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947BD" w14:textId="77777777" w:rsidR="00713A01" w:rsidRDefault="00000000">
      <w:pPr>
        <w:rPr>
          <w:b/>
        </w:rPr>
      </w:pPr>
      <w:r>
        <w:rPr>
          <w:b/>
        </w:rPr>
        <w:t xml:space="preserve">Alphabet: </w:t>
      </w:r>
    </w:p>
    <w:p w14:paraId="6021FBFE" w14:textId="77777777" w:rsidR="00713A01" w:rsidRDefault="00000000">
      <w:r>
        <w:t xml:space="preserve">Rabbit = khargosh </w:t>
      </w:r>
    </w:p>
    <w:p w14:paraId="12CD336A" w14:textId="77777777" w:rsidR="00713A01" w:rsidRDefault="00000000">
      <w:r>
        <w:t xml:space="preserve">Walnut = akhrot </w:t>
      </w:r>
    </w:p>
    <w:p w14:paraId="2B1693CF" w14:textId="12A106CE" w:rsidR="002A6EBB" w:rsidRDefault="002A6EBB">
      <w:r>
        <w:t>Almond= badam</w:t>
      </w:r>
    </w:p>
    <w:p w14:paraId="653A31D0" w14:textId="77777777" w:rsidR="00713A01" w:rsidRDefault="00000000">
      <w:r>
        <w:t xml:space="preserve">Fan = pankha </w:t>
      </w:r>
    </w:p>
    <w:p w14:paraId="0495DD45" w14:textId="77777777" w:rsidR="00713A01" w:rsidRDefault="00000000">
      <w:r>
        <w:t xml:space="preserve">House = ghar </w:t>
      </w:r>
    </w:p>
    <w:p w14:paraId="04565857" w14:textId="77777777" w:rsidR="00713A01" w:rsidRDefault="00000000">
      <w:r>
        <w:t xml:space="preserve">Fruit = phal </w:t>
      </w:r>
    </w:p>
    <w:p w14:paraId="16993D04" w14:textId="77777777" w:rsidR="00713A01" w:rsidRDefault="00000000">
      <w:r>
        <w:t xml:space="preserve">Tomorrow/yesterday = kal </w:t>
      </w:r>
    </w:p>
    <w:p w14:paraId="61F28497" w14:textId="77777777" w:rsidR="00713A01" w:rsidRDefault="00000000">
      <w:r>
        <w:t xml:space="preserve">Peach = Aarhu </w:t>
      </w:r>
    </w:p>
    <w:p w14:paraId="2FD57AE9" w14:textId="77777777" w:rsidR="00713A01" w:rsidRDefault="00000000">
      <w:r>
        <w:t>Boy = Larhka</w:t>
      </w:r>
    </w:p>
    <w:p w14:paraId="6C43DC71" w14:textId="33258233" w:rsidR="002A6EBB" w:rsidRDefault="002A6EBB">
      <w:r>
        <w:t>Girl=lrki</w:t>
      </w:r>
    </w:p>
    <w:p w14:paraId="2BD8FF42" w14:textId="77777777" w:rsidR="00713A01" w:rsidRDefault="00713A01"/>
    <w:p w14:paraId="3EC54CCF" w14:textId="77777777" w:rsidR="00713A01" w:rsidRDefault="00000000">
      <w:pPr>
        <w:rPr>
          <w:b/>
        </w:rPr>
      </w:pPr>
      <w:r>
        <w:rPr>
          <w:b/>
        </w:rPr>
        <w:t xml:space="preserve">Pronouns: </w:t>
      </w:r>
    </w:p>
    <w:p w14:paraId="32208621" w14:textId="77777777" w:rsidR="00713A01" w:rsidRDefault="00000000">
      <w:pPr>
        <w:rPr>
          <w:b/>
        </w:rPr>
      </w:pPr>
      <w:r>
        <w:t xml:space="preserve">I = </w:t>
      </w:r>
      <w:r>
        <w:rPr>
          <w:b/>
        </w:rPr>
        <w:t xml:space="preserve">me </w:t>
      </w:r>
    </w:p>
    <w:p w14:paraId="24C66D2B" w14:textId="77777777" w:rsidR="00713A01" w:rsidRDefault="00000000">
      <w:pPr>
        <w:rPr>
          <w:b/>
        </w:rPr>
      </w:pPr>
      <w:r>
        <w:t xml:space="preserve">We = </w:t>
      </w:r>
      <w:r>
        <w:rPr>
          <w:b/>
        </w:rPr>
        <w:t xml:space="preserve">hum </w:t>
      </w:r>
    </w:p>
    <w:p w14:paraId="6B56C18B" w14:textId="77777777" w:rsidR="00713A01" w:rsidRDefault="00000000">
      <w:r>
        <w:t xml:space="preserve">You = </w:t>
      </w:r>
      <w:r>
        <w:rPr>
          <w:b/>
        </w:rPr>
        <w:t>ap</w:t>
      </w:r>
      <w:r>
        <w:t xml:space="preserve"> / tum / tu </w:t>
      </w:r>
    </w:p>
    <w:p w14:paraId="7A4BD0CD" w14:textId="77777777" w:rsidR="00713A01" w:rsidRDefault="00000000">
      <w:r>
        <w:t xml:space="preserve">Tu &gt; insulting </w:t>
      </w:r>
    </w:p>
    <w:p w14:paraId="49964A79" w14:textId="77777777" w:rsidR="00713A01" w:rsidRDefault="00000000">
      <w:r>
        <w:t xml:space="preserve">Tum &gt; younger, friends, age fellows </w:t>
      </w:r>
    </w:p>
    <w:p w14:paraId="25B3E37E" w14:textId="77777777" w:rsidR="00713A01" w:rsidRDefault="00000000">
      <w:r>
        <w:t xml:space="preserve">Ap &gt; best for everyone </w:t>
      </w:r>
    </w:p>
    <w:p w14:paraId="012B22F5" w14:textId="77777777" w:rsidR="00713A01" w:rsidRDefault="00000000">
      <w:pPr>
        <w:rPr>
          <w:b/>
        </w:rPr>
      </w:pPr>
      <w:r>
        <w:t xml:space="preserve">she/he/they = </w:t>
      </w:r>
      <w:r>
        <w:rPr>
          <w:b/>
        </w:rPr>
        <w:t xml:space="preserve">voh / yeh </w:t>
      </w:r>
    </w:p>
    <w:p w14:paraId="6EE8BDBC" w14:textId="77777777" w:rsidR="00713A01" w:rsidRDefault="00000000">
      <w:r>
        <w:t xml:space="preserve">That = voh </w:t>
      </w:r>
    </w:p>
    <w:p w14:paraId="71C3BFFE" w14:textId="77777777" w:rsidR="00713A01" w:rsidRDefault="00000000">
      <w:r>
        <w:t xml:space="preserve">This = yeh </w:t>
      </w:r>
    </w:p>
    <w:p w14:paraId="7DA971D3" w14:textId="77777777" w:rsidR="00713A01" w:rsidRDefault="00713A01"/>
    <w:p w14:paraId="6880A3E9" w14:textId="77777777" w:rsidR="00713A01" w:rsidRDefault="00000000">
      <w:pPr>
        <w:rPr>
          <w:b/>
        </w:rPr>
      </w:pPr>
      <w:r>
        <w:rPr>
          <w:b/>
        </w:rPr>
        <w:t xml:space="preserve">Greetings: </w:t>
      </w:r>
    </w:p>
    <w:p w14:paraId="2A1D1004" w14:textId="77777777" w:rsidR="00713A01" w:rsidRDefault="00000000">
      <w:r>
        <w:t>Assalam Alaikum</w:t>
      </w:r>
    </w:p>
    <w:p w14:paraId="37FC3249" w14:textId="77777777" w:rsidR="00713A01" w:rsidRDefault="00000000">
      <w:r>
        <w:t xml:space="preserve">Walaikum Assalam </w:t>
      </w:r>
    </w:p>
    <w:p w14:paraId="6121E346" w14:textId="77777777" w:rsidR="00713A01" w:rsidRDefault="00713A01"/>
    <w:p w14:paraId="6C18DC94" w14:textId="77777777" w:rsidR="00713A01" w:rsidRDefault="00000000">
      <w:r>
        <w:t xml:space="preserve">1- How are you? </w:t>
      </w:r>
    </w:p>
    <w:p w14:paraId="10D3060A" w14:textId="77777777" w:rsidR="00713A01" w:rsidRDefault="00000000">
      <w:r>
        <w:t>(ap ka) kia haal hy?</w:t>
      </w:r>
    </w:p>
    <w:p w14:paraId="0A9B733F" w14:textId="77777777" w:rsidR="00713A01" w:rsidRDefault="00713A01"/>
    <w:p w14:paraId="08A0E18D" w14:textId="77777777" w:rsidR="00713A01" w:rsidRDefault="00000000">
      <w:r>
        <w:t xml:space="preserve">2- How are you? </w:t>
      </w:r>
    </w:p>
    <w:p w14:paraId="1EF99167" w14:textId="46175CC9" w:rsidR="00713A01" w:rsidRDefault="00000000">
      <w:pPr>
        <w:numPr>
          <w:ilvl w:val="0"/>
          <w:numId w:val="18"/>
        </w:numPr>
      </w:pPr>
      <w:r>
        <w:t>Older man &gt; ap kaisay hen?</w:t>
      </w:r>
      <w:r w:rsidR="00C505D6">
        <w:t>(respected)</w:t>
      </w:r>
    </w:p>
    <w:p w14:paraId="674BD237" w14:textId="77777777" w:rsidR="00713A01" w:rsidRDefault="00000000">
      <w:pPr>
        <w:numPr>
          <w:ilvl w:val="0"/>
          <w:numId w:val="18"/>
        </w:numPr>
      </w:pPr>
      <w:r>
        <w:t>Younger boy &gt; Ap/tum kaisay ho?</w:t>
      </w:r>
    </w:p>
    <w:p w14:paraId="62CC71DA" w14:textId="0C59BBC3" w:rsidR="00713A01" w:rsidRDefault="00000000">
      <w:pPr>
        <w:numPr>
          <w:ilvl w:val="0"/>
          <w:numId w:val="18"/>
        </w:numPr>
      </w:pPr>
      <w:r>
        <w:t>Older woman &gt; Ap kaisi hen?</w:t>
      </w:r>
      <w:r w:rsidR="00C505D6">
        <w:t>(female)</w:t>
      </w:r>
    </w:p>
    <w:p w14:paraId="5838AB49" w14:textId="77777777" w:rsidR="00713A01" w:rsidRDefault="00000000">
      <w:pPr>
        <w:numPr>
          <w:ilvl w:val="0"/>
          <w:numId w:val="18"/>
        </w:numPr>
      </w:pPr>
      <w:r>
        <w:t>Younger girl &gt; Ap/tum kaisi ho?</w:t>
      </w:r>
    </w:p>
    <w:p w14:paraId="110FE95D" w14:textId="77777777" w:rsidR="00713A01" w:rsidRDefault="00000000">
      <w:r>
        <w:t xml:space="preserve">I am good: </w:t>
      </w:r>
    </w:p>
    <w:p w14:paraId="2A784018" w14:textId="77777777" w:rsidR="00713A01" w:rsidRDefault="00000000">
      <w:pPr>
        <w:numPr>
          <w:ilvl w:val="0"/>
          <w:numId w:val="24"/>
        </w:numPr>
      </w:pPr>
      <w:r>
        <w:t xml:space="preserve">Me theek hun </w:t>
      </w:r>
    </w:p>
    <w:p w14:paraId="623FB21B" w14:textId="77777777" w:rsidR="00713A01" w:rsidRDefault="00000000">
      <w:pPr>
        <w:numPr>
          <w:ilvl w:val="0"/>
          <w:numId w:val="24"/>
        </w:numPr>
      </w:pPr>
      <w:r>
        <w:t xml:space="preserve">Theek thaak </w:t>
      </w:r>
    </w:p>
    <w:p w14:paraId="40A0AA66" w14:textId="77777777" w:rsidR="00713A01" w:rsidRDefault="00000000">
      <w:pPr>
        <w:numPr>
          <w:ilvl w:val="0"/>
          <w:numId w:val="24"/>
        </w:numPr>
      </w:pPr>
      <w:r>
        <w:t xml:space="preserve">Alhamdulillah </w:t>
      </w:r>
    </w:p>
    <w:p w14:paraId="6EB5D6CE" w14:textId="77777777" w:rsidR="00713A01" w:rsidRDefault="00000000">
      <w:pPr>
        <w:numPr>
          <w:ilvl w:val="0"/>
          <w:numId w:val="24"/>
        </w:numPr>
      </w:pPr>
      <w:r>
        <w:t>Allah ka shuker hy (Thanks to Allah)</w:t>
      </w:r>
    </w:p>
    <w:p w14:paraId="50FE8F2D" w14:textId="77777777" w:rsidR="00713A01" w:rsidRDefault="00713A01"/>
    <w:p w14:paraId="50C79261" w14:textId="77777777" w:rsidR="00713A01" w:rsidRDefault="00000000">
      <w:r>
        <w:t>What is your name?</w:t>
      </w:r>
    </w:p>
    <w:p w14:paraId="134775B2" w14:textId="77777777" w:rsidR="00713A01" w:rsidRDefault="00000000">
      <w:r>
        <w:t>Ap ka naam kia hy? / Ap ka kia naam hy?</w:t>
      </w:r>
    </w:p>
    <w:p w14:paraId="377AFB11" w14:textId="77777777" w:rsidR="00713A01" w:rsidRDefault="00000000">
      <w:r>
        <w:t xml:space="preserve">My name is ___ = Mera naam ___ hy. </w:t>
      </w:r>
    </w:p>
    <w:p w14:paraId="03FE8702" w14:textId="77777777" w:rsidR="00713A01" w:rsidRDefault="00713A01"/>
    <w:p w14:paraId="568E044F" w14:textId="77777777" w:rsidR="00713A01" w:rsidRDefault="00000000">
      <w:r>
        <w:t xml:space="preserve">Where do you live? </w:t>
      </w:r>
    </w:p>
    <w:p w14:paraId="21482776" w14:textId="20B97FA6" w:rsidR="00713A01" w:rsidRDefault="00000000">
      <w:r>
        <w:t>Ap kahan rehtay h</w:t>
      </w:r>
      <w:r w:rsidR="00C505D6">
        <w:t>en</w:t>
      </w:r>
      <w:r>
        <w:t>?</w:t>
      </w:r>
    </w:p>
    <w:p w14:paraId="681EAEC2" w14:textId="77777777" w:rsidR="00713A01" w:rsidRDefault="00713A01"/>
    <w:p w14:paraId="7C2340F5" w14:textId="77777777" w:rsidR="00713A01" w:rsidRDefault="00000000">
      <w:r>
        <w:t xml:space="preserve">I live </w:t>
      </w:r>
      <w:r w:rsidRPr="00CE403D">
        <w:rPr>
          <w:highlight w:val="yellow"/>
        </w:rPr>
        <w:t>in</w:t>
      </w:r>
      <w:r>
        <w:t xml:space="preserve"> the UK. </w:t>
      </w:r>
    </w:p>
    <w:p w14:paraId="6F7FFA33" w14:textId="213524DC" w:rsidR="00713A01" w:rsidRDefault="00000000">
      <w:r>
        <w:t xml:space="preserve">Me UK </w:t>
      </w:r>
      <w:r w:rsidRPr="00CE403D">
        <w:rPr>
          <w:highlight w:val="yellow"/>
        </w:rPr>
        <w:t>me</w:t>
      </w:r>
      <w:r w:rsidR="00CE403D" w:rsidRPr="00CE403D">
        <w:rPr>
          <w:highlight w:val="yellow"/>
        </w:rPr>
        <w:t>i</w:t>
      </w:r>
      <w:r>
        <w:t xml:space="preserve"> rehta hun. </w:t>
      </w:r>
    </w:p>
    <w:p w14:paraId="1BAE78D5" w14:textId="77777777" w:rsidR="00713A01" w:rsidRDefault="00713A01"/>
    <w:p w14:paraId="0F5E3210" w14:textId="1B45E8EB" w:rsidR="00713A01" w:rsidRDefault="00000000">
      <w:r>
        <w:t>What do you do? = Ap kia kertay h</w:t>
      </w:r>
      <w:r w:rsidR="00CE403D">
        <w:t>en</w:t>
      </w:r>
      <w:r>
        <w:t xml:space="preserve">? </w:t>
      </w:r>
    </w:p>
    <w:p w14:paraId="2BB34982" w14:textId="77777777" w:rsidR="00713A01" w:rsidRDefault="00000000">
      <w:r>
        <w:t xml:space="preserve">I am a student. = Me student hun. </w:t>
      </w:r>
    </w:p>
    <w:p w14:paraId="6FE567BC" w14:textId="77777777" w:rsidR="00713A01" w:rsidRDefault="00713A01"/>
    <w:p w14:paraId="4EC99853" w14:textId="77777777" w:rsidR="00713A01" w:rsidRDefault="00000000">
      <w:pPr>
        <w:rPr>
          <w:b/>
        </w:rPr>
      </w:pPr>
      <w:r>
        <w:rPr>
          <w:b/>
        </w:rPr>
        <w:t xml:space="preserve">Conversational Sentences: </w:t>
      </w:r>
    </w:p>
    <w:p w14:paraId="26E579E7" w14:textId="77777777" w:rsidR="00713A01" w:rsidRDefault="00000000">
      <w:r>
        <w:t xml:space="preserve">I know = (Mujay) pta hy </w:t>
      </w:r>
    </w:p>
    <w:p w14:paraId="4C824CE9" w14:textId="77777777" w:rsidR="00713A01" w:rsidRDefault="00000000">
      <w:r>
        <w:t xml:space="preserve">I don’t know = Mujay nai pta </w:t>
      </w:r>
    </w:p>
    <w:p w14:paraId="3DCD771D" w14:textId="77777777" w:rsidR="00713A01" w:rsidRDefault="00713A01"/>
    <w:p w14:paraId="0E5F5FAA" w14:textId="77777777" w:rsidR="00713A01" w:rsidRDefault="00713A01"/>
    <w:p w14:paraId="7BE5C536" w14:textId="2EC00067" w:rsidR="00713A01" w:rsidRDefault="00000000">
      <w:r>
        <w:t xml:space="preserve">I understand = (Mujay) samaj aa gai </w:t>
      </w:r>
      <w:r w:rsidR="002A6EBB">
        <w:t>hai</w:t>
      </w:r>
    </w:p>
    <w:p w14:paraId="38CB9B42" w14:textId="77777777" w:rsidR="00713A01" w:rsidRDefault="00000000">
      <w:r>
        <w:t xml:space="preserve">I don’t understand = (Mujay) samaj nai ai </w:t>
      </w:r>
    </w:p>
    <w:p w14:paraId="76100984" w14:textId="21AE1C97" w:rsidR="00713A01" w:rsidRDefault="002A6EBB">
      <w:r>
        <w:t>Say it again=dobara bolen/bolo</w:t>
      </w:r>
    </w:p>
    <w:p w14:paraId="52FDCF1A" w14:textId="77777777" w:rsidR="009A04EA" w:rsidRDefault="009A04EA"/>
    <w:p w14:paraId="604A0549" w14:textId="77777777" w:rsidR="00713A01" w:rsidRDefault="00000000">
      <w:r>
        <w:t xml:space="preserve">I remember = (Mujay) yad hy </w:t>
      </w:r>
    </w:p>
    <w:p w14:paraId="12B9B6EF" w14:textId="77777777" w:rsidR="00713A01" w:rsidRDefault="00000000">
      <w:r>
        <w:t xml:space="preserve">I don't remember = (mujay) nai yad / (Mujay) yad nai hy </w:t>
      </w:r>
    </w:p>
    <w:p w14:paraId="79ABBA80" w14:textId="77777777" w:rsidR="00713A01" w:rsidRDefault="00000000">
      <w:r>
        <w:t xml:space="preserve">I forgot = Mujay bhool gya / Me bhool gya </w:t>
      </w:r>
    </w:p>
    <w:p w14:paraId="4C1EABDF" w14:textId="77777777" w:rsidR="00713A01" w:rsidRDefault="00713A01"/>
    <w:p w14:paraId="4FB46F17" w14:textId="77777777" w:rsidR="00713A01" w:rsidRDefault="00000000">
      <w:r>
        <w:t>Can you please say that again? = Dubara bolo/</w:t>
      </w:r>
      <w:r w:rsidRPr="001038E1">
        <w:rPr>
          <w:highlight w:val="yellow"/>
        </w:rPr>
        <w:t>bolen</w:t>
      </w:r>
      <w:r>
        <w:t xml:space="preserve"> </w:t>
      </w:r>
    </w:p>
    <w:p w14:paraId="5816A078" w14:textId="2B30A0C5" w:rsidR="00713A01" w:rsidRDefault="00000000">
      <w:r>
        <w:t xml:space="preserve">Pardon? = jee? </w:t>
      </w:r>
      <w:r w:rsidR="009A04EA">
        <w:t xml:space="preserve"> Kia kaha apne(what u said)</w:t>
      </w:r>
    </w:p>
    <w:p w14:paraId="71E01659" w14:textId="7B8981A3" w:rsidR="009A04EA" w:rsidRDefault="009A04EA">
      <w:r>
        <w:t>Mjhy awaz</w:t>
      </w:r>
      <w:r w:rsidR="004F1BBC">
        <w:t>(voice)</w:t>
      </w:r>
      <w:r>
        <w:t xml:space="preserve"> nhi ai, es liye , dobara bolen</w:t>
      </w:r>
    </w:p>
    <w:p w14:paraId="7716F0A2" w14:textId="77777777" w:rsidR="00713A01" w:rsidRDefault="00713A01"/>
    <w:p w14:paraId="461A7D46" w14:textId="166C3505" w:rsidR="00713A01" w:rsidRDefault="00000000">
      <w:r>
        <w:t>What does __</w:t>
      </w:r>
      <w:r w:rsidR="001038E1">
        <w:t>it</w:t>
      </w:r>
      <w:r>
        <w:t>__ mean? = _</w:t>
      </w:r>
      <w:r w:rsidR="001038E1">
        <w:t>es</w:t>
      </w:r>
      <w:r>
        <w:t xml:space="preserve"> ka kia matlab hy?</w:t>
      </w:r>
    </w:p>
    <w:p w14:paraId="0144BB2E" w14:textId="7BFAE931" w:rsidR="00713A01" w:rsidRDefault="00000000">
      <w:r>
        <w:t>What do you call _</w:t>
      </w:r>
      <w:r w:rsidR="001038E1">
        <w:t>car</w:t>
      </w:r>
      <w:r>
        <w:t>__ in Urdu? = __</w:t>
      </w:r>
      <w:r w:rsidR="001038E1">
        <w:t>car</w:t>
      </w:r>
      <w:r>
        <w:t>_ ko Urdu me kia kehtay hen?</w:t>
      </w:r>
    </w:p>
    <w:p w14:paraId="44CD7188" w14:textId="77777777" w:rsidR="00713A01" w:rsidRDefault="00713A01"/>
    <w:p w14:paraId="1889537D" w14:textId="542CAFE8" w:rsidR="00713A01" w:rsidRDefault="00000000">
      <w:r>
        <w:t xml:space="preserve">Sorry = sorry </w:t>
      </w:r>
      <w:r w:rsidRPr="004F1BBC">
        <w:rPr>
          <w:highlight w:val="yellow"/>
        </w:rPr>
        <w:t>(</w:t>
      </w:r>
      <w:r w:rsidR="00686683" w:rsidRPr="004F1BBC">
        <w:rPr>
          <w:highlight w:val="yellow"/>
        </w:rPr>
        <w:t xml:space="preserve">mjhy </w:t>
      </w:r>
      <w:r w:rsidRPr="004F1BBC">
        <w:rPr>
          <w:highlight w:val="yellow"/>
        </w:rPr>
        <w:t>muaf kr</w:t>
      </w:r>
      <w:r w:rsidR="00686683" w:rsidRPr="004F1BBC">
        <w:rPr>
          <w:highlight w:val="yellow"/>
        </w:rPr>
        <w:t>en</w:t>
      </w:r>
      <w:r>
        <w:t xml:space="preserve">,) </w:t>
      </w:r>
    </w:p>
    <w:p w14:paraId="6754A29F" w14:textId="7AEF2938" w:rsidR="00713A01" w:rsidRDefault="00000000">
      <w:r>
        <w:t xml:space="preserve">Please = please (Braye-Meherbani) </w:t>
      </w:r>
      <w:r w:rsidR="0034695E" w:rsidRPr="0034695E">
        <w:rPr>
          <w:highlight w:val="yellow"/>
        </w:rPr>
        <w:t>kindly</w:t>
      </w:r>
    </w:p>
    <w:p w14:paraId="34EFA127" w14:textId="1261000E" w:rsidR="00713A01" w:rsidRDefault="00000000">
      <w:r>
        <w:t xml:space="preserve">Thank you = Thank you / Shukriya </w:t>
      </w:r>
      <w:r w:rsidR="00217DAC">
        <w:t>/jazak Allah</w:t>
      </w:r>
    </w:p>
    <w:p w14:paraId="68062484" w14:textId="77777777" w:rsidR="00713A01" w:rsidRDefault="00000000">
      <w:r>
        <w:t xml:space="preserve">Welcome = :) </w:t>
      </w:r>
    </w:p>
    <w:p w14:paraId="4EB3C381" w14:textId="77777777" w:rsidR="00713A01" w:rsidRDefault="00000000">
      <w:r>
        <w:t xml:space="preserve">No problem </w:t>
      </w:r>
      <w:r w:rsidRPr="004F1BBC">
        <w:rPr>
          <w:highlight w:val="yellow"/>
        </w:rPr>
        <w:t>= Koi baat nai</w:t>
      </w:r>
      <w:r>
        <w:t xml:space="preserve"> / Koi masla nai </w:t>
      </w:r>
    </w:p>
    <w:p w14:paraId="1C47DC10" w14:textId="77777777" w:rsidR="00713A01" w:rsidRDefault="00713A01"/>
    <w:p w14:paraId="41B48F3D" w14:textId="5C93D85D" w:rsidR="00713A01" w:rsidRDefault="00713A01"/>
    <w:p w14:paraId="46E7DDD1" w14:textId="77777777" w:rsidR="00713A01" w:rsidRDefault="00000000">
      <w:pPr>
        <w:rPr>
          <w:b/>
        </w:rPr>
      </w:pPr>
      <w:r>
        <w:rPr>
          <w:b/>
        </w:rPr>
        <w:t>21st November, 2022</w:t>
      </w:r>
    </w:p>
    <w:p w14:paraId="48357FC7" w14:textId="77777777" w:rsidR="00713A01" w:rsidRDefault="00000000">
      <w:pPr>
        <w:rPr>
          <w:b/>
        </w:rPr>
      </w:pPr>
      <w:r>
        <w:rPr>
          <w:b/>
        </w:rPr>
        <w:t>Genders</w:t>
      </w:r>
    </w:p>
    <w:p w14:paraId="4773E1DD" w14:textId="77777777" w:rsidR="00713A01" w:rsidRDefault="00713A01"/>
    <w:p w14:paraId="43ACBCB1" w14:textId="77777777" w:rsidR="00713A01" w:rsidRDefault="00000000">
      <w:pPr>
        <w:rPr>
          <w:b/>
        </w:rPr>
      </w:pPr>
      <w:r>
        <w:rPr>
          <w:b/>
        </w:rPr>
        <w:t>Category 01 : Feminine “ee”</w:t>
      </w:r>
    </w:p>
    <w:p w14:paraId="54CFB13C" w14:textId="77777777" w:rsidR="00713A01" w:rsidRDefault="00000000">
      <w:r>
        <w:t xml:space="preserve">In Urdu, words that end with an “ee” sound are mostly feminine. </w:t>
      </w:r>
    </w:p>
    <w:p w14:paraId="3ECF29F5" w14:textId="77777777" w:rsidR="00713A01" w:rsidRDefault="00000000">
      <w:r>
        <w:t xml:space="preserve">Girl = larhki </w:t>
      </w:r>
    </w:p>
    <w:p w14:paraId="2C8969B5" w14:textId="1CC47B23" w:rsidR="00713A01" w:rsidRDefault="00000000">
      <w:r>
        <w:t>Little girl =</w:t>
      </w:r>
      <w:r w:rsidR="00F63013">
        <w:t>chote</w:t>
      </w:r>
      <w:r>
        <w:t xml:space="preserve"> bachi </w:t>
      </w:r>
    </w:p>
    <w:p w14:paraId="2EA90618" w14:textId="77777777" w:rsidR="00713A01" w:rsidRDefault="00000000">
      <w:r>
        <w:lastRenderedPageBreak/>
        <w:t xml:space="preserve">Cat = billi </w:t>
      </w:r>
    </w:p>
    <w:p w14:paraId="255B892F" w14:textId="77777777" w:rsidR="00713A01" w:rsidRDefault="00000000">
      <w:r w:rsidRPr="00140011">
        <w:rPr>
          <w:highlight w:val="yellow"/>
        </w:rPr>
        <w:t>Chair</w:t>
      </w:r>
      <w:r>
        <w:t xml:space="preserve"> = kursi </w:t>
      </w:r>
    </w:p>
    <w:p w14:paraId="43AA87F9" w14:textId="77777777" w:rsidR="00713A01" w:rsidRDefault="00000000">
      <w:r>
        <w:t xml:space="preserve">Cupboard = almaari </w:t>
      </w:r>
    </w:p>
    <w:p w14:paraId="7835A387" w14:textId="1FF55BC9" w:rsidR="00067067" w:rsidRDefault="00067067">
      <w:r>
        <w:t>Biryanee</w:t>
      </w:r>
    </w:p>
    <w:p w14:paraId="3315A052" w14:textId="34FC2EC1" w:rsidR="00067067" w:rsidRDefault="00067067">
      <w:r>
        <w:t>Beard=darhee</w:t>
      </w:r>
    </w:p>
    <w:p w14:paraId="5A2D5F2E" w14:textId="6133F964" w:rsidR="000B2CC8" w:rsidRDefault="000B2CC8">
      <w:r>
        <w:t>Daughter=beiti</w:t>
      </w:r>
    </w:p>
    <w:p w14:paraId="2B58CB05" w14:textId="290B9DCB" w:rsidR="00857555" w:rsidRDefault="00857555">
      <w:r>
        <w:t>Chabi</w:t>
      </w:r>
    </w:p>
    <w:p w14:paraId="646FAAD0" w14:textId="56A074A0" w:rsidR="00857555" w:rsidRDefault="00857555">
      <w:r>
        <w:t>Biryanee</w:t>
      </w:r>
    </w:p>
    <w:p w14:paraId="2D3D11D2" w14:textId="42672592" w:rsidR="00857555" w:rsidRDefault="00857555">
      <w:r>
        <w:t>Machleee</w:t>
      </w:r>
    </w:p>
    <w:p w14:paraId="62695836" w14:textId="4308FE90" w:rsidR="00857555" w:rsidRDefault="00857555">
      <w:r>
        <w:t>Pepsii</w:t>
      </w:r>
    </w:p>
    <w:p w14:paraId="2F22303D" w14:textId="77777777" w:rsidR="00857555" w:rsidRDefault="00857555"/>
    <w:p w14:paraId="4481291C" w14:textId="77777777" w:rsidR="00067067" w:rsidRDefault="00067067"/>
    <w:p w14:paraId="002F2245" w14:textId="77777777" w:rsidR="00713A01" w:rsidRDefault="00713A01"/>
    <w:p w14:paraId="2B425722" w14:textId="77777777" w:rsidR="00713A01" w:rsidRDefault="00000000">
      <w:pPr>
        <w:rPr>
          <w:b/>
        </w:rPr>
      </w:pPr>
      <w:r>
        <w:rPr>
          <w:b/>
        </w:rPr>
        <w:t xml:space="preserve">Category 02: Masculine “aa” </w:t>
      </w:r>
    </w:p>
    <w:p w14:paraId="2B157152" w14:textId="77777777" w:rsidR="00713A01" w:rsidRDefault="00000000">
      <w:r>
        <w:t xml:space="preserve">In urdu, words that end with an “aa” sound are mostly masculine. </w:t>
      </w:r>
    </w:p>
    <w:p w14:paraId="70A920F7" w14:textId="77777777" w:rsidR="00713A01" w:rsidRDefault="00000000">
      <w:r>
        <w:t xml:space="preserve">Boy = larhka </w:t>
      </w:r>
    </w:p>
    <w:p w14:paraId="3DA2A28A" w14:textId="1AFF3D97" w:rsidR="000B2CC8" w:rsidRDefault="000B2CC8">
      <w:r>
        <w:t>Son=beita</w:t>
      </w:r>
    </w:p>
    <w:p w14:paraId="23629D31" w14:textId="1C266FFE" w:rsidR="00713A01" w:rsidRDefault="00000000">
      <w:r>
        <w:t xml:space="preserve">Little boy = </w:t>
      </w:r>
      <w:r w:rsidR="00217DAC">
        <w:t xml:space="preserve">chota </w:t>
      </w:r>
      <w:r>
        <w:t xml:space="preserve">bacha </w:t>
      </w:r>
    </w:p>
    <w:p w14:paraId="19352537" w14:textId="77777777" w:rsidR="00713A01" w:rsidRDefault="00000000">
      <w:r>
        <w:t xml:space="preserve">Dog = kutta </w:t>
      </w:r>
    </w:p>
    <w:p w14:paraId="26E15C3D" w14:textId="77777777" w:rsidR="00713A01" w:rsidRDefault="00000000">
      <w:r>
        <w:t xml:space="preserve">Door = darvaza </w:t>
      </w:r>
    </w:p>
    <w:p w14:paraId="2E9C5EE9" w14:textId="77777777" w:rsidR="00713A01" w:rsidRDefault="00000000">
      <w:r>
        <w:t xml:space="preserve">Egg = anda </w:t>
      </w:r>
    </w:p>
    <w:p w14:paraId="4229F666" w14:textId="588C3C19" w:rsidR="003C7208" w:rsidRDefault="003C7208">
      <w:r>
        <w:t>Pizza</w:t>
      </w:r>
    </w:p>
    <w:p w14:paraId="65DC7C8F" w14:textId="77777777" w:rsidR="003C7208" w:rsidRDefault="003C7208"/>
    <w:p w14:paraId="3FF1E6D0" w14:textId="77777777" w:rsidR="00713A01" w:rsidRDefault="00713A01"/>
    <w:p w14:paraId="3E308F0E" w14:textId="77777777" w:rsidR="00713A01" w:rsidRDefault="00000000">
      <w:pPr>
        <w:rPr>
          <w:b/>
        </w:rPr>
      </w:pPr>
      <w:r>
        <w:rPr>
          <w:b/>
        </w:rPr>
        <w:t>Category 03: Random Words</w:t>
      </w:r>
    </w:p>
    <w:p w14:paraId="67ECEF97" w14:textId="77777777" w:rsidR="00713A01" w:rsidRDefault="00000000">
      <w:r>
        <w:t>These are the words that end with any sound except for aa/ee/ay</w:t>
      </w:r>
    </w:p>
    <w:p w14:paraId="07B05617" w14:textId="77777777" w:rsidR="00713A01" w:rsidRDefault="00000000">
      <w:r>
        <w:t xml:space="preserve">These words will still be masculine or feminine but there is no pattern. You learn them randomly. </w:t>
      </w:r>
    </w:p>
    <w:p w14:paraId="12E368DB" w14:textId="77777777" w:rsidR="00713A01" w:rsidRDefault="00000000">
      <w:pPr>
        <w:rPr>
          <w:b/>
        </w:rPr>
      </w:pPr>
      <w:r w:rsidRPr="00067067">
        <w:rPr>
          <w:b/>
          <w:highlight w:val="green"/>
        </w:rPr>
        <w:t>Feminine</w:t>
      </w:r>
      <w:r>
        <w:rPr>
          <w:b/>
        </w:rPr>
        <w:t xml:space="preserve"> Random Words: </w:t>
      </w:r>
    </w:p>
    <w:p w14:paraId="393A4B63" w14:textId="77777777" w:rsidR="00713A01" w:rsidRDefault="00000000">
      <w:r w:rsidRPr="00067067">
        <w:rPr>
          <w:highlight w:val="green"/>
        </w:rPr>
        <w:t>Book</w:t>
      </w:r>
      <w:r>
        <w:t xml:space="preserve"> = kitaab </w:t>
      </w:r>
    </w:p>
    <w:p w14:paraId="0C6AE6CA" w14:textId="77777777" w:rsidR="00713A01" w:rsidRDefault="00000000">
      <w:r>
        <w:t xml:space="preserve">Wall = deevar </w:t>
      </w:r>
    </w:p>
    <w:p w14:paraId="7C249458" w14:textId="77777777" w:rsidR="00713A01" w:rsidRDefault="00000000">
      <w:r>
        <w:t xml:space="preserve">Eye = aankh </w:t>
      </w:r>
    </w:p>
    <w:p w14:paraId="50C0B484" w14:textId="1231DCDC" w:rsidR="00217DAC" w:rsidRDefault="00217DAC">
      <w:r>
        <w:t>Nose=naak</w:t>
      </w:r>
    </w:p>
    <w:p w14:paraId="225BE051" w14:textId="77777777" w:rsidR="00713A01" w:rsidRDefault="00000000">
      <w:r>
        <w:t xml:space="preserve">Shirt = Qameez </w:t>
      </w:r>
    </w:p>
    <w:p w14:paraId="39B95014" w14:textId="77777777" w:rsidR="00713A01" w:rsidRDefault="00000000">
      <w:r>
        <w:t xml:space="preserve">Pant = Shalvaar </w:t>
      </w:r>
    </w:p>
    <w:p w14:paraId="1D7FDE89" w14:textId="2C6334C1" w:rsidR="00996473" w:rsidRDefault="00996473">
      <w:r>
        <w:t>Tie=tie</w:t>
      </w:r>
    </w:p>
    <w:p w14:paraId="1541E224" w14:textId="77777777" w:rsidR="00713A01" w:rsidRDefault="00000000">
      <w:pPr>
        <w:rPr>
          <w:b/>
        </w:rPr>
      </w:pPr>
      <w:r w:rsidRPr="00067067">
        <w:rPr>
          <w:b/>
          <w:highlight w:val="green"/>
        </w:rPr>
        <w:t>Masculine</w:t>
      </w:r>
      <w:r>
        <w:rPr>
          <w:b/>
        </w:rPr>
        <w:t xml:space="preserve"> Random Words: </w:t>
      </w:r>
    </w:p>
    <w:p w14:paraId="1B8D2E83" w14:textId="77777777" w:rsidR="00713A01" w:rsidRDefault="00000000">
      <w:r>
        <w:t xml:space="preserve">House = ghar </w:t>
      </w:r>
    </w:p>
    <w:p w14:paraId="123E0A3F" w14:textId="77777777" w:rsidR="00713A01" w:rsidRDefault="00000000">
      <w:r>
        <w:t xml:space="preserve">Tree = darakht </w:t>
      </w:r>
    </w:p>
    <w:p w14:paraId="711BBE44" w14:textId="5A375CC1" w:rsidR="00713A01" w:rsidRDefault="00000000">
      <w:r>
        <w:t>Hea</w:t>
      </w:r>
      <w:r w:rsidR="00996473">
        <w:t>d</w:t>
      </w:r>
      <w:r>
        <w:t xml:space="preserve"> = s</w:t>
      </w:r>
      <w:r w:rsidR="000071C0">
        <w:t>a</w:t>
      </w:r>
      <w:r>
        <w:t xml:space="preserve">r </w:t>
      </w:r>
    </w:p>
    <w:p w14:paraId="505F3D6C" w14:textId="77777777" w:rsidR="00713A01" w:rsidRDefault="00000000">
      <w:r>
        <w:t xml:space="preserve">Hand = haath </w:t>
      </w:r>
    </w:p>
    <w:p w14:paraId="70C448D9" w14:textId="7D1E294B" w:rsidR="00713A01" w:rsidRDefault="00000000">
      <w:r>
        <w:t>Sun =</w:t>
      </w:r>
      <w:r w:rsidR="003C7208">
        <w:t>s</w:t>
      </w:r>
      <w:r>
        <w:t xml:space="preserve">oraj </w:t>
      </w:r>
    </w:p>
    <w:p w14:paraId="1E3ADB3A" w14:textId="6AA9F112" w:rsidR="00996473" w:rsidRDefault="00996473">
      <w:r>
        <w:t>Wallet=btwa</w:t>
      </w:r>
    </w:p>
    <w:p w14:paraId="491A33E7" w14:textId="0532A8DE" w:rsidR="00996473" w:rsidRDefault="00996473">
      <w:r>
        <w:t>Belt=belt</w:t>
      </w:r>
    </w:p>
    <w:p w14:paraId="389F6D96" w14:textId="0E6441DD" w:rsidR="00996473" w:rsidRDefault="00996473">
      <w:r>
        <w:t xml:space="preserve">Mery </w:t>
      </w:r>
      <w:r w:rsidRPr="00067067">
        <w:rPr>
          <w:highlight w:val="green"/>
        </w:rPr>
        <w:t>peit</w:t>
      </w:r>
      <w:r w:rsidR="00067067" w:rsidRPr="00067067">
        <w:rPr>
          <w:highlight w:val="green"/>
        </w:rPr>
        <w:t>(belly</w:t>
      </w:r>
      <w:r w:rsidR="00067067">
        <w:t>)</w:t>
      </w:r>
      <w:r>
        <w:t xml:space="preserve"> mei dard hai</w:t>
      </w:r>
    </w:p>
    <w:p w14:paraId="5D138673" w14:textId="743285A7" w:rsidR="00996473" w:rsidRDefault="00996473">
      <w:r>
        <w:lastRenderedPageBreak/>
        <w:t xml:space="preserve">Mery </w:t>
      </w:r>
      <w:r w:rsidRPr="00067067">
        <w:rPr>
          <w:highlight w:val="green"/>
        </w:rPr>
        <w:t>kaan</w:t>
      </w:r>
      <w:r w:rsidR="00067067" w:rsidRPr="00067067">
        <w:rPr>
          <w:highlight w:val="green"/>
        </w:rPr>
        <w:t>(ear</w:t>
      </w:r>
      <w:r w:rsidR="00067067">
        <w:t>)</w:t>
      </w:r>
      <w:r>
        <w:t xml:space="preserve"> mei dard hai</w:t>
      </w:r>
    </w:p>
    <w:p w14:paraId="4BD69CE0" w14:textId="5E05DD1C" w:rsidR="00996473" w:rsidRDefault="00996473">
      <w:r>
        <w:t>Mery dant mei dard hai</w:t>
      </w:r>
    </w:p>
    <w:p w14:paraId="02C2CA8B" w14:textId="449FAD2E" w:rsidR="00996473" w:rsidRDefault="00996473">
      <w:r>
        <w:t>Meri ankhon mei dard hai</w:t>
      </w:r>
    </w:p>
    <w:p w14:paraId="369CADC4" w14:textId="2E14E55B" w:rsidR="00996473" w:rsidRDefault="00996473">
      <w:r>
        <w:t>Meri tang(leg) mei dard hai</w:t>
      </w:r>
    </w:p>
    <w:p w14:paraId="352BAD43" w14:textId="77777777" w:rsidR="00713A01" w:rsidRDefault="00713A01"/>
    <w:p w14:paraId="67A2A3B3" w14:textId="77777777" w:rsidR="00713A01" w:rsidRDefault="00000000">
      <w:r>
        <w:t>If a word ends with an “aan” sound, it's mostly masculine:</w:t>
      </w:r>
    </w:p>
    <w:p w14:paraId="656F0B5A" w14:textId="77777777" w:rsidR="00713A01" w:rsidRDefault="00000000">
      <w:r>
        <w:t xml:space="preserve">Sky = asmaan </w:t>
      </w:r>
    </w:p>
    <w:p w14:paraId="06545039" w14:textId="24A00294" w:rsidR="003C2AE7" w:rsidRDefault="00000000" w:rsidP="003C2AE7">
      <w:r>
        <w:t xml:space="preserve">Storm = toofan </w:t>
      </w:r>
    </w:p>
    <w:p w14:paraId="33B6588F" w14:textId="33216E82" w:rsidR="00713A01" w:rsidRDefault="00000000">
      <w:r>
        <w:t xml:space="preserve">Bread = Naan </w:t>
      </w:r>
      <w:r w:rsidR="003C2AE7">
        <w:t>/rot</w:t>
      </w:r>
      <w:r w:rsidR="00C96C50">
        <w:t>ee(f)</w:t>
      </w:r>
    </w:p>
    <w:p w14:paraId="757039CB" w14:textId="77777777" w:rsidR="00713A01" w:rsidRDefault="00000000">
      <w:r>
        <w:t xml:space="preserve">Ear = kaan </w:t>
      </w:r>
    </w:p>
    <w:p w14:paraId="6D660466" w14:textId="77777777" w:rsidR="00713A01" w:rsidRDefault="00000000">
      <w:r>
        <w:t xml:space="preserve">House = makaan </w:t>
      </w:r>
    </w:p>
    <w:p w14:paraId="7DC3AD5E" w14:textId="77777777" w:rsidR="00713A01" w:rsidRDefault="00713A01"/>
    <w:p w14:paraId="56DEFA24" w14:textId="77777777" w:rsidR="00713A01" w:rsidRDefault="00000000">
      <w:r>
        <w:t xml:space="preserve">If a word ends with an “uu” sound, it’s mostly masculine: </w:t>
      </w:r>
    </w:p>
    <w:p w14:paraId="432F0ED2" w14:textId="77777777" w:rsidR="00713A01" w:rsidRDefault="00000000">
      <w:r>
        <w:t xml:space="preserve">Peach = aarhu </w:t>
      </w:r>
    </w:p>
    <w:p w14:paraId="403FC3C2" w14:textId="6945CCC1" w:rsidR="0063111B" w:rsidRDefault="00000000" w:rsidP="0063111B">
      <w:r>
        <w:t xml:space="preserve">Potato = aalu </w:t>
      </w:r>
    </w:p>
    <w:p w14:paraId="7BE7BF72" w14:textId="77777777" w:rsidR="00713A01" w:rsidRDefault="00000000">
      <w:r>
        <w:t xml:space="preserve">Owl = ullu </w:t>
      </w:r>
    </w:p>
    <w:p w14:paraId="04A86297" w14:textId="77777777" w:rsidR="00713A01" w:rsidRDefault="00000000">
      <w:r>
        <w:t xml:space="preserve">Broom = jharhu </w:t>
      </w:r>
    </w:p>
    <w:p w14:paraId="4ADAFD2B" w14:textId="1C41764B" w:rsidR="00713A01" w:rsidRDefault="00000000">
      <w:r>
        <w:t xml:space="preserve">Zucchini = </w:t>
      </w:r>
      <w:r w:rsidR="0079567A">
        <w:t>tori</w:t>
      </w:r>
    </w:p>
    <w:p w14:paraId="71A1B5D7" w14:textId="1BEBCBE4" w:rsidR="003C2AE7" w:rsidRDefault="003C2AE7"/>
    <w:p w14:paraId="6975C414" w14:textId="2AA43C7D" w:rsidR="003C2AE7" w:rsidRDefault="003C2AE7">
      <w:r>
        <w:t>Tomato=tamatr</w:t>
      </w:r>
    </w:p>
    <w:p w14:paraId="1B0C3A46" w14:textId="77777777" w:rsidR="003C2AE7" w:rsidRDefault="003C2AE7"/>
    <w:p w14:paraId="6D6F6CB8" w14:textId="59A485A3" w:rsidR="003C2AE7" w:rsidRDefault="003C2AE7">
      <w:r>
        <w:t>How much for this patato?</w:t>
      </w:r>
    </w:p>
    <w:p w14:paraId="1502516E" w14:textId="1A4FD8C2" w:rsidR="003C2AE7" w:rsidRDefault="003C2AE7">
      <w:r>
        <w:t>Alu, kitny rupy kilo hai?</w:t>
      </w:r>
    </w:p>
    <w:p w14:paraId="20635A2C" w14:textId="77777777" w:rsidR="003C2AE7" w:rsidRDefault="003C2AE7"/>
    <w:p w14:paraId="3DF54FAD" w14:textId="3AF8ACC3" w:rsidR="003C2AE7" w:rsidRDefault="003C2AE7">
      <w:r>
        <w:t>Aalu , 100 ropy kilo hai</w:t>
      </w:r>
    </w:p>
    <w:p w14:paraId="0F90CEC7" w14:textId="6940195A" w:rsidR="0079567A" w:rsidRDefault="0079567A">
      <w:r w:rsidRPr="0079567A">
        <w:rPr>
          <w:highlight w:val="yellow"/>
        </w:rPr>
        <w:t>Sim card kitny ropy ki hai?</w:t>
      </w:r>
    </w:p>
    <w:p w14:paraId="4E2F2AF2" w14:textId="77777777" w:rsidR="00713A01" w:rsidRDefault="00713A01"/>
    <w:p w14:paraId="1146C99B" w14:textId="1775571F" w:rsidR="0059125C" w:rsidRDefault="0059125C">
      <w:r>
        <w:t>With all mearurements, we use (ka/ki/kay)</w:t>
      </w:r>
    </w:p>
    <w:p w14:paraId="54D78D73" w14:textId="77777777" w:rsidR="00312F0A" w:rsidRDefault="00312F0A"/>
    <w:p w14:paraId="028F54F8" w14:textId="77777777" w:rsidR="00713A01" w:rsidRDefault="00000000">
      <w:r>
        <w:t xml:space="preserve">If a word ends with an “et” sound, it is mostly feminine: </w:t>
      </w:r>
    </w:p>
    <w:p w14:paraId="4FBB5368" w14:textId="77777777" w:rsidR="00713A01" w:rsidRDefault="00000000">
      <w:r>
        <w:t xml:space="preserve">Woman = oret </w:t>
      </w:r>
    </w:p>
    <w:p w14:paraId="607BA827" w14:textId="77777777" w:rsidR="00713A01" w:rsidRDefault="00000000">
      <w:r>
        <w:t xml:space="preserve">Advice = naseehat </w:t>
      </w:r>
    </w:p>
    <w:p w14:paraId="02EEDC2E" w14:textId="77777777" w:rsidR="00713A01" w:rsidRDefault="00000000">
      <w:r>
        <w:t>Strength = taqat</w:t>
      </w:r>
    </w:p>
    <w:p w14:paraId="2081756E" w14:textId="77777777" w:rsidR="00713A01" w:rsidRDefault="00000000">
      <w:r>
        <w:t xml:space="preserve">Complain = shikayat </w:t>
      </w:r>
    </w:p>
    <w:p w14:paraId="2182B097" w14:textId="77777777" w:rsidR="00713A01" w:rsidRDefault="00000000">
      <w:r>
        <w:t xml:space="preserve">Courage = himmat </w:t>
      </w:r>
    </w:p>
    <w:p w14:paraId="2DBD611B" w14:textId="77777777" w:rsidR="00713A01" w:rsidRDefault="00713A01"/>
    <w:p w14:paraId="554310E3" w14:textId="77777777" w:rsidR="00713A01" w:rsidRDefault="00000000">
      <w:r>
        <w:t xml:space="preserve">When you label a man, it ends with an “ee” sound a lot: </w:t>
      </w:r>
    </w:p>
    <w:p w14:paraId="08EBCAA1" w14:textId="77777777" w:rsidR="00713A01" w:rsidRDefault="00000000">
      <w:r>
        <w:t xml:space="preserve">Neighbor = parhosi </w:t>
      </w:r>
    </w:p>
    <w:p w14:paraId="58C9471F" w14:textId="7E8FAC45" w:rsidR="00713A01" w:rsidRDefault="00000000">
      <w:r>
        <w:t xml:space="preserve">Beggar = bhikaari </w:t>
      </w:r>
      <w:r w:rsidR="00F63013">
        <w:t>/</w:t>
      </w:r>
      <w:r w:rsidR="00F63013" w:rsidRPr="00592238">
        <w:rPr>
          <w:highlight w:val="yellow"/>
        </w:rPr>
        <w:t>faqeer</w:t>
      </w:r>
    </w:p>
    <w:p w14:paraId="3CBA58CA" w14:textId="11AEBCF5" w:rsidR="00713A01" w:rsidRDefault="00000000">
      <w:r>
        <w:t>Drunk</w:t>
      </w:r>
      <w:r w:rsidR="00D7759D">
        <w:t>/drug</w:t>
      </w:r>
      <w:r>
        <w:t xml:space="preserve"> = </w:t>
      </w:r>
      <w:r w:rsidRPr="00C505D6">
        <w:rPr>
          <w:highlight w:val="yellow"/>
        </w:rPr>
        <w:t>nashaaee</w:t>
      </w:r>
      <w:r>
        <w:t xml:space="preserve"> / bhangee</w:t>
      </w:r>
      <w:r w:rsidR="00592238">
        <w:t>/ charsi</w:t>
      </w:r>
    </w:p>
    <w:p w14:paraId="461CFFDC" w14:textId="77777777" w:rsidR="00713A01" w:rsidRDefault="00713A01"/>
    <w:p w14:paraId="619065D9" w14:textId="77777777" w:rsidR="00713A01" w:rsidRDefault="00000000">
      <w:r>
        <w:t xml:space="preserve">Professions for men also end with an “ee” sound a lot: </w:t>
      </w:r>
    </w:p>
    <w:p w14:paraId="7BA0283F" w14:textId="77777777" w:rsidR="00713A01" w:rsidRDefault="00000000">
      <w:r>
        <w:t xml:space="preserve">Soldier = sipahi / </w:t>
      </w:r>
      <w:r w:rsidRPr="00912F61">
        <w:rPr>
          <w:highlight w:val="yellow"/>
        </w:rPr>
        <w:t>fauji</w:t>
      </w:r>
      <w:r>
        <w:t xml:space="preserve"> </w:t>
      </w:r>
    </w:p>
    <w:p w14:paraId="4A34E0BD" w14:textId="77777777" w:rsidR="00713A01" w:rsidRDefault="00000000">
      <w:r>
        <w:t xml:space="preserve">Tailor = darzi </w:t>
      </w:r>
    </w:p>
    <w:p w14:paraId="699E8335" w14:textId="77777777" w:rsidR="00713A01" w:rsidRDefault="00000000">
      <w:r>
        <w:lastRenderedPageBreak/>
        <w:t xml:space="preserve">Butcher = qasai </w:t>
      </w:r>
    </w:p>
    <w:p w14:paraId="011C6C36" w14:textId="77777777" w:rsidR="00713A01" w:rsidRDefault="00000000">
      <w:r w:rsidRPr="00592238">
        <w:rPr>
          <w:highlight w:val="yellow"/>
        </w:rPr>
        <w:t>Barber</w:t>
      </w:r>
      <w:r>
        <w:t xml:space="preserve"> = Naee</w:t>
      </w:r>
    </w:p>
    <w:p w14:paraId="3A7012EF" w14:textId="77777777" w:rsidR="00713A01" w:rsidRDefault="00000000">
      <w:r>
        <w:t xml:space="preserve">Cobbler = </w:t>
      </w:r>
      <w:r w:rsidRPr="00592238">
        <w:rPr>
          <w:highlight w:val="yellow"/>
        </w:rPr>
        <w:t>mochi</w:t>
      </w:r>
      <w:r>
        <w:t xml:space="preserve"> </w:t>
      </w:r>
    </w:p>
    <w:p w14:paraId="789320F5" w14:textId="77777777" w:rsidR="00713A01" w:rsidRDefault="00000000">
      <w:r>
        <w:t xml:space="preserve">mason/builder = </w:t>
      </w:r>
      <w:r w:rsidRPr="00592238">
        <w:rPr>
          <w:highlight w:val="yellow"/>
        </w:rPr>
        <w:t>mistri</w:t>
      </w:r>
      <w:r>
        <w:t xml:space="preserve"> </w:t>
      </w:r>
    </w:p>
    <w:p w14:paraId="03816B53" w14:textId="77777777" w:rsidR="00713A01" w:rsidRDefault="00713A01"/>
    <w:p w14:paraId="16FEF6DE" w14:textId="77777777" w:rsidR="00713A01" w:rsidRDefault="00000000">
      <w:r>
        <w:t xml:space="preserve">Masculine that ends with an “ee” sound: </w:t>
      </w:r>
    </w:p>
    <w:p w14:paraId="4E516077" w14:textId="77777777" w:rsidR="00713A01" w:rsidRDefault="00000000">
      <w:r>
        <w:t xml:space="preserve">Man = aadmi </w:t>
      </w:r>
    </w:p>
    <w:p w14:paraId="22EE8974" w14:textId="77777777" w:rsidR="00713A01" w:rsidRDefault="00000000">
      <w:r>
        <w:t xml:space="preserve">Water = pani </w:t>
      </w:r>
    </w:p>
    <w:p w14:paraId="341BE0E9" w14:textId="77777777" w:rsidR="00713A01" w:rsidRDefault="00000000">
      <w:r>
        <w:t xml:space="preserve">Yogurt = dahi </w:t>
      </w:r>
    </w:p>
    <w:p w14:paraId="2C902635" w14:textId="77777777" w:rsidR="00713A01" w:rsidRDefault="00000000">
      <w:r>
        <w:t xml:space="preserve">Elephant = hathi </w:t>
      </w:r>
    </w:p>
    <w:p w14:paraId="311697BF" w14:textId="77777777" w:rsidR="00713A01" w:rsidRDefault="00713A01"/>
    <w:p w14:paraId="4AC841B8" w14:textId="77777777" w:rsidR="00713A01" w:rsidRDefault="00000000">
      <w:r>
        <w:t xml:space="preserve">Feminine that ends with an “aa” sound: </w:t>
      </w:r>
    </w:p>
    <w:p w14:paraId="7F8E06AF" w14:textId="77777777" w:rsidR="00713A01" w:rsidRDefault="00000000">
      <w:r>
        <w:t>Morning = subha</w:t>
      </w:r>
    </w:p>
    <w:p w14:paraId="06A3556C" w14:textId="77777777" w:rsidR="00713A01" w:rsidRDefault="00000000">
      <w:r>
        <w:t xml:space="preserve">Queen = malika </w:t>
      </w:r>
    </w:p>
    <w:p w14:paraId="4310CECD" w14:textId="77777777" w:rsidR="00713A01" w:rsidRDefault="00000000">
      <w:r>
        <w:t xml:space="preserve">Sparrow = chirhiya </w:t>
      </w:r>
    </w:p>
    <w:p w14:paraId="76DA5BA5" w14:textId="77777777" w:rsidR="00713A01" w:rsidRDefault="00000000">
      <w:r>
        <w:t xml:space="preserve">Doll = gurhiya </w:t>
      </w:r>
    </w:p>
    <w:p w14:paraId="31FACC97" w14:textId="77777777" w:rsidR="00713A01" w:rsidRDefault="00713A01"/>
    <w:p w14:paraId="7D879C3C" w14:textId="77777777" w:rsidR="00713A01" w:rsidRDefault="00000000">
      <w:pPr>
        <w:rPr>
          <w:b/>
        </w:rPr>
      </w:pPr>
      <w:r>
        <w:br w:type="page"/>
      </w:r>
    </w:p>
    <w:p w14:paraId="5681B2C4" w14:textId="77777777" w:rsidR="00713A01" w:rsidRDefault="00000000">
      <w:pPr>
        <w:rPr>
          <w:b/>
        </w:rPr>
      </w:pPr>
      <w:r>
        <w:rPr>
          <w:b/>
        </w:rPr>
        <w:lastRenderedPageBreak/>
        <w:t>Singular Plural:</w:t>
      </w:r>
    </w:p>
    <w:p w14:paraId="48B3E48A" w14:textId="77777777" w:rsidR="00713A01" w:rsidRDefault="00713A01"/>
    <w:p w14:paraId="38536C15" w14:textId="77777777" w:rsidR="00713A01" w:rsidRDefault="00000000">
      <w:pPr>
        <w:rPr>
          <w:b/>
        </w:rPr>
      </w:pPr>
      <w:r>
        <w:rPr>
          <w:b/>
        </w:rPr>
        <w:t>Category 01: Feminine “ee”</w:t>
      </w:r>
    </w:p>
    <w:p w14:paraId="73663552" w14:textId="77777777" w:rsidR="00713A01" w:rsidRDefault="00000000">
      <w:r>
        <w:t xml:space="preserve">To make them plural, we add “yan” after “ee” </w:t>
      </w:r>
    </w:p>
    <w:p w14:paraId="331886DF" w14:textId="77777777" w:rsidR="00713A01" w:rsidRDefault="00000000">
      <w:r>
        <w:t xml:space="preserve">Larhki &gt; larhkiyan </w:t>
      </w:r>
    </w:p>
    <w:p w14:paraId="4EFAEB0F" w14:textId="77777777" w:rsidR="00713A01" w:rsidRDefault="00000000">
      <w:r>
        <w:t xml:space="preserve">Bachi &gt; bachiyan </w:t>
      </w:r>
    </w:p>
    <w:p w14:paraId="0B187452" w14:textId="77777777" w:rsidR="00713A01" w:rsidRDefault="00000000">
      <w:r>
        <w:t xml:space="preserve">Kursi &gt; kursiyan </w:t>
      </w:r>
    </w:p>
    <w:p w14:paraId="44332769" w14:textId="77777777" w:rsidR="00713A01" w:rsidRDefault="00000000">
      <w:r>
        <w:t xml:space="preserve">Billi &gt; billiyan </w:t>
      </w:r>
    </w:p>
    <w:p w14:paraId="797BB4C4" w14:textId="77777777" w:rsidR="00713A01" w:rsidRDefault="00000000">
      <w:r>
        <w:t xml:space="preserve">Almaari &gt; almaariyan </w:t>
      </w:r>
    </w:p>
    <w:p w14:paraId="7C0B31BB" w14:textId="077ACD78" w:rsidR="000D00DF" w:rsidRDefault="000D00DF">
      <w:r>
        <w:t>Ungli&gt;unglian</w:t>
      </w:r>
    </w:p>
    <w:p w14:paraId="19D2CA4D" w14:textId="77777777" w:rsidR="00713A01" w:rsidRDefault="00713A01"/>
    <w:p w14:paraId="46A7B2A1" w14:textId="77777777" w:rsidR="00713A01" w:rsidRDefault="00000000">
      <w:pPr>
        <w:rPr>
          <w:b/>
        </w:rPr>
      </w:pPr>
      <w:r>
        <w:rPr>
          <w:b/>
        </w:rPr>
        <w:t xml:space="preserve">Category 02: Masculine “aa” </w:t>
      </w:r>
    </w:p>
    <w:p w14:paraId="2A7CAF58" w14:textId="77777777" w:rsidR="00713A01" w:rsidRDefault="00000000">
      <w:r>
        <w:t xml:space="preserve">To make them plural, we replace “aa” with “ay” </w:t>
      </w:r>
    </w:p>
    <w:p w14:paraId="0C5F892E" w14:textId="77777777" w:rsidR="00713A01" w:rsidRDefault="00000000">
      <w:r>
        <w:t xml:space="preserve">Larhka &gt; larhkay </w:t>
      </w:r>
    </w:p>
    <w:p w14:paraId="481E64C1" w14:textId="77777777" w:rsidR="00713A01" w:rsidRDefault="00000000">
      <w:r>
        <w:t xml:space="preserve">Bacha &gt; bachay </w:t>
      </w:r>
    </w:p>
    <w:p w14:paraId="510C1F0C" w14:textId="77777777" w:rsidR="00713A01" w:rsidRDefault="00000000">
      <w:r>
        <w:t xml:space="preserve">Kutta &gt; kuttay </w:t>
      </w:r>
    </w:p>
    <w:p w14:paraId="590FEE84" w14:textId="77777777" w:rsidR="00713A01" w:rsidRDefault="00000000">
      <w:r>
        <w:t xml:space="preserve">Anda &gt; anday </w:t>
      </w:r>
    </w:p>
    <w:p w14:paraId="533E3204" w14:textId="77777777" w:rsidR="00713A01" w:rsidRDefault="00000000">
      <w:r>
        <w:t xml:space="preserve">Darvaza &gt; darvazay </w:t>
      </w:r>
    </w:p>
    <w:p w14:paraId="7C8001B0" w14:textId="0BC6B778" w:rsidR="0059125C" w:rsidRDefault="0059125C">
      <w:r>
        <w:t xml:space="preserve"> 5 marla&gt;marly </w:t>
      </w:r>
    </w:p>
    <w:p w14:paraId="1411AB28" w14:textId="77777777" w:rsidR="00713A01" w:rsidRDefault="00713A01"/>
    <w:p w14:paraId="04DFDFFF" w14:textId="77777777" w:rsidR="00713A01" w:rsidRDefault="00000000">
      <w:pPr>
        <w:rPr>
          <w:b/>
        </w:rPr>
      </w:pPr>
      <w:r>
        <w:rPr>
          <w:b/>
        </w:rPr>
        <w:t>Category 03: Random Words</w:t>
      </w:r>
    </w:p>
    <w:p w14:paraId="1BA0F189" w14:textId="77777777" w:rsidR="00713A01" w:rsidRDefault="00000000">
      <w:pPr>
        <w:rPr>
          <w:b/>
        </w:rPr>
      </w:pPr>
      <w:r>
        <w:rPr>
          <w:b/>
        </w:rPr>
        <w:t xml:space="preserve">Random Feminine Words: </w:t>
      </w:r>
    </w:p>
    <w:p w14:paraId="085EDB95" w14:textId="77777777" w:rsidR="00713A01" w:rsidRDefault="00000000">
      <w:r>
        <w:t>To make them plural, we add “en” at the end of the word.</w:t>
      </w:r>
    </w:p>
    <w:p w14:paraId="3A1A8931" w14:textId="77777777" w:rsidR="00713A01" w:rsidRDefault="00000000">
      <w:r>
        <w:t xml:space="preserve">Kitaab &gt; kitaaben </w:t>
      </w:r>
    </w:p>
    <w:p w14:paraId="270E0122" w14:textId="77777777" w:rsidR="00713A01" w:rsidRDefault="00000000">
      <w:r>
        <w:t xml:space="preserve">Deevar &gt; deevaren </w:t>
      </w:r>
    </w:p>
    <w:p w14:paraId="5F4E3125" w14:textId="77777777" w:rsidR="00713A01" w:rsidRDefault="00000000">
      <w:r>
        <w:t xml:space="preserve">Aankh &gt; aankhen </w:t>
      </w:r>
    </w:p>
    <w:p w14:paraId="55C03055" w14:textId="77777777" w:rsidR="00713A01" w:rsidRDefault="00000000">
      <w:r>
        <w:t xml:space="preserve">Qameez &gt; qameezen </w:t>
      </w:r>
    </w:p>
    <w:p w14:paraId="490B0931" w14:textId="77777777" w:rsidR="00713A01" w:rsidRDefault="00000000">
      <w:r>
        <w:t xml:space="preserve">Shalvaar &gt; shalvaaren </w:t>
      </w:r>
    </w:p>
    <w:p w14:paraId="476C6E3F" w14:textId="77777777" w:rsidR="00713A01" w:rsidRDefault="00713A01"/>
    <w:p w14:paraId="25CE51BD" w14:textId="77777777" w:rsidR="00713A01" w:rsidRDefault="00000000">
      <w:pPr>
        <w:rPr>
          <w:b/>
        </w:rPr>
      </w:pPr>
      <w:r>
        <w:rPr>
          <w:b/>
        </w:rPr>
        <w:t xml:space="preserve">Random Masculine Words: </w:t>
      </w:r>
    </w:p>
    <w:p w14:paraId="772273E2" w14:textId="77777777" w:rsidR="00713A01" w:rsidRDefault="00000000">
      <w:r>
        <w:t xml:space="preserve">These words do not change. They stay the same when they are plural. </w:t>
      </w:r>
    </w:p>
    <w:p w14:paraId="7FC49617" w14:textId="77777777" w:rsidR="00713A01" w:rsidRDefault="00000000">
      <w:r>
        <w:t xml:space="preserve">House = ghar </w:t>
      </w:r>
    </w:p>
    <w:p w14:paraId="33BEED43" w14:textId="77777777" w:rsidR="00713A01" w:rsidRDefault="00000000">
      <w:r>
        <w:t xml:space="preserve">Houses = ghar </w:t>
      </w:r>
    </w:p>
    <w:p w14:paraId="3EA0F563" w14:textId="77777777" w:rsidR="00713A01" w:rsidRDefault="00000000">
      <w:r>
        <w:t xml:space="preserve">Tree = darakht </w:t>
      </w:r>
    </w:p>
    <w:p w14:paraId="3FF2ACD5" w14:textId="77777777" w:rsidR="00713A01" w:rsidRDefault="00000000">
      <w:r>
        <w:t xml:space="preserve">Trees = darakht </w:t>
      </w:r>
    </w:p>
    <w:p w14:paraId="5BDD475C" w14:textId="77777777" w:rsidR="00713A01" w:rsidRDefault="00713A01"/>
    <w:p w14:paraId="53078869" w14:textId="77777777" w:rsidR="00713A01" w:rsidRDefault="00000000">
      <w:pPr>
        <w:rPr>
          <w:b/>
        </w:rPr>
      </w:pPr>
      <w:r>
        <w:rPr>
          <w:b/>
        </w:rPr>
        <w:t xml:space="preserve">Third Degree Plural: </w:t>
      </w:r>
    </w:p>
    <w:p w14:paraId="71CCF1B1" w14:textId="3815A7E4" w:rsidR="00B84936" w:rsidRDefault="00B84936">
      <w:pPr>
        <w:rPr>
          <w:b/>
        </w:rPr>
      </w:pPr>
      <w:r>
        <w:rPr>
          <w:b/>
        </w:rPr>
        <w:t xml:space="preserve">When word is already </w:t>
      </w:r>
      <w:r w:rsidR="00840165">
        <w:rPr>
          <w:b/>
        </w:rPr>
        <w:t>feminine/plural</w:t>
      </w:r>
      <w:r>
        <w:rPr>
          <w:b/>
        </w:rPr>
        <w:t xml:space="preserve"> and have preposition after it.</w:t>
      </w:r>
    </w:p>
    <w:p w14:paraId="630904E0" w14:textId="77777777" w:rsidR="00713A01" w:rsidRDefault="00000000">
      <w:r>
        <w:t xml:space="preserve">Any kind of singular noun + “on” sound (nasal “o” sound) </w:t>
      </w:r>
    </w:p>
    <w:p w14:paraId="6C0CF252" w14:textId="77777777" w:rsidR="00713A01" w:rsidRDefault="00000000">
      <w:r>
        <w:t>Larhki &gt; larhkiyon</w:t>
      </w:r>
    </w:p>
    <w:p w14:paraId="47B911AD" w14:textId="77777777" w:rsidR="00713A01" w:rsidRDefault="00000000">
      <w:r>
        <w:t xml:space="preserve">Billi &gt; billiyon </w:t>
      </w:r>
    </w:p>
    <w:p w14:paraId="21E7E441" w14:textId="77777777" w:rsidR="00713A01" w:rsidRDefault="00000000">
      <w:r>
        <w:t>Kitaab &gt; kitaabon</w:t>
      </w:r>
    </w:p>
    <w:p w14:paraId="582C5340" w14:textId="77777777" w:rsidR="00713A01" w:rsidRDefault="00000000">
      <w:r>
        <w:t xml:space="preserve">Aankh &gt; aankhon </w:t>
      </w:r>
    </w:p>
    <w:p w14:paraId="37829C96" w14:textId="77777777" w:rsidR="00713A01" w:rsidRDefault="00000000">
      <w:r>
        <w:t>Larhka &gt; larhkon (replace “aa” with “on”)</w:t>
      </w:r>
    </w:p>
    <w:p w14:paraId="28BDF445" w14:textId="77777777" w:rsidR="00713A01" w:rsidRDefault="00000000">
      <w:r>
        <w:lastRenderedPageBreak/>
        <w:t xml:space="preserve">Anda &gt; andon </w:t>
      </w:r>
    </w:p>
    <w:p w14:paraId="1A50C360" w14:textId="77777777" w:rsidR="00713A01" w:rsidRDefault="00000000">
      <w:r>
        <w:t xml:space="preserve">Ghar &gt; gharon </w:t>
      </w:r>
    </w:p>
    <w:p w14:paraId="2763F838" w14:textId="77777777" w:rsidR="00713A01" w:rsidRDefault="00000000">
      <w:r>
        <w:t>Darakht &gt; darakhton</w:t>
      </w:r>
    </w:p>
    <w:p w14:paraId="4FEBC360" w14:textId="01242B3D" w:rsidR="00B84936" w:rsidRDefault="00B84936">
      <w:r>
        <w:t>Logon k ghr</w:t>
      </w:r>
    </w:p>
    <w:p w14:paraId="6003274A" w14:textId="663A43BD" w:rsidR="00B84936" w:rsidRDefault="00B84936">
      <w:r>
        <w:t>Bachun k khilony</w:t>
      </w:r>
      <w:r w:rsidR="00BE6D17">
        <w:t>(toys)</w:t>
      </w:r>
    </w:p>
    <w:p w14:paraId="501E17BF" w14:textId="5B0EC8F2" w:rsidR="00B84936" w:rsidRDefault="00B84936">
      <w:r>
        <w:t>Meri ankh</w:t>
      </w:r>
      <w:r w:rsidR="00BE6D17">
        <w:t>o</w:t>
      </w:r>
      <w:r>
        <w:t>n mein</w:t>
      </w:r>
    </w:p>
    <w:p w14:paraId="66AE7511" w14:textId="23C0328A" w:rsidR="00B84936" w:rsidRDefault="00B84936">
      <w:r>
        <w:t>Sary kamron mein</w:t>
      </w:r>
      <w:r w:rsidR="00BE6D17">
        <w:t xml:space="preserve"> carpet hai</w:t>
      </w:r>
    </w:p>
    <w:p w14:paraId="7140F91D" w14:textId="77777777" w:rsidR="00B84936" w:rsidRDefault="00B84936"/>
    <w:p w14:paraId="49E5D237" w14:textId="77777777" w:rsidR="00B84936" w:rsidRDefault="00B84936"/>
    <w:p w14:paraId="4136349D" w14:textId="77777777" w:rsidR="00713A01" w:rsidRDefault="00000000">
      <w:pPr>
        <w:rPr>
          <w:b/>
        </w:rPr>
      </w:pPr>
      <w:r>
        <w:rPr>
          <w:b/>
        </w:rPr>
        <w:t xml:space="preserve">Post Position: </w:t>
      </w:r>
    </w:p>
    <w:p w14:paraId="578D54AF" w14:textId="77777777" w:rsidR="00713A01" w:rsidRDefault="00000000">
      <w:r>
        <w:t xml:space="preserve">Preposition in English, I call it Post Position because it comes after the same word. </w:t>
      </w:r>
    </w:p>
    <w:p w14:paraId="63F69BC2" w14:textId="77777777" w:rsidR="00713A01" w:rsidRDefault="00000000">
      <w:r>
        <w:t xml:space="preserve">In = me </w:t>
      </w:r>
    </w:p>
    <w:p w14:paraId="06C247AF" w14:textId="77777777" w:rsidR="00713A01" w:rsidRDefault="00000000">
      <w:r>
        <w:t>on/at = py/per</w:t>
      </w:r>
    </w:p>
    <w:p w14:paraId="73F12C6E" w14:textId="77777777" w:rsidR="00713A01" w:rsidRDefault="00000000">
      <w:r>
        <w:t xml:space="preserve">With = k sath (alongwith) </w:t>
      </w:r>
    </w:p>
    <w:p w14:paraId="06425DA4" w14:textId="77777777" w:rsidR="00713A01" w:rsidRDefault="00000000">
      <w:r>
        <w:t xml:space="preserve">From = se </w:t>
      </w:r>
    </w:p>
    <w:p w14:paraId="3B0F22C9" w14:textId="77777777" w:rsidR="00713A01" w:rsidRDefault="00000000">
      <w:r>
        <w:t>To &gt; ko</w:t>
      </w:r>
    </w:p>
    <w:p w14:paraId="4EB65A6D" w14:textId="77777777" w:rsidR="00713A01" w:rsidRDefault="00000000">
      <w:r>
        <w:t xml:space="preserve">For = k liay </w:t>
      </w:r>
    </w:p>
    <w:p w14:paraId="44B7E688" w14:textId="77777777" w:rsidR="00713A01" w:rsidRDefault="00000000">
      <w:r>
        <w:t xml:space="preserve">Of = ka/ki/kay (depends on the next word) </w:t>
      </w:r>
    </w:p>
    <w:p w14:paraId="5E13CE90" w14:textId="77777777" w:rsidR="00713A01" w:rsidRDefault="00713A01"/>
    <w:p w14:paraId="38E85E61" w14:textId="77777777" w:rsidR="00713A01" w:rsidRPr="00407601" w:rsidRDefault="00000000">
      <w:pPr>
        <w:rPr>
          <w:b/>
          <w:sz w:val="44"/>
          <w:szCs w:val="44"/>
        </w:rPr>
      </w:pPr>
      <w:r w:rsidRPr="00407601">
        <w:rPr>
          <w:b/>
          <w:sz w:val="44"/>
          <w:szCs w:val="44"/>
          <w:highlight w:val="yellow"/>
        </w:rPr>
        <w:t>aa/ee/ay:</w:t>
      </w:r>
      <w:r w:rsidRPr="00407601">
        <w:rPr>
          <w:b/>
          <w:sz w:val="44"/>
          <w:szCs w:val="44"/>
        </w:rPr>
        <w:t xml:space="preserve"> </w:t>
      </w:r>
    </w:p>
    <w:p w14:paraId="45797093" w14:textId="77777777" w:rsidR="00713A01" w:rsidRDefault="00000000">
      <w:r>
        <w:t xml:space="preserve">Good = acha/achi/achay </w:t>
      </w:r>
    </w:p>
    <w:p w14:paraId="5EE0A03A" w14:textId="77777777" w:rsidR="00713A01" w:rsidRDefault="00000000">
      <w:r>
        <w:t xml:space="preserve">Big = barha barhi barhay </w:t>
      </w:r>
    </w:p>
    <w:p w14:paraId="3B9E95F4" w14:textId="676D2571" w:rsidR="00407601" w:rsidRDefault="00407601">
      <w:r>
        <w:t>Small= chota, choti , choty</w:t>
      </w:r>
    </w:p>
    <w:p w14:paraId="22B9CB81" w14:textId="77777777" w:rsidR="00407601" w:rsidRDefault="00407601"/>
    <w:p w14:paraId="0239D6FE" w14:textId="77777777" w:rsidR="00407601" w:rsidRDefault="00407601"/>
    <w:p w14:paraId="45408B2A" w14:textId="77777777" w:rsidR="00407601" w:rsidRDefault="00407601"/>
    <w:p w14:paraId="6A6FAF54" w14:textId="77777777" w:rsidR="00713A01" w:rsidRDefault="00713A01"/>
    <w:p w14:paraId="59A616AF" w14:textId="77777777" w:rsidR="00713A01" w:rsidRDefault="00000000">
      <w:r>
        <w:rPr>
          <w:b/>
        </w:rPr>
        <w:t xml:space="preserve">Ee </w:t>
      </w:r>
      <w:r>
        <w:t xml:space="preserve">&gt; singular or plural feminine (achi larhki, achi larhkiyan, achi kitaab, achi kitaaben) </w:t>
      </w:r>
    </w:p>
    <w:p w14:paraId="53C12A5D" w14:textId="77777777" w:rsidR="00713A01" w:rsidRDefault="00000000">
      <w:r>
        <w:rPr>
          <w:b/>
        </w:rPr>
        <w:t xml:space="preserve">Aa </w:t>
      </w:r>
      <w:r>
        <w:t xml:space="preserve">&gt; singular masculine (acha larhka, acha ghar) </w:t>
      </w:r>
    </w:p>
    <w:p w14:paraId="3483161D" w14:textId="77777777" w:rsidR="00713A01" w:rsidRDefault="00000000">
      <w:r>
        <w:rPr>
          <w:b/>
        </w:rPr>
        <w:t xml:space="preserve">Ay </w:t>
      </w:r>
      <w:r>
        <w:t xml:space="preserve">&gt; plural masculine or mixed (achay bachay, achay ghar, achay log) </w:t>
      </w:r>
    </w:p>
    <w:p w14:paraId="23F438B1" w14:textId="77777777" w:rsidR="00713A01" w:rsidRDefault="00713A01"/>
    <w:p w14:paraId="6B2FB630" w14:textId="77777777" w:rsidR="00713A01" w:rsidRDefault="00000000">
      <w:r>
        <w:t xml:space="preserve">Prepositions in Urdu change some nouns and adjectives in the sentences. They never change anything in the meaning. They only change the way the word sounds. </w:t>
      </w:r>
    </w:p>
    <w:p w14:paraId="206D521D" w14:textId="77777777" w:rsidR="00713A01" w:rsidRDefault="00713A01"/>
    <w:p w14:paraId="1CF3F3FC" w14:textId="77777777" w:rsidR="00713A01" w:rsidRDefault="00000000">
      <w:r>
        <w:t xml:space="preserve">When we have a post position after: </w:t>
      </w:r>
    </w:p>
    <w:p w14:paraId="55E3CF08" w14:textId="77777777" w:rsidR="00713A01" w:rsidRPr="008C290A" w:rsidRDefault="00000000">
      <w:pPr>
        <w:numPr>
          <w:ilvl w:val="0"/>
          <w:numId w:val="10"/>
        </w:numPr>
        <w:rPr>
          <w:highlight w:val="yellow"/>
        </w:rPr>
      </w:pPr>
      <w:r w:rsidRPr="008C290A">
        <w:rPr>
          <w:highlight w:val="yellow"/>
        </w:rPr>
        <w:t xml:space="preserve">Singular masculine “aa” sound, it changes to “ay” </w:t>
      </w:r>
    </w:p>
    <w:p w14:paraId="1F8A407F" w14:textId="77777777" w:rsidR="00713A01" w:rsidRDefault="00000000">
      <w:pPr>
        <w:ind w:left="720"/>
      </w:pPr>
      <w:r>
        <w:t xml:space="preserve">For a boy = larhkay k liay </w:t>
      </w:r>
    </w:p>
    <w:p w14:paraId="15D912C5" w14:textId="77777777" w:rsidR="00713A01" w:rsidRDefault="00000000">
      <w:pPr>
        <w:ind w:left="720"/>
      </w:pPr>
      <w:r>
        <w:t>On an egg = anday py</w:t>
      </w:r>
    </w:p>
    <w:p w14:paraId="43B1BFBF" w14:textId="77777777" w:rsidR="00713A01" w:rsidRDefault="00000000">
      <w:pPr>
        <w:numPr>
          <w:ilvl w:val="0"/>
          <w:numId w:val="3"/>
        </w:numPr>
      </w:pPr>
      <w:r>
        <w:t xml:space="preserve">Any kind of plural noun, it always changes to third degree plural. </w:t>
      </w:r>
    </w:p>
    <w:p w14:paraId="1515D45C" w14:textId="77777777" w:rsidR="00713A01" w:rsidRDefault="00000000">
      <w:pPr>
        <w:ind w:left="720"/>
      </w:pPr>
      <w:r>
        <w:t xml:space="preserve">For the boys = larhkon k liay </w:t>
      </w:r>
    </w:p>
    <w:p w14:paraId="01809C53" w14:textId="77777777" w:rsidR="00713A01" w:rsidRDefault="00000000">
      <w:pPr>
        <w:ind w:left="720"/>
      </w:pPr>
      <w:r>
        <w:t xml:space="preserve">For the girls = larhkiyon k liay </w:t>
      </w:r>
    </w:p>
    <w:p w14:paraId="3DF9D9E5" w14:textId="3A7597EE" w:rsidR="00713A01" w:rsidRDefault="00000000">
      <w:pPr>
        <w:ind w:left="720"/>
      </w:pPr>
      <w:r>
        <w:t xml:space="preserve">On the books = kitaabon </w:t>
      </w:r>
      <w:r w:rsidR="00BE6D17">
        <w:t>per</w:t>
      </w:r>
    </w:p>
    <w:p w14:paraId="69E4E600" w14:textId="2EE06118" w:rsidR="00713A01" w:rsidRDefault="00000000" w:rsidP="00C21596">
      <w:pPr>
        <w:ind w:left="720"/>
      </w:pPr>
      <w:r>
        <w:t xml:space="preserve">In the houses = gharon me </w:t>
      </w:r>
    </w:p>
    <w:p w14:paraId="0D587F5F" w14:textId="77777777" w:rsidR="00713A01" w:rsidRDefault="00713A01"/>
    <w:p w14:paraId="171B0C2C" w14:textId="77777777" w:rsidR="00713A01" w:rsidRDefault="00000000">
      <w:r>
        <w:t xml:space="preserve">In a big house = barhay ghar me </w:t>
      </w:r>
    </w:p>
    <w:p w14:paraId="03AEB15B" w14:textId="77777777" w:rsidR="00713A01" w:rsidRDefault="00713A01"/>
    <w:p w14:paraId="5FD69A77" w14:textId="77777777" w:rsidR="00713A01" w:rsidRDefault="00000000">
      <w:r>
        <w:t xml:space="preserve">A big tree = barha darakht </w:t>
      </w:r>
    </w:p>
    <w:p w14:paraId="46F0C017" w14:textId="082CF326" w:rsidR="00713A01" w:rsidRDefault="00000000">
      <w:r>
        <w:t xml:space="preserve">On a big tree = barhay darakht py </w:t>
      </w:r>
      <w:r w:rsidR="00BE6D17">
        <w:t>/per</w:t>
      </w:r>
    </w:p>
    <w:p w14:paraId="1D060BAC" w14:textId="77777777" w:rsidR="00713A01" w:rsidRDefault="00713A01"/>
    <w:p w14:paraId="0BFA8CBF" w14:textId="77777777" w:rsidR="00713A01" w:rsidRDefault="00000000">
      <w:r>
        <w:t xml:space="preserve">For a big cat = barhi billi k liay </w:t>
      </w:r>
    </w:p>
    <w:p w14:paraId="25F624E6" w14:textId="77777777" w:rsidR="00713A01" w:rsidRDefault="00000000">
      <w:r>
        <w:t xml:space="preserve">For the big cats = barhi billiyon k liay </w:t>
      </w:r>
    </w:p>
    <w:p w14:paraId="6EF25728" w14:textId="77777777" w:rsidR="00713A01" w:rsidRDefault="00000000">
      <w:r>
        <w:br w:type="page"/>
      </w:r>
    </w:p>
    <w:p w14:paraId="62067DEF" w14:textId="77777777" w:rsidR="00713A01" w:rsidRDefault="00000000">
      <w:pPr>
        <w:rPr>
          <w:b/>
        </w:rPr>
      </w:pPr>
      <w:r>
        <w:rPr>
          <w:b/>
        </w:rPr>
        <w:lastRenderedPageBreak/>
        <w:t>23rd November, 2022</w:t>
      </w:r>
    </w:p>
    <w:p w14:paraId="2E1A22F3" w14:textId="77777777" w:rsidR="00713A01" w:rsidRDefault="00000000">
      <w:r>
        <w:t xml:space="preserve">Possessions </w:t>
      </w:r>
    </w:p>
    <w:p w14:paraId="3BBB980C" w14:textId="77777777" w:rsidR="00713A01" w:rsidRDefault="00000000">
      <w:r>
        <w:t xml:space="preserve">Ka/ki/kay </w:t>
      </w:r>
    </w:p>
    <w:p w14:paraId="26C4E10C" w14:textId="77777777" w:rsidR="00713A01" w:rsidRDefault="00000000">
      <w:r>
        <w:t xml:space="preserve">Practice Post Positions </w:t>
      </w:r>
    </w:p>
    <w:p w14:paraId="69FA5748" w14:textId="77777777" w:rsidR="00713A01" w:rsidRDefault="00000000">
      <w:r>
        <w:t>Sentence Structure</w:t>
      </w:r>
    </w:p>
    <w:p w14:paraId="43F361C3" w14:textId="77777777" w:rsidR="00713A01" w:rsidRDefault="00713A01"/>
    <w:p w14:paraId="6AFA524D" w14:textId="77777777" w:rsidR="00713A01" w:rsidRDefault="00000000">
      <w:pPr>
        <w:rPr>
          <w:b/>
        </w:rPr>
      </w:pPr>
      <w:r>
        <w:rPr>
          <w:b/>
        </w:rPr>
        <w:t>Possessions:</w:t>
      </w:r>
    </w:p>
    <w:p w14:paraId="2034335C" w14:textId="77777777" w:rsidR="00713A01" w:rsidRDefault="00000000">
      <w:r>
        <w:t xml:space="preserve">Possessive Pronouns/Adjectives: </w:t>
      </w:r>
    </w:p>
    <w:p w14:paraId="0DA30CBE" w14:textId="77777777" w:rsidR="00713A01" w:rsidRDefault="00000000">
      <w:r>
        <w:t>They change according to the next thing.</w:t>
      </w:r>
    </w:p>
    <w:p w14:paraId="432C90F7" w14:textId="77777777" w:rsidR="00713A01" w:rsidRDefault="00000000">
      <w:r>
        <w:t xml:space="preserve">My = mera/meri/meray </w:t>
      </w:r>
    </w:p>
    <w:p w14:paraId="1FC2398F" w14:textId="77777777" w:rsidR="00713A01" w:rsidRDefault="00000000">
      <w:r>
        <w:t xml:space="preserve">Your = Apka/apki/apkay, tumhara/tumhari/tumhary </w:t>
      </w:r>
    </w:p>
    <w:p w14:paraId="7926F704" w14:textId="77777777" w:rsidR="00713A01" w:rsidRDefault="00000000">
      <w:r>
        <w:t xml:space="preserve">Their = unka/unki/unkay </w:t>
      </w:r>
    </w:p>
    <w:p w14:paraId="66DF4D03" w14:textId="77777777" w:rsidR="00713A01" w:rsidRDefault="00000000">
      <w:r>
        <w:t xml:space="preserve">Our = hmara/hmari/hmaray </w:t>
      </w:r>
    </w:p>
    <w:p w14:paraId="1F9A4FF9" w14:textId="77777777" w:rsidR="00713A01" w:rsidRDefault="00000000">
      <w:r>
        <w:t>her/his = uska/uski/uskay</w:t>
      </w:r>
    </w:p>
    <w:p w14:paraId="7DFABBCD" w14:textId="77777777" w:rsidR="00713A01" w:rsidRDefault="00000000">
      <w:r>
        <w:t xml:space="preserve">Of = ka/ki/kay </w:t>
      </w:r>
    </w:p>
    <w:p w14:paraId="17039818" w14:textId="46FA88A1" w:rsidR="00713A01" w:rsidRDefault="008C290A">
      <w:r>
        <w:t xml:space="preserve">Asif ‘S = ka /ki/ kay </w:t>
      </w:r>
    </w:p>
    <w:p w14:paraId="7FEE847E" w14:textId="77777777" w:rsidR="00713A01" w:rsidRDefault="00713A01"/>
    <w:p w14:paraId="7C5DC351" w14:textId="77777777" w:rsidR="00713A01" w:rsidRDefault="00000000">
      <w:r w:rsidRPr="008C290A">
        <w:rPr>
          <w:highlight w:val="yellow"/>
        </w:rPr>
        <w:t>Own = apna/apni/apnay</w:t>
      </w:r>
    </w:p>
    <w:p w14:paraId="341AE9D8" w14:textId="77777777" w:rsidR="00713A01" w:rsidRDefault="00713A01"/>
    <w:p w14:paraId="0789E135" w14:textId="77777777" w:rsidR="00713A01" w:rsidRDefault="00000000">
      <w:r>
        <w:t xml:space="preserve">Ali’s pen / Pen of Ali = Ali ka pen </w:t>
      </w:r>
    </w:p>
    <w:p w14:paraId="4F916AA5" w14:textId="77777777" w:rsidR="00713A01" w:rsidRDefault="00000000">
      <w:r>
        <w:t>Ali’s son = Ali ka beta</w:t>
      </w:r>
    </w:p>
    <w:p w14:paraId="18B52538" w14:textId="77777777" w:rsidR="00713A01" w:rsidRDefault="00000000">
      <w:r>
        <w:t xml:space="preserve">Ali’s daughter = Ali ki beti </w:t>
      </w:r>
    </w:p>
    <w:p w14:paraId="786190AF" w14:textId="77777777" w:rsidR="00713A01" w:rsidRDefault="00000000">
      <w:r>
        <w:t xml:space="preserve">Ali’s daughters = Ali ki betiyan </w:t>
      </w:r>
    </w:p>
    <w:p w14:paraId="51F88462" w14:textId="77777777" w:rsidR="00713A01" w:rsidRDefault="00000000">
      <w:r>
        <w:t xml:space="preserve">Ali’s sons = Ali k betay </w:t>
      </w:r>
    </w:p>
    <w:p w14:paraId="45FB725A" w14:textId="77777777" w:rsidR="00713A01" w:rsidRDefault="00713A01"/>
    <w:p w14:paraId="5A5EBCDD" w14:textId="77777777" w:rsidR="00713A01" w:rsidRDefault="00000000">
      <w:r>
        <w:t>Our house</w:t>
      </w:r>
    </w:p>
    <w:p w14:paraId="7F803FC6" w14:textId="77777777" w:rsidR="00713A01" w:rsidRDefault="00000000">
      <w:r>
        <w:t xml:space="preserve">Hmara ghar </w:t>
      </w:r>
    </w:p>
    <w:p w14:paraId="761B98CB" w14:textId="77777777" w:rsidR="00713A01" w:rsidRDefault="00713A01"/>
    <w:p w14:paraId="1BC1AC58" w14:textId="77777777" w:rsidR="00713A01" w:rsidRDefault="00000000">
      <w:r>
        <w:t>In our house</w:t>
      </w:r>
    </w:p>
    <w:p w14:paraId="6FFD6489" w14:textId="77777777" w:rsidR="00713A01" w:rsidRDefault="00000000">
      <w:r>
        <w:t xml:space="preserve">Hmaray ghar me </w:t>
      </w:r>
    </w:p>
    <w:p w14:paraId="6706E14A" w14:textId="77777777" w:rsidR="00713A01" w:rsidRDefault="00713A01"/>
    <w:p w14:paraId="0DFDC81A" w14:textId="77777777" w:rsidR="00713A01" w:rsidRDefault="00000000">
      <w:r>
        <w:t xml:space="preserve">Ali’s pen </w:t>
      </w:r>
    </w:p>
    <w:p w14:paraId="5BF2365B" w14:textId="77777777" w:rsidR="00713A01" w:rsidRDefault="00000000">
      <w:r>
        <w:t xml:space="preserve">Ali ka pen </w:t>
      </w:r>
    </w:p>
    <w:p w14:paraId="761C21A3" w14:textId="77777777" w:rsidR="00713A01" w:rsidRDefault="00713A01"/>
    <w:p w14:paraId="30436F97" w14:textId="77777777" w:rsidR="00713A01" w:rsidRDefault="00000000">
      <w:r>
        <w:t>On Ali’s pen</w:t>
      </w:r>
    </w:p>
    <w:p w14:paraId="261CB39F" w14:textId="77777777" w:rsidR="00713A01" w:rsidRDefault="00000000">
      <w:r>
        <w:t xml:space="preserve">Ali k pen py </w:t>
      </w:r>
    </w:p>
    <w:p w14:paraId="3623A458" w14:textId="77777777" w:rsidR="00713A01" w:rsidRDefault="00713A01"/>
    <w:p w14:paraId="106485AF" w14:textId="77777777" w:rsidR="00713A01" w:rsidRDefault="00000000">
      <w:r>
        <w:t>For my sister</w:t>
      </w:r>
    </w:p>
    <w:p w14:paraId="7B694983" w14:textId="77777777" w:rsidR="00713A01" w:rsidRDefault="00000000">
      <w:r>
        <w:t xml:space="preserve">Sister = behen </w:t>
      </w:r>
    </w:p>
    <w:p w14:paraId="1136169C" w14:textId="77777777" w:rsidR="00713A01" w:rsidRDefault="00000000">
      <w:r>
        <w:t xml:space="preserve">Meri behen k liay </w:t>
      </w:r>
    </w:p>
    <w:p w14:paraId="630E276D" w14:textId="77777777" w:rsidR="00713A01" w:rsidRDefault="00713A01"/>
    <w:p w14:paraId="310B68C0" w14:textId="77777777" w:rsidR="00713A01" w:rsidRDefault="00000000">
      <w:r>
        <w:t xml:space="preserve">Good job = shabash </w:t>
      </w:r>
    </w:p>
    <w:p w14:paraId="1DBE53A9" w14:textId="77777777" w:rsidR="00713A01" w:rsidRDefault="00000000">
      <w:r>
        <w:t xml:space="preserve">Excellent = zabardast </w:t>
      </w:r>
    </w:p>
    <w:p w14:paraId="299C3FEE" w14:textId="77777777" w:rsidR="00713A01" w:rsidRDefault="00713A01"/>
    <w:p w14:paraId="6A4D5684" w14:textId="77777777" w:rsidR="00713A01" w:rsidRDefault="00000000">
      <w:r>
        <w:lastRenderedPageBreak/>
        <w:t xml:space="preserve">Their kids </w:t>
      </w:r>
    </w:p>
    <w:p w14:paraId="33FCE39D" w14:textId="77777777" w:rsidR="00713A01" w:rsidRDefault="00000000">
      <w:r>
        <w:t xml:space="preserve">Unkay bachay </w:t>
      </w:r>
    </w:p>
    <w:p w14:paraId="07B4D9D3" w14:textId="77777777" w:rsidR="00713A01" w:rsidRDefault="00713A01"/>
    <w:p w14:paraId="40153AAF" w14:textId="77777777" w:rsidR="00713A01" w:rsidRDefault="00000000">
      <w:r>
        <w:t>With their kids</w:t>
      </w:r>
    </w:p>
    <w:p w14:paraId="09792CE9" w14:textId="77777777" w:rsidR="00713A01" w:rsidRDefault="00000000">
      <w:r>
        <w:t xml:space="preserve">Unkay bachon k sath </w:t>
      </w:r>
    </w:p>
    <w:p w14:paraId="08BC9840" w14:textId="77777777" w:rsidR="00713A01" w:rsidRDefault="00713A01"/>
    <w:p w14:paraId="46298C2B" w14:textId="77777777" w:rsidR="00713A01" w:rsidRDefault="00000000">
      <w:r>
        <w:t>In our houses</w:t>
      </w:r>
    </w:p>
    <w:p w14:paraId="42F31AF2" w14:textId="77777777" w:rsidR="00713A01" w:rsidRDefault="00000000">
      <w:r>
        <w:t xml:space="preserve">Hmaray gharon py </w:t>
      </w:r>
    </w:p>
    <w:p w14:paraId="035DA124" w14:textId="77777777" w:rsidR="00713A01" w:rsidRDefault="00713A01"/>
    <w:p w14:paraId="39FB92C8" w14:textId="77777777" w:rsidR="00713A01" w:rsidRDefault="00000000">
      <w:r>
        <w:t>On your head</w:t>
      </w:r>
    </w:p>
    <w:p w14:paraId="033ADF0C" w14:textId="77777777" w:rsidR="00713A01" w:rsidRDefault="00000000">
      <w:r>
        <w:t>Head = sir (m)</w:t>
      </w:r>
    </w:p>
    <w:p w14:paraId="048B816A" w14:textId="77777777" w:rsidR="00713A01" w:rsidRDefault="00000000">
      <w:r>
        <w:t xml:space="preserve">Apkay sir py </w:t>
      </w:r>
    </w:p>
    <w:p w14:paraId="76F07FDF" w14:textId="77777777" w:rsidR="00713A01" w:rsidRDefault="00713A01"/>
    <w:p w14:paraId="03667FF9" w14:textId="77777777" w:rsidR="00713A01" w:rsidRDefault="00000000">
      <w:r>
        <w:t>For my black cat</w:t>
      </w:r>
    </w:p>
    <w:p w14:paraId="0E48224A" w14:textId="77777777" w:rsidR="00713A01" w:rsidRDefault="00000000">
      <w:r>
        <w:t xml:space="preserve">Black = kala/kali/kalay </w:t>
      </w:r>
    </w:p>
    <w:p w14:paraId="00583885" w14:textId="77777777" w:rsidR="00713A01" w:rsidRDefault="00000000">
      <w:r>
        <w:t xml:space="preserve">Meri kali billi k liay </w:t>
      </w:r>
    </w:p>
    <w:p w14:paraId="537CEC4E" w14:textId="77777777" w:rsidR="00713A01" w:rsidRDefault="00713A01"/>
    <w:p w14:paraId="7A8249B2" w14:textId="77777777" w:rsidR="00713A01" w:rsidRDefault="00000000">
      <w:r>
        <w:t>With my friends</w:t>
      </w:r>
    </w:p>
    <w:p w14:paraId="73522653" w14:textId="77777777" w:rsidR="00713A01" w:rsidRDefault="00000000">
      <w:r>
        <w:t xml:space="preserve">Meray/Meri doston k sath </w:t>
      </w:r>
    </w:p>
    <w:p w14:paraId="31953750" w14:textId="77777777" w:rsidR="00713A01" w:rsidRDefault="00713A01"/>
    <w:p w14:paraId="4477C6F6" w14:textId="77777777" w:rsidR="00713A01" w:rsidRDefault="00000000">
      <w:r>
        <w:t xml:space="preserve">Under the brown </w:t>
      </w:r>
    </w:p>
    <w:p w14:paraId="4218AF79" w14:textId="77777777" w:rsidR="00713A01" w:rsidRDefault="00000000">
      <w:r>
        <w:t xml:space="preserve">. </w:t>
      </w:r>
    </w:p>
    <w:p w14:paraId="48108235" w14:textId="77777777" w:rsidR="00713A01" w:rsidRDefault="00000000">
      <w:r>
        <w:t xml:space="preserve">table = table (m) / maiz (f) (Its masucline in social use and feminine in literature) </w:t>
      </w:r>
    </w:p>
    <w:p w14:paraId="3C600F82" w14:textId="77777777" w:rsidR="00713A01" w:rsidRDefault="00000000">
      <w:r>
        <w:t>Brown = bhoora/bhoori/bhooray</w:t>
      </w:r>
    </w:p>
    <w:p w14:paraId="4C3FC96A" w14:textId="77777777" w:rsidR="00713A01" w:rsidRDefault="00000000">
      <w:r>
        <w:t xml:space="preserve">Under = k neechay </w:t>
      </w:r>
    </w:p>
    <w:p w14:paraId="461EC385" w14:textId="77777777" w:rsidR="00713A01" w:rsidRDefault="00000000">
      <w:r>
        <w:t xml:space="preserve">Bhooray table k neechay </w:t>
      </w:r>
    </w:p>
    <w:p w14:paraId="253FA141" w14:textId="77777777" w:rsidR="00713A01" w:rsidRDefault="00713A01"/>
    <w:p w14:paraId="151A0F96" w14:textId="77777777" w:rsidR="00713A01" w:rsidRDefault="00000000">
      <w:r>
        <w:t>Old = boorha</w:t>
      </w:r>
    </w:p>
    <w:p w14:paraId="23D4A038" w14:textId="77777777" w:rsidR="00713A01" w:rsidRDefault="00000000">
      <w:r>
        <w:t>Big = barha</w:t>
      </w:r>
    </w:p>
    <w:p w14:paraId="2F135D0F" w14:textId="77777777" w:rsidR="00713A01" w:rsidRDefault="00000000">
      <w:r>
        <w:t>Brown = bhoora</w:t>
      </w:r>
    </w:p>
    <w:p w14:paraId="14E5E4B0" w14:textId="77777777" w:rsidR="00713A01" w:rsidRDefault="00000000">
      <w:r>
        <w:t>Big = bura</w:t>
      </w:r>
    </w:p>
    <w:p w14:paraId="5282FE6A" w14:textId="77777777" w:rsidR="00713A01" w:rsidRDefault="00713A01"/>
    <w:p w14:paraId="0667177B" w14:textId="77777777" w:rsidR="00713A01" w:rsidRDefault="00000000">
      <w:r>
        <w:t xml:space="preserve">Outside the big door. </w:t>
      </w:r>
    </w:p>
    <w:p w14:paraId="3BFC7D89" w14:textId="77777777" w:rsidR="00713A01" w:rsidRDefault="00000000">
      <w:r>
        <w:t xml:space="preserve">Outside = k baahir </w:t>
      </w:r>
    </w:p>
    <w:p w14:paraId="6068BEEB" w14:textId="77777777" w:rsidR="00713A01" w:rsidRDefault="00000000">
      <w:r>
        <w:t xml:space="preserve">Barhay darvazay k baahir </w:t>
      </w:r>
    </w:p>
    <w:p w14:paraId="2D712885" w14:textId="77777777" w:rsidR="00713A01" w:rsidRDefault="00713A01"/>
    <w:p w14:paraId="692C466A" w14:textId="77777777" w:rsidR="00713A01" w:rsidRDefault="00000000">
      <w:pPr>
        <w:rPr>
          <w:b/>
        </w:rPr>
      </w:pPr>
      <w:r>
        <w:br w:type="page"/>
      </w:r>
    </w:p>
    <w:p w14:paraId="62963103" w14:textId="77777777" w:rsidR="00713A01" w:rsidRDefault="00000000">
      <w:pPr>
        <w:rPr>
          <w:b/>
        </w:rPr>
      </w:pPr>
      <w:r>
        <w:rPr>
          <w:b/>
        </w:rPr>
        <w:lastRenderedPageBreak/>
        <w:t xml:space="preserve">Sentence Structure: </w:t>
      </w:r>
    </w:p>
    <w:p w14:paraId="36E33E7F" w14:textId="77777777" w:rsidR="00713A01" w:rsidRDefault="00000000">
      <w:pPr>
        <w:rPr>
          <w:b/>
        </w:rPr>
      </w:pPr>
      <w:r>
        <w:rPr>
          <w:b/>
        </w:rPr>
        <w:t xml:space="preserve">English &gt; Urdu </w:t>
      </w:r>
    </w:p>
    <w:p w14:paraId="46E15206" w14:textId="77777777" w:rsidR="00713A01" w:rsidRDefault="00713A01">
      <w:pPr>
        <w:rPr>
          <w:b/>
        </w:rPr>
      </w:pPr>
    </w:p>
    <w:p w14:paraId="4D147962" w14:textId="77777777" w:rsidR="00713A01" w:rsidRDefault="00000000">
      <w:r>
        <w:rPr>
          <w:b/>
        </w:rPr>
        <w:t xml:space="preserve">English: </w:t>
      </w:r>
    </w:p>
    <w:p w14:paraId="25819033" w14:textId="77777777" w:rsidR="00713A01" w:rsidRDefault="00000000">
      <w:r>
        <w:t xml:space="preserve">W1 w2 w3 w4 w5 w6 w7 … </w:t>
      </w:r>
    </w:p>
    <w:p w14:paraId="7685C812" w14:textId="77777777" w:rsidR="00713A01" w:rsidRDefault="00713A01"/>
    <w:p w14:paraId="055948B0" w14:textId="77777777" w:rsidR="00713A01" w:rsidRDefault="00000000">
      <w:pPr>
        <w:rPr>
          <w:b/>
        </w:rPr>
      </w:pPr>
      <w:r>
        <w:rPr>
          <w:b/>
        </w:rPr>
        <w:t xml:space="preserve">Urdu: </w:t>
      </w:r>
    </w:p>
    <w:p w14:paraId="4D463C03" w14:textId="77777777" w:rsidR="00713A01" w:rsidRDefault="00000000">
      <w:r>
        <w:t xml:space="preserve">W1 … w7 w6 w5 w4 w3 w2 </w:t>
      </w:r>
    </w:p>
    <w:p w14:paraId="1A792226" w14:textId="77777777" w:rsidR="00713A01" w:rsidRDefault="00713A01"/>
    <w:p w14:paraId="341FC43A" w14:textId="77777777" w:rsidR="00713A01" w:rsidRDefault="00000000">
      <w:pPr>
        <w:numPr>
          <w:ilvl w:val="0"/>
          <w:numId w:val="19"/>
        </w:numPr>
      </w:pPr>
      <w:r>
        <w:t>W1 is a subject and it can have multiple words in it (</w:t>
      </w:r>
      <w:r>
        <w:rPr>
          <w:b/>
        </w:rPr>
        <w:t xml:space="preserve">black cat </w:t>
      </w:r>
      <w:r>
        <w:t xml:space="preserve">is sick) </w:t>
      </w:r>
    </w:p>
    <w:p w14:paraId="41B7B64B" w14:textId="77777777" w:rsidR="00713A01" w:rsidRDefault="00000000">
      <w:pPr>
        <w:numPr>
          <w:ilvl w:val="0"/>
          <w:numId w:val="19"/>
        </w:numPr>
      </w:pPr>
      <w:r>
        <w:t xml:space="preserve">Adjectives and their nouns stick together in the same order. </w:t>
      </w:r>
    </w:p>
    <w:p w14:paraId="3FD93130" w14:textId="77777777" w:rsidR="00713A01" w:rsidRDefault="00000000">
      <w:pPr>
        <w:numPr>
          <w:ilvl w:val="0"/>
          <w:numId w:val="19"/>
        </w:numPr>
      </w:pPr>
      <w:r>
        <w:t xml:space="preserve">Time-related words go right after the subject. (sometimes, still, never, yesterday, last year…) </w:t>
      </w:r>
    </w:p>
    <w:p w14:paraId="0A40E564" w14:textId="77777777" w:rsidR="00713A01" w:rsidRDefault="00000000">
      <w:pPr>
        <w:numPr>
          <w:ilvl w:val="0"/>
          <w:numId w:val="19"/>
        </w:numPr>
      </w:pPr>
      <w:r>
        <w:t xml:space="preserve">Person-object also goes after the subject (but after the time related words) (I told </w:t>
      </w:r>
      <w:r>
        <w:rPr>
          <w:b/>
        </w:rPr>
        <w:t>Ali</w:t>
      </w:r>
      <w:r>
        <w:t xml:space="preserve">) (We pushed the </w:t>
      </w:r>
      <w:r>
        <w:rPr>
          <w:b/>
        </w:rPr>
        <w:t>cat</w:t>
      </w:r>
      <w:r>
        <w:t>)</w:t>
      </w:r>
    </w:p>
    <w:p w14:paraId="76ACF6D4" w14:textId="77777777" w:rsidR="00713A01" w:rsidRDefault="00000000">
      <w:pPr>
        <w:numPr>
          <w:ilvl w:val="0"/>
          <w:numId w:val="19"/>
        </w:numPr>
      </w:pPr>
      <w:r>
        <w:t>Ignore an/a/the</w:t>
      </w:r>
    </w:p>
    <w:p w14:paraId="64862A7C" w14:textId="77777777" w:rsidR="00713A01" w:rsidRDefault="00713A01"/>
    <w:p w14:paraId="0A18C079" w14:textId="77777777" w:rsidR="00713A01" w:rsidRDefault="00000000">
      <w:r>
        <w:t xml:space="preserve">I am good. </w:t>
      </w:r>
    </w:p>
    <w:p w14:paraId="729CAB3C" w14:textId="77777777" w:rsidR="00713A01" w:rsidRDefault="00000000">
      <w:r>
        <w:t>Me theek hun</w:t>
      </w:r>
    </w:p>
    <w:p w14:paraId="7F620F5C" w14:textId="77777777" w:rsidR="00713A01" w:rsidRDefault="00713A01"/>
    <w:p w14:paraId="6FF43248" w14:textId="77777777" w:rsidR="00713A01" w:rsidRDefault="00000000">
      <w:r>
        <w:t xml:space="preserve">My name is Zack. </w:t>
      </w:r>
    </w:p>
    <w:p w14:paraId="0639E9B9" w14:textId="77777777" w:rsidR="00713A01" w:rsidRDefault="00000000">
      <w:r>
        <w:t xml:space="preserve">Mera naam Zack hy. </w:t>
      </w:r>
    </w:p>
    <w:p w14:paraId="76C81188" w14:textId="77777777" w:rsidR="00713A01" w:rsidRDefault="00713A01"/>
    <w:p w14:paraId="74557880" w14:textId="77777777" w:rsidR="00713A01" w:rsidRDefault="00000000">
      <w:r>
        <w:t>Pen is on the table.</w:t>
      </w:r>
    </w:p>
    <w:p w14:paraId="0DFCCE80" w14:textId="77777777" w:rsidR="00713A01" w:rsidRDefault="00000000">
      <w:r>
        <w:t xml:space="preserve">Pen table py hy. </w:t>
      </w:r>
    </w:p>
    <w:p w14:paraId="368AABB0" w14:textId="77777777" w:rsidR="00713A01" w:rsidRDefault="00713A01"/>
    <w:p w14:paraId="00E958B5" w14:textId="77777777" w:rsidR="00713A01" w:rsidRDefault="00000000">
      <w:r>
        <w:t xml:space="preserve">We are at home. </w:t>
      </w:r>
    </w:p>
    <w:p w14:paraId="12FCBC19" w14:textId="77777777" w:rsidR="00713A01" w:rsidRDefault="00000000">
      <w:r>
        <w:t xml:space="preserve">Hum ghar py hen. </w:t>
      </w:r>
    </w:p>
    <w:p w14:paraId="04C8C23C" w14:textId="77777777" w:rsidR="00713A01" w:rsidRDefault="00713A01"/>
    <w:p w14:paraId="24D02ACA" w14:textId="77777777" w:rsidR="00713A01" w:rsidRDefault="00000000">
      <w:r>
        <w:t xml:space="preserve">Is = hy </w:t>
      </w:r>
    </w:p>
    <w:p w14:paraId="61063EF1" w14:textId="77777777" w:rsidR="00713A01" w:rsidRDefault="00000000">
      <w:r>
        <w:t xml:space="preserve">Are /ho </w:t>
      </w:r>
    </w:p>
    <w:p w14:paraId="47A9848C" w14:textId="77777777" w:rsidR="00713A01" w:rsidRDefault="00000000">
      <w:r>
        <w:t>Am = hun</w:t>
      </w:r>
    </w:p>
    <w:p w14:paraId="4D4EBAB0" w14:textId="77777777" w:rsidR="00713A01" w:rsidRDefault="00713A01"/>
    <w:p w14:paraId="605CC4E2" w14:textId="77777777" w:rsidR="00713A01" w:rsidRDefault="00000000">
      <w:r>
        <w:t xml:space="preserve">She is my friend. </w:t>
      </w:r>
    </w:p>
    <w:p w14:paraId="61F9EEDC" w14:textId="77777777" w:rsidR="00713A01" w:rsidRDefault="00000000">
      <w:r>
        <w:t xml:space="preserve">Vo meri dost hy. </w:t>
      </w:r>
    </w:p>
    <w:p w14:paraId="4C4D692E" w14:textId="77777777" w:rsidR="00713A01" w:rsidRDefault="00713A01"/>
    <w:p w14:paraId="50C8DBD5" w14:textId="77777777" w:rsidR="00713A01" w:rsidRDefault="00000000">
      <w:r>
        <w:t xml:space="preserve">I am away from your house. </w:t>
      </w:r>
    </w:p>
    <w:p w14:paraId="44A65737" w14:textId="77777777" w:rsidR="00713A01" w:rsidRDefault="00000000">
      <w:r>
        <w:t>Away = door</w:t>
      </w:r>
    </w:p>
    <w:p w14:paraId="3C6CB4D8" w14:textId="77777777" w:rsidR="00713A01" w:rsidRDefault="00000000">
      <w:r>
        <w:t>Me apkay ghar se door hun</w:t>
      </w:r>
    </w:p>
    <w:p w14:paraId="31629078" w14:textId="77777777" w:rsidR="00713A01" w:rsidRDefault="00713A01"/>
    <w:p w14:paraId="2D4D28CE" w14:textId="77777777" w:rsidR="00713A01" w:rsidRDefault="00000000">
      <w:r>
        <w:t xml:space="preserve">You are not on the floor. </w:t>
      </w:r>
    </w:p>
    <w:p w14:paraId="04233F2E" w14:textId="77777777" w:rsidR="00713A01" w:rsidRDefault="00000000">
      <w:r>
        <w:t xml:space="preserve">Not = nai </w:t>
      </w:r>
    </w:p>
    <w:p w14:paraId="573B811B" w14:textId="77777777" w:rsidR="00713A01" w:rsidRDefault="00000000">
      <w:r>
        <w:t xml:space="preserve">Floor = farsh (m) </w:t>
      </w:r>
    </w:p>
    <w:p w14:paraId="20D4C7E5" w14:textId="77777777" w:rsidR="00713A01" w:rsidRDefault="00000000">
      <w:r>
        <w:t>Aap farsh pay nai hen</w:t>
      </w:r>
    </w:p>
    <w:p w14:paraId="1E0562ED" w14:textId="77777777" w:rsidR="00713A01" w:rsidRDefault="00000000">
      <w:r>
        <w:lastRenderedPageBreak/>
        <w:t xml:space="preserve">My pocket is full. </w:t>
      </w:r>
    </w:p>
    <w:p w14:paraId="4FB0E38E" w14:textId="77777777" w:rsidR="00713A01" w:rsidRDefault="00000000">
      <w:r>
        <w:t>Full = bhara hua</w:t>
      </w:r>
    </w:p>
    <w:p w14:paraId="5016A709" w14:textId="77777777" w:rsidR="00713A01" w:rsidRDefault="00000000">
      <w:r>
        <w:t xml:space="preserve">Pocket = jaib (f) </w:t>
      </w:r>
    </w:p>
    <w:p w14:paraId="1012E60E" w14:textId="77777777" w:rsidR="00713A01" w:rsidRDefault="00000000">
      <w:r>
        <w:t>Meri jaib bhari hui hy</w:t>
      </w:r>
    </w:p>
    <w:p w14:paraId="40105C23" w14:textId="77777777" w:rsidR="00713A01" w:rsidRDefault="00713A01"/>
    <w:p w14:paraId="4EAB7545" w14:textId="77777777" w:rsidR="00713A01" w:rsidRDefault="00000000">
      <w:r>
        <w:t xml:space="preserve">My pocket is full of peanuts. </w:t>
      </w:r>
    </w:p>
    <w:p w14:paraId="22BEA7A4" w14:textId="77777777" w:rsidR="00713A01" w:rsidRDefault="00000000">
      <w:r>
        <w:t xml:space="preserve">Peanuts = mong-phali (mom-phali) </w:t>
      </w:r>
    </w:p>
    <w:p w14:paraId="073214AD" w14:textId="77777777" w:rsidR="00713A01" w:rsidRDefault="00000000">
      <w:r>
        <w:t>Meri jaib mong-phali ki/se bhari hui hy</w:t>
      </w:r>
    </w:p>
    <w:p w14:paraId="274FD903" w14:textId="77777777" w:rsidR="00713A01" w:rsidRDefault="00713A01"/>
    <w:p w14:paraId="3D45095A" w14:textId="77777777" w:rsidR="00713A01" w:rsidRDefault="00000000">
      <w:r>
        <w:t xml:space="preserve">He is our new teacher for physics. </w:t>
      </w:r>
    </w:p>
    <w:p w14:paraId="1C84A38E" w14:textId="77777777" w:rsidR="00713A01" w:rsidRDefault="00000000">
      <w:r>
        <w:t xml:space="preserve">New = naya/naee/nay </w:t>
      </w:r>
    </w:p>
    <w:p w14:paraId="27833A9B" w14:textId="77777777" w:rsidR="00713A01" w:rsidRDefault="00000000">
      <w:r>
        <w:t xml:space="preserve">Voh physics k liay hmaray nay teacher hen. </w:t>
      </w:r>
    </w:p>
    <w:p w14:paraId="706C12BD" w14:textId="77777777" w:rsidR="00713A01" w:rsidRDefault="00713A01"/>
    <w:p w14:paraId="7D17D2F8" w14:textId="77777777" w:rsidR="00713A01" w:rsidRDefault="00000000">
      <w:r>
        <w:t xml:space="preserve">My brother is older than me. </w:t>
      </w:r>
    </w:p>
    <w:p w14:paraId="16056D1B" w14:textId="77777777" w:rsidR="00713A01" w:rsidRDefault="00000000">
      <w:r>
        <w:t xml:space="preserve">Than me = muj se </w:t>
      </w:r>
    </w:p>
    <w:p w14:paraId="693765C5" w14:textId="77777777" w:rsidR="00713A01" w:rsidRDefault="00000000">
      <w:r>
        <w:t xml:space="preserve">Brother = bhai </w:t>
      </w:r>
    </w:p>
    <w:p w14:paraId="0D4822EB" w14:textId="77777777" w:rsidR="00713A01" w:rsidRDefault="00000000">
      <w:r>
        <w:t>Big = barha/barhi/barhay</w:t>
      </w:r>
    </w:p>
    <w:p w14:paraId="23703783" w14:textId="77777777" w:rsidR="00713A01" w:rsidRDefault="00000000">
      <w:r>
        <w:t>Mera bhai muj se barha hy</w:t>
      </w:r>
    </w:p>
    <w:p w14:paraId="230E6187" w14:textId="77777777" w:rsidR="00713A01" w:rsidRDefault="00713A01"/>
    <w:p w14:paraId="79C02FB6" w14:textId="77777777" w:rsidR="00713A01" w:rsidRDefault="00000000">
      <w:r>
        <w:t xml:space="preserve">We are still at your house. </w:t>
      </w:r>
    </w:p>
    <w:p w14:paraId="5CF357BF" w14:textId="77777777" w:rsidR="00713A01" w:rsidRDefault="00000000">
      <w:r>
        <w:t xml:space="preserve">Still = abi tk </w:t>
      </w:r>
    </w:p>
    <w:p w14:paraId="7E7A1353" w14:textId="77777777" w:rsidR="00713A01" w:rsidRDefault="00000000">
      <w:pPr>
        <w:rPr>
          <w:color w:val="FF0000"/>
        </w:rPr>
      </w:pPr>
      <w:r>
        <w:t xml:space="preserve">Hum abi tk aapkay ghar pay hen </w:t>
      </w:r>
      <w:r>
        <w:rPr>
          <w:color w:val="FF0000"/>
        </w:rPr>
        <w:t>kay because of preposition</w:t>
      </w:r>
    </w:p>
    <w:p w14:paraId="2C44484C" w14:textId="77777777" w:rsidR="00713A01" w:rsidRDefault="00713A01"/>
    <w:p w14:paraId="529649E0" w14:textId="77777777" w:rsidR="00713A01" w:rsidRDefault="00000000">
      <w:r>
        <w:t xml:space="preserve">He is inside the fridge. </w:t>
      </w:r>
    </w:p>
    <w:p w14:paraId="6A9CEE0A" w14:textId="77777777" w:rsidR="00713A01" w:rsidRDefault="00000000">
      <w:r>
        <w:t xml:space="preserve">Inside = k ander </w:t>
      </w:r>
    </w:p>
    <w:p w14:paraId="2164E368" w14:textId="77777777" w:rsidR="00713A01" w:rsidRDefault="00000000">
      <w:r>
        <w:t xml:space="preserve">Fridge (m) </w:t>
      </w:r>
    </w:p>
    <w:p w14:paraId="3674C43B" w14:textId="77777777" w:rsidR="00713A01" w:rsidRDefault="00000000">
      <w:r>
        <w:t>Voh fridge k ander hy</w:t>
      </w:r>
    </w:p>
    <w:p w14:paraId="3898CECB" w14:textId="77777777" w:rsidR="00713A01" w:rsidRDefault="00713A01"/>
    <w:p w14:paraId="594226E6" w14:textId="77777777" w:rsidR="00713A01" w:rsidRDefault="00000000">
      <w:r>
        <w:t xml:space="preserve">My cupboard is full of white clothes. </w:t>
      </w:r>
    </w:p>
    <w:p w14:paraId="59DB27A2" w14:textId="77777777" w:rsidR="00713A01" w:rsidRDefault="00000000">
      <w:r>
        <w:t xml:space="preserve">White = sufaid </w:t>
      </w:r>
    </w:p>
    <w:p w14:paraId="478C6923" w14:textId="77777777" w:rsidR="00713A01" w:rsidRDefault="00000000">
      <w:r>
        <w:t>Clothes = kaprhay</w:t>
      </w:r>
    </w:p>
    <w:p w14:paraId="70AA4425" w14:textId="77777777" w:rsidR="00713A01" w:rsidRDefault="00000000">
      <w:r>
        <w:t>Meri almaari sufaid karphon ki bhari hui hy</w:t>
      </w:r>
    </w:p>
    <w:p w14:paraId="4F0536E0" w14:textId="77777777" w:rsidR="00713A01" w:rsidRDefault="00713A01"/>
    <w:p w14:paraId="16171DE6" w14:textId="77777777" w:rsidR="00713A01" w:rsidRDefault="00000000">
      <w:r>
        <w:t xml:space="preserve">Its done = ho gya </w:t>
      </w:r>
    </w:p>
    <w:p w14:paraId="0FE2B0F6" w14:textId="77777777" w:rsidR="00713A01" w:rsidRDefault="00000000">
      <w:r>
        <w:t xml:space="preserve">I am done = ker lia </w:t>
      </w:r>
    </w:p>
    <w:p w14:paraId="06AB8DE2" w14:textId="77777777" w:rsidR="00713A01" w:rsidRDefault="00713A01"/>
    <w:p w14:paraId="7E6ED9A2" w14:textId="77777777" w:rsidR="00713A01" w:rsidRDefault="00000000">
      <w:r>
        <w:t xml:space="preserve">Next lesson: </w:t>
      </w:r>
    </w:p>
    <w:p w14:paraId="7DA02771" w14:textId="77777777" w:rsidR="00713A01" w:rsidRDefault="00000000">
      <w:r>
        <w:t>Simple Sentences - 2</w:t>
      </w:r>
    </w:p>
    <w:p w14:paraId="0416032E" w14:textId="77777777" w:rsidR="00713A01" w:rsidRDefault="00000000">
      <w:r>
        <w:t>Zack did really good in part one</w:t>
      </w:r>
    </w:p>
    <w:p w14:paraId="5B84A931" w14:textId="77777777" w:rsidR="00713A01" w:rsidRDefault="00000000">
      <w:r>
        <w:br w:type="page"/>
      </w:r>
    </w:p>
    <w:p w14:paraId="0B5BA075" w14:textId="77777777" w:rsidR="00713A01" w:rsidRDefault="00000000">
      <w:pPr>
        <w:rPr>
          <w:b/>
        </w:rPr>
      </w:pPr>
      <w:r>
        <w:rPr>
          <w:b/>
        </w:rPr>
        <w:lastRenderedPageBreak/>
        <w:t>25th November, 2022</w:t>
      </w:r>
    </w:p>
    <w:p w14:paraId="5527724F" w14:textId="77777777" w:rsidR="00713A01" w:rsidRDefault="00000000">
      <w:pPr>
        <w:rPr>
          <w:b/>
        </w:rPr>
      </w:pPr>
      <w:r>
        <w:rPr>
          <w:b/>
        </w:rPr>
        <w:t>Simple Sentences - 2</w:t>
      </w:r>
    </w:p>
    <w:p w14:paraId="65591750" w14:textId="77777777" w:rsidR="00713A01" w:rsidRDefault="00713A01"/>
    <w:p w14:paraId="25E0575E" w14:textId="77777777" w:rsidR="00713A01" w:rsidRDefault="00000000">
      <w:r>
        <w:t xml:space="preserve">But = lekin </w:t>
      </w:r>
    </w:p>
    <w:p w14:paraId="2A847BEE" w14:textId="77777777" w:rsidR="00713A01" w:rsidRDefault="00000000">
      <w:r>
        <w:t xml:space="preserve">And = aur </w:t>
      </w:r>
    </w:p>
    <w:p w14:paraId="37931794" w14:textId="77777777" w:rsidR="00713A01" w:rsidRDefault="00000000">
      <w:r>
        <w:t>Because = kiun k</w:t>
      </w:r>
    </w:p>
    <w:p w14:paraId="20FC527F" w14:textId="77777777" w:rsidR="00713A01" w:rsidRDefault="00000000">
      <w:r>
        <w:t>Because of = ki vaja se (post position, doesn’t divide the sentence)</w:t>
      </w:r>
    </w:p>
    <w:p w14:paraId="0AF5A1CA" w14:textId="77777777" w:rsidR="00713A01" w:rsidRDefault="00000000">
      <w:r>
        <w:t xml:space="preserve">That’s why = is liay </w:t>
      </w:r>
    </w:p>
    <w:p w14:paraId="0C4C7915" w14:textId="77777777" w:rsidR="00713A01" w:rsidRDefault="00713A01"/>
    <w:p w14:paraId="6CCDE508" w14:textId="77777777" w:rsidR="00713A01" w:rsidRDefault="00000000">
      <w:r>
        <w:t xml:space="preserve">I am at home because today is Sunday. </w:t>
      </w:r>
    </w:p>
    <w:p w14:paraId="31D84BE8" w14:textId="77777777" w:rsidR="00713A01" w:rsidRDefault="00000000">
      <w:r>
        <w:t xml:space="preserve">Sunday = Atvaar </w:t>
      </w:r>
    </w:p>
    <w:p w14:paraId="51E4E19D" w14:textId="77777777" w:rsidR="00713A01" w:rsidRDefault="00000000">
      <w:r>
        <w:t xml:space="preserve">Today = aaj </w:t>
      </w:r>
    </w:p>
    <w:p w14:paraId="54B0382C" w14:textId="77777777" w:rsidR="00713A01" w:rsidRDefault="00000000">
      <w:r>
        <w:t>Me ghar pay hun kiun k aaj atvaar hy.</w:t>
      </w:r>
    </w:p>
    <w:p w14:paraId="0767DEA8" w14:textId="77777777" w:rsidR="00713A01" w:rsidRDefault="00713A01"/>
    <w:p w14:paraId="36D5915F" w14:textId="77777777" w:rsidR="00713A01" w:rsidRDefault="00000000">
      <w:r>
        <w:t xml:space="preserve">I am at home because of Sunday. </w:t>
      </w:r>
    </w:p>
    <w:p w14:paraId="3A36C826" w14:textId="77777777" w:rsidR="00713A01" w:rsidRDefault="00000000">
      <w:r>
        <w:t>Me atvaar ki vaja se ghar py hun</w:t>
      </w:r>
    </w:p>
    <w:p w14:paraId="62A91D17" w14:textId="77777777" w:rsidR="00713A01" w:rsidRDefault="00713A01"/>
    <w:p w14:paraId="0CCDD98B" w14:textId="77777777" w:rsidR="00713A01" w:rsidRDefault="00000000">
      <w:r>
        <w:t xml:space="preserve">Today is Saturday. That’s why we are away from the house. </w:t>
      </w:r>
    </w:p>
    <w:p w14:paraId="501F6956" w14:textId="77777777" w:rsidR="00713A01" w:rsidRDefault="00000000">
      <w:r>
        <w:t>From = se</w:t>
      </w:r>
    </w:p>
    <w:p w14:paraId="6018D8CA" w14:textId="77777777" w:rsidR="00713A01" w:rsidRDefault="00000000">
      <w:r>
        <w:t>Away = door</w:t>
      </w:r>
    </w:p>
    <w:p w14:paraId="3441A157" w14:textId="77777777" w:rsidR="00713A01" w:rsidRDefault="00000000">
      <w:r>
        <w:t>Aaj atvaar hy is liay hum ghar se door hen.</w:t>
      </w:r>
    </w:p>
    <w:p w14:paraId="54D745EB" w14:textId="77777777" w:rsidR="00713A01" w:rsidRDefault="00713A01"/>
    <w:p w14:paraId="61A234DE" w14:textId="77777777" w:rsidR="00713A01" w:rsidRDefault="00000000">
      <w:r>
        <w:t xml:space="preserve">The fridge is full of food because it is the beginning of the month. </w:t>
      </w:r>
    </w:p>
    <w:p w14:paraId="26D30317" w14:textId="77777777" w:rsidR="00713A01" w:rsidRDefault="00000000">
      <w:r>
        <w:t xml:space="preserve">Beginning = shuru </w:t>
      </w:r>
    </w:p>
    <w:p w14:paraId="082A460D" w14:textId="77777777" w:rsidR="00713A01" w:rsidRDefault="00000000">
      <w:r>
        <w:t>Month = maheena</w:t>
      </w:r>
    </w:p>
    <w:p w14:paraId="58CE1924" w14:textId="77777777" w:rsidR="00713A01" w:rsidRDefault="00000000">
      <w:r>
        <w:t>It &gt; yeh/voh</w:t>
      </w:r>
    </w:p>
    <w:p w14:paraId="75A771A9" w14:textId="77777777" w:rsidR="00713A01" w:rsidRDefault="00000000">
      <w:r>
        <w:t>Fridge kanay ka bhara hua hy kiun k yeh maheenay ka shuru hy.</w:t>
      </w:r>
    </w:p>
    <w:p w14:paraId="33C05CB4" w14:textId="77777777" w:rsidR="00713A01" w:rsidRDefault="00713A01"/>
    <w:p w14:paraId="75B1260D" w14:textId="77777777" w:rsidR="00713A01" w:rsidRDefault="00000000">
      <w:r>
        <w:t xml:space="preserve">I am in front of your house but the gate is locked. </w:t>
      </w:r>
    </w:p>
    <w:p w14:paraId="280DB790" w14:textId="77777777" w:rsidR="00713A01" w:rsidRDefault="00000000">
      <w:r>
        <w:t xml:space="preserve">In front of = k samne </w:t>
      </w:r>
    </w:p>
    <w:p w14:paraId="3147C616" w14:textId="77777777" w:rsidR="00713A01" w:rsidRDefault="00000000">
      <w:r>
        <w:t>Locked = locked</w:t>
      </w:r>
    </w:p>
    <w:p w14:paraId="29870B5E" w14:textId="77777777" w:rsidR="00713A01" w:rsidRDefault="00000000">
      <w:r>
        <w:t>Gate (m)</w:t>
      </w:r>
    </w:p>
    <w:p w14:paraId="3CCBD2AA" w14:textId="77777777" w:rsidR="00713A01" w:rsidRDefault="00000000">
      <w:r>
        <w:t>Me aapkay ghar k samne hun lekin gate locked hy.</w:t>
      </w:r>
    </w:p>
    <w:p w14:paraId="725DA277" w14:textId="77777777" w:rsidR="00713A01" w:rsidRDefault="00713A01"/>
    <w:p w14:paraId="0D2E9FDA" w14:textId="77777777" w:rsidR="00713A01" w:rsidRDefault="00000000">
      <w:r>
        <w:t xml:space="preserve">My older brother is in New York these days for his party. </w:t>
      </w:r>
    </w:p>
    <w:p w14:paraId="50B721F8" w14:textId="77777777" w:rsidR="00713A01" w:rsidRDefault="00000000">
      <w:r>
        <w:t xml:space="preserve">These days = in dino / aj kal </w:t>
      </w:r>
    </w:p>
    <w:p w14:paraId="1C9F14A4" w14:textId="77777777" w:rsidR="00713A01" w:rsidRDefault="00000000">
      <w:r>
        <w:t xml:space="preserve">Party (f) </w:t>
      </w:r>
    </w:p>
    <w:p w14:paraId="1DE7A07C" w14:textId="77777777" w:rsidR="00713A01" w:rsidRDefault="00000000">
      <w:r>
        <w:t>Mera barha bhai in dino party k liay new york me hy.</w:t>
      </w:r>
    </w:p>
    <w:p w14:paraId="5A0484C5" w14:textId="77777777" w:rsidR="00713A01" w:rsidRDefault="00713A01"/>
    <w:p w14:paraId="7A665D98" w14:textId="77777777" w:rsidR="00713A01" w:rsidRDefault="00000000">
      <w:r>
        <w:t xml:space="preserve">I am younger than Usman but he is older than all the cousins. </w:t>
      </w:r>
    </w:p>
    <w:p w14:paraId="44217CDD" w14:textId="77777777" w:rsidR="00713A01" w:rsidRDefault="00000000">
      <w:r>
        <w:t>Younger = chota</w:t>
      </w:r>
    </w:p>
    <w:p w14:paraId="53C012CF" w14:textId="77777777" w:rsidR="00713A01" w:rsidRDefault="00000000">
      <w:r>
        <w:t xml:space="preserve">Older = barha </w:t>
      </w:r>
    </w:p>
    <w:p w14:paraId="0A9E77F4" w14:textId="77777777" w:rsidR="00713A01" w:rsidRDefault="00000000">
      <w:r>
        <w:t>Than = se, All = sara</w:t>
      </w:r>
    </w:p>
    <w:p w14:paraId="7C6C7C91" w14:textId="77777777" w:rsidR="00713A01" w:rsidRDefault="00000000">
      <w:r>
        <w:t>Me usman se chota hun lekin voh sare cousins se barha hy.</w:t>
      </w:r>
    </w:p>
    <w:p w14:paraId="68F3B7F7" w14:textId="77777777" w:rsidR="00713A01" w:rsidRDefault="00000000">
      <w:r>
        <w:lastRenderedPageBreak/>
        <w:t xml:space="preserve">We are still in the hospital with that girl because she is still sick. </w:t>
      </w:r>
    </w:p>
    <w:p w14:paraId="68E57125" w14:textId="77777777" w:rsidR="00713A01" w:rsidRDefault="00000000">
      <w:r>
        <w:t xml:space="preserve">Sick = beemar </w:t>
      </w:r>
    </w:p>
    <w:p w14:paraId="4532804B" w14:textId="77777777" w:rsidR="00713A01" w:rsidRDefault="00000000">
      <w:r>
        <w:t xml:space="preserve">That = voh </w:t>
      </w:r>
    </w:p>
    <w:p w14:paraId="3D708DA5" w14:textId="77777777" w:rsidR="00713A01" w:rsidRDefault="00000000">
      <w:r>
        <w:t xml:space="preserve">Voh + pp &gt; us </w:t>
      </w:r>
    </w:p>
    <w:p w14:paraId="21F6C8F6" w14:textId="77777777" w:rsidR="00713A01" w:rsidRDefault="00000000">
      <w:r>
        <w:t xml:space="preserve">Hospital = hasptaal (m) </w:t>
      </w:r>
    </w:p>
    <w:p w14:paraId="13884CED" w14:textId="77777777" w:rsidR="00713A01" w:rsidRDefault="00000000">
      <w:r>
        <w:t>Hum abi tk us</w:t>
      </w:r>
      <w:r>
        <w:rPr>
          <w:b/>
        </w:rPr>
        <w:t xml:space="preserve"> </w:t>
      </w:r>
      <w:r>
        <w:t>llarkhi k sath hospital me hen kiun k voh abi tk beemar hy.</w:t>
      </w:r>
    </w:p>
    <w:p w14:paraId="6EFBE57B" w14:textId="77777777" w:rsidR="00713A01" w:rsidRDefault="00713A01"/>
    <w:p w14:paraId="509F812A" w14:textId="77777777" w:rsidR="00713A01" w:rsidRDefault="00000000">
      <w:r>
        <w:t xml:space="preserve">The big buses are full of passengers that’s why we are in the car. </w:t>
      </w:r>
    </w:p>
    <w:p w14:paraId="122B0E3D" w14:textId="77777777" w:rsidR="00713A01" w:rsidRDefault="00000000">
      <w:r>
        <w:t xml:space="preserve">Passengers = savariyan </w:t>
      </w:r>
    </w:p>
    <w:p w14:paraId="18CDF5CE" w14:textId="77777777" w:rsidR="00713A01" w:rsidRDefault="00000000">
      <w:r>
        <w:t>Barhi buses savariy</w:t>
      </w:r>
      <w:r>
        <w:rPr>
          <w:b/>
        </w:rPr>
        <w:t>on</w:t>
      </w:r>
      <w:r>
        <w:t xml:space="preserve"> ki bhari hui hy is liay hum car me hen.</w:t>
      </w:r>
    </w:p>
    <w:p w14:paraId="305BA9CB" w14:textId="77777777" w:rsidR="00713A01" w:rsidRDefault="00713A01"/>
    <w:p w14:paraId="478D8EF0" w14:textId="77777777" w:rsidR="00713A01" w:rsidRDefault="00000000">
      <w:r>
        <w:t xml:space="preserve">Three rooms in this hotel are empty and the rest of them are full of people. </w:t>
      </w:r>
    </w:p>
    <w:p w14:paraId="1CB15DE3" w14:textId="77777777" w:rsidR="00713A01" w:rsidRDefault="00000000">
      <w:r>
        <w:t xml:space="preserve">Empty = khali (no aa/ay) </w:t>
      </w:r>
    </w:p>
    <w:p w14:paraId="5B6B98FE" w14:textId="77777777" w:rsidR="00713A01" w:rsidRDefault="00000000">
      <w:r>
        <w:t xml:space="preserve">The rest of them = baqi </w:t>
      </w:r>
    </w:p>
    <w:p w14:paraId="49D925B5" w14:textId="77777777" w:rsidR="00713A01" w:rsidRDefault="00000000">
      <w:r>
        <w:t>Room = kamra</w:t>
      </w:r>
    </w:p>
    <w:p w14:paraId="2A887E00" w14:textId="77777777" w:rsidR="00713A01" w:rsidRDefault="00000000">
      <w:r>
        <w:t>People = log</w:t>
      </w:r>
    </w:p>
    <w:p w14:paraId="51569965" w14:textId="77777777" w:rsidR="00713A01" w:rsidRDefault="00000000">
      <w:pPr>
        <w:rPr>
          <w:b/>
          <w:u w:val="single"/>
        </w:rPr>
      </w:pPr>
      <w:r>
        <w:rPr>
          <w:b/>
          <w:u w:val="single"/>
        </w:rPr>
        <w:t>Yeh + pp &gt; is</w:t>
      </w:r>
    </w:p>
    <w:p w14:paraId="024797E7" w14:textId="77777777" w:rsidR="00713A01" w:rsidRDefault="00000000">
      <w:r>
        <w:t>Is hotel me teen kamre khali hen aur baqi logon kay bharay huay hen.</w:t>
      </w:r>
    </w:p>
    <w:p w14:paraId="0F9B3517" w14:textId="77777777" w:rsidR="00713A01" w:rsidRDefault="00713A01"/>
    <w:p w14:paraId="5050615D" w14:textId="77777777" w:rsidR="00713A01" w:rsidRDefault="00000000">
      <w:r>
        <w:t xml:space="preserve">We are at the park with all the kids but you are not here. </w:t>
      </w:r>
    </w:p>
    <w:p w14:paraId="36B40B7F" w14:textId="77777777" w:rsidR="00713A01" w:rsidRDefault="00000000">
      <w:r>
        <w:t>Hum sare bachon k sath park me hen lekin aap yahan nai hen.</w:t>
      </w:r>
    </w:p>
    <w:p w14:paraId="3429D164" w14:textId="77777777" w:rsidR="00713A01" w:rsidRDefault="00713A01"/>
    <w:p w14:paraId="4352C364" w14:textId="77777777" w:rsidR="00713A01" w:rsidRDefault="00000000">
      <w:r>
        <w:t xml:space="preserve">Water in my cup is colder than the water in your cup because your cup was hot. </w:t>
      </w:r>
    </w:p>
    <w:p w14:paraId="591EB9E7" w14:textId="77777777" w:rsidR="00713A01" w:rsidRDefault="00000000">
      <w:r>
        <w:t xml:space="preserve">Was = tha/thi/thay </w:t>
      </w:r>
    </w:p>
    <w:p w14:paraId="0ACEC650" w14:textId="77777777" w:rsidR="00713A01" w:rsidRDefault="00000000">
      <w:r>
        <w:t>Cold = thanda</w:t>
      </w:r>
    </w:p>
    <w:p w14:paraId="399A940D" w14:textId="77777777" w:rsidR="00713A01" w:rsidRDefault="00000000">
      <w:r>
        <w:t xml:space="preserve">Hot = garam </w:t>
      </w:r>
    </w:p>
    <w:p w14:paraId="7A2E77E8" w14:textId="77777777" w:rsidR="00713A01" w:rsidRDefault="00000000">
      <w:r>
        <w:t>Mera cup me pani aapkay cup me pani se thanda hy kiun k aapka cup garam tha hy</w:t>
      </w:r>
    </w:p>
    <w:p w14:paraId="63BB0088" w14:textId="77777777" w:rsidR="00713A01" w:rsidRDefault="00713A01"/>
    <w:p w14:paraId="181047FC" w14:textId="77777777" w:rsidR="00713A01" w:rsidRDefault="00000000">
      <w:r>
        <w:t xml:space="preserve">Next Lesson: </w:t>
      </w:r>
    </w:p>
    <w:p w14:paraId="43A65B93" w14:textId="77777777" w:rsidR="00713A01" w:rsidRDefault="00000000">
      <w:r>
        <w:t xml:space="preserve">Simple Sentences - 3 </w:t>
      </w:r>
    </w:p>
    <w:p w14:paraId="6013E5C0" w14:textId="77777777" w:rsidR="00713A01" w:rsidRDefault="00000000">
      <w:r>
        <w:t xml:space="preserve">Spend half the lesson on speaking because Zack is good with longer sentences already. </w:t>
      </w:r>
    </w:p>
    <w:p w14:paraId="7661DE4C" w14:textId="77777777" w:rsidR="00713A01" w:rsidRDefault="00000000">
      <w:r>
        <w:br w:type="page"/>
      </w:r>
    </w:p>
    <w:p w14:paraId="239A0ADD" w14:textId="77777777" w:rsidR="00713A01" w:rsidRDefault="00000000">
      <w:pPr>
        <w:rPr>
          <w:b/>
        </w:rPr>
      </w:pPr>
      <w:r>
        <w:rPr>
          <w:b/>
        </w:rPr>
        <w:lastRenderedPageBreak/>
        <w:t>28th November, 2022</w:t>
      </w:r>
    </w:p>
    <w:p w14:paraId="679F807F" w14:textId="77777777" w:rsidR="00713A01" w:rsidRDefault="00000000">
      <w:pPr>
        <w:rPr>
          <w:b/>
        </w:rPr>
      </w:pPr>
      <w:r>
        <w:rPr>
          <w:b/>
        </w:rPr>
        <w:t>Simple Sentences - 3</w:t>
      </w:r>
    </w:p>
    <w:p w14:paraId="6D117B86" w14:textId="77777777" w:rsidR="00713A01" w:rsidRDefault="00000000">
      <w:r>
        <w:t xml:space="preserve">Spoken Practice </w:t>
      </w:r>
    </w:p>
    <w:p w14:paraId="52BCB964" w14:textId="77777777" w:rsidR="00713A01" w:rsidRDefault="00713A01"/>
    <w:p w14:paraId="2D2118F5" w14:textId="77777777" w:rsidR="00713A01" w:rsidRDefault="00000000">
      <w:r>
        <w:t xml:space="preserve">Was/were = tha/thi/thay </w:t>
      </w:r>
    </w:p>
    <w:p w14:paraId="69C72A7F" w14:textId="77777777" w:rsidR="00713A01" w:rsidRDefault="00713A01"/>
    <w:p w14:paraId="18B62C85" w14:textId="77777777" w:rsidR="00713A01" w:rsidRDefault="00000000">
      <w:r>
        <w:t xml:space="preserve">I am late. </w:t>
      </w:r>
    </w:p>
    <w:p w14:paraId="1FD6B0C0" w14:textId="77777777" w:rsidR="00713A01" w:rsidRDefault="00000000">
      <w:r>
        <w:t xml:space="preserve">Late = late </w:t>
      </w:r>
    </w:p>
    <w:p w14:paraId="0A4785B4" w14:textId="77777777" w:rsidR="00713A01" w:rsidRDefault="00000000">
      <w:r>
        <w:t xml:space="preserve">Me late hun. </w:t>
      </w:r>
    </w:p>
    <w:p w14:paraId="74E0F698" w14:textId="77777777" w:rsidR="00713A01" w:rsidRDefault="00713A01"/>
    <w:p w14:paraId="75612BDD" w14:textId="77777777" w:rsidR="00713A01" w:rsidRDefault="00000000">
      <w:r>
        <w:t xml:space="preserve">I am late because I was stuck in traffic. </w:t>
      </w:r>
    </w:p>
    <w:p w14:paraId="2BDCA6DC" w14:textId="77777777" w:rsidR="00713A01" w:rsidRDefault="00000000">
      <w:r>
        <w:t xml:space="preserve">To stuck = phansa hua </w:t>
      </w:r>
    </w:p>
    <w:p w14:paraId="4AFA1D37" w14:textId="77777777" w:rsidR="00713A01" w:rsidRDefault="00000000">
      <w:r>
        <w:t xml:space="preserve">Me late hun kiun k me traffic me phansa hua tha. </w:t>
      </w:r>
    </w:p>
    <w:p w14:paraId="783F91E8" w14:textId="77777777" w:rsidR="00713A01" w:rsidRDefault="00713A01"/>
    <w:p w14:paraId="39CD63B3" w14:textId="77777777" w:rsidR="00713A01" w:rsidRDefault="00000000">
      <w:r>
        <w:t>Clean = saaf</w:t>
      </w:r>
    </w:p>
    <w:p w14:paraId="17768B98" w14:textId="77777777" w:rsidR="00713A01" w:rsidRDefault="00000000">
      <w:r>
        <w:t>Brown = bhoorha</w:t>
      </w:r>
    </w:p>
    <w:p w14:paraId="39D5F739" w14:textId="77777777" w:rsidR="00713A01" w:rsidRDefault="00000000">
      <w:r>
        <w:t xml:space="preserve">Cake (m) </w:t>
      </w:r>
    </w:p>
    <w:p w14:paraId="607A179A" w14:textId="77777777" w:rsidR="00713A01" w:rsidRDefault="00000000">
      <w:r>
        <w:t>Yummy = mazaydaar</w:t>
      </w:r>
    </w:p>
    <w:p w14:paraId="46E85D3D" w14:textId="77777777" w:rsidR="00713A01" w:rsidRDefault="00713A01"/>
    <w:p w14:paraId="5B4DD562" w14:textId="77777777" w:rsidR="00713A01" w:rsidRDefault="00000000">
      <w:r>
        <w:t xml:space="preserve">These days = in dino / aaj kal </w:t>
      </w:r>
    </w:p>
    <w:p w14:paraId="540003D7" w14:textId="77777777" w:rsidR="00713A01" w:rsidRDefault="00000000">
      <w:r>
        <w:t>Expensive = mehenga</w:t>
      </w:r>
    </w:p>
    <w:p w14:paraId="1FA036E2" w14:textId="77777777" w:rsidR="00713A01" w:rsidRDefault="00000000">
      <w:r>
        <w:t xml:space="preserve">Still = abi tk </w:t>
      </w:r>
    </w:p>
    <w:p w14:paraId="60664588" w14:textId="77777777" w:rsidR="00713A01" w:rsidRDefault="00000000">
      <w:r>
        <w:t xml:space="preserve">Closed = band </w:t>
      </w:r>
    </w:p>
    <w:p w14:paraId="4E864C8B" w14:textId="77777777" w:rsidR="00713A01" w:rsidRDefault="00000000">
      <w:r>
        <w:t xml:space="preserve">Already = pehlay hi </w:t>
      </w:r>
    </w:p>
    <w:p w14:paraId="11335E0B" w14:textId="77777777" w:rsidR="00713A01" w:rsidRDefault="00000000">
      <w:r>
        <w:t>Empty = khali (no aa/ay)</w:t>
      </w:r>
    </w:p>
    <w:p w14:paraId="7AAB94E6" w14:textId="77777777" w:rsidR="00713A01" w:rsidRDefault="00713A01"/>
    <w:p w14:paraId="237C31A5" w14:textId="77777777" w:rsidR="00713A01" w:rsidRDefault="00000000">
      <w:r>
        <w:t xml:space="preserve">Plate = khali </w:t>
      </w:r>
    </w:p>
    <w:p w14:paraId="6E89449B" w14:textId="77777777" w:rsidR="00713A01" w:rsidRDefault="00000000">
      <w:r>
        <w:t xml:space="preserve">Table = maiz (f) </w:t>
      </w:r>
    </w:p>
    <w:p w14:paraId="2319DAF5" w14:textId="77777777" w:rsidR="00713A01" w:rsidRDefault="00000000">
      <w:r>
        <w:t xml:space="preserve">Inside = k ander </w:t>
      </w:r>
    </w:p>
    <w:p w14:paraId="31F1AB2B" w14:textId="77777777" w:rsidR="00713A01" w:rsidRDefault="00000000">
      <w:r>
        <w:t xml:space="preserve">Shoes = jootay </w:t>
      </w:r>
    </w:p>
    <w:p w14:paraId="1F405303" w14:textId="77777777" w:rsidR="00713A01" w:rsidRDefault="00000000">
      <w:r>
        <w:t xml:space="preserve">Wall = deevar (f) </w:t>
      </w:r>
    </w:p>
    <w:p w14:paraId="01BD4B06" w14:textId="77777777" w:rsidR="00713A01" w:rsidRDefault="00000000">
      <w:r>
        <w:t>Office = daftar (m)</w:t>
      </w:r>
    </w:p>
    <w:p w14:paraId="55F3C9BE" w14:textId="77777777" w:rsidR="00713A01" w:rsidRDefault="00000000">
      <w:r>
        <w:t>Busy = busy/masroof</w:t>
      </w:r>
    </w:p>
    <w:p w14:paraId="048F7072" w14:textId="77777777" w:rsidR="00713A01" w:rsidRDefault="00000000">
      <w:r>
        <w:t xml:space="preserve">Messy = ganda </w:t>
      </w:r>
    </w:p>
    <w:p w14:paraId="0DD9778B" w14:textId="77777777" w:rsidR="00713A01" w:rsidRDefault="00000000">
      <w:r>
        <w:t>Room = kamra</w:t>
      </w:r>
    </w:p>
    <w:p w14:paraId="6ACBD6D3" w14:textId="77777777" w:rsidR="00713A01" w:rsidRDefault="00000000">
      <w:r>
        <w:t xml:space="preserve">There is a pen on the table. </w:t>
      </w:r>
    </w:p>
    <w:p w14:paraId="28FD59DC" w14:textId="77777777" w:rsidR="00713A01" w:rsidRDefault="00000000">
      <w:r>
        <w:t xml:space="preserve">Hand = hath (m) </w:t>
      </w:r>
    </w:p>
    <w:p w14:paraId="1A6D147B" w14:textId="77777777" w:rsidR="00713A01" w:rsidRDefault="00000000">
      <w:r>
        <w:t>Baby’s hand</w:t>
      </w:r>
    </w:p>
    <w:p w14:paraId="65B77811" w14:textId="77777777" w:rsidR="00713A01" w:rsidRDefault="00000000">
      <w:r>
        <w:t xml:space="preserve">Bachay kay hath me bottle hy. </w:t>
      </w:r>
    </w:p>
    <w:p w14:paraId="4A8605A8" w14:textId="77777777" w:rsidR="00713A01" w:rsidRDefault="00713A01"/>
    <w:p w14:paraId="1293E3F0" w14:textId="77777777" w:rsidR="00713A01" w:rsidRDefault="00000000">
      <w:r>
        <w:t>Famous = mash-hoor</w:t>
      </w:r>
    </w:p>
    <w:p w14:paraId="4E9C22DD" w14:textId="77777777" w:rsidR="00713A01" w:rsidRDefault="00000000">
      <w:r>
        <w:t xml:space="preserve">Bread and curry is Pakistani’s everyday meal. </w:t>
      </w:r>
    </w:p>
    <w:p w14:paraId="56F2465C" w14:textId="77777777" w:rsidR="00713A01" w:rsidRDefault="00000000">
      <w:r>
        <w:t>Everyday = roz / her roz / rozana</w:t>
      </w:r>
    </w:p>
    <w:p w14:paraId="27821B9A" w14:textId="77777777" w:rsidR="00713A01" w:rsidRDefault="00000000">
      <w:r>
        <w:t>Meal = khana</w:t>
      </w:r>
    </w:p>
    <w:p w14:paraId="4569B72A" w14:textId="77777777" w:rsidR="00713A01" w:rsidRDefault="00000000">
      <w:r>
        <w:lastRenderedPageBreak/>
        <w:t>Roti salan</w:t>
      </w:r>
    </w:p>
    <w:p w14:paraId="03A4A665" w14:textId="77777777" w:rsidR="00713A01" w:rsidRDefault="00713A01"/>
    <w:p w14:paraId="5E9025E4" w14:textId="77777777" w:rsidR="00713A01" w:rsidRDefault="00000000">
      <w:r>
        <w:t xml:space="preserve">Roti salan Pakistaniyon ka roz ka khana hy. </w:t>
      </w:r>
    </w:p>
    <w:p w14:paraId="5B0A7451" w14:textId="77777777" w:rsidR="00713A01" w:rsidRDefault="00000000">
      <w:r>
        <w:t xml:space="preserve">Host = maizbaan </w:t>
      </w:r>
    </w:p>
    <w:p w14:paraId="3B1D351F" w14:textId="77777777" w:rsidR="00713A01" w:rsidRDefault="00000000">
      <w:r>
        <w:t xml:space="preserve">Year = saal (m) </w:t>
      </w:r>
    </w:p>
    <w:p w14:paraId="6A8BBD1A" w14:textId="77777777" w:rsidR="00713A01" w:rsidRDefault="00000000">
      <w:r>
        <w:t xml:space="preserve">This year = Is saal </w:t>
      </w:r>
    </w:p>
    <w:p w14:paraId="0DE27C4B" w14:textId="77777777" w:rsidR="00713A01" w:rsidRDefault="00000000">
      <w:r>
        <w:t xml:space="preserve">Countries = mulk (mumalik) </w:t>
      </w:r>
    </w:p>
    <w:p w14:paraId="44C707A9" w14:textId="77777777" w:rsidR="00713A01" w:rsidRDefault="00713A01"/>
    <w:p w14:paraId="227DC400" w14:textId="77777777" w:rsidR="00713A01" w:rsidRDefault="00000000">
      <w:r>
        <w:t xml:space="preserve">Fifa world cup me is saal paanch mulk hen. </w:t>
      </w:r>
    </w:p>
    <w:p w14:paraId="4DD4F32A" w14:textId="77777777" w:rsidR="00713A01" w:rsidRDefault="00713A01"/>
    <w:p w14:paraId="7D8170D0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30th November, 2022</w:t>
      </w:r>
    </w:p>
    <w:p w14:paraId="69D1E49B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tart Tenses </w:t>
      </w:r>
    </w:p>
    <w:p w14:paraId="343BF0B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n Urdu every verb ends with a “na” sound. We replace “na” with something different for every tenses. </w:t>
      </w:r>
    </w:p>
    <w:p w14:paraId="7A8D7CB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0F7083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resent Simple Tense: </w:t>
      </w:r>
    </w:p>
    <w:p w14:paraId="40042B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goes. They play. I watch. </w:t>
      </w:r>
    </w:p>
    <w:p w14:paraId="7B06E7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abits, Routine, frequently, facts, likes/dislikes</w:t>
      </w:r>
    </w:p>
    <w:p w14:paraId="52F1FD6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89375D8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3C1CAAF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place “na” from the end of the verb with “ta/ti/tay” and we add “hy/hen/hun/ho” at the end of the sentence. </w:t>
      </w:r>
    </w:p>
    <w:p w14:paraId="32D8D61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s = hy</w:t>
      </w:r>
    </w:p>
    <w:p w14:paraId="43995DC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m = hun </w:t>
      </w:r>
    </w:p>
    <w:p w14:paraId="6DAFBB6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re = hen/ho</w:t>
      </w:r>
    </w:p>
    <w:p w14:paraId="09B5B1B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6F9C0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(f) &gt; ti hun </w:t>
      </w:r>
    </w:p>
    <w:p w14:paraId="46C0F37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(m) &gt; ta hun </w:t>
      </w:r>
    </w:p>
    <w:p w14:paraId="7348BD9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he &gt; ti hy</w:t>
      </w:r>
    </w:p>
    <w:p w14:paraId="489D83B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&gt; ta hy </w:t>
      </w:r>
    </w:p>
    <w:p w14:paraId="5DD329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/they/you (f) &gt; ti hen </w:t>
      </w:r>
    </w:p>
    <w:p w14:paraId="08E9E11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/they/you (m/mix) &gt; tay hen </w:t>
      </w:r>
    </w:p>
    <w:p w14:paraId="0F6C1D2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1A7EC3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eat rice. </w:t>
      </w:r>
    </w:p>
    <w:p w14:paraId="621DBB8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ice = chaaval (m/p) </w:t>
      </w:r>
    </w:p>
    <w:p w14:paraId="29B09A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eat = khana</w:t>
      </w:r>
    </w:p>
    <w:p w14:paraId="7731E22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haaval khati hun.</w:t>
      </w:r>
    </w:p>
    <w:p w14:paraId="4FBEED0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A97279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Mama works in a big company. </w:t>
      </w:r>
    </w:p>
    <w:p w14:paraId="43D698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ork = kaam kerna</w:t>
      </w:r>
    </w:p>
    <w:p w14:paraId="1AAE25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ri Mama barhi company me kaam kerti hen. </w:t>
      </w:r>
    </w:p>
    <w:p w14:paraId="25E9808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9F555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Dad works in a big company. </w:t>
      </w:r>
    </w:p>
    <w:p w14:paraId="23CAA82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Meray Dad barhi company me kaam kertay hen. </w:t>
      </w:r>
    </w:p>
    <w:p w14:paraId="30A2DBF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2DDFB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ke up early in the morning. </w:t>
      </w:r>
    </w:p>
    <w:p w14:paraId="4915D7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ke up= jaagna</w:t>
      </w:r>
    </w:p>
    <w:p w14:paraId="65F1DE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arly = jaldi </w:t>
      </w:r>
    </w:p>
    <w:p w14:paraId="0AEE9E3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orning = subha</w:t>
      </w:r>
    </w:p>
    <w:p w14:paraId="7F387A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n the morning = subha</w:t>
      </w:r>
    </w:p>
    <w:p w14:paraId="34C6F86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ubha jaldi jaagta hun</w:t>
      </w:r>
    </w:p>
    <w:p w14:paraId="5034015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624982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buy groceries from this store every month. </w:t>
      </w:r>
    </w:p>
    <w:p w14:paraId="74EF2FA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uy = khareedna</w:t>
      </w:r>
    </w:p>
    <w:p w14:paraId="1703AE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Groceries = soda</w:t>
      </w:r>
    </w:p>
    <w:p w14:paraId="03474B3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ry month = her maheenayon </w:t>
      </w:r>
    </w:p>
    <w:p w14:paraId="611D389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her maheenay is store se soda khareedtay hen.</w:t>
      </w:r>
    </w:p>
    <w:p w14:paraId="39121C1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6CC26D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is builder makes small houses for the poor people. </w:t>
      </w:r>
    </w:p>
    <w:p w14:paraId="60FA344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make = banana </w:t>
      </w:r>
    </w:p>
    <w:p w14:paraId="79B4A0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oor = ghareeb </w:t>
      </w:r>
    </w:p>
    <w:p w14:paraId="218C686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uilder = mistri </w:t>
      </w:r>
    </w:p>
    <w:p w14:paraId="228CEA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eople = log (p/m) </w:t>
      </w:r>
    </w:p>
    <w:p w14:paraId="131DDEA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eh mistri ghareeb logon k liay chotay ghar banata hy.</w:t>
      </w:r>
    </w:p>
    <w:p w14:paraId="7BF3112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6E6856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live in the UK. </w:t>
      </w:r>
    </w:p>
    <w:p w14:paraId="4499622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ve = rehna</w:t>
      </w:r>
    </w:p>
    <w:p w14:paraId="4B57CE9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uk me rehta hun.</w:t>
      </w:r>
    </w:p>
    <w:p w14:paraId="029DF8F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165AB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live in a big house with my parents. </w:t>
      </w:r>
    </w:p>
    <w:p w14:paraId="347F59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rents = maan/baap, Ammi/Abbu, validain </w:t>
      </w:r>
    </w:p>
    <w:p w14:paraId="14889D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apnay ammi abbu k sath barhay ghar me rehta hun.</w:t>
      </w:r>
    </w:p>
    <w:p w14:paraId="580E939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24031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 buys old cars and sells new cars. </w:t>
      </w:r>
    </w:p>
    <w:p w14:paraId="33B21B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uy = khareedna</w:t>
      </w:r>
    </w:p>
    <w:p w14:paraId="52DC3E0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sell = bechna </w:t>
      </w:r>
    </w:p>
    <w:p w14:paraId="664429E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ld = purana</w:t>
      </w:r>
    </w:p>
    <w:p w14:paraId="60090F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New = naya</w:t>
      </w:r>
    </w:p>
    <w:p w14:paraId="56B71A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i purani cars khareedta hy aur nayi cars bechta hy.</w:t>
      </w:r>
    </w:p>
    <w:p w14:paraId="498C05A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C2006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uma’s bakery makes soft cakes. </w:t>
      </w:r>
    </w:p>
    <w:p w14:paraId="7C9671B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oft = narm </w:t>
      </w:r>
    </w:p>
    <w:p w14:paraId="329574D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a ki bakery narm cakes banati hy.</w:t>
      </w:r>
    </w:p>
    <w:p w14:paraId="2AAF28C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CBD272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ork for Mr. Ali on Sunday. </w:t>
      </w:r>
    </w:p>
    <w:p w14:paraId="1F92CA9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n &gt; ko</w:t>
      </w:r>
    </w:p>
    <w:p w14:paraId="5D7400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Sunday = Atvaar</w:t>
      </w:r>
    </w:p>
    <w:p w14:paraId="4656D1D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r. = Sahib</w:t>
      </w:r>
    </w:p>
    <w:p w14:paraId="0BBCD6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atvaar ko Ali sahib k liay kaam karta hun.</w:t>
      </w:r>
    </w:p>
    <w:p w14:paraId="666EC21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217F4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photographer takes pictures with his old phone. </w:t>
      </w:r>
    </w:p>
    <w:p w14:paraId="2C0A87D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icture = tasveer (f) </w:t>
      </w:r>
    </w:p>
    <w:p w14:paraId="2B0950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ra photographer apnay puranay mobile se tasveeren banata hy.</w:t>
      </w:r>
    </w:p>
    <w:p w14:paraId="1F55430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4F979B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learn Chinese and Japanese from the same teacher. </w:t>
      </w:r>
    </w:p>
    <w:p w14:paraId="11BEA2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same = usi / ek hi </w:t>
      </w:r>
    </w:p>
    <w:p w14:paraId="596012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earn = seekhna</w:t>
      </w:r>
    </w:p>
    <w:p w14:paraId="55BE31B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ek hi teacher se Chinese aur Japanese seekhtay hen.</w:t>
      </w:r>
    </w:p>
    <w:p w14:paraId="7C8715B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5A246A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Two Verbs: </w:t>
      </w:r>
    </w:p>
    <w:p w14:paraId="4E33E3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live in a small house to save money. </w:t>
      </w:r>
    </w:p>
    <w:p w14:paraId="37A1176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save = bachana </w:t>
      </w:r>
    </w:p>
    <w:p w14:paraId="3A0C14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oney = paisay </w:t>
      </w:r>
    </w:p>
    <w:p w14:paraId="7C6FC86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paisay bachanay k liay chotay ghar me rehta hun.</w:t>
      </w:r>
    </w:p>
    <w:p w14:paraId="6769375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A7D0FE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na works in a big company to learn more skills. </w:t>
      </w:r>
    </w:p>
    <w:p w14:paraId="3AD7B7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ore = ziyadah / aur </w:t>
      </w:r>
    </w:p>
    <w:p w14:paraId="00B05E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kill = hunar (m) </w:t>
      </w:r>
    </w:p>
    <w:p w14:paraId="091B69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ina ziyadah hunar seekhnay k liay burhi company me kaam karti hy.</w:t>
      </w:r>
    </w:p>
    <w:p w14:paraId="7BB1074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17226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try to stay at home. </w:t>
      </w:r>
    </w:p>
    <w:p w14:paraId="2334038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ry = (ki) koshish kerna</w:t>
      </w:r>
    </w:p>
    <w:p w14:paraId="1D775A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y = rehna</w:t>
      </w:r>
    </w:p>
    <w:p w14:paraId="06CA98C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ghar py rehnay ki koshish kerta hun</w:t>
      </w:r>
    </w:p>
    <w:p w14:paraId="2553175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FB3BF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bake cookies to give to the kids. </w:t>
      </w:r>
    </w:p>
    <w:p w14:paraId="2DC54E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ake = bake kerna / banana</w:t>
      </w:r>
    </w:p>
    <w:p w14:paraId="055D06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ive = dena</w:t>
      </w:r>
    </w:p>
    <w:p w14:paraId="5CC000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h bachon </w:t>
      </w:r>
      <w:r>
        <w:rPr>
          <w:rFonts w:ascii="Raleway" w:eastAsia="Raleway" w:hAnsi="Raleway" w:cs="Raleway"/>
          <w:b/>
        </w:rPr>
        <w:t>ko</w:t>
      </w:r>
      <w:r>
        <w:rPr>
          <w:rFonts w:ascii="Raleway Medium" w:eastAsia="Raleway Medium" w:hAnsi="Raleway Medium" w:cs="Raleway Medium"/>
        </w:rPr>
        <w:t xml:space="preserve"> denay k liay cookies banatay hen.</w:t>
      </w:r>
    </w:p>
    <w:p w14:paraId="4CF2D92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82897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use salt and pepper on every food to make it delicious. </w:t>
      </w:r>
    </w:p>
    <w:p w14:paraId="79DF4B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lt = namak </w:t>
      </w:r>
    </w:p>
    <w:p w14:paraId="065AA8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epper = mirch </w:t>
      </w:r>
    </w:p>
    <w:p w14:paraId="5EF8FA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ake delicious = mazaydaar banana</w:t>
      </w:r>
    </w:p>
    <w:p w14:paraId="10A0AC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ry = her </w:t>
      </w:r>
    </w:p>
    <w:p w14:paraId="7F0FA5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t = yeh/voh </w:t>
      </w:r>
    </w:p>
    <w:p w14:paraId="165E4C9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h + pp &gt; us </w:t>
      </w:r>
    </w:p>
    <w:p w14:paraId="3AAC491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eh + pp &gt; is </w:t>
      </w:r>
    </w:p>
    <w:p w14:paraId="7E7CDF3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use = istimaal kernai</w:t>
      </w:r>
    </w:p>
    <w:p w14:paraId="178BC4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Voh her khana mazaydaar bananay k liay us py namak aur mirch istimall kertay hen.</w:t>
      </w:r>
    </w:p>
    <w:p w14:paraId="680410C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F03D7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5169F26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ep Verbs in Present Simple Tense </w:t>
      </w:r>
    </w:p>
    <w:p w14:paraId="6885881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C22A4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mework: </w:t>
      </w:r>
    </w:p>
    <w:p w14:paraId="64DBC1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rite your daily routine (ten sentences) (using present simple tense)</w:t>
      </w:r>
    </w:p>
    <w:p w14:paraId="5DAB716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52B0B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wrote my weekend routine because there is more to write about.</w:t>
      </w:r>
    </w:p>
    <w:p w14:paraId="2F5CBB3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386588A" w14:textId="77777777" w:rsidR="00713A01" w:rsidRDefault="00000000">
      <w:pPr>
        <w:rPr>
          <w:rFonts w:ascii="Raleway Medium" w:eastAsia="Raleway Medium" w:hAnsi="Raleway Medium" w:cs="Raleway Medium"/>
        </w:rPr>
      </w:pPr>
      <w:r>
        <w:t>Aaj atvaar hy is liay me kaam py jata hun.</w:t>
      </w:r>
      <w:r>
        <w:rPr>
          <w:rFonts w:ascii="Raleway Medium" w:eastAsia="Raleway Medium" w:hAnsi="Raleway Medium" w:cs="Raleway Medium"/>
        </w:rPr>
        <w:t xml:space="preserve"> Me subha jaagta hun aur me </w:t>
      </w:r>
      <w:r>
        <w:rPr>
          <w:rFonts w:ascii="Raleway Medium" w:eastAsia="Raleway Medium" w:hAnsi="Raleway Medium" w:cs="Raleway Medium"/>
          <w:u w:val="single"/>
        </w:rPr>
        <w:t xml:space="preserve">nashtay </w:t>
      </w:r>
      <w:r>
        <w:rPr>
          <w:rFonts w:ascii="Raleway Medium" w:eastAsia="Raleway Medium" w:hAnsi="Raleway Medium" w:cs="Raleway Medium"/>
        </w:rPr>
        <w:t xml:space="preserve">me anda khata hun. Me kaam py khanay k liay khana banata hun. </w:t>
      </w:r>
      <w:r>
        <w:rPr>
          <w:rFonts w:ascii="Raleway Medium" w:eastAsia="Raleway Medium" w:hAnsi="Raleway Medium" w:cs="Raleway Medium"/>
          <w:color w:val="FF0000"/>
        </w:rPr>
        <w:t xml:space="preserve">(not sure about this one -&gt; I cook food to eat at work.) </w:t>
      </w:r>
      <w:r>
        <w:rPr>
          <w:rFonts w:ascii="Raleway Medium" w:eastAsia="Raleway Medium" w:hAnsi="Raleway Medium" w:cs="Raleway Medium"/>
        </w:rPr>
        <w:t xml:space="preserve">Me kaam py jata hun. Me kaam kerta hun. Me kaam py khata hun. Me ghar jata hun. Me gaar py ammi abbu k sath khata hen. Aur me sota hun. </w:t>
      </w:r>
    </w:p>
    <w:p w14:paraId="23FF64C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7C9D4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put the things on the shelf. </w:t>
      </w:r>
    </w:p>
    <w:p w14:paraId="34D9B61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ings = cheezen </w:t>
      </w:r>
    </w:p>
    <w:p w14:paraId="1F2A89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put = rakhna </w:t>
      </w:r>
    </w:p>
    <w:p w14:paraId="3DF795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helf py cheezen rakhta hun.</w:t>
      </w:r>
    </w:p>
    <w:p w14:paraId="5E1D6B7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9B15F7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y it = bolo </w:t>
      </w:r>
    </w:p>
    <w:p w14:paraId="14A950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cook food to eat at work. </w:t>
      </w:r>
    </w:p>
    <w:p w14:paraId="3E8B7F6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ork = kaam (p)</w:t>
      </w:r>
    </w:p>
    <w:p w14:paraId="08A3B8B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ook = pakana</w:t>
      </w:r>
    </w:p>
    <w:p w14:paraId="0BF0EDB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ake = banana</w:t>
      </w:r>
    </w:p>
    <w:p w14:paraId="34DD2F2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kaam py khanay k liay khana pakata hun.</w:t>
      </w:r>
    </w:p>
    <w:p w14:paraId="246777B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0685A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ork to earn money. </w:t>
      </w:r>
    </w:p>
    <w:p w14:paraId="2E763AA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earn = kamana</w:t>
      </w:r>
    </w:p>
    <w:p w14:paraId="08B5D83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oney = paisay (p/m)</w:t>
      </w:r>
    </w:p>
    <w:p w14:paraId="43356A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paisay kamanay k liay kaam kerta hun.</w:t>
      </w:r>
    </w:p>
    <w:p w14:paraId="733F23B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84A15D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earn to buy more games. </w:t>
      </w:r>
    </w:p>
    <w:p w14:paraId="2D33FA5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</w:t>
      </w:r>
    </w:p>
    <w:p w14:paraId="3E16FE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ore = aur </w:t>
      </w:r>
    </w:p>
    <w:p w14:paraId="132484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aur games khareednay k liay kamata hun.</w:t>
      </w:r>
    </w:p>
    <w:p w14:paraId="7AF3D6B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780D7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eat more to stay healthy. </w:t>
      </w:r>
    </w:p>
    <w:p w14:paraId="24C75D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ore = ziyadah </w:t>
      </w:r>
    </w:p>
    <w:p w14:paraId="0F6085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y = rehna</w:t>
      </w:r>
    </w:p>
    <w:p w14:paraId="04E4707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ealthy = sehat mand</w:t>
      </w:r>
    </w:p>
    <w:p w14:paraId="4ABC6A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ehat mand rehnay k liay ziyadah khata hun.</w:t>
      </w:r>
    </w:p>
    <w:p w14:paraId="395C79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teaches us everyday and we never learn. </w:t>
      </w:r>
    </w:p>
    <w:p w14:paraId="2B9AD13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To teach = parhana</w:t>
      </w:r>
    </w:p>
    <w:p w14:paraId="6D59DBA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earn = seekhna</w:t>
      </w:r>
    </w:p>
    <w:p w14:paraId="2B4BEB2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ver = kabhi nai </w:t>
      </w:r>
    </w:p>
    <w:p w14:paraId="1A8A44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= hme</w:t>
      </w:r>
    </w:p>
    <w:p w14:paraId="456D78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roz hme parhati hy aur hum kabhi nai seekta.</w:t>
      </w:r>
    </w:p>
    <w:p w14:paraId="13C41CF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9740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you have “no” and a verb in the same sentence, we don’t need “hy/hen/hun/ho” </w:t>
      </w:r>
    </w:p>
    <w:p w14:paraId="768DF2F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EAE3E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r cousins buy big houses to spend summer holidays. </w:t>
      </w:r>
    </w:p>
    <w:p w14:paraId="3D904B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pend (time) = guzaarna</w:t>
      </w:r>
    </w:p>
    <w:p w14:paraId="639B032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ummer = garmiyan </w:t>
      </w:r>
    </w:p>
    <w:p w14:paraId="4CD44D6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lidays = chuttiyan </w:t>
      </w:r>
    </w:p>
    <w:p w14:paraId="07A938C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apkay cousins garmiy</w:t>
      </w:r>
      <w:r>
        <w:rPr>
          <w:rFonts w:ascii="Raleway" w:eastAsia="Raleway" w:hAnsi="Raleway" w:cs="Raleway"/>
          <w:b/>
        </w:rPr>
        <w:t>on</w:t>
      </w:r>
      <w:r>
        <w:rPr>
          <w:rFonts w:ascii="Raleway Medium" w:eastAsia="Raleway Medium" w:hAnsi="Raleway Medium" w:cs="Raleway Medium"/>
        </w:rPr>
        <w:t xml:space="preserve"> ki chuttiyan guzaarnay k liay barhay ghar khareedtay hen.</w:t>
      </w:r>
    </w:p>
    <w:p w14:paraId="01F459D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627CA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abbit steals the carrots to eat them later. </w:t>
      </w:r>
    </w:p>
    <w:p w14:paraId="0F8018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ter = baad me </w:t>
      </w:r>
    </w:p>
    <w:p w14:paraId="40385F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abbit = khargosh (m)</w:t>
      </w:r>
    </w:p>
    <w:p w14:paraId="4DAA42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eal = chori kerna</w:t>
      </w:r>
    </w:p>
    <w:p w14:paraId="17D4B9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arrot = gajar (f) </w:t>
      </w:r>
    </w:p>
    <w:p w14:paraId="56EBEE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hargosh baad me khanay k liay gajaren chori kerta hy.</w:t>
      </w:r>
    </w:p>
    <w:p w14:paraId="342A088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B9532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stay at home to stay warm. </w:t>
      </w:r>
    </w:p>
    <w:p w14:paraId="35CAB89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arn = garam </w:t>
      </w:r>
    </w:p>
    <w:p w14:paraId="3D1761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garam rehnay k liay ghar py rehtay hen.</w:t>
      </w:r>
    </w:p>
    <w:p w14:paraId="44F8C92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749BF0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turns on the lights to go to sleep. </w:t>
      </w:r>
    </w:p>
    <w:p w14:paraId="03322B9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urn on = on kerna</w:t>
      </w:r>
    </w:p>
    <w:p w14:paraId="36BDF9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leep = sona</w:t>
      </w:r>
    </w:p>
    <w:p w14:paraId="3122E45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sonay. k liay lights on kerti hy.</w:t>
      </w:r>
    </w:p>
    <w:p w14:paraId="229EA0D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A8C492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gives the phone to distract the kids. </w:t>
      </w:r>
    </w:p>
    <w:p w14:paraId="32DED46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istract = (ki) tavajjo hatana</w:t>
      </w:r>
    </w:p>
    <w:p w14:paraId="2987439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bachon ki tavajjo hatanay k liay mobile deta hy.</w:t>
      </w:r>
    </w:p>
    <w:p w14:paraId="4538DF5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1DC93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learn to write in this school. </w:t>
      </w:r>
    </w:p>
    <w:p w14:paraId="761EE3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earn = seekhna</w:t>
      </w:r>
    </w:p>
    <w:p w14:paraId="1A1368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rite = likhna</w:t>
      </w:r>
    </w:p>
    <w:p w14:paraId="75AF3C52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 xml:space="preserve">Me school me likhna seekhta hun. </w:t>
      </w:r>
      <w:r>
        <w:rPr>
          <w:rFonts w:ascii="Raleway" w:eastAsia="Raleway" w:hAnsi="Raleway" w:cs="Raleway"/>
          <w:b/>
        </w:rPr>
        <w:t>No relation betwen verbs not one for other</w:t>
      </w:r>
    </w:p>
    <w:p w14:paraId="5EAA1F8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F8792A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smells flowers and puts them in the vase. </w:t>
      </w:r>
    </w:p>
    <w:p w14:paraId="4F129F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mell = soongna</w:t>
      </w:r>
    </w:p>
    <w:p w14:paraId="1870B71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Flower = phool (m)</w:t>
      </w:r>
    </w:p>
    <w:p w14:paraId="372CED5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put = daalna </w:t>
      </w:r>
    </w:p>
    <w:p w14:paraId="5199B90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Them = unhe</w:t>
      </w:r>
    </w:p>
    <w:p w14:paraId="115B67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ase = gamla</w:t>
      </w:r>
    </w:p>
    <w:p w14:paraId="7A9DA6C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phool soongti hy aur voh gamlay me unhe daalti hy.</w:t>
      </w:r>
    </w:p>
    <w:p w14:paraId="0D14435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D681DA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wear a cap and jacket in the winters and drink more coffee.</w:t>
      </w:r>
    </w:p>
    <w:p w14:paraId="7E472A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ear = pehen’na</w:t>
      </w:r>
    </w:p>
    <w:p w14:paraId="0B3FC4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inters = sardiyan </w:t>
      </w:r>
    </w:p>
    <w:p w14:paraId="285D22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rink = peena</w:t>
      </w:r>
    </w:p>
    <w:p w14:paraId="17EFB5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ardiyon me cap aur jacket pehen’ta hun aur ziyadah cofeee peeta hun.</w:t>
      </w:r>
    </w:p>
    <w:p w14:paraId="6223D65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3E3724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try to read three books every week.</w:t>
      </w:r>
    </w:p>
    <w:p w14:paraId="17A39B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ry = her </w:t>
      </w:r>
    </w:p>
    <w:p w14:paraId="7A9746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ek = hafta </w:t>
      </w:r>
    </w:p>
    <w:p w14:paraId="187E97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ad = parhna</w:t>
      </w:r>
    </w:p>
    <w:p w14:paraId="4B97A4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her haftay teen kitaaben parhnay ki koshish kerta hun.</w:t>
      </w:r>
    </w:p>
    <w:p w14:paraId="138467A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989C4B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decide everything about the event. </w:t>
      </w:r>
    </w:p>
    <w:p w14:paraId="154D7A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rything = her cheez (s/f) </w:t>
      </w:r>
    </w:p>
    <w:p w14:paraId="586713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ecide = (ka) faisla kerna</w:t>
      </w:r>
    </w:p>
    <w:p w14:paraId="05522D3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 decision = faisla (m)</w:t>
      </w:r>
    </w:p>
    <w:p w14:paraId="3C9D74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nt = event (m) / taqreeb (f) </w:t>
      </w:r>
    </w:p>
    <w:p w14:paraId="7F9932F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bout = k baray me </w:t>
      </w:r>
    </w:p>
    <w:p w14:paraId="334581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event k baray me her cheez ka faisla kertay hen.</w:t>
      </w:r>
    </w:p>
    <w:p w14:paraId="0C936AB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E7235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takes care of the kids and the patients in the hospital. </w:t>
      </w:r>
    </w:p>
    <w:p w14:paraId="4E8C26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ake care = khayal rakhna</w:t>
      </w:r>
    </w:p>
    <w:p w14:paraId="71A485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tient = mareez  (f: mareezah)</w:t>
      </w:r>
    </w:p>
    <w:p w14:paraId="4F9A8D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spital = hasptaal (m) </w:t>
      </w:r>
    </w:p>
    <w:p w14:paraId="7740A4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hasptaal me bach</w:t>
      </w:r>
      <w:r>
        <w:rPr>
          <w:rFonts w:ascii="Raleway" w:eastAsia="Raleway" w:hAnsi="Raleway" w:cs="Raleway"/>
          <w:b/>
        </w:rPr>
        <w:t>on</w:t>
      </w:r>
      <w:r>
        <w:rPr>
          <w:rFonts w:ascii="Raleway Medium" w:eastAsia="Raleway Medium" w:hAnsi="Raleway Medium" w:cs="Raleway Medium"/>
        </w:rPr>
        <w:t xml:space="preserve"> aur mareez</w:t>
      </w:r>
      <w:r>
        <w:rPr>
          <w:rFonts w:ascii="Raleway" w:eastAsia="Raleway" w:hAnsi="Raleway" w:cs="Raleway"/>
          <w:b/>
        </w:rPr>
        <w:t>on</w:t>
      </w:r>
      <w:r>
        <w:rPr>
          <w:rFonts w:ascii="Raleway Medium" w:eastAsia="Raleway Medium" w:hAnsi="Raleway Medium" w:cs="Raleway Medium"/>
        </w:rPr>
        <w:t xml:space="preserve"> ka khayal rakhta hy.</w:t>
      </w:r>
    </w:p>
    <w:p w14:paraId="05F5DCE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428C44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6AFE349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ep Verbs with Present Simple Tense </w:t>
      </w:r>
    </w:p>
    <w:p w14:paraId="3533DD5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1C043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omework:</w:t>
      </w:r>
    </w:p>
    <w:p w14:paraId="67EF413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hy do you do certain things in your life?</w:t>
      </w:r>
    </w:p>
    <w:p w14:paraId="60A5D0F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44F7D5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(I teach physics to earn money) </w:t>
      </w:r>
    </w:p>
    <w:p w14:paraId="088816A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paisay kamanay k liay kaam kerta hun.</w:t>
      </w:r>
    </w:p>
    <w:p w14:paraId="67D99F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aur kaphray khareednay k liay kamata hun.</w:t>
      </w:r>
    </w:p>
    <w:p w14:paraId="22D9BE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ardiyon me garam rehnay k liay cap aur jacket pehen’ta hun</w:t>
      </w:r>
    </w:p>
    <w:p w14:paraId="167CD83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chool janay k liay subha jaldi jaagta hun.</w:t>
      </w:r>
      <w:r>
        <w:br w:type="page"/>
      </w:r>
    </w:p>
    <w:p w14:paraId="4E808AD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5th December, 2022</w:t>
      </w:r>
    </w:p>
    <w:p w14:paraId="345ACBB8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tep Verbs: </w:t>
      </w:r>
    </w:p>
    <w:p w14:paraId="1A4630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multiple things happen one after the other, in the same tense, with the same subject. </w:t>
      </w:r>
    </w:p>
    <w:p w14:paraId="11BEA1F9" w14:textId="77777777" w:rsidR="00713A01" w:rsidRDefault="00000000">
      <w:pPr>
        <w:numPr>
          <w:ilvl w:val="0"/>
          <w:numId w:val="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tense should be same </w:t>
      </w:r>
    </w:p>
    <w:p w14:paraId="59588547" w14:textId="77777777" w:rsidR="00713A01" w:rsidRDefault="00000000">
      <w:pPr>
        <w:numPr>
          <w:ilvl w:val="0"/>
          <w:numId w:val="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subject should be same </w:t>
      </w:r>
    </w:p>
    <w:p w14:paraId="33FDDAFF" w14:textId="77777777" w:rsidR="00713A01" w:rsidRDefault="00000000">
      <w:pPr>
        <w:numPr>
          <w:ilvl w:val="0"/>
          <w:numId w:val="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t should be happening one after the other. </w:t>
      </w:r>
    </w:p>
    <w:p w14:paraId="2CC7393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1E9A40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2B4686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rge multiple steps of verbs into one sentence. </w:t>
      </w:r>
    </w:p>
    <w:p w14:paraId="4B97FEEA" w14:textId="77777777" w:rsidR="00713A01" w:rsidRDefault="00000000">
      <w:pPr>
        <w:numPr>
          <w:ilvl w:val="0"/>
          <w:numId w:val="13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move “na” of the first verb</w:t>
      </w:r>
    </w:p>
    <w:p w14:paraId="211B386B" w14:textId="77777777" w:rsidR="00713A01" w:rsidRDefault="00000000">
      <w:pPr>
        <w:numPr>
          <w:ilvl w:val="0"/>
          <w:numId w:val="13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ranslate “and” to “k/ker”</w:t>
      </w:r>
    </w:p>
    <w:p w14:paraId="2C501972" w14:textId="77777777" w:rsidR="00713A01" w:rsidRDefault="00000000">
      <w:pPr>
        <w:numPr>
          <w:ilvl w:val="0"/>
          <w:numId w:val="13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d change the second verb according to the tense. The whole sentence structure depends on the second part of the sentence. </w:t>
      </w:r>
    </w:p>
    <w:p w14:paraId="17ECE33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5D55C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do my breakfast and leave for the office. </w:t>
      </w:r>
    </w:p>
    <w:p w14:paraId="154377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ashta kerta hun aur office k liay nikalta hun. </w:t>
      </w:r>
    </w:p>
    <w:p w14:paraId="583DEF7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ashta ker k office k liay nikalta hun. </w:t>
      </w:r>
    </w:p>
    <w:p w14:paraId="5B17ED0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FED5F7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buy bread and eat it. </w:t>
      </w:r>
    </w:p>
    <w:p w14:paraId="10733E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um roti khareed k khatay hen. </w:t>
      </w:r>
    </w:p>
    <w:p w14:paraId="3030B2A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7426C7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get ready and go to the market</w:t>
      </w:r>
    </w:p>
    <w:p w14:paraId="2A47C2C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et ready = tayyar hona</w:t>
      </w:r>
    </w:p>
    <w:p w14:paraId="1E0768C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tayyar ho k market jati hun. </w:t>
      </w:r>
    </w:p>
    <w:p w14:paraId="1D4BDE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. </w:t>
      </w:r>
    </w:p>
    <w:p w14:paraId="02B055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change clothes after coming home. </w:t>
      </w:r>
    </w:p>
    <w:p w14:paraId="41DAD9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ghar aa k kaprhay badalti hun. </w:t>
      </w:r>
    </w:p>
    <w:p w14:paraId="03E5310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hange clothes = kaprhay badalna</w:t>
      </w:r>
    </w:p>
    <w:p w14:paraId="0A95E0E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2E213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rite books and sell them. </w:t>
      </w:r>
    </w:p>
    <w:p w14:paraId="2614D7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kitaaben likh k bechta hun.</w:t>
      </w:r>
    </w:p>
    <w:p w14:paraId="08AD42F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9EE043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live in a small house and save money. </w:t>
      </w:r>
    </w:p>
    <w:p w14:paraId="3B23DA8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ve = rehna</w:t>
      </w:r>
    </w:p>
    <w:p w14:paraId="6983BB0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hotay ghar me reh k paisay bachata hun.</w:t>
      </w:r>
    </w:p>
    <w:p w14:paraId="7DAA955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42F30D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stay quiet and listen to them. </w:t>
      </w:r>
    </w:p>
    <w:p w14:paraId="7171C86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hem = unki (baaten)</w:t>
      </w:r>
    </w:p>
    <w:p w14:paraId="3520F90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y quiet = chup rehna</w:t>
      </w:r>
    </w:p>
    <w:p w14:paraId="4CFE0F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aaten </w:t>
      </w:r>
    </w:p>
    <w:p w14:paraId="499C13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sten = sun’na</w:t>
      </w:r>
    </w:p>
    <w:p w14:paraId="03AB65E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hup reh k unki baaten sun’ta hun.</w:t>
      </w:r>
    </w:p>
    <w:p w14:paraId="6171468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1AA98C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buy old cars, fix them and sell them. </w:t>
      </w:r>
    </w:p>
    <w:p w14:paraId="18B4FDC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x = theek kerna</w:t>
      </w:r>
    </w:p>
    <w:p w14:paraId="7278F7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purani cars khareed k theek ker k bechta hun.</w:t>
      </w:r>
    </w:p>
    <w:p w14:paraId="25CAA09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97EEA7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ke up, brush my teeth and go to school. </w:t>
      </w:r>
    </w:p>
    <w:p w14:paraId="44F5A0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ke up = jaagna</w:t>
      </w:r>
    </w:p>
    <w:p w14:paraId="1E1B8DC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eeth = daant (m)</w:t>
      </w:r>
    </w:p>
    <w:p w14:paraId="221B742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jaag k daant brush ker k school jata hun.</w:t>
      </w:r>
    </w:p>
    <w:p w14:paraId="1244842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98E2FD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study hard and pass in my exams.</w:t>
      </w:r>
    </w:p>
    <w:p w14:paraId="0ECE585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xams (m)</w:t>
      </w:r>
    </w:p>
    <w:p w14:paraId="1D2010D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ass = pass hona</w:t>
      </w:r>
    </w:p>
    <w:p w14:paraId="7233F9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udy hard = ziyadah parhna (or mehnat se parhna)</w:t>
      </w:r>
    </w:p>
    <w:p w14:paraId="4F05EF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ziyadah parh k </w:t>
      </w:r>
      <w:r>
        <w:rPr>
          <w:rFonts w:ascii="Raleway" w:eastAsia="Raleway" w:hAnsi="Raleway" w:cs="Raleway"/>
          <w:b/>
        </w:rPr>
        <w:t xml:space="preserve">apnay </w:t>
      </w:r>
      <w:r>
        <w:rPr>
          <w:rFonts w:ascii="Raleway Medium" w:eastAsia="Raleway Medium" w:hAnsi="Raleway Medium" w:cs="Raleway Medium"/>
        </w:rPr>
        <w:t>exams me pass hota hun.</w:t>
      </w:r>
    </w:p>
    <w:p w14:paraId="31BEF58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5DEEA9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udi Arabia exports oil and imports wheat. </w:t>
      </w:r>
    </w:p>
    <w:p w14:paraId="53DB01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export = dar-aamad kerna</w:t>
      </w:r>
    </w:p>
    <w:p w14:paraId="13D9E4E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import = baraamad kerna</w:t>
      </w:r>
    </w:p>
    <w:p w14:paraId="292FA8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il = tail (m)</w:t>
      </w:r>
    </w:p>
    <w:p w14:paraId="246682C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at = gandum (f) </w:t>
      </w:r>
    </w:p>
    <w:p w14:paraId="0BB42A9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audi Arabia tail dar-aamad ker k gandum baraamad kerta hy.</w:t>
      </w:r>
    </w:p>
    <w:p w14:paraId="19D3C1D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BBF67A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turn off the lights, close the gates and go to sleep. </w:t>
      </w:r>
    </w:p>
    <w:p w14:paraId="28F7A39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lose = band kerna</w:t>
      </w:r>
    </w:p>
    <w:p w14:paraId="3F4BCD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lights off ker k gate band ker k sonay (k liay) jata hun.</w:t>
      </w:r>
    </w:p>
    <w:p w14:paraId="5A259AB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FAD028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clean the windows and wash the doors. </w:t>
      </w:r>
    </w:p>
    <w:p w14:paraId="5B4690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lean = saaf kerna</w:t>
      </w:r>
    </w:p>
    <w:p w14:paraId="3D1B51C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sh = dhona</w:t>
      </w:r>
    </w:p>
    <w:p w14:paraId="5C1C73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indow = khirhki </w:t>
      </w:r>
    </w:p>
    <w:p w14:paraId="4A8C3CB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khirhkiyan saaf ker k darvazay dhota hun.</w:t>
      </w:r>
    </w:p>
    <w:p w14:paraId="0101AA1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E739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pay the fee and live in the hostel. </w:t>
      </w:r>
    </w:p>
    <w:p w14:paraId="3C901B5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ay = dena/adaa kerna</w:t>
      </w:r>
    </w:p>
    <w:p w14:paraId="7F75E8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ee = fees (f) </w:t>
      </w:r>
    </w:p>
    <w:p w14:paraId="6969D39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fees de k hostel me rehta hun.</w:t>
      </w:r>
    </w:p>
    <w:p w14:paraId="1BE6E16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3622A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finish my dinner and do the dishes. </w:t>
      </w:r>
    </w:p>
    <w:p w14:paraId="67FD857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nish = khatam kerna</w:t>
      </w:r>
    </w:p>
    <w:p w14:paraId="03F5261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o the dishes = bartan dhona</w:t>
      </w:r>
    </w:p>
    <w:p w14:paraId="6EC39C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ishes = bartan (m/p)</w:t>
      </w:r>
    </w:p>
    <w:p w14:paraId="6154A11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inner = raat ka khana</w:t>
      </w:r>
    </w:p>
    <w:p w14:paraId="06B3EE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Me raat ka khana khatam ker k bartan dhota hun.</w:t>
      </w:r>
    </w:p>
    <w:p w14:paraId="3FC24E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brush my hair after playing cricket. </w:t>
      </w:r>
    </w:p>
    <w:p w14:paraId="1C5CF6D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lay = khailna</w:t>
      </w:r>
    </w:p>
    <w:p w14:paraId="357628B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air = baal (p/m)</w:t>
      </w:r>
    </w:p>
    <w:p w14:paraId="1103C39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ricket (f) </w:t>
      </w:r>
    </w:p>
    <w:p w14:paraId="5872BD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ricket khail k apnay baal brush kerta hun.</w:t>
      </w:r>
    </w:p>
    <w:p w14:paraId="44EA8A7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4D001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brush my hair after playing cricket. </w:t>
      </w:r>
    </w:p>
    <w:p w14:paraId="6AD0C40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fter = k baad </w:t>
      </w:r>
    </w:p>
    <w:p w14:paraId="65FCC4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ricket khailnay k baad apnay baal brush kerta hun.</w:t>
      </w:r>
    </w:p>
    <w:p w14:paraId="2CFA885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24CFBA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take off my shoes and put on socks. </w:t>
      </w:r>
    </w:p>
    <w:p w14:paraId="7E5ECFD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ake off = utaarna</w:t>
      </w:r>
    </w:p>
    <w:p w14:paraId="16576DD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ut on = pehen’na</w:t>
      </w:r>
    </w:p>
    <w:p w14:paraId="331D1C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ocks = mozay/juraaben </w:t>
      </w:r>
    </w:p>
    <w:p w14:paraId="7EE9CCC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jootay utaar k mozay pehen’ta hun.</w:t>
      </w:r>
    </w:p>
    <w:p w14:paraId="6A622E2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392A1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make plans and forget about them. </w:t>
      </w:r>
    </w:p>
    <w:p w14:paraId="3B5C088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lan = plan (m) / mansoobah (m)</w:t>
      </w:r>
    </w:p>
    <w:p w14:paraId="54BFD2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orget = bhoolna</w:t>
      </w:r>
    </w:p>
    <w:p w14:paraId="5DF485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bout them = un kay baray me </w:t>
      </w:r>
    </w:p>
    <w:p w14:paraId="08A802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plans bana k bhooltay hen.</w:t>
      </w:r>
    </w:p>
    <w:p w14:paraId="3071C8D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832D7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watch small videos and translate them to Urdu.</w:t>
      </w:r>
    </w:p>
    <w:p w14:paraId="718697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tch = dekhna</w:t>
      </w:r>
    </w:p>
    <w:p w14:paraId="536A029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ranslate = tarjuma kerna</w:t>
      </w:r>
    </w:p>
    <w:p w14:paraId="24F1FD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choti videos dekh k urdu </w:t>
      </w:r>
      <w:r>
        <w:rPr>
          <w:rFonts w:ascii="Raleway" w:eastAsia="Raleway" w:hAnsi="Raleway" w:cs="Raleway"/>
          <w:b/>
        </w:rPr>
        <w:t xml:space="preserve">me </w:t>
      </w:r>
      <w:r>
        <w:rPr>
          <w:rFonts w:ascii="Raleway Medium" w:eastAsia="Raleway Medium" w:hAnsi="Raleway Medium" w:cs="Raleway Medium"/>
        </w:rPr>
        <w:t>tarjuma kerta hun.</w:t>
      </w:r>
    </w:p>
    <w:p w14:paraId="729E814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5D1BA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y = rehna</w:t>
      </w:r>
    </w:p>
    <w:p w14:paraId="19FB5E5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5E51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mework: </w:t>
      </w:r>
    </w:p>
    <w:p w14:paraId="4C580A5B" w14:textId="77777777" w:rsidR="00713A01" w:rsidRDefault="00000000">
      <w:pPr>
        <w:rPr>
          <w:rFonts w:ascii="Raleway Medium" w:eastAsia="Raleway Medium" w:hAnsi="Raleway Medium" w:cs="Raleway Medium"/>
        </w:rPr>
      </w:pPr>
      <w:hyperlink r:id="rId7">
        <w:r>
          <w:rPr>
            <w:rFonts w:ascii="Raleway Medium" w:eastAsia="Raleway Medium" w:hAnsi="Raleway Medium" w:cs="Raleway Medium"/>
            <w:color w:val="1155CC"/>
            <w:u w:val="single"/>
          </w:rPr>
          <w:t>https://tastedrecipes.com/wp-content/uploads/2018/10/Veg-Dum-Biryani-Recipe-Card.jpg</w:t>
        </w:r>
      </w:hyperlink>
    </w:p>
    <w:p w14:paraId="68922C7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rite a recipe for Biryani from this image. It says “add water”, translate it to “We add water” </w:t>
      </w:r>
    </w:p>
    <w:p w14:paraId="4AC077D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4C17B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  <w:noProof/>
        </w:rPr>
        <w:lastRenderedPageBreak/>
        <w:drawing>
          <wp:inline distT="114300" distB="114300" distL="114300" distR="114300" wp14:anchorId="0EE7E0E5" wp14:editId="70AB754C">
            <wp:extent cx="5943600" cy="564832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 t="366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8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B23A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auliflower = gobhi</w:t>
      </w:r>
    </w:p>
    <w:p w14:paraId="598658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otato = aalu </w:t>
      </w:r>
    </w:p>
    <w:p w14:paraId="11F4C6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ice = Chaaval (m/p)</w:t>
      </w:r>
    </w:p>
    <w:p w14:paraId="765CC8A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French beans = phaliyan</w:t>
      </w:r>
    </w:p>
    <w:p w14:paraId="608AF3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Green peas = mutter</w:t>
      </w:r>
    </w:p>
    <w:p w14:paraId="4DA6BC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arrot = gajar </w:t>
      </w:r>
    </w:p>
    <w:p w14:paraId="109C6C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d Chilli poweder = laal mirch </w:t>
      </w:r>
    </w:p>
    <w:p w14:paraId="5C0AA12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ogurt = dahi (m)</w:t>
      </w:r>
    </w:p>
    <w:p w14:paraId="1ED60B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nion = piyaz (m)</w:t>
      </w:r>
    </w:p>
    <w:p w14:paraId="1479555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apsicum = shimla mirch (f) </w:t>
      </w:r>
    </w:p>
    <w:p w14:paraId="0DCA9C1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love = long</w:t>
      </w:r>
    </w:p>
    <w:p w14:paraId="30D37A9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ardamon = ilaichi</w:t>
      </w:r>
    </w:p>
    <w:p w14:paraId="3C1206C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ay leaves = taiz patta </w:t>
      </w:r>
    </w:p>
    <w:p w14:paraId="1A9C0F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Saffron = zafraan</w:t>
      </w:r>
    </w:p>
    <w:p w14:paraId="701A45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lt = namak </w:t>
      </w:r>
    </w:p>
    <w:p w14:paraId="3AE4E39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int = pudina</w:t>
      </w:r>
    </w:p>
    <w:p w14:paraId="79FB349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oriander = dhaniya</w:t>
      </w:r>
    </w:p>
    <w:p w14:paraId="351CD1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urmeric = haldi </w:t>
      </w:r>
    </w:p>
    <w:p w14:paraId="2DA7B7C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C5830AB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7E4FC08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7th December, 2022</w:t>
      </w:r>
    </w:p>
    <w:p w14:paraId="5499BB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 ek </w:t>
      </w:r>
    </w:p>
    <w:p w14:paraId="28BD1F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2 do </w:t>
      </w:r>
    </w:p>
    <w:p w14:paraId="7A709D2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3 teen </w:t>
      </w:r>
    </w:p>
    <w:p w14:paraId="4D4979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4 chaar </w:t>
      </w:r>
    </w:p>
    <w:p w14:paraId="16C1FEC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5 paanch </w:t>
      </w:r>
    </w:p>
    <w:p w14:paraId="2B57631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6 chhe </w:t>
      </w:r>
    </w:p>
    <w:p w14:paraId="52816A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7 saat </w:t>
      </w:r>
    </w:p>
    <w:p w14:paraId="49EF22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8 aath </w:t>
      </w:r>
    </w:p>
    <w:p w14:paraId="7603732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9 now</w:t>
      </w:r>
    </w:p>
    <w:p w14:paraId="7D66A7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0 dus </w:t>
      </w:r>
    </w:p>
    <w:p w14:paraId="66232A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1 giyarah </w:t>
      </w:r>
    </w:p>
    <w:p w14:paraId="6E18268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2 barah </w:t>
      </w:r>
    </w:p>
    <w:p w14:paraId="2F8ABDA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3 terah </w:t>
      </w:r>
    </w:p>
    <w:p w14:paraId="789A2A3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4 chodah </w:t>
      </w:r>
    </w:p>
    <w:p w14:paraId="4D51B66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5 pandrah </w:t>
      </w:r>
    </w:p>
    <w:p w14:paraId="52CF59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6 solah </w:t>
      </w:r>
    </w:p>
    <w:p w14:paraId="779CB8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7 satra </w:t>
      </w:r>
    </w:p>
    <w:p w14:paraId="5270964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8 athara </w:t>
      </w:r>
    </w:p>
    <w:p w14:paraId="4440E9D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9 unees </w:t>
      </w:r>
    </w:p>
    <w:p w14:paraId="0957E0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20 bees</w:t>
      </w:r>
    </w:p>
    <w:p w14:paraId="0B3C4C9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50 pachaas </w:t>
      </w:r>
    </w:p>
    <w:p w14:paraId="2352F0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00 so </w:t>
      </w:r>
    </w:p>
    <w:p w14:paraId="3FEEDDA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000 hazaar </w:t>
      </w:r>
    </w:p>
    <w:p w14:paraId="49B9E5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100000 lakh</w:t>
      </w:r>
    </w:p>
    <w:p w14:paraId="7BB386A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10000000 crore</w:t>
      </w:r>
    </w:p>
    <w:p w14:paraId="31429AA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334B43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st pehla </w:t>
      </w:r>
    </w:p>
    <w:p w14:paraId="77F191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2nd dusra</w:t>
      </w:r>
    </w:p>
    <w:p w14:paraId="0962ADA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3rd teesra</w:t>
      </w:r>
    </w:p>
    <w:p w14:paraId="29AB8A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4th chotha </w:t>
      </w:r>
    </w:p>
    <w:p w14:paraId="34FE4C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5th paanchvaan </w:t>
      </w:r>
    </w:p>
    <w:p w14:paraId="1ABAEB7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6th chatta </w:t>
      </w:r>
    </w:p>
    <w:p w14:paraId="0FE758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7th saatvaan </w:t>
      </w:r>
    </w:p>
    <w:p w14:paraId="3935F3D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#th + vaan </w:t>
      </w:r>
    </w:p>
    <w:p w14:paraId="65D7D22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3A5D63F" w14:textId="77777777" w:rsidR="00713A01" w:rsidRDefault="00000000">
      <w:pPr>
        <w:rPr>
          <w:rFonts w:ascii="Raleway" w:eastAsia="Raleway" w:hAnsi="Raleway" w:cs="Raleway"/>
          <w:b/>
        </w:rPr>
      </w:pPr>
      <w:r>
        <w:br w:type="page"/>
      </w:r>
    </w:p>
    <w:p w14:paraId="2C18EB9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Present Continuous Tense</w:t>
      </w:r>
    </w:p>
    <w:p w14:paraId="53126B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s/are/am, Verb+Ing</w:t>
      </w:r>
    </w:p>
    <w:p w14:paraId="04B4D17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is writing </w:t>
      </w:r>
    </w:p>
    <w:p w14:paraId="27D3D8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y are watching</w:t>
      </w:r>
    </w:p>
    <w:p w14:paraId="0520020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F9F698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0B76065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place “na” of the verb with “raha/rahi/rahay” and add “hy/hen/hun/ho”</w:t>
      </w:r>
    </w:p>
    <w:p w14:paraId="49DD879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2A702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are winning the game. </w:t>
      </w:r>
    </w:p>
    <w:p w14:paraId="6C0652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win = jeetna </w:t>
      </w:r>
    </w:p>
    <w:p w14:paraId="499A2DB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game jeet rahay hen. </w:t>
      </w:r>
    </w:p>
    <w:p w14:paraId="3AD973D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33CEFB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ad = parhna</w:t>
      </w:r>
    </w:p>
    <w:p w14:paraId="13C4402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sic = music (m)  / moseequee </w:t>
      </w:r>
    </w:p>
    <w:p w14:paraId="6ADEE7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sten = sun’na</w:t>
      </w:r>
    </w:p>
    <w:p w14:paraId="045A41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ake a mistake = ghalati kerna</w:t>
      </w:r>
    </w:p>
    <w:p w14:paraId="1580DE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ny = koi</w:t>
      </w:r>
    </w:p>
    <w:p w14:paraId="0BEACD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am not making any mistakes. </w:t>
      </w:r>
    </w:p>
    <w:p w14:paraId="49CDA0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koi ghalatiyan nai ker raha.</w:t>
      </w:r>
    </w:p>
    <w:p w14:paraId="70A431D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618DB59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How to ask questions: </w:t>
      </w:r>
    </w:p>
    <w:p w14:paraId="62A3C1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a question statement starts with a helping verb in English, in Urdu we simply put a question mark in the beginning of the normal statement and a question mark at the end. </w:t>
      </w:r>
    </w:p>
    <w:p w14:paraId="3F5148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(Helping verb: is are am was were do does did has have had should could would shall will may can …) </w:t>
      </w:r>
    </w:p>
    <w:p w14:paraId="2C44067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8B99EC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y simple statement, with “kia” in the beginning and a question mark at the end. </w:t>
      </w:r>
    </w:p>
    <w:p w14:paraId="140C5E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a naam Zach hy. </w:t>
      </w:r>
    </w:p>
    <w:p w14:paraId="39A1A9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ia ap ka naam Zach hy?</w:t>
      </w:r>
    </w:p>
    <w:p w14:paraId="09EB791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991C14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UK me rehtay ho. </w:t>
      </w:r>
    </w:p>
    <w:p w14:paraId="57AF6FD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ia ap UK me rehtay ho?</w:t>
      </w:r>
    </w:p>
    <w:p w14:paraId="00618E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99BFC1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ome = aana</w:t>
      </w:r>
    </w:p>
    <w:p w14:paraId="3023682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95EBDC9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How to sound more native:</w:t>
      </w:r>
    </w:p>
    <w:p w14:paraId="22A3B544" w14:textId="77777777" w:rsidR="00713A01" w:rsidRDefault="00000000">
      <w:pPr>
        <w:numPr>
          <w:ilvl w:val="0"/>
          <w:numId w:val="1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e never say “kia” of the question.</w:t>
      </w:r>
    </w:p>
    <w:p w14:paraId="7D6DC518" w14:textId="77777777" w:rsidR="00713A01" w:rsidRDefault="00000000">
      <w:pPr>
        <w:numPr>
          <w:ilvl w:val="0"/>
          <w:numId w:val="1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move the subject whenever understood. </w:t>
      </w:r>
    </w:p>
    <w:p w14:paraId="772F3049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am coming = me aa raha hun</w:t>
      </w:r>
    </w:p>
    <w:p w14:paraId="685C6969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a raha hun</w:t>
      </w:r>
    </w:p>
    <w:p w14:paraId="3C44DBF4" w14:textId="77777777" w:rsidR="00713A01" w:rsidRDefault="00000000">
      <w:pPr>
        <w:numPr>
          <w:ilvl w:val="0"/>
          <w:numId w:val="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move “h” sounds from the endings of the sentences and merge the rest.</w:t>
      </w:r>
    </w:p>
    <w:p w14:paraId="38B6EE51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a raha hun </w:t>
      </w:r>
    </w:p>
    <w:p w14:paraId="5CE168A0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a raa un</w:t>
      </w:r>
    </w:p>
    <w:p w14:paraId="4E779BBD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Aa raun</w:t>
      </w:r>
    </w:p>
    <w:p w14:paraId="5D9E84CA" w14:textId="77777777" w:rsidR="00713A01" w:rsidRDefault="00000000">
      <w:pPr>
        <w:numPr>
          <w:ilvl w:val="0"/>
          <w:numId w:val="14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f a word ends with a vowel and the other starts with a consonant or vice versa, merge both the words and make them sound like one word. </w:t>
      </w:r>
    </w:p>
    <w:p w14:paraId="25591F23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araoun</w:t>
      </w:r>
    </w:p>
    <w:p w14:paraId="670C4ED0" w14:textId="77777777" w:rsidR="00713A01" w:rsidRDefault="00000000">
      <w:pPr>
        <w:numPr>
          <w:ilvl w:val="0"/>
          <w:numId w:val="20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f end of a word and start of the next word are the same sounds, merge them like one word. </w:t>
      </w:r>
    </w:p>
    <w:p w14:paraId="5E387E3E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kaam ker rahi hun. </w:t>
      </w:r>
    </w:p>
    <w:p w14:paraId="384FF3F4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aam ke</w:t>
      </w:r>
      <w:r>
        <w:rPr>
          <w:rFonts w:ascii="Raleway" w:eastAsia="Raleway" w:hAnsi="Raleway" w:cs="Raleway"/>
          <w:b/>
        </w:rPr>
        <w:t>r</w:t>
      </w:r>
      <w:r>
        <w:rPr>
          <w:rFonts w:ascii="Raleway Medium" w:eastAsia="Raleway Medium" w:hAnsi="Raleway Medium" w:cs="Raleway Medium"/>
        </w:rPr>
        <w:t>aiun</w:t>
      </w:r>
    </w:p>
    <w:p w14:paraId="6E4EB2E7" w14:textId="77777777" w:rsidR="00713A01" w:rsidRDefault="00000000">
      <w:pPr>
        <w:numPr>
          <w:ilvl w:val="0"/>
          <w:numId w:val="2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y the end of the sentence, lower the tone and say it more subtly. </w:t>
      </w:r>
    </w:p>
    <w:p w14:paraId="5C322AE6" w14:textId="77777777" w:rsidR="00713A01" w:rsidRDefault="00000000">
      <w:pPr>
        <w:numPr>
          <w:ilvl w:val="0"/>
          <w:numId w:val="2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y “r” properly. </w:t>
      </w:r>
    </w:p>
    <w:p w14:paraId="0BA49173" w14:textId="77777777" w:rsidR="00713A01" w:rsidRDefault="00000000">
      <w:pPr>
        <w:numPr>
          <w:ilvl w:val="0"/>
          <w:numId w:val="2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on’t add spaces between the words or don’t make it sound clearer just for the other person to understand. </w:t>
      </w:r>
    </w:p>
    <w:p w14:paraId="436C9EBA" w14:textId="77777777" w:rsidR="00713A01" w:rsidRDefault="00000000">
      <w:pPr>
        <w:numPr>
          <w:ilvl w:val="0"/>
          <w:numId w:val="2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ry to smooth out the sounds. </w:t>
      </w:r>
    </w:p>
    <w:p w14:paraId="39121705" w14:textId="77777777" w:rsidR="00713A01" w:rsidRDefault="00000000">
      <w:pPr>
        <w:numPr>
          <w:ilvl w:val="0"/>
          <w:numId w:val="22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ways use easier and more commonly used words. </w:t>
      </w:r>
    </w:p>
    <w:p w14:paraId="0609DF4E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uy = khareedna</w:t>
      </w:r>
    </w:p>
    <w:p w14:paraId="43C86790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et = lena</w:t>
      </w:r>
    </w:p>
    <w:p w14:paraId="7A39C9F0" w14:textId="77777777" w:rsidR="00713A01" w:rsidRDefault="00713A01">
      <w:pPr>
        <w:ind w:left="720"/>
        <w:rPr>
          <w:rFonts w:ascii="Raleway Medium" w:eastAsia="Raleway Medium" w:hAnsi="Raleway Medium" w:cs="Raleway Medium"/>
        </w:rPr>
      </w:pPr>
    </w:p>
    <w:p w14:paraId="1604F919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ell = bechna</w:t>
      </w:r>
    </w:p>
    <w:p w14:paraId="57D4DFC4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ive = dena</w:t>
      </w:r>
    </w:p>
    <w:p w14:paraId="1C993813" w14:textId="77777777" w:rsidR="00713A01" w:rsidRDefault="00713A01">
      <w:pPr>
        <w:ind w:left="720"/>
        <w:rPr>
          <w:rFonts w:ascii="Raleway Medium" w:eastAsia="Raleway Medium" w:hAnsi="Raleway Medium" w:cs="Raleway Medium"/>
        </w:rPr>
      </w:pPr>
    </w:p>
    <w:p w14:paraId="3D08EA86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Beautiful = piyara/khoobsoorat/haseen/jameel</w:t>
      </w:r>
    </w:p>
    <w:p w14:paraId="1A19E44F" w14:textId="77777777" w:rsidR="00713A01" w:rsidRDefault="00713A01">
      <w:pPr>
        <w:ind w:left="720"/>
        <w:rPr>
          <w:rFonts w:ascii="Raleway Medium" w:eastAsia="Raleway Medium" w:hAnsi="Raleway Medium" w:cs="Raleway Medium"/>
        </w:rPr>
      </w:pPr>
    </w:p>
    <w:p w14:paraId="6E58651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aint = paint kerna</w:t>
      </w:r>
    </w:p>
    <w:p w14:paraId="502A2A1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oon = jald </w:t>
      </w:r>
    </w:p>
    <w:p w14:paraId="7C9EC5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ots of = bohot </w:t>
      </w:r>
    </w:p>
    <w:p w14:paraId="7203CCD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rree - a popular city of Pakistan for tourism. </w:t>
      </w:r>
    </w:p>
    <w:p w14:paraId="16D786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et a haircut = baal katvana</w:t>
      </w:r>
    </w:p>
    <w:p w14:paraId="65489C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ob = nokri </w:t>
      </w:r>
    </w:p>
    <w:p w14:paraId="2DA03B3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ervant = nokar </w:t>
      </w:r>
    </w:p>
    <w:p w14:paraId="770D7F2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D30B6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ook for = dhoodna</w:t>
      </w:r>
    </w:p>
    <w:p w14:paraId="4A683B6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make mess = gand machana </w:t>
      </w:r>
    </w:p>
    <w:p w14:paraId="1BBC2DA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D30E2F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77811D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resent Perfect Tense - chuka </w:t>
      </w:r>
    </w:p>
    <w:p w14:paraId="2F5052A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7E95DF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0E486C5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9th December, 2022</w:t>
      </w:r>
    </w:p>
    <w:p w14:paraId="0B72429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Present Perfect Tense - chuka</w:t>
      </w:r>
    </w:p>
    <w:p w14:paraId="39727387" w14:textId="77777777" w:rsidR="00713A01" w:rsidRDefault="00713A01">
      <w:pPr>
        <w:rPr>
          <w:rFonts w:ascii="Raleway" w:eastAsia="Raleway" w:hAnsi="Raleway" w:cs="Raleway"/>
          <w:b/>
        </w:rPr>
      </w:pPr>
    </w:p>
    <w:p w14:paraId="76C6CA7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ave/has done , has/have happened </w:t>
      </w:r>
    </w:p>
    <w:p w14:paraId="43535CC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01B14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 xml:space="preserve">Replace “na” of the verb with “chuka/chuki/chukay” and add “hy/hen/hun/ho” at the end of the sentence. </w:t>
      </w:r>
    </w:p>
    <w:p w14:paraId="59FB27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is tense has a strong meaning of “already” in it. In Urdu, it's not a very common format. </w:t>
      </w:r>
    </w:p>
    <w:p w14:paraId="132F668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C7D3B1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brushed my teeth. </w:t>
      </w:r>
    </w:p>
    <w:p w14:paraId="0B5080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rush = brush kerna</w:t>
      </w:r>
    </w:p>
    <w:p w14:paraId="2A4B650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96EAB8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changed my dress. </w:t>
      </w:r>
    </w:p>
    <w:p w14:paraId="15B6736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hange = badalna</w:t>
      </w:r>
    </w:p>
    <w:p w14:paraId="1375A30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ress = kaprhay </w:t>
      </w:r>
    </w:p>
    <w:p w14:paraId="22FB823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pnay kaprhay badal chuka hun. </w:t>
      </w:r>
    </w:p>
    <w:p w14:paraId="25BEF61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9F455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have messed up my painting. </w:t>
      </w:r>
    </w:p>
    <w:p w14:paraId="1D778A9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ess up = kharaab kerna</w:t>
      </w:r>
    </w:p>
    <w:p w14:paraId="0E0C6C8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meri painting kharaab ker chukay hen/ho. </w:t>
      </w:r>
    </w:p>
    <w:p w14:paraId="0DABDD7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55D06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have finished three more burgers. </w:t>
      </w:r>
    </w:p>
    <w:p w14:paraId="2CDFE8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ore = aur</w:t>
      </w:r>
    </w:p>
    <w:p w14:paraId="24EEE7C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teen aur burgers khatam ker chukay hen. </w:t>
      </w:r>
    </w:p>
    <w:p w14:paraId="7C3DB0F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BA52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is family has wasted a lot of time during December, </w:t>
      </w:r>
    </w:p>
    <w:p w14:paraId="37F4A09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uring = k doran / me</w:t>
      </w:r>
    </w:p>
    <w:p w14:paraId="3EC210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ste = zaya kerna</w:t>
      </w:r>
    </w:p>
    <w:p w14:paraId="35F0C5A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amily = ghar valay </w:t>
      </w:r>
    </w:p>
    <w:p w14:paraId="70DC97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 lot  of time = bohot sa vaqt</w:t>
      </w:r>
    </w:p>
    <w:p w14:paraId="59A53EC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skay ghar valay December me bohot sa vaqt zaya ker chukay hen. </w:t>
      </w:r>
    </w:p>
    <w:p w14:paraId="3367834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5254E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can’t make a denial sentence with this format. We use “past simple tense” that we will learn later. </w:t>
      </w:r>
    </w:p>
    <w:p w14:paraId="23305F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o we can’t say “I have </w:t>
      </w:r>
      <w:r>
        <w:rPr>
          <w:rFonts w:ascii="Raleway" w:eastAsia="Raleway" w:hAnsi="Raleway" w:cs="Raleway"/>
          <w:b/>
        </w:rPr>
        <w:t xml:space="preserve">not </w:t>
      </w:r>
      <w:r>
        <w:rPr>
          <w:rFonts w:ascii="Raleway Medium" w:eastAsia="Raleway Medium" w:hAnsi="Raleway Medium" w:cs="Raleway Medium"/>
        </w:rPr>
        <w:t xml:space="preserve">done my homework” </w:t>
      </w:r>
    </w:p>
    <w:p w14:paraId="11CE96B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D78B2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done her homework before anyone else. </w:t>
      </w:r>
    </w:p>
    <w:p w14:paraId="5A756D7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fore anyone else = sab se pehlay </w:t>
      </w:r>
    </w:p>
    <w:p w14:paraId="65F5449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sab se pehlay apna homework ker chuki hy. </w:t>
      </w:r>
    </w:p>
    <w:p w14:paraId="0D56722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86666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mom has decided to sell this house. </w:t>
      </w:r>
    </w:p>
    <w:p w14:paraId="1B654A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ecide (to) = (ka) faisla kerna</w:t>
      </w:r>
    </w:p>
    <w:p w14:paraId="17ECB06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ri Ammi yeh ghar bechnay ka faisla ker chuki hen. </w:t>
      </w:r>
    </w:p>
    <w:p w14:paraId="6E38DFF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Meri Ammi is ghr ko bechnay ka faisla ker chuki hen. </w:t>
      </w:r>
    </w:p>
    <w:p w14:paraId="16F52A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(Sometimes we can add “ko” after the object, not mandatory) </w:t>
      </w:r>
    </w:p>
    <w:p w14:paraId="567B92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d plural for “mom” for respect. </w:t>
      </w:r>
    </w:p>
    <w:p w14:paraId="5DAFDCE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EBAE1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abbit has stolen the carrots and hidden them under the tree.</w:t>
      </w:r>
    </w:p>
    <w:p w14:paraId="2269422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hide = chupana</w:t>
      </w:r>
    </w:p>
    <w:p w14:paraId="3B1B2EB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haroh gajaren chori ker k darakht k neechay chupa chuka hy. </w:t>
      </w:r>
    </w:p>
    <w:p w14:paraId="1CDC72A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0267B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 has reduced his weight a lot. </w:t>
      </w:r>
    </w:p>
    <w:p w14:paraId="6F5354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 lot = bohot </w:t>
      </w:r>
    </w:p>
    <w:p w14:paraId="6AE1E9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ight = vazan (m) </w:t>
      </w:r>
    </w:p>
    <w:p w14:paraId="77C2AF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duce = come kerna</w:t>
      </w:r>
    </w:p>
    <w:p w14:paraId="02CE522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 apna vazan bohot kam ker chula hy. </w:t>
      </w:r>
    </w:p>
    <w:p w14:paraId="4031C9F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11E5D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written all the notes and printed them. </w:t>
      </w:r>
    </w:p>
    <w:p w14:paraId="14FCAF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saray notes likh k print ker chuka hun. </w:t>
      </w:r>
    </w:p>
    <w:p w14:paraId="3CDB4E2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452720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brought the cake and eaten it all by herself. </w:t>
      </w:r>
    </w:p>
    <w:p w14:paraId="29ED6F6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l by herself = khud hi</w:t>
      </w:r>
    </w:p>
    <w:p w14:paraId="14D79BB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ring = laana</w:t>
      </w:r>
    </w:p>
    <w:p w14:paraId="2E7E42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</w:t>
      </w:r>
    </w:p>
    <w:p w14:paraId="3CCC117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laa k khudi kha chuki hy. </w:t>
      </w:r>
    </w:p>
    <w:p w14:paraId="7BC6A77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F138B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have spilled milk and dropped eggs in the kitchen. </w:t>
      </w:r>
    </w:p>
    <w:p w14:paraId="7BC841C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pill = girana</w:t>
      </w:r>
    </w:p>
    <w:p w14:paraId="4C8FA9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rop = girana</w:t>
      </w:r>
    </w:p>
    <w:p w14:paraId="3E6AA28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ilk = doodh (m)</w:t>
      </w:r>
    </w:p>
    <w:p w14:paraId="1BE931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itchen me doodh aur anday gira chukay ho/hen. </w:t>
      </w:r>
    </w:p>
    <w:p w14:paraId="5C0D0D5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BC6394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ou are &gt; correct</w:t>
      </w:r>
    </w:p>
    <w:p w14:paraId="7E8FE46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ou is &gt; incorrect</w:t>
      </w:r>
    </w:p>
    <w:p w14:paraId="713A499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426F2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have made three breads in the new oven. </w:t>
      </w:r>
    </w:p>
    <w:p w14:paraId="4524FEE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ven = tandoor (the old fire ones) </w:t>
      </w:r>
    </w:p>
    <w:p w14:paraId="37541FB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nayay tandoor me teen naan bana chukay hen. </w:t>
      </w:r>
    </w:p>
    <w:p w14:paraId="3150841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8E963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has told everyone about my secret. </w:t>
      </w:r>
    </w:p>
    <w:p w14:paraId="2C92F96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ecret = raaz (m)</w:t>
      </w:r>
    </w:p>
    <w:p w14:paraId="1D76D76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ell = btana</w:t>
      </w:r>
    </w:p>
    <w:p w14:paraId="7333903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r kisi ko </w:t>
      </w:r>
    </w:p>
    <w:p w14:paraId="1C2FA3F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her kisi ko meray raaz k baray me bta chuka hy. </w:t>
      </w:r>
    </w:p>
    <w:p w14:paraId="6AB1C7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her kisi ko mera raaz bta chuka hy. </w:t>
      </w:r>
    </w:p>
    <w:p w14:paraId="412FBC6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F5CCA8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5D3C0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erased all the essays from my notebook. </w:t>
      </w:r>
    </w:p>
    <w:p w14:paraId="2797F4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erase = saaf kerna  / mitaana</w:t>
      </w:r>
    </w:p>
    <w:p w14:paraId="0B85FAE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ssay = mazmoon (m)</w:t>
      </w:r>
    </w:p>
    <w:p w14:paraId="2DF78A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Notebook (f)</w:t>
      </w:r>
    </w:p>
    <w:p w14:paraId="0C9478E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pni notebook se saray mazmoon saaf ker chuka hun. </w:t>
      </w:r>
    </w:p>
    <w:p w14:paraId="36EEB94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F472C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ssays = mazameen (persian plural) </w:t>
      </w:r>
    </w:p>
    <w:p w14:paraId="687ED05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40C90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made a plan for our trip to Murree. </w:t>
      </w:r>
    </w:p>
    <w:p w14:paraId="510F42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ake a plan = mansoobah banana</w:t>
      </w:r>
    </w:p>
    <w:p w14:paraId="5168D37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hmaray Muree k trip k liay mansoobah bana chuka hun. </w:t>
      </w:r>
    </w:p>
    <w:p w14:paraId="3D85502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E60AC6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heard their talk. </w:t>
      </w:r>
    </w:p>
    <w:p w14:paraId="1DC3BDA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alk = baaten </w:t>
      </w:r>
    </w:p>
    <w:p w14:paraId="794F39E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ir = unka/unki/unkay </w:t>
      </w:r>
    </w:p>
    <w:p w14:paraId="6F6E5B3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hear = sun’na</w:t>
      </w:r>
    </w:p>
    <w:p w14:paraId="77AF36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unki baaten sun chuki hy. </w:t>
      </w:r>
    </w:p>
    <w:p w14:paraId="17B9C3E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C9C4D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sold all the old laptopss and phones and bought one really nice phone for myself. </w:t>
      </w:r>
    </w:p>
    <w:p w14:paraId="236575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aray purnay laptops aur mobiles bech k apnay liay eik bohot acha mobile khareed chuka hun.</w:t>
      </w:r>
    </w:p>
    <w:p w14:paraId="0658AC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 myself = apnay liay </w:t>
      </w:r>
    </w:p>
    <w:p w14:paraId="12CB5E4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EEDBC2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read all the newspapers and found the news about my dad. </w:t>
      </w:r>
    </w:p>
    <w:p w14:paraId="21586B5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Newspaper = akhbaar (f)</w:t>
      </w:r>
    </w:p>
    <w:p w14:paraId="581A47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ound = dhoondna</w:t>
      </w:r>
    </w:p>
    <w:p w14:paraId="033DF4E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ws = khabar (f) </w:t>
      </w:r>
    </w:p>
    <w:p w14:paraId="7AE9D9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sari akhbaar parh k apnay abbu k baray me khabren dhoond chuka hun.</w:t>
      </w:r>
    </w:p>
    <w:p w14:paraId="7848EBB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086FC6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758EF0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art Present Perfect Tense - lia/dia/gya </w:t>
      </w:r>
    </w:p>
    <w:p w14:paraId="079B6E94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70EDC70E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12th December, 2022</w:t>
      </w:r>
    </w:p>
    <w:p w14:paraId="6CFA532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resent Perfect Tense - lia/gya </w:t>
      </w:r>
    </w:p>
    <w:p w14:paraId="5A53FA52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have/has done </w:t>
      </w:r>
    </w:p>
    <w:p w14:paraId="62B6F3D4" w14:textId="77777777" w:rsidR="00713A01" w:rsidRDefault="00713A01">
      <w:pPr>
        <w:rPr>
          <w:rFonts w:ascii="Raleway" w:eastAsia="Raleway" w:hAnsi="Raleway" w:cs="Raleway"/>
          <w:b/>
        </w:rPr>
      </w:pPr>
    </w:p>
    <w:p w14:paraId="1FB4F64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get = lena </w:t>
      </w:r>
    </w:p>
    <w:p w14:paraId="7C5857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&gt; lia/li/liay </w:t>
      </w:r>
    </w:p>
    <w:p w14:paraId="64314AE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2126D4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ive = dena</w:t>
      </w:r>
    </w:p>
    <w:p w14:paraId="27F751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&gt; Dia/di/diay </w:t>
      </w:r>
    </w:p>
    <w:p w14:paraId="55F6D14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8C6CC7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go = jana </w:t>
      </w:r>
    </w:p>
    <w:p w14:paraId="7D9E8B8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&gt; Gya/gai/gay </w:t>
      </w:r>
    </w:p>
    <w:p w14:paraId="465BB0F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6A064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place “na” of the verb with “lia/dia/gya” and add “hy/hen/hun/ho” </w:t>
      </w:r>
    </w:p>
    <w:p w14:paraId="1242E0C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AB5A79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Lia/dia: </w:t>
      </w:r>
    </w:p>
    <w:p w14:paraId="15EAB395" w14:textId="77777777" w:rsidR="00713A01" w:rsidRDefault="00000000">
      <w:pPr>
        <w:numPr>
          <w:ilvl w:val="0"/>
          <w:numId w:val="11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the verb applies to the object (I ate an apple) </w:t>
      </w:r>
    </w:p>
    <w:p w14:paraId="67F8144C" w14:textId="77777777" w:rsidR="00713A01" w:rsidRDefault="00000000">
      <w:pPr>
        <w:numPr>
          <w:ilvl w:val="0"/>
          <w:numId w:val="11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e “ne” after the subject and it is a post position</w:t>
      </w:r>
    </w:p>
    <w:p w14:paraId="332F9827" w14:textId="77777777" w:rsidR="00713A01" w:rsidRDefault="00000000">
      <w:pPr>
        <w:ind w:left="720"/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he/he &gt; Vo + pp &gt; us ne </w:t>
      </w:r>
    </w:p>
    <w:p w14:paraId="43ECE343" w14:textId="77777777" w:rsidR="00713A01" w:rsidRDefault="00000000">
      <w:pPr>
        <w:ind w:left="720"/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he/he &gt; Yeh + pp &gt; is ne </w:t>
      </w:r>
    </w:p>
    <w:p w14:paraId="71D76C09" w14:textId="77777777" w:rsidR="00713A01" w:rsidRDefault="00000000">
      <w:pPr>
        <w:ind w:left="720"/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They &gt; Vo + pp &gt; Unho ne</w:t>
      </w:r>
    </w:p>
    <w:p w14:paraId="70588848" w14:textId="77777777" w:rsidR="00713A01" w:rsidRDefault="00000000">
      <w:pPr>
        <w:ind w:left="720"/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They &gt; yeh + pp &gt; inho ne </w:t>
      </w:r>
    </w:p>
    <w:p w14:paraId="0F712B78" w14:textId="77777777" w:rsidR="00713A01" w:rsidRDefault="00000000">
      <w:pPr>
        <w:numPr>
          <w:ilvl w:val="0"/>
          <w:numId w:val="11"/>
        </w:num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End of the sentence depends on the object</w:t>
      </w:r>
    </w:p>
    <w:p w14:paraId="039D5112" w14:textId="77777777" w:rsidR="00713A01" w:rsidRDefault="00000000">
      <w:pPr>
        <w:numPr>
          <w:ilvl w:val="0"/>
          <w:numId w:val="11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ia: When the subject gets the outcome of the verb (I ate an apple)</w:t>
      </w:r>
    </w:p>
    <w:p w14:paraId="453BD50A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(to see, pick up, to read, to eat ..) </w:t>
      </w:r>
    </w:p>
    <w:p w14:paraId="2368AEA3" w14:textId="77777777" w:rsidR="00713A01" w:rsidRDefault="00000000">
      <w:pPr>
        <w:numPr>
          <w:ilvl w:val="0"/>
          <w:numId w:val="11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ia: When the subject gives the outcome of the verb (I fed food to a cat)</w:t>
      </w:r>
    </w:p>
    <w:p w14:paraId="02005A11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(to break, throw, finish, give, leave, to tell, …) </w:t>
      </w:r>
    </w:p>
    <w:p w14:paraId="628BF027" w14:textId="77777777" w:rsidR="00713A01" w:rsidRDefault="00000000">
      <w:pPr>
        <w:numPr>
          <w:ilvl w:val="0"/>
          <w:numId w:val="9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f a verb is a noun+kerna, that noun is always the object.</w:t>
      </w:r>
    </w:p>
    <w:p w14:paraId="2D88E7EE" w14:textId="77777777" w:rsidR="00713A01" w:rsidRDefault="00000000">
      <w:pPr>
        <w:numPr>
          <w:ilvl w:val="0"/>
          <w:numId w:val="9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f the object is not known, or if we use “ko” after a person object, the end of the sentence will always be singular masculine. </w:t>
      </w:r>
    </w:p>
    <w:p w14:paraId="7836652E" w14:textId="77777777" w:rsidR="00713A01" w:rsidRDefault="00000000">
      <w:pPr>
        <w:numPr>
          <w:ilvl w:val="0"/>
          <w:numId w:val="9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entences end with “hy/hen” not “hun/ho” </w:t>
      </w:r>
    </w:p>
    <w:p w14:paraId="59D4A01A" w14:textId="77777777" w:rsidR="00713A01" w:rsidRDefault="00713A01">
      <w:pPr>
        <w:rPr>
          <w:rFonts w:ascii="Raleway" w:eastAsia="Raleway" w:hAnsi="Raleway" w:cs="Raleway"/>
          <w:b/>
        </w:rPr>
      </w:pPr>
    </w:p>
    <w:p w14:paraId="4D0EF22A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Gya: </w:t>
      </w:r>
    </w:p>
    <w:p w14:paraId="516D249A" w14:textId="77777777" w:rsidR="00713A01" w:rsidRDefault="00000000">
      <w:pPr>
        <w:numPr>
          <w:ilvl w:val="0"/>
          <w:numId w:val="1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the verb apples to the subject </w:t>
      </w:r>
    </w:p>
    <w:p w14:paraId="6321FEA3" w14:textId="77777777" w:rsidR="00713A01" w:rsidRDefault="00000000">
      <w:pPr>
        <w:numPr>
          <w:ilvl w:val="0"/>
          <w:numId w:val="1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on’t use any “ne” after the subject</w:t>
      </w:r>
    </w:p>
    <w:p w14:paraId="2A329320" w14:textId="77777777" w:rsidR="00713A01" w:rsidRDefault="00000000">
      <w:pPr>
        <w:numPr>
          <w:ilvl w:val="0"/>
          <w:numId w:val="1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nd of the sentence depends on the subject</w:t>
      </w:r>
    </w:p>
    <w:p w14:paraId="7142F948" w14:textId="77777777" w:rsidR="00713A01" w:rsidRDefault="00000000">
      <w:pPr>
        <w:numPr>
          <w:ilvl w:val="0"/>
          <w:numId w:val="1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is can be used without subject.</w:t>
      </w:r>
    </w:p>
    <w:p w14:paraId="31622403" w14:textId="77777777" w:rsidR="00713A01" w:rsidRDefault="00000000">
      <w:pPr>
        <w:ind w:left="720"/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(to go, come, run, walk, jump, fall, grow, to sleep, lie, sit, stand…) </w:t>
      </w:r>
    </w:p>
    <w:p w14:paraId="1D0C4D73" w14:textId="77777777" w:rsidR="00713A01" w:rsidRDefault="00000000">
      <w:pPr>
        <w:numPr>
          <w:ilvl w:val="0"/>
          <w:numId w:val="1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entences end with “hy/hen/hun/ho”</w:t>
      </w:r>
    </w:p>
    <w:p w14:paraId="7C03FDC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02AD2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he has worked on the project.</w:t>
      </w:r>
    </w:p>
    <w:p w14:paraId="45CD9B9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ork = kaam kerna</w:t>
      </w:r>
    </w:p>
    <w:p w14:paraId="7BD756E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project py kaam ker dia hy</w:t>
      </w:r>
    </w:p>
    <w:p w14:paraId="0F2EEF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The work = kaam (m) </w:t>
      </w:r>
    </w:p>
    <w:p w14:paraId="16A9079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D95AA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try = koshish kerna </w:t>
      </w:r>
    </w:p>
    <w:p w14:paraId="21ADD3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try = koshish (f) </w:t>
      </w:r>
    </w:p>
    <w:p w14:paraId="24965DB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95F50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st = araam kerna</w:t>
      </w:r>
    </w:p>
    <w:p w14:paraId="0EE59B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 rest = araam (m)</w:t>
      </w:r>
    </w:p>
    <w:p w14:paraId="1998EEA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07A1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baked three cakes. </w:t>
      </w:r>
    </w:p>
    <w:p w14:paraId="0EB984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teen cakes bake ker diay hen.</w:t>
      </w:r>
    </w:p>
    <w:p w14:paraId="7E0E9FC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213B1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other has written the note. </w:t>
      </w:r>
    </w:p>
    <w:p w14:paraId="187BA5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mmi ne note likh lia hy</w:t>
      </w:r>
    </w:p>
    <w:p w14:paraId="5A8043B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5B1F8A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jumped off the table. </w:t>
      </w:r>
    </w:p>
    <w:p w14:paraId="179C00B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jump off = se koodna</w:t>
      </w:r>
    </w:p>
    <w:p w14:paraId="56D4709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table se kood gai hy</w:t>
      </w:r>
    </w:p>
    <w:p w14:paraId="2EEFC08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EB9979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have played the game. </w:t>
      </w:r>
    </w:p>
    <w:p w14:paraId="70F95D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ne game khail li hy.</w:t>
      </w:r>
    </w:p>
    <w:p w14:paraId="298731C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28CAE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eaten my sandwich. </w:t>
      </w:r>
    </w:p>
    <w:p w14:paraId="2A04BD3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mera sandwich kha lia hy.</w:t>
      </w:r>
    </w:p>
    <w:p w14:paraId="12DCA2A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558C42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’s son has gone to sleep. </w:t>
      </w:r>
    </w:p>
    <w:p w14:paraId="296AAE3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i ka behta so gya hy.</w:t>
      </w:r>
    </w:p>
    <w:p w14:paraId="7CAA52D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38DA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chef has put sugar instead of salt. </w:t>
      </w:r>
    </w:p>
    <w:p w14:paraId="791B678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nstead of = ki bajay</w:t>
      </w:r>
    </w:p>
    <w:p w14:paraId="2B5EAE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lt = namak (m) </w:t>
      </w:r>
    </w:p>
    <w:p w14:paraId="6A4C1C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ugar = cheeni (f) </w:t>
      </w:r>
    </w:p>
    <w:p w14:paraId="04F80B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hef = Khansaama</w:t>
      </w:r>
    </w:p>
    <w:p w14:paraId="3AD863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ut = daalna</w:t>
      </w:r>
    </w:p>
    <w:p w14:paraId="1A6CE2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hef ne namak ki bajay cheeni daal di hy.</w:t>
      </w:r>
    </w:p>
    <w:p w14:paraId="5E35CA1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09734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fallen on the sofa. </w:t>
      </w:r>
    </w:p>
    <w:p w14:paraId="53D8BD2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all = girna</w:t>
      </w:r>
    </w:p>
    <w:p w14:paraId="3CDE5D6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sofa py gir gai hy.</w:t>
      </w:r>
    </w:p>
    <w:p w14:paraId="39B34F5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EF81C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7F641DF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ia/dia/gya - 2</w:t>
      </w:r>
    </w:p>
    <w:p w14:paraId="3EDF00F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C36162C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11FD602B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14th December, 2022</w:t>
      </w:r>
    </w:p>
    <w:p w14:paraId="405EFE5B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Lia/dia/gya - 2</w:t>
      </w:r>
    </w:p>
    <w:p w14:paraId="1750AD6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D18C85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khana kha lia hy.</w:t>
      </w:r>
    </w:p>
    <w:p w14:paraId="0ACAAAD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eed = khilana</w:t>
      </w:r>
    </w:p>
    <w:p w14:paraId="1C08CF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billi ko khana khila dia hy.</w:t>
      </w:r>
    </w:p>
    <w:p w14:paraId="191C839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daant brush ker liay hen.</w:t>
      </w:r>
    </w:p>
    <w:p w14:paraId="75F049C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E4B846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have read these books before. </w:t>
      </w:r>
    </w:p>
    <w:p w14:paraId="522247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fore = pehlay </w:t>
      </w:r>
    </w:p>
    <w:p w14:paraId="081D86D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ne pehlay yeh kitaaben parh li hen</w:t>
      </w:r>
    </w:p>
    <w:p w14:paraId="6FCAA65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C5B64D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have found the traitor and put him in prison. </w:t>
      </w:r>
    </w:p>
    <w:p w14:paraId="6937754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raitor = baghi / ghaddar</w:t>
      </w:r>
    </w:p>
    <w:p w14:paraId="0F9AE5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nd = dhoondna</w:t>
      </w:r>
    </w:p>
    <w:p w14:paraId="4475A91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rison = jail (f) </w:t>
      </w:r>
    </w:p>
    <w:p w14:paraId="70E3FE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ut = daalna</w:t>
      </w:r>
    </w:p>
    <w:p w14:paraId="7595B20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Unho ne baghi (ko) dhood k jail me daal dia hy.</w:t>
      </w:r>
    </w:p>
    <w:p w14:paraId="0ADC96A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B8B8C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hospital lost the baby from the nursery. </w:t>
      </w:r>
    </w:p>
    <w:p w14:paraId="43A1DD0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oose = gum kerna</w:t>
      </w:r>
    </w:p>
    <w:p w14:paraId="33A88D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asptaal ne nursery se bacha gum ker dia hy.</w:t>
      </w:r>
    </w:p>
    <w:p w14:paraId="64396C6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A002BA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washed the clothes and dried them up. </w:t>
      </w:r>
    </w:p>
    <w:p w14:paraId="439721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ry up = khushk kerna</w:t>
      </w:r>
    </w:p>
    <w:p w14:paraId="17E6327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sh = dhona</w:t>
      </w:r>
    </w:p>
    <w:p w14:paraId="752AB36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kaprhay dho k khushk ker diay hen.</w:t>
      </w:r>
    </w:p>
    <w:p w14:paraId="02307A4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8CF37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have opened the bottle and spilled it. </w:t>
      </w:r>
    </w:p>
    <w:p w14:paraId="6080D2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pill = girana</w:t>
      </w:r>
    </w:p>
    <w:p w14:paraId="49251AA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open = kholna</w:t>
      </w:r>
    </w:p>
    <w:p w14:paraId="2F7D75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ap ne bottle khol k gira di hy</w:t>
      </w:r>
    </w:p>
    <w:p w14:paraId="7B07211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8E36B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memorized the names of the cities of Iraq. </w:t>
      </w:r>
    </w:p>
    <w:p w14:paraId="79D5FA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emorize = zubaani yaad kerna</w:t>
      </w:r>
    </w:p>
    <w:p w14:paraId="2109086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ity = sheher (m) </w:t>
      </w:r>
    </w:p>
    <w:p w14:paraId="729446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ame = naam (m) </w:t>
      </w:r>
    </w:p>
    <w:p w14:paraId="3D575E7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Iraq kay sheher</w:t>
      </w:r>
      <w:r>
        <w:rPr>
          <w:rFonts w:ascii="Raleway" w:eastAsia="Raleway" w:hAnsi="Raleway" w:cs="Raleway"/>
          <w:b/>
        </w:rPr>
        <w:t>on kay</w:t>
      </w:r>
      <w:r>
        <w:rPr>
          <w:rFonts w:ascii="Raleway Medium" w:eastAsia="Raleway Medium" w:hAnsi="Raleway Medium" w:cs="Raleway Medium"/>
        </w:rPr>
        <w:t xml:space="preserve"> naam zubaani yaad ker liay hen.</w:t>
      </w:r>
    </w:p>
    <w:p w14:paraId="5BCEC53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6713A6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has left the island with his family. </w:t>
      </w:r>
    </w:p>
    <w:p w14:paraId="60DA76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sland = jazeera</w:t>
      </w:r>
    </w:p>
    <w:p w14:paraId="3807D5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eave = chorhna</w:t>
      </w:r>
    </w:p>
    <w:p w14:paraId="1F8F51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amily = ghar valay </w:t>
      </w:r>
    </w:p>
    <w:p w14:paraId="583D3E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Voh ghar val</w:t>
      </w:r>
      <w:r>
        <w:rPr>
          <w:rFonts w:ascii="Raleway" w:eastAsia="Raleway" w:hAnsi="Raleway" w:cs="Raleway"/>
          <w:b/>
        </w:rPr>
        <w:t xml:space="preserve">on k sath </w:t>
      </w:r>
      <w:r>
        <w:rPr>
          <w:rFonts w:ascii="Raleway Medium" w:eastAsia="Raleway Medium" w:hAnsi="Raleway Medium" w:cs="Raleway Medium"/>
        </w:rPr>
        <w:t>jazeera chorh gya hy.</w:t>
      </w:r>
    </w:p>
    <w:p w14:paraId="408446A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9690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ala &gt; the one </w:t>
      </w:r>
    </w:p>
    <w:p w14:paraId="04404A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ife = bivi / ghar vali </w:t>
      </w:r>
    </w:p>
    <w:p w14:paraId="316C41A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usband = shoher / ghar vala </w:t>
      </w:r>
    </w:p>
    <w:p w14:paraId="212062F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28069E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cleaned the boxes and put them in the store room. </w:t>
      </w:r>
    </w:p>
    <w:p w14:paraId="436B9F2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lean = saaf kerna</w:t>
      </w:r>
    </w:p>
    <w:p w14:paraId="12C58C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Box = dabba</w:t>
      </w:r>
    </w:p>
    <w:p w14:paraId="3F9BF79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ut (place on a surface) = rakhna</w:t>
      </w:r>
    </w:p>
    <w:p w14:paraId="5D754BC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dabbay saaf ker k store room me rakh diay hen.</w:t>
      </w:r>
    </w:p>
    <w:p w14:paraId="77E8931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05FC0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investigated the matter myself and made a report. </w:t>
      </w:r>
    </w:p>
    <w:p w14:paraId="647B3F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atter = muamla / baat (f) </w:t>
      </w:r>
    </w:p>
    <w:p w14:paraId="673124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investigate = (ki) tafteesh kerna </w:t>
      </w:r>
    </w:p>
    <w:p w14:paraId="6360DA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investigation = tafteesh (f) </w:t>
      </w:r>
    </w:p>
    <w:p w14:paraId="15B5D4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port (f) </w:t>
      </w:r>
    </w:p>
    <w:p w14:paraId="7BAA80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self = khud </w:t>
      </w:r>
    </w:p>
    <w:p w14:paraId="570E877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khud muamlay ki tafteesh ker k report bana li hy.</w:t>
      </w:r>
    </w:p>
    <w:p w14:paraId="636F58A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1A93E5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saved some bread for breakfast. </w:t>
      </w:r>
    </w:p>
    <w:p w14:paraId="14C9352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ave = bachana</w:t>
      </w:r>
    </w:p>
    <w:p w14:paraId="0608A6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nashtay k liay kuch naan bacha liay hen</w:t>
      </w:r>
    </w:p>
    <w:p w14:paraId="14E2C9B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60AD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have eaten the sweets and said Mubarak to them.</w:t>
      </w:r>
    </w:p>
    <w:p w14:paraId="26E50B3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weets = mithai</w:t>
      </w:r>
    </w:p>
    <w:p w14:paraId="3BEBDE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ay = kehna</w:t>
      </w:r>
    </w:p>
    <w:p w14:paraId="62D1089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m = unhe/unko</w:t>
      </w:r>
    </w:p>
    <w:p w14:paraId="0842856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mithai kha k un ko mubarak dy di hy.</w:t>
      </w:r>
    </w:p>
    <w:p w14:paraId="7B05B63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52CFD8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distribute the candies and given the chocolates. </w:t>
      </w:r>
    </w:p>
    <w:p w14:paraId="4A0612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istribute = baantna</w:t>
      </w:r>
    </w:p>
    <w:p w14:paraId="65F92F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candies baant di hen aur chocolates de di hen.</w:t>
      </w:r>
    </w:p>
    <w:p w14:paraId="239B451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6B5C38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561A82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art Present Perfect Continuous Tense </w:t>
      </w:r>
      <w:r>
        <w:br w:type="page"/>
      </w:r>
    </w:p>
    <w:p w14:paraId="51FD456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16th December, 2022</w:t>
      </w:r>
    </w:p>
    <w:p w14:paraId="7C5B8DB3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resent Perfect Continuous Tense </w:t>
      </w:r>
    </w:p>
    <w:p w14:paraId="5F5808B5" w14:textId="77777777" w:rsidR="00713A01" w:rsidRDefault="00713A01">
      <w:pPr>
        <w:rPr>
          <w:rFonts w:ascii="Raleway" w:eastAsia="Raleway" w:hAnsi="Raleway" w:cs="Raleway"/>
          <w:b/>
        </w:rPr>
      </w:pPr>
    </w:p>
    <w:p w14:paraId="4F52EB2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ave you woken up? / are you up? = Jag gay ho?</w:t>
      </w:r>
    </w:p>
    <w:p w14:paraId="3B15455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A11D7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Since/for/until &gt; </w:t>
      </w:r>
      <w:r>
        <w:rPr>
          <w:rFonts w:ascii="Raleway Medium" w:eastAsia="Raleway Medium" w:hAnsi="Raleway Medium" w:cs="Raleway Medium"/>
        </w:rPr>
        <w:t>Post positions</w:t>
      </w:r>
    </w:p>
    <w:p w14:paraId="597A7D86" w14:textId="77777777" w:rsidR="00713A01" w:rsidRDefault="00713A01">
      <w:pPr>
        <w:rPr>
          <w:rFonts w:ascii="Raleway" w:eastAsia="Raleway" w:hAnsi="Raleway" w:cs="Raleway"/>
          <w:b/>
        </w:rPr>
      </w:pPr>
    </w:p>
    <w:p w14:paraId="4B2E5306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ince = se </w:t>
      </w:r>
    </w:p>
    <w:p w14:paraId="4B33E2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Means: </w:t>
      </w:r>
      <w:r>
        <w:rPr>
          <w:rFonts w:ascii="Raleway Medium" w:eastAsia="Raleway Medium" w:hAnsi="Raleway Medium" w:cs="Raleway Medium"/>
        </w:rPr>
        <w:t xml:space="preserve">We know the start of the action and it is still going on. </w:t>
      </w:r>
    </w:p>
    <w:p w14:paraId="208EA3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>Raha/rahi/rahay + hy/hen/hun/ho</w:t>
      </w:r>
    </w:p>
    <w:p w14:paraId="1B310D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Example: </w:t>
      </w:r>
      <w:r>
        <w:rPr>
          <w:rFonts w:ascii="Raleway Medium" w:eastAsia="Raleway Medium" w:hAnsi="Raleway Medium" w:cs="Raleway Medium"/>
        </w:rPr>
        <w:t xml:space="preserve">We have been watching the movie since morning. </w:t>
      </w:r>
    </w:p>
    <w:p w14:paraId="43CDCB2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subha se movie dekh rahay hen.</w:t>
      </w:r>
    </w:p>
    <w:p w14:paraId="48F6F8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have been watching the movie since an hour. </w:t>
      </w:r>
    </w:p>
    <w:p w14:paraId="45B19AF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um ek ghantay se movie dekh rahay hen. </w:t>
      </w:r>
    </w:p>
    <w:p w14:paraId="4992DEE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27F2B3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 = ___ </w:t>
      </w:r>
      <w:r>
        <w:rPr>
          <w:rFonts w:ascii="Raleway Medium" w:eastAsia="Raleway Medium" w:hAnsi="Raleway Medium" w:cs="Raleway Medium"/>
        </w:rPr>
        <w:t>(tk - not used)</w:t>
      </w:r>
    </w:p>
    <w:p w14:paraId="03A91C1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Means: </w:t>
      </w:r>
      <w:r>
        <w:rPr>
          <w:rFonts w:ascii="Raleway Medium" w:eastAsia="Raleway Medium" w:hAnsi="Raleway Medium" w:cs="Raleway Medium"/>
        </w:rPr>
        <w:t>We know the duration of the action. We know that it kept on happening during the given time. We don’t know about now.</w:t>
      </w:r>
    </w:p>
    <w:p w14:paraId="09A793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 xml:space="preserve">Ta/ti/tay + raha/rahi/rahay + hy/hen/hun/ho </w:t>
      </w:r>
    </w:p>
    <w:p w14:paraId="7CBFF98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Examples: </w:t>
      </w:r>
      <w:r>
        <w:rPr>
          <w:rFonts w:ascii="Raleway Medium" w:eastAsia="Raleway Medium" w:hAnsi="Raleway Medium" w:cs="Raleway Medium"/>
        </w:rPr>
        <w:t xml:space="preserve">We have been watching a movie for an hour. </w:t>
      </w:r>
    </w:p>
    <w:p w14:paraId="6BD4EA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um ek ghanta movie dekhtay rahay hen. </w:t>
      </w:r>
    </w:p>
    <w:p w14:paraId="6247CD3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7999B90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Until = tk </w:t>
      </w:r>
    </w:p>
    <w:p w14:paraId="5AF1CD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Means: </w:t>
      </w:r>
      <w:r>
        <w:rPr>
          <w:rFonts w:ascii="Raleway Medium" w:eastAsia="Raleway Medium" w:hAnsi="Raleway Medium" w:cs="Raleway Medium"/>
        </w:rPr>
        <w:t xml:space="preserve">we don’t know when the action started but we know when it ended. </w:t>
      </w:r>
    </w:p>
    <w:p w14:paraId="0967D6A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 xml:space="preserve">Ta/ti/tay + raha/rahi/rahay + hy/hen/hun/ho </w:t>
      </w:r>
    </w:p>
    <w:p w14:paraId="6FA331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Example: </w:t>
      </w:r>
      <w:r>
        <w:rPr>
          <w:rFonts w:ascii="Raleway Medium" w:eastAsia="Raleway Medium" w:hAnsi="Raleway Medium" w:cs="Raleway Medium"/>
        </w:rPr>
        <w:t xml:space="preserve">I have been listening to the old songs until now. </w:t>
      </w:r>
    </w:p>
    <w:p w14:paraId="62A6D58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b tk puranay ganay sunti rahi hun. </w:t>
      </w:r>
    </w:p>
    <w:p w14:paraId="355B4AD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A52813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34829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= kanjoos </w:t>
      </w:r>
    </w:p>
    <w:p w14:paraId="6B82794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77368E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ince I was born = jab se me paida hua hun. </w:t>
      </w:r>
    </w:p>
    <w:p w14:paraId="718BD36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ab se me Uk me reh raha hun. </w:t>
      </w:r>
    </w:p>
    <w:p w14:paraId="1C3A422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ear = saal (m) </w:t>
      </w:r>
    </w:p>
    <w:p w14:paraId="0208B84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393053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is se pehlay kahan rehtay rahay ho? </w:t>
      </w:r>
    </w:p>
    <w:p w14:paraId="5A3AEA8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1439FE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other = ek aur </w:t>
      </w:r>
    </w:p>
    <w:p w14:paraId="3A59FB2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is se pehlay ek aur ghar me rehta raha hun. </w:t>
      </w:r>
    </w:p>
    <w:p w14:paraId="290483F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46BC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is = yeh + pp &gt; is </w:t>
      </w:r>
    </w:p>
    <w:p w14:paraId="0DA7F53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fore this = is se pehlay </w:t>
      </w:r>
    </w:p>
    <w:p w14:paraId="7F7814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fore = se pehlay </w:t>
      </w:r>
    </w:p>
    <w:p w14:paraId="3CC2EF0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D59222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itna arsa college parhtay rahay ho? </w:t>
      </w:r>
    </w:p>
    <w:p w14:paraId="7F7F41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rsa = duration </w:t>
      </w:r>
    </w:p>
    <w:p w14:paraId="4FFFB7F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udy = parhna</w:t>
      </w:r>
    </w:p>
    <w:p w14:paraId="2041660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7F5137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ab tk college parhtay rahay ho?</w:t>
      </w:r>
    </w:p>
    <w:p w14:paraId="5FF755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st (previous) = pichla </w:t>
      </w:r>
    </w:p>
    <w:p w14:paraId="2EA46A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st (end) = akhri </w:t>
      </w:r>
    </w:p>
    <w:p w14:paraId="74A7CA4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409375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pichlay saal tk college parhta raha hun. </w:t>
      </w:r>
    </w:p>
    <w:p w14:paraId="509C6A7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ACD5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Queen Elizebeth kitna arsa hakoomat kerti rahi hy?</w:t>
      </w:r>
    </w:p>
    <w:p w14:paraId="507F0FA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587A9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ab se job ker rahay ho?</w:t>
      </w:r>
    </w:p>
    <w:p w14:paraId="308F78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onth = maheena</w:t>
      </w:r>
    </w:p>
    <w:p w14:paraId="0B11096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7A1724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ab se Urdu seekh rahay ho?</w:t>
      </w:r>
    </w:p>
    <w:p w14:paraId="77A9F5C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ou are &gt; correct</w:t>
      </w:r>
    </w:p>
    <w:p w14:paraId="4E474B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ou is &gt; wrong</w:t>
      </w:r>
    </w:p>
    <w:p w14:paraId="2018327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5567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itna arsa Urdu seekhtay rahay ho?</w:t>
      </w:r>
    </w:p>
    <w:p w14:paraId="7682029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4AA138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itnay ghanta sotay rahay ho? </w:t>
      </w:r>
    </w:p>
    <w:p w14:paraId="3BBAFB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saat ghantay sota raha hun. </w:t>
      </w:r>
    </w:p>
    <w:p w14:paraId="0F54192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855692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i mama kab se UK me reh rahi hen? </w:t>
      </w:r>
    </w:p>
    <w:p w14:paraId="6FAEAB7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F3FE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ab tk yeh job kertay raho gay?</w:t>
      </w:r>
    </w:p>
    <w:p w14:paraId="1D75209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 one = vala</w:t>
      </w:r>
    </w:p>
    <w:p w14:paraId="316F73F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one that is coming = anay vala </w:t>
      </w:r>
    </w:p>
    <w:p w14:paraId="1BC130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ay vali garmiyan </w:t>
      </w:r>
    </w:p>
    <w:p w14:paraId="5D5E95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nay vali garmiyon tk yeh job kerta rahun ga. </w:t>
      </w:r>
    </w:p>
    <w:p w14:paraId="10A9BDE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AE7DC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been walking alone since yesterday. </w:t>
      </w:r>
    </w:p>
    <w:p w14:paraId="0BEFE0F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esterday = kal </w:t>
      </w:r>
    </w:p>
    <w:p w14:paraId="0C962BF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one = akela </w:t>
      </w:r>
    </w:p>
    <w:p w14:paraId="78215A1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28A7A3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lk = chalna</w:t>
      </w:r>
    </w:p>
    <w:p w14:paraId="057EDF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kal se akeli chal rahi hy. </w:t>
      </w:r>
    </w:p>
    <w:p w14:paraId="6F625CE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B9395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has been yelling at the maids for an hour. </w:t>
      </w:r>
    </w:p>
    <w:p w14:paraId="57EBE7A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aid = kaam vali </w:t>
      </w:r>
    </w:p>
    <w:p w14:paraId="10241A1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yell = cheekhna</w:t>
      </w:r>
    </w:p>
    <w:p w14:paraId="5408AA7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Vo ek ghanta kaam valiy</w:t>
      </w:r>
      <w:r>
        <w:rPr>
          <w:rFonts w:ascii="Raleway" w:eastAsia="Raleway" w:hAnsi="Raleway" w:cs="Raleway"/>
          <w:b/>
        </w:rPr>
        <w:t>on</w:t>
      </w:r>
      <w:r>
        <w:rPr>
          <w:rFonts w:ascii="Raleway Medium" w:eastAsia="Raleway Medium" w:hAnsi="Raleway Medium" w:cs="Raleway Medium"/>
        </w:rPr>
        <w:t xml:space="preserve"> py cheekhta raha hy. </w:t>
      </w:r>
    </w:p>
    <w:p w14:paraId="6B8031C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0019E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have been staring at the walls for a while. </w:t>
      </w:r>
    </w:p>
    <w:p w14:paraId="492A18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 a while = kuch dair (se) </w:t>
      </w:r>
    </w:p>
    <w:p w14:paraId="6EF9A5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ir = ghoorna</w:t>
      </w:r>
    </w:p>
    <w:p w14:paraId="7A4E63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all = deevar (f) </w:t>
      </w:r>
    </w:p>
    <w:p w14:paraId="2C4B53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kuch dair deevaron ko ghoortay rahay hen. </w:t>
      </w:r>
    </w:p>
    <w:p w14:paraId="60BC27C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4FC6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y have been learning Spanish until 2021</w:t>
      </w:r>
    </w:p>
    <w:p w14:paraId="688007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ousand = hazaar </w:t>
      </w:r>
    </w:p>
    <w:p w14:paraId="12B9213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o hazaar ikees &gt; 2021</w:t>
      </w:r>
    </w:p>
    <w:p w14:paraId="633CF7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o hazaar baees &gt; 2022</w:t>
      </w:r>
    </w:p>
    <w:p w14:paraId="34E0876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o hazaar taees &gt; 2023</w:t>
      </w:r>
    </w:p>
    <w:p w14:paraId="24B71D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do hazaar ikees tk Spanish seekhtay rahay hen. </w:t>
      </w:r>
    </w:p>
    <w:p w14:paraId="1FF5D80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56E7A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6A5EBC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vise the whole present tense </w:t>
      </w:r>
    </w:p>
    <w:p w14:paraId="4F80833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036A46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4DF1F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19th December, 2022</w:t>
      </w:r>
    </w:p>
    <w:p w14:paraId="18475AF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Question Words: </w:t>
      </w:r>
    </w:p>
    <w:p w14:paraId="04792985" w14:textId="77777777" w:rsidR="00713A01" w:rsidRDefault="00713A01">
      <w:pPr>
        <w:rPr>
          <w:rFonts w:ascii="Raleway" w:eastAsia="Raleway" w:hAnsi="Raleway" w:cs="Raleway"/>
          <w:b/>
        </w:rPr>
      </w:pPr>
    </w:p>
    <w:p w14:paraId="373A95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at = kia </w:t>
      </w:r>
    </w:p>
    <w:p w14:paraId="5D93B16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re = kahan </w:t>
      </w:r>
    </w:p>
    <w:p w14:paraId="060A65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w = kaisa/kaisi/kaisay </w:t>
      </w:r>
    </w:p>
    <w:p w14:paraId="57DC6E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ich one = kon sa </w:t>
      </w:r>
    </w:p>
    <w:p w14:paraId="3E81209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= kab </w:t>
      </w:r>
    </w:p>
    <w:p w14:paraId="7ACC5B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y = kiun </w:t>
      </w:r>
    </w:p>
    <w:p w14:paraId="0CD101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o = kon </w:t>
      </w:r>
    </w:p>
    <w:p w14:paraId="4924A6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w many = kitnay </w:t>
      </w:r>
    </w:p>
    <w:p w14:paraId="1E1DFF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w much = kitna </w:t>
      </w:r>
    </w:p>
    <w:p w14:paraId="7FD40D2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508C7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at = kia &gt; kis </w:t>
      </w:r>
    </w:p>
    <w:p w14:paraId="3CE377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ich one = kon sa &gt; kis </w:t>
      </w:r>
    </w:p>
    <w:p w14:paraId="7D60BBB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o = kon &gt; kis </w:t>
      </w:r>
    </w:p>
    <w:p w14:paraId="030D38D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4950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udy = parhna</w:t>
      </w:r>
    </w:p>
    <w:p w14:paraId="709CE09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rhtay </w:t>
      </w:r>
    </w:p>
    <w:p w14:paraId="4D610B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lay = khailna</w:t>
      </w:r>
    </w:p>
    <w:p w14:paraId="1F0D7BC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3525A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coming year = anay vala saal </w:t>
      </w:r>
    </w:p>
    <w:p w14:paraId="697099A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 next = agla</w:t>
      </w:r>
    </w:p>
    <w:p w14:paraId="1FC423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onth = maheena</w:t>
      </w:r>
    </w:p>
    <w:p w14:paraId="4284024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D572E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e k/ker jana</w:t>
      </w:r>
    </w:p>
    <w:p w14:paraId="74A3FC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take = lena </w:t>
      </w:r>
    </w:p>
    <w:p w14:paraId="522BCDC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582C49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reparation = tayyari </w:t>
      </w:r>
    </w:p>
    <w:p w14:paraId="34BC47D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retty = piyara</w:t>
      </w:r>
    </w:p>
    <w:p w14:paraId="361C060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C20F4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whole = pura </w:t>
      </w:r>
    </w:p>
    <w:p w14:paraId="4750627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1DE16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“Time spent” = vaqt lagna </w:t>
      </w:r>
    </w:p>
    <w:p w14:paraId="70201F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ood = Acha </w:t>
      </w:r>
    </w:p>
    <w:p w14:paraId="1B73134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18 = athaara</w:t>
      </w:r>
    </w:p>
    <w:p w14:paraId="28B6D12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s ne universit pass nai ki </w:t>
      </w:r>
    </w:p>
    <w:p w14:paraId="08836B0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4AE21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maining = Baqi (no aa/ay)</w:t>
      </w:r>
    </w:p>
    <w:p w14:paraId="173E33B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re = yahan </w:t>
      </w:r>
    </w:p>
    <w:p w14:paraId="4852FE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are not here. </w:t>
      </w:r>
    </w:p>
    <w:p w14:paraId="3304BF1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 yahan nai hen.</w:t>
      </w:r>
    </w:p>
    <w:p w14:paraId="58244C1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388140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uration = arsa</w:t>
      </w:r>
    </w:p>
    <w:p w14:paraId="16752C2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82CC02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have been studying in the university until 2021</w:t>
      </w:r>
    </w:p>
    <w:p w14:paraId="57D51B3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2021 tk university parhta raha hun. </w:t>
      </w:r>
    </w:p>
    <w:p w14:paraId="2581246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65D87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2D266F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art Past Tense </w:t>
      </w:r>
    </w:p>
    <w:p w14:paraId="368FCF86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46191B99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21st December, 2022</w:t>
      </w:r>
    </w:p>
    <w:p w14:paraId="4C44A73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ast Simple Tense - used to </w:t>
      </w:r>
    </w:p>
    <w:p w14:paraId="00CF61F1" w14:textId="77777777" w:rsidR="00713A01" w:rsidRDefault="00713A01">
      <w:pPr>
        <w:rPr>
          <w:rFonts w:ascii="Raleway" w:eastAsia="Raleway" w:hAnsi="Raleway" w:cs="Raleway"/>
          <w:b/>
        </w:rPr>
      </w:pPr>
    </w:p>
    <w:p w14:paraId="2EED0B2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as/were = tha/thi/thay/theen </w:t>
      </w:r>
    </w:p>
    <w:p w14:paraId="56D2B92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D150F06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5BEE4E3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place “na” of the verb with “ta/ti/tay and add tha/thi/thay/theen” </w:t>
      </w:r>
    </w:p>
    <w:p w14:paraId="603B89B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71E32D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used to play cricket with my friends. </w:t>
      </w:r>
    </w:p>
    <w:p w14:paraId="0C91B01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pnay doston k sath cricket khailta tha. </w:t>
      </w:r>
    </w:p>
    <w:p w14:paraId="4C1CFC2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F016A6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used to live in ____ before. </w:t>
      </w:r>
    </w:p>
    <w:p w14:paraId="445C11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pehlay UK me rehta tha. </w:t>
      </w:r>
    </w:p>
    <w:p w14:paraId="1B1C9B3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37B450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13F2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Jab ap beemar hotay thy, to ap kia kertay thy?</w:t>
      </w:r>
    </w:p>
    <w:p w14:paraId="6742C51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= jab </w:t>
      </w:r>
    </w:p>
    <w:p w14:paraId="078F02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ick = beemar </w:t>
      </w:r>
    </w:p>
    <w:p w14:paraId="145652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be = hona </w:t>
      </w:r>
    </w:p>
    <w:p w14:paraId="4EB07E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n = t0</w:t>
      </w:r>
    </w:p>
    <w:p w14:paraId="63F62D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d (m) / palang (m) </w:t>
      </w:r>
    </w:p>
    <w:p w14:paraId="762CC64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EC0C7A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bed py parha rehta tha. </w:t>
      </w:r>
    </w:p>
    <w:p w14:paraId="34B8FEC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davai khata tha. </w:t>
      </w:r>
    </w:p>
    <w:p w14:paraId="3813FF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dicine = davai </w:t>
      </w:r>
    </w:p>
    <w:p w14:paraId="7232239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88D20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Jab ap bazar jata thy to kia kertay thy?</w:t>
      </w:r>
    </w:p>
    <w:p w14:paraId="29358E6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ab ap farigh hotay thy, tab ap kia kertay thy? </w:t>
      </w:r>
    </w:p>
    <w:p w14:paraId="06A4B88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8479B8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ree (time) = farigh </w:t>
      </w:r>
    </w:p>
    <w:p w14:paraId="6E25B83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n = to/then </w:t>
      </w:r>
    </w:p>
    <w:p w14:paraId="38192F0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92F2F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fore this = is se pehlay </w:t>
      </w:r>
    </w:p>
    <w:p w14:paraId="624CDE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Junk food = bazar ka khana / gand bla</w:t>
      </w:r>
    </w:p>
    <w:p w14:paraId="39FACFB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FFF2C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used to live in a big house with my family.</w:t>
      </w:r>
    </w:p>
    <w:p w14:paraId="27119E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used to work for a famous company near my city. </w:t>
      </w:r>
    </w:p>
    <w:p w14:paraId="6A06D90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amous = mash-hoor </w:t>
      </w:r>
    </w:p>
    <w:p w14:paraId="23C082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ity = sheher (m) </w:t>
      </w:r>
    </w:p>
    <w:p w14:paraId="2B6A11C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ar = k qareeb </w:t>
      </w:r>
    </w:p>
    <w:p w14:paraId="1F39254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pnay sheher k qareeb ek mash-hoor company k liay kam kerta tha, </w:t>
      </w:r>
    </w:p>
    <w:p w14:paraId="6E573BA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397637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arden = baagh (m) </w:t>
      </w:r>
    </w:p>
    <w:p w14:paraId="01D057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I used to bring brown and black cats to my house. </w:t>
      </w:r>
    </w:p>
    <w:p w14:paraId="30B3E0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ring = lana</w:t>
      </w:r>
    </w:p>
    <w:p w14:paraId="7FADE45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e used to be the best painter in Georgia.</w:t>
      </w:r>
    </w:p>
    <w:p w14:paraId="4D1CE0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st = sab se </w:t>
      </w:r>
    </w:p>
    <w:p w14:paraId="67E514C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st = sab se acha </w:t>
      </w:r>
    </w:p>
    <w:p w14:paraId="5A5C24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</w:t>
      </w:r>
    </w:p>
    <w:p w14:paraId="1BF5659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r. Ali used to cook Turkey on the halloween. </w:t>
      </w:r>
    </w:p>
    <w:p w14:paraId="3047216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 sahib Halloween py turkey banatay thy. </w:t>
      </w:r>
    </w:p>
    <w:p w14:paraId="33DA4F0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9179A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used to buy snacks for everyone in the family. </w:t>
      </w:r>
    </w:p>
    <w:p w14:paraId="79933A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nack = cheez (f) </w:t>
      </w:r>
    </w:p>
    <w:p w14:paraId="203057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b ghar valon k liay </w:t>
      </w:r>
    </w:p>
    <w:p w14:paraId="799852C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har me sab k liay </w:t>
      </w:r>
    </w:p>
    <w:p w14:paraId="63ABD73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26BFA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used to follow him to find the secret. </w:t>
      </w:r>
    </w:p>
    <w:p w14:paraId="1374D53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ollow = (ka) peecha kerna</w:t>
      </w:r>
    </w:p>
    <w:p w14:paraId="04246FF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nd = pta kerna</w:t>
      </w:r>
    </w:p>
    <w:p w14:paraId="04E8B1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ecret = raaz (m) </w:t>
      </w:r>
    </w:p>
    <w:p w14:paraId="6DE3A4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used to annoy/bother her for silly things. </w:t>
      </w:r>
    </w:p>
    <w:p w14:paraId="5130AF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illy things = fazool cheezen </w:t>
      </w:r>
    </w:p>
    <w:p w14:paraId="53D42A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annoy/bother = tung kerna</w:t>
      </w:r>
    </w:p>
    <w:p w14:paraId="0D78F03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3A3B64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used to pretend to be a poor person to check the market. </w:t>
      </w:r>
    </w:p>
    <w:p w14:paraId="6A95D0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retend = zahir kerna</w:t>
      </w:r>
    </w:p>
    <w:p w14:paraId="105DB31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oor = ghareeb</w:t>
      </w:r>
    </w:p>
    <w:p w14:paraId="75AC48E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erson = admi/band/shakhs </w:t>
      </w:r>
    </w:p>
    <w:p w14:paraId="6D76A8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heck = check kerna</w:t>
      </w:r>
    </w:p>
    <w:p w14:paraId="7C2D1E2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bazar check kernay k liay ghareeb admi hona zaahir kerta tha. </w:t>
      </w:r>
    </w:p>
    <w:p w14:paraId="69EBDF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bazaar check kernay k liay ghareeb admi bana phirta tha. </w:t>
      </w:r>
    </w:p>
    <w:p w14:paraId="18F360C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BD57E1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5852846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Simple Tense - ne </w:t>
      </w:r>
    </w:p>
    <w:p w14:paraId="70AF4E85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10642700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23rd December, 2022</w:t>
      </w:r>
    </w:p>
    <w:p w14:paraId="6D38E70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ast Simple Tense - ne </w:t>
      </w:r>
    </w:p>
    <w:p w14:paraId="3B037140" w14:textId="77777777" w:rsidR="00713A01" w:rsidRDefault="00713A01">
      <w:pPr>
        <w:rPr>
          <w:rFonts w:ascii="Raleway" w:eastAsia="Raleway" w:hAnsi="Raleway" w:cs="Raleway"/>
          <w:b/>
        </w:rPr>
      </w:pPr>
    </w:p>
    <w:p w14:paraId="0E1C743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ent to the shop. </w:t>
      </w:r>
    </w:p>
    <w:p w14:paraId="74A29B1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played a game. </w:t>
      </w:r>
    </w:p>
    <w:p w14:paraId="1D24EE5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CD94F5C" w14:textId="77777777" w:rsidR="00713A01" w:rsidRDefault="00000000">
      <w:pPr>
        <w:numPr>
          <w:ilvl w:val="0"/>
          <w:numId w:val="2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dd “ne” after the subject, if the verb applies to the object</w:t>
      </w:r>
    </w:p>
    <w:p w14:paraId="27C653A4" w14:textId="77777777" w:rsidR="00713A01" w:rsidRDefault="00000000">
      <w:pPr>
        <w:numPr>
          <w:ilvl w:val="0"/>
          <w:numId w:val="26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f we have “ne”, end of the sentence depends on the object </w:t>
      </w:r>
    </w:p>
    <w:p w14:paraId="7E837E8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59A44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 xml:space="preserve">Replace “na” of the verb with “aa/ee/ay” or “ya/ee/ay” </w:t>
      </w:r>
    </w:p>
    <w:p w14:paraId="5A3B4BF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FDDFE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f we have a vowel before “na” of the verb, then we use yaa/ee/ay</w:t>
      </w:r>
    </w:p>
    <w:p w14:paraId="726EB31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eat = kh</w:t>
      </w:r>
      <w:r>
        <w:rPr>
          <w:rFonts w:ascii="Raleway" w:eastAsia="Raleway" w:hAnsi="Raleway" w:cs="Raleway"/>
          <w:b/>
        </w:rPr>
        <w:t>a</w:t>
      </w:r>
      <w:r>
        <w:rPr>
          <w:rFonts w:ascii="Raleway Medium" w:eastAsia="Raleway Medium" w:hAnsi="Raleway Medium" w:cs="Raleway Medium"/>
        </w:rPr>
        <w:t>na</w:t>
      </w:r>
    </w:p>
    <w:p w14:paraId="1BD93FC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&gt; khaya/khaee/khay </w:t>
      </w:r>
    </w:p>
    <w:p w14:paraId="7870F85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0F3A77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cry = rona </w:t>
      </w:r>
    </w:p>
    <w:p w14:paraId="3E6BC73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t &gt; roya/roee/roay</w:t>
      </w:r>
    </w:p>
    <w:p w14:paraId="47C633B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9B9D5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f we have a consonant before “na” of the verb, then we use aa/ee/ay</w:t>
      </w:r>
    </w:p>
    <w:p w14:paraId="093900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run = bhaagna </w:t>
      </w:r>
    </w:p>
    <w:p w14:paraId="6AD62A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&gt; Bhaaga/bhaagee/bhaagay </w:t>
      </w:r>
    </w:p>
    <w:p w14:paraId="351C4F0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11456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lk = chalna</w:t>
      </w:r>
    </w:p>
    <w:p w14:paraId="23A0ED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&gt; chala/chali/chalay </w:t>
      </w:r>
    </w:p>
    <w:p w14:paraId="6FBE09C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88A1C10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Exceptional Verbs: </w:t>
      </w:r>
    </w:p>
    <w:p w14:paraId="15638C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o = jana &gt; gya/gai/gay</w:t>
      </w:r>
    </w:p>
    <w:p w14:paraId="2721FD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do = kerna &gt; kia/ki/kiay </w:t>
      </w:r>
    </w:p>
    <w:p w14:paraId="5E17057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be/happen = hona &gt; hua/hui/huay </w:t>
      </w:r>
    </w:p>
    <w:p w14:paraId="3438E7E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get = lena &gt; lia/li/liay </w:t>
      </w:r>
    </w:p>
    <w:p w14:paraId="0624EA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give = dena &gt; dia/di/diay </w:t>
      </w:r>
    </w:p>
    <w:p w14:paraId="51534D1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3C08023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Tha/thi/thay/theen: </w:t>
      </w:r>
    </w:p>
    <w:p w14:paraId="0B0074F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something has changed after it happened. </w:t>
      </w:r>
    </w:p>
    <w:p w14:paraId="2B93EEB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38B04D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Hy/hen/hun/ho: </w:t>
      </w:r>
    </w:p>
    <w:p w14:paraId="4AD056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f it recently happened or if it is still valid </w:t>
      </w:r>
    </w:p>
    <w:p w14:paraId="3582605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B753E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________:</w:t>
      </w:r>
    </w:p>
    <w:p w14:paraId="451AC4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the sentence is a part of the series. </w:t>
      </w:r>
    </w:p>
    <w:p w14:paraId="2EFAA89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End of the series </w:t>
      </w:r>
      <w:r>
        <w:rPr>
          <w:rFonts w:ascii="Raleway Medium" w:eastAsia="Raleway Medium" w:hAnsi="Raleway Medium" w:cs="Raleway Medium"/>
        </w:rPr>
        <w:t xml:space="preserve">is translated as lia/dia/gya. </w:t>
      </w:r>
    </w:p>
    <w:p w14:paraId="612223C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5C2BC3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ABA812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FF9E8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ent to the shop. </w:t>
      </w:r>
    </w:p>
    <w:p w14:paraId="6152773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op = dukaan (f) </w:t>
      </w:r>
    </w:p>
    <w:p w14:paraId="33B55D4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dukaan py gai. </w:t>
      </w:r>
    </w:p>
    <w:p w14:paraId="4FC7C81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E5380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broke the new mirror. </w:t>
      </w:r>
    </w:p>
    <w:p w14:paraId="2486FA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irror = sheesha</w:t>
      </w:r>
    </w:p>
    <w:p w14:paraId="694E06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reak = torhna</w:t>
      </w:r>
    </w:p>
    <w:p w14:paraId="715438B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s ne naya sheesha torha hy. </w:t>
      </w:r>
    </w:p>
    <w:p w14:paraId="4710E40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E07C94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rote this letter. </w:t>
      </w:r>
    </w:p>
    <w:p w14:paraId="3BC0F3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etter = khat (m)</w:t>
      </w:r>
    </w:p>
    <w:p w14:paraId="744829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yeh khat likha hy</w:t>
      </w:r>
    </w:p>
    <w:p w14:paraId="0F73430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3DEA5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turned off the lights. </w:t>
      </w:r>
    </w:p>
    <w:p w14:paraId="1F7D308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ights (f)</w:t>
      </w:r>
    </w:p>
    <w:p w14:paraId="20BC3E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ne lights off ki hen.</w:t>
      </w:r>
    </w:p>
    <w:p w14:paraId="70B8A34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65DB96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opened the gates and left the office. </w:t>
      </w:r>
    </w:p>
    <w:p w14:paraId="049DBA8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open = kholna</w:t>
      </w:r>
    </w:p>
    <w:p w14:paraId="320A4D8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eave = se nikalna</w:t>
      </w:r>
    </w:p>
    <w:p w14:paraId="504CDE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gates khol k office se nikal gay hen.</w:t>
      </w:r>
    </w:p>
    <w:p w14:paraId="2FF35B2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5FCD0F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selected the colors for the walls. </w:t>
      </w:r>
    </w:p>
    <w:p w14:paraId="6EE97F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select = pasand kerna </w:t>
      </w:r>
    </w:p>
    <w:p w14:paraId="0EDAAC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olor = rung (m) </w:t>
      </w:r>
    </w:p>
    <w:p w14:paraId="760B4BF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ne deevaron k liay rung pasand kiay hen.</w:t>
      </w:r>
    </w:p>
    <w:p w14:paraId="2A6EA0A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1169A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decided to go to London. </w:t>
      </w:r>
    </w:p>
    <w:p w14:paraId="0B3FC2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ecide (to) = (ka) faisla kerna</w:t>
      </w:r>
    </w:p>
    <w:p w14:paraId="281503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ho ne london janay ka faisla kia hy.</w:t>
      </w:r>
    </w:p>
    <w:p w14:paraId="4941EF9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190E6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s lost her new laptop. </w:t>
      </w:r>
    </w:p>
    <w:p w14:paraId="2EF0E90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oose = gum kerna</w:t>
      </w:r>
    </w:p>
    <w:p w14:paraId="6B28A1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apna naya laptop gum kia hy.</w:t>
      </w:r>
    </w:p>
    <w:p w14:paraId="10D664F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BECAA3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slept </w:t>
      </w:r>
      <w:r>
        <w:rPr>
          <w:rFonts w:ascii="Raleway" w:eastAsia="Raleway" w:hAnsi="Raleway" w:cs="Raleway"/>
          <w:b/>
        </w:rPr>
        <w:t xml:space="preserve">for </w:t>
      </w:r>
      <w:r>
        <w:rPr>
          <w:rFonts w:ascii="Raleway Medium" w:eastAsia="Raleway Medium" w:hAnsi="Raleway Medium" w:cs="Raleway Medium"/>
        </w:rPr>
        <w:t xml:space="preserve">8 hours. </w:t>
      </w:r>
    </w:p>
    <w:p w14:paraId="114A6F8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aath ghantay soee hy.</w:t>
      </w:r>
    </w:p>
    <w:p w14:paraId="6FA4367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9CAA9E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not seen her today. </w:t>
      </w:r>
    </w:p>
    <w:p w14:paraId="3EE4FD20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 xml:space="preserve">Me ne aaj us ko nai dekhaa. </w:t>
      </w:r>
      <w:r>
        <w:rPr>
          <w:rFonts w:ascii="Raleway" w:eastAsia="Raleway" w:hAnsi="Raleway" w:cs="Raleway"/>
          <w:b/>
        </w:rPr>
        <w:t>Ko + denial</w:t>
      </w:r>
    </w:p>
    <w:p w14:paraId="71CF98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411CBF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9CA730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I drank five glasses of water. </w:t>
      </w:r>
    </w:p>
    <w:p w14:paraId="66ACE6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paanch pani kay glasses piay hen.</w:t>
      </w:r>
    </w:p>
    <w:p w14:paraId="120E1E1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2A4CA1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ir guests brought the sweets. </w:t>
      </w:r>
    </w:p>
    <w:p w14:paraId="46EACD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uest = mehmaan </w:t>
      </w:r>
    </w:p>
    <w:p w14:paraId="38D956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kay mehmaan mithai laaay hen</w:t>
      </w:r>
    </w:p>
    <w:p w14:paraId="04C51C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kay mehmaanon ne mithai lai hy</w:t>
      </w:r>
    </w:p>
    <w:p w14:paraId="18F3DBF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E4B20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thought about the coming party and bought a few new dresses. </w:t>
      </w:r>
    </w:p>
    <w:p w14:paraId="0320F89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hink = sochna</w:t>
      </w:r>
    </w:p>
    <w:p w14:paraId="22ED7B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oming = anay vala</w:t>
      </w:r>
    </w:p>
    <w:p w14:paraId="0BA0B0B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 few = kuch</w:t>
      </w:r>
    </w:p>
    <w:p w14:paraId="2EA72D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resses = kaprhay </w:t>
      </w:r>
    </w:p>
    <w:p w14:paraId="5E92E2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ani vali party k baray me soch k kuch nayay kaprhay khareeday hen.</w:t>
      </w:r>
    </w:p>
    <w:p w14:paraId="43F9315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9E61F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thought about the coming party. </w:t>
      </w:r>
    </w:p>
    <w:p w14:paraId="1C4911B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ani vali party k baray me sochaa hy.</w:t>
      </w:r>
    </w:p>
    <w:p w14:paraId="3A39A0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FC694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actors and the dancers made this event successful. </w:t>
      </w:r>
    </w:p>
    <w:p w14:paraId="1049D0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nt = taqreeb (f) </w:t>
      </w:r>
    </w:p>
    <w:p w14:paraId="7AD685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ctor = adakaar </w:t>
      </w:r>
    </w:p>
    <w:p w14:paraId="12DA38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ancer </w:t>
      </w:r>
    </w:p>
    <w:p w14:paraId="58A4BF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uccessful = kamiyaab </w:t>
      </w:r>
    </w:p>
    <w:p w14:paraId="436127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dkaar</w:t>
      </w:r>
      <w:r>
        <w:rPr>
          <w:rFonts w:ascii="Raleway" w:eastAsia="Raleway" w:hAnsi="Raleway" w:cs="Raleway"/>
          <w:b/>
        </w:rPr>
        <w:t>on</w:t>
      </w:r>
      <w:r>
        <w:rPr>
          <w:rFonts w:ascii="Raleway Medium" w:eastAsia="Raleway Medium" w:hAnsi="Raleway Medium" w:cs="Raleway Medium"/>
        </w:rPr>
        <w:t xml:space="preserve"> aur Dancers ne yeh taqreeb kamiyaab banai </w:t>
      </w:r>
    </w:p>
    <w:p w14:paraId="0140A4E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80261E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7E72685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t Simple Tense - ne - 2</w:t>
      </w:r>
    </w:p>
    <w:p w14:paraId="0619579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ard exercises</w:t>
      </w:r>
      <w:r>
        <w:br w:type="page"/>
      </w:r>
    </w:p>
    <w:p w14:paraId="154106E8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26 December, 2022</w:t>
      </w:r>
    </w:p>
    <w:p w14:paraId="7AB2B2B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Past Simple Tense - ne</w:t>
      </w:r>
    </w:p>
    <w:p w14:paraId="347F1EC7" w14:textId="77777777" w:rsidR="00713A01" w:rsidRDefault="00713A01">
      <w:pPr>
        <w:rPr>
          <w:rFonts w:ascii="Raleway" w:eastAsia="Raleway" w:hAnsi="Raleway" w:cs="Raleway"/>
          <w:b/>
        </w:rPr>
      </w:pPr>
    </w:p>
    <w:p w14:paraId="0BCC7B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stole the golden pen from the table and sold it in the black market. </w:t>
      </w:r>
    </w:p>
    <w:p w14:paraId="3EA51B5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olden (color) = sunehri </w:t>
      </w:r>
    </w:p>
    <w:p w14:paraId="5F16A4C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old thing &gt; sonay ka/ki/kay </w:t>
      </w:r>
    </w:p>
    <w:p w14:paraId="02BD68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ho ne table se sonay ka pen chori ker k black market me bechaa</w:t>
      </w:r>
    </w:p>
    <w:p w14:paraId="37638A4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0BCC2E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started reading the new book yesterday and finished it today. </w:t>
      </w:r>
    </w:p>
    <w:p w14:paraId="648ED5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rt = shuru kerna</w:t>
      </w:r>
    </w:p>
    <w:p w14:paraId="56A5C7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nish = khatam kerna</w:t>
      </w:r>
    </w:p>
    <w:p w14:paraId="30F181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kal nayi kitaaab perhna shuru keree aur aaj khatam ki.</w:t>
      </w:r>
    </w:p>
    <w:p w14:paraId="3BF5093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26F5E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didn’t ask anyone about the lost ring but I looked for it everywhere. </w:t>
      </w:r>
    </w:p>
    <w:p w14:paraId="4587F3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rywhere = her jagah (f) </w:t>
      </w:r>
    </w:p>
    <w:p w14:paraId="0B8691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ask = (se) = puchna</w:t>
      </w:r>
    </w:p>
    <w:p w14:paraId="4483002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ryone = her koi </w:t>
      </w:r>
    </w:p>
    <w:p w14:paraId="70AA16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yone = koi b &gt; kisi se b </w:t>
      </w:r>
    </w:p>
    <w:p w14:paraId="4824DB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ost = guma hua </w:t>
      </w:r>
    </w:p>
    <w:p w14:paraId="49003C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ing = angoothi </w:t>
      </w:r>
    </w:p>
    <w:p w14:paraId="291074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ook for = dhoondna</w:t>
      </w:r>
    </w:p>
    <w:p w14:paraId="776314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gumi hui angoothi k baray me kisi se b nai puchaa lekin her jagah dhoondee.</w:t>
      </w:r>
    </w:p>
    <w:p w14:paraId="2F04E9A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A8559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put all the laundry in the machine at once and turned it on. </w:t>
      </w:r>
    </w:p>
    <w:p w14:paraId="18B830A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t once = ek sath / ek hi bari me</w:t>
      </w:r>
    </w:p>
    <w:p w14:paraId="6D30752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ut = daalna</w:t>
      </w:r>
    </w:p>
    <w:p w14:paraId="770C23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undry = kaprhay </w:t>
      </w:r>
    </w:p>
    <w:p w14:paraId="27C465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ho ne ek sath machine me saray kaprhay daalay aur on ki.</w:t>
      </w:r>
    </w:p>
    <w:p w14:paraId="3485163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0B245F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ran towards the gate and closed it quickly. </w:t>
      </w:r>
    </w:p>
    <w:p w14:paraId="023437C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Quickly = jaldi se </w:t>
      </w:r>
    </w:p>
    <w:p w14:paraId="284DB0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wards = ki taraf </w:t>
      </w:r>
    </w:p>
    <w:p w14:paraId="477A0AF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gate ki taraf bhaag k jaldi se gate/usko/usay band kia.</w:t>
      </w:r>
    </w:p>
    <w:p w14:paraId="3003104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09535C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r horse jumped out of the fence and left the farm. </w:t>
      </w:r>
    </w:p>
    <w:p w14:paraId="773C40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ence = baarh (f) </w:t>
      </w:r>
    </w:p>
    <w:p w14:paraId="5D918C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Farm (m)</w:t>
      </w:r>
    </w:p>
    <w:p w14:paraId="33C1EF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orse = ghorha</w:t>
      </w:r>
    </w:p>
    <w:p w14:paraId="320FB7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jump = koodna</w:t>
      </w:r>
    </w:p>
    <w:p w14:paraId="1FEE953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ut of &gt; se baahir </w:t>
      </w:r>
    </w:p>
    <w:p w14:paraId="1EDE2B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eave = se nikalna &gt; temporary (applies to the subject)</w:t>
      </w:r>
    </w:p>
    <w:p w14:paraId="4C2493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leave = chorhna &gt; permanent (applies to the object) </w:t>
      </w:r>
    </w:p>
    <w:p w14:paraId="3241B3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ka ghorha baarh se baahir kood k farm se nikla./ nikal gya </w:t>
      </w:r>
    </w:p>
    <w:p w14:paraId="1D8F3D8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38B8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cooked the chicken but didn’t put any spices in it. </w:t>
      </w:r>
    </w:p>
    <w:p w14:paraId="6A06A55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n = murghi (live) </w:t>
      </w:r>
    </w:p>
    <w:p w14:paraId="1C0148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hicken (that we cook) = chicken (m)</w:t>
      </w:r>
    </w:p>
    <w:p w14:paraId="78493C8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pices = masalay </w:t>
      </w:r>
    </w:p>
    <w:p w14:paraId="2CA4428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 ne chicken pakaya lekin koi b masalay nai daalay</w:t>
      </w:r>
    </w:p>
    <w:p w14:paraId="3498876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A8FAF9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didn’t watch any cartoons in my childhood. I always played with my toys. </w:t>
      </w:r>
    </w:p>
    <w:p w14:paraId="55503C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hildhood = bachpan (m)</w:t>
      </w:r>
    </w:p>
    <w:p w14:paraId="021AA7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ys = khilonay </w:t>
      </w:r>
    </w:p>
    <w:p w14:paraId="539558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lay = khailna</w:t>
      </w:r>
    </w:p>
    <w:p w14:paraId="23602D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ways = hmesha</w:t>
      </w:r>
    </w:p>
    <w:p w14:paraId="3BBA1C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apnay bachpan me koi cartoons nai dekhay. Me ne hmesha khilonon </w:t>
      </w:r>
      <w:r>
        <w:rPr>
          <w:rFonts w:ascii="Raleway" w:eastAsia="Raleway" w:hAnsi="Raleway" w:cs="Raleway"/>
          <w:b/>
        </w:rPr>
        <w:t xml:space="preserve">se </w:t>
      </w:r>
      <w:r>
        <w:rPr>
          <w:rFonts w:ascii="Raleway Medium" w:eastAsia="Raleway Medium" w:hAnsi="Raleway Medium" w:cs="Raleway Medium"/>
        </w:rPr>
        <w:t>khailaa.</w:t>
      </w:r>
    </w:p>
    <w:p w14:paraId="6DD3574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FC7DA8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irl &gt; Me hmesha khilonon se khaili </w:t>
      </w:r>
    </w:p>
    <w:p w14:paraId="1116DB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Boy &gt; Me khilonon se khaila</w:t>
      </w:r>
    </w:p>
    <w:p w14:paraId="34FE567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oys &gt; Hum khilonon se khailay </w:t>
      </w:r>
    </w:p>
    <w:p w14:paraId="1C47627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998CC7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Girl &gt; Me ne khilo</w:t>
      </w:r>
    </w:p>
    <w:p w14:paraId="75E8C0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D2555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played cricket. </w:t>
      </w:r>
    </w:p>
    <w:p w14:paraId="1C5D97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cricket khaili. </w:t>
      </w:r>
    </w:p>
    <w:p w14:paraId="4D916F9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ricket (f) </w:t>
      </w:r>
    </w:p>
    <w:p w14:paraId="5F72CB3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1EB1B9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played football. </w:t>
      </w:r>
    </w:p>
    <w:p w14:paraId="438ED13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football khaila. </w:t>
      </w:r>
    </w:p>
    <w:p w14:paraId="58FDF96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25517D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played cards. </w:t>
      </w:r>
    </w:p>
    <w:p w14:paraId="35807A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cards khailay </w:t>
      </w:r>
    </w:p>
    <w:p w14:paraId="1CF6F98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9CFB08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played with the cards. </w:t>
      </w:r>
    </w:p>
    <w:p w14:paraId="3FB4B2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cards se khaila. </w:t>
      </w:r>
    </w:p>
    <w:p w14:paraId="121F18E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E0B25A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1CAFE8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t Continuous Tense (20 minutes)</w:t>
      </w:r>
    </w:p>
    <w:p w14:paraId="237B6E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t Perfect Tense - chuka</w:t>
      </w:r>
    </w:p>
    <w:p w14:paraId="515C6F0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21BC74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EB85B3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190FD56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1253C5B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28th December, 2022</w:t>
      </w:r>
    </w:p>
    <w:p w14:paraId="32D44EBA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ast Continuous Tense </w:t>
      </w:r>
    </w:p>
    <w:p w14:paraId="15DD023A" w14:textId="77777777" w:rsidR="00713A01" w:rsidRDefault="00713A01">
      <w:pPr>
        <w:rPr>
          <w:rFonts w:ascii="Raleway" w:eastAsia="Raleway" w:hAnsi="Raleway" w:cs="Raleway"/>
          <w:b/>
        </w:rPr>
      </w:pPr>
    </w:p>
    <w:p w14:paraId="5AAB179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forgot = Me bhool gya tha </w:t>
      </w:r>
    </w:p>
    <w:p w14:paraId="70B45E8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29C6CF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560D117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aha/rahi/rahay + tha/thi/thay/theen </w:t>
      </w:r>
    </w:p>
    <w:p w14:paraId="4E6455A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A37BE5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at is the time? = Kia time ho raha hy? </w:t>
      </w:r>
    </w:p>
    <w:p w14:paraId="478CF5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n your side = ap k han/ap k pas </w:t>
      </w:r>
    </w:p>
    <w:p w14:paraId="05B5110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E5B9F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1:30 = dairh </w:t>
      </w:r>
    </w:p>
    <w:p w14:paraId="6BFA16D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2:30 = dhai/arhai </w:t>
      </w:r>
    </w:p>
    <w:p w14:paraId="744A60A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3:30 = sarhay teen </w:t>
      </w:r>
    </w:p>
    <w:p w14:paraId="646C17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4:30 = sarhay chaar </w:t>
      </w:r>
    </w:p>
    <w:p w14:paraId="21BE3D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5:30 = sarhay paanch </w:t>
      </w:r>
    </w:p>
    <w:p w14:paraId="1A51B0E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AFD57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’ Clock = bjay </w:t>
      </w:r>
    </w:p>
    <w:p w14:paraId="740272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ts ___ O clock = ___ Baj rahay hen. / ___ baj gay hen.</w:t>
      </w:r>
    </w:p>
    <w:p w14:paraId="1CDF64F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1317A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Quarter past &gt; sava </w:t>
      </w:r>
    </w:p>
    <w:p w14:paraId="2226028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4:15 = sava chaar </w:t>
      </w:r>
    </w:p>
    <w:p w14:paraId="273BA8A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6:15 = sava chhe </w:t>
      </w:r>
    </w:p>
    <w:p w14:paraId="36C287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9:15 = sava no </w:t>
      </w:r>
    </w:p>
    <w:p w14:paraId="5FDDE21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E370E9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Quarter left &gt; ponay </w:t>
      </w:r>
    </w:p>
    <w:p w14:paraId="013815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3:45 = ponay chaar </w:t>
      </w:r>
    </w:p>
    <w:p w14:paraId="5F8B29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9:45 = ponay dus </w:t>
      </w:r>
    </w:p>
    <w:p w14:paraId="78D50D8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2:45 = ponay teen </w:t>
      </w:r>
    </w:p>
    <w:p w14:paraId="207570A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46E8FF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s looking for a new job in a nearby company. </w:t>
      </w:r>
    </w:p>
    <w:p w14:paraId="309557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arby (adjcetive) = qareebi (no aa/ay) </w:t>
      </w:r>
    </w:p>
    <w:p w14:paraId="6C52B35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ob = nokri </w:t>
      </w:r>
    </w:p>
    <w:p w14:paraId="3BB5E7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look for = dhoondna </w:t>
      </w:r>
    </w:p>
    <w:p w14:paraId="4C8D07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qareebi company me nayi nokri dhood raha tha.</w:t>
      </w:r>
    </w:p>
    <w:p w14:paraId="596155B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621B4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were only hiring old people. </w:t>
      </w:r>
    </w:p>
    <w:p w14:paraId="56064D5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nly = sirf/bus</w:t>
      </w:r>
    </w:p>
    <w:p w14:paraId="4AD2CA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eople = log (m/p)</w:t>
      </w:r>
    </w:p>
    <w:p w14:paraId="13AC38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ld (person) = boorha</w:t>
      </w:r>
    </w:p>
    <w:p w14:paraId="50FA81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sirf boorhay log hire ker rahay thay.</w:t>
      </w:r>
    </w:p>
    <w:p w14:paraId="35389DD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80B11B2" w14:textId="77777777" w:rsidR="00713A01" w:rsidRDefault="00000000">
      <w:pPr>
        <w:rPr>
          <w:rFonts w:ascii="Raleway" w:eastAsia="Raleway" w:hAnsi="Raleway" w:cs="Raleway"/>
          <w:b/>
        </w:rPr>
      </w:pPr>
      <w:r>
        <w:br w:type="page"/>
      </w:r>
    </w:p>
    <w:p w14:paraId="3BB2D166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 xml:space="preserve">Past Perfect Tense - Chuka </w:t>
      </w:r>
    </w:p>
    <w:p w14:paraId="561819E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75A7C4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uka/chuki/chukay + tha/thi/thay/theen </w:t>
      </w:r>
    </w:p>
    <w:p w14:paraId="402B860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0C16E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had understood the plan already. </w:t>
      </w:r>
    </w:p>
    <w:p w14:paraId="77B206F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understand = samajna</w:t>
      </w:r>
    </w:p>
    <w:p w14:paraId="03C247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ready = pehlay hi </w:t>
      </w:r>
    </w:p>
    <w:p w14:paraId="4F388A9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lan = masoobah (m) </w:t>
      </w:r>
    </w:p>
    <w:p w14:paraId="4729612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pehlay hi plan samaj chukay thay.</w:t>
      </w:r>
    </w:p>
    <w:p w14:paraId="197FF1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h pehlay hi plan samaj chukay hen. </w:t>
      </w:r>
    </w:p>
    <w:p w14:paraId="5C53278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D2149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a &gt; past of past </w:t>
      </w:r>
    </w:p>
    <w:p w14:paraId="011C07A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B5EF72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patient had died before the doctor came, </w:t>
      </w:r>
    </w:p>
    <w:p w14:paraId="753D3A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patient = mareez (m) </w:t>
      </w:r>
    </w:p>
    <w:p w14:paraId="4906FFA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ie = merna</w:t>
      </w:r>
    </w:p>
    <w:p w14:paraId="2C8A1B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efore = se pehlay </w:t>
      </w:r>
    </w:p>
    <w:p w14:paraId="494857A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ome = aana</w:t>
      </w:r>
    </w:p>
    <w:p w14:paraId="7757D3E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areez doctor k anay se pehlay mer chuka tha. </w:t>
      </w:r>
    </w:p>
    <w:p w14:paraId="7F69E3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octor k anay se pehlay, mareez mer chuka tha. </w:t>
      </w:r>
    </w:p>
    <w:p w14:paraId="1C4197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t continout</w:t>
      </w:r>
    </w:p>
    <w:p w14:paraId="1B4DA439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“Before” Format; </w:t>
      </w:r>
    </w:p>
    <w:p w14:paraId="0CA1DCE7" w14:textId="77777777" w:rsidR="00713A01" w:rsidRDefault="00000000">
      <w:pPr>
        <w:numPr>
          <w:ilvl w:val="0"/>
          <w:numId w:val="7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y the main subject then the whole thing that is after the “before” part. </w:t>
      </w:r>
    </w:p>
    <w:p w14:paraId="38A43441" w14:textId="77777777" w:rsidR="00713A01" w:rsidRDefault="00000000">
      <w:pPr>
        <w:numPr>
          <w:ilvl w:val="0"/>
          <w:numId w:val="7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dd “k” after the subject in the “before” part. </w:t>
      </w:r>
    </w:p>
    <w:p w14:paraId="0E756D25" w14:textId="77777777" w:rsidR="00713A01" w:rsidRDefault="00000000">
      <w:pPr>
        <w:numPr>
          <w:ilvl w:val="0"/>
          <w:numId w:val="7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verb stays same, we don’t remove “na” </w:t>
      </w:r>
    </w:p>
    <w:p w14:paraId="49E8DB83" w14:textId="77777777" w:rsidR="00713A01" w:rsidRDefault="00000000">
      <w:pPr>
        <w:numPr>
          <w:ilvl w:val="0"/>
          <w:numId w:val="7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ut “before” changes “na” to “nay” </w:t>
      </w:r>
    </w:p>
    <w:p w14:paraId="053A1DD7" w14:textId="77777777" w:rsidR="00713A01" w:rsidRDefault="00000000">
      <w:pPr>
        <w:numPr>
          <w:ilvl w:val="0"/>
          <w:numId w:val="7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can totally translate the “before” part first and then start from the main subject. </w:t>
      </w:r>
    </w:p>
    <w:p w14:paraId="21976E2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96914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d sold her expensive shoes before she went to America. </w:t>
      </w:r>
    </w:p>
    <w:p w14:paraId="5F54844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you have the same subject in both phrases, you can skip one. </w:t>
      </w:r>
    </w:p>
    <w:p w14:paraId="4862F91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america janay se pehlay mehengay jootay bech chuki thi.</w:t>
      </w:r>
    </w:p>
    <w:p w14:paraId="17FA159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01BD4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d eaten three eggs before doing my breakfast. </w:t>
      </w:r>
    </w:p>
    <w:p w14:paraId="76C6ED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ashta kernay se pehlay teen anday kha chuka tha.</w:t>
      </w:r>
    </w:p>
    <w:p w14:paraId="4892A15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C437B77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03E4524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30th December, 2022</w:t>
      </w:r>
    </w:p>
    <w:p w14:paraId="69365E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mom had told me about the covid before I went to China. </w:t>
      </w:r>
    </w:p>
    <w:p w14:paraId="65D4C22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tell = btana </w:t>
      </w:r>
    </w:p>
    <w:p w14:paraId="2E29F2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ri ammi meray china janay se pehlay covid k baray me  bta chuki thi.</w:t>
      </w:r>
    </w:p>
    <w:p w14:paraId="1A3A447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+ of &gt; my &gt; mera</w:t>
      </w:r>
    </w:p>
    <w:p w14:paraId="48613B5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52EFF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+ ka &gt; mera</w:t>
      </w:r>
    </w:p>
    <w:p w14:paraId="071665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+ ki &gt; meri </w:t>
      </w:r>
    </w:p>
    <w:p w14:paraId="01522F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+ kay &gt; meray </w:t>
      </w:r>
    </w:p>
    <w:p w14:paraId="48F48CD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8CB60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d found the stolen ring before leaving the cafe. </w:t>
      </w:r>
    </w:p>
    <w:p w14:paraId="5D388E9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olen = gumshuda (no ee/ay) </w:t>
      </w:r>
    </w:p>
    <w:p w14:paraId="5DC3A6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ing = angoothi </w:t>
      </w:r>
    </w:p>
    <w:p w14:paraId="35E4CB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afe se nikalnay se pehlay gumshuda angoothi dhoond chuka tha.</w:t>
      </w:r>
    </w:p>
    <w:p w14:paraId="2552FF8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C2175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lost ring was found before I left the cafe. </w:t>
      </w:r>
    </w:p>
    <w:p w14:paraId="2AA27D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und &gt; milna </w:t>
      </w:r>
    </w:p>
    <w:p w14:paraId="36B4E26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ray Cafe se nikalnay se pehlay gumi hui vi angoothi mil chuki thi.</w:t>
      </w:r>
    </w:p>
    <w:p w14:paraId="545D5F0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D138D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brought the milk before the water finished. </w:t>
      </w:r>
    </w:p>
    <w:p w14:paraId="1233A7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nish = khatam hona</w:t>
      </w:r>
    </w:p>
    <w:p w14:paraId="62AAAB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pani k khatam honay se pehlay doodh la chuka tha.</w:t>
      </w:r>
    </w:p>
    <w:p w14:paraId="48891D0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F2CA3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d eaten the pizza before I cut it. </w:t>
      </w:r>
    </w:p>
    <w:p w14:paraId="7E7781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ut = kaatna</w:t>
      </w:r>
    </w:p>
    <w:p w14:paraId="49A6BD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meray kaatnay se pehlay pizza kha chuki thi.</w:t>
      </w:r>
    </w:p>
    <w:p w14:paraId="1CCF592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99BDCA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had locked the doors before I went to sleep. </w:t>
      </w:r>
    </w:p>
    <w:p w14:paraId="4B6D92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meray sonay se pehlay darvazay lock ker chuka tha.</w:t>
      </w:r>
    </w:p>
    <w:p w14:paraId="4598D33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2EBEC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am waiting for the gatekeeper because he opened the gate before I arrived. </w:t>
      </w:r>
    </w:p>
    <w:p w14:paraId="7FCC81D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arrive = pahonchna </w:t>
      </w:r>
    </w:p>
    <w:p w14:paraId="639E3FB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atekeeper = chawkidaar </w:t>
      </w:r>
    </w:p>
    <w:p w14:paraId="48FF40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it (for) = (ka) intizaar kerna</w:t>
      </w:r>
    </w:p>
    <w:p w14:paraId="035098E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chawdikaar ka intizaar ker raha hun kiun k voh meray pahonchnay se pehlay gate khol chuka tha.</w:t>
      </w:r>
    </w:p>
    <w:p w14:paraId="46061AC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33EF8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se nurses had operated of the baby before the doctor arrived. </w:t>
      </w:r>
    </w:p>
    <w:p w14:paraId="51C68E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operate = operation kerna</w:t>
      </w:r>
    </w:p>
    <w:p w14:paraId="4957DF9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eh nurses doctor k pahonchnay se pehlay bachay ka operation ker chuki thi</w:t>
      </w:r>
    </w:p>
    <w:p w14:paraId="4B295CF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CDFBFD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ECFE56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8A0D7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He left the ground and went back home. </w:t>
      </w:r>
    </w:p>
    <w:p w14:paraId="1D76E6D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round = maidaan (m) </w:t>
      </w:r>
    </w:p>
    <w:p w14:paraId="7582B48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Back = vaapis</w:t>
      </w:r>
    </w:p>
    <w:p w14:paraId="325555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ground se nikal k ghar vaapis chala  gya.</w:t>
      </w:r>
    </w:p>
    <w:p w14:paraId="0EAB8BE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62272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run &gt; bhaagna </w:t>
      </w:r>
    </w:p>
    <w:p w14:paraId="52A105A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run five miles. = Me ne paanch meel bhaag lia hy </w:t>
      </w:r>
    </w:p>
    <w:p w14:paraId="0661EF8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have run away = me bhaag gai hun (with elopsing)</w:t>
      </w:r>
    </w:p>
    <w:p w14:paraId="762E88B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23FFF0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cricket khail gya hun. </w:t>
      </w:r>
    </w:p>
    <w:p w14:paraId="1C27262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cricket khail li hy. </w:t>
      </w:r>
    </w:p>
    <w:p w14:paraId="24F0719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41FD7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got tired because I didn’t sleep last night. </w:t>
      </w:r>
    </w:p>
    <w:p w14:paraId="79A517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et tired = thakna</w:t>
      </w:r>
    </w:p>
    <w:p w14:paraId="4D9459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st = pichla </w:t>
      </w:r>
    </w:p>
    <w:p w14:paraId="4F34EBF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ight = raat (f) </w:t>
      </w:r>
    </w:p>
    <w:p w14:paraId="3C4D89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tha gya hun kiun k me pichli raat nai soya</w:t>
      </w:r>
    </w:p>
    <w:p w14:paraId="05961A6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A800BA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You can add “hy/hen/hun/ho” in the sentence with a verb and “no” by adding “no” after the verb</w:t>
      </w:r>
    </w:p>
    <w:p w14:paraId="4D4BF9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ai soya &gt; soya nai hun </w:t>
      </w:r>
    </w:p>
    <w:p w14:paraId="76BE22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ai khaya &gt; khaya nai hy </w:t>
      </w:r>
    </w:p>
    <w:p w14:paraId="77399D7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85A709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are talking about the eggs that I broke before waking up. </w:t>
      </w:r>
    </w:p>
    <w:p w14:paraId="409E17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at = jo </w:t>
      </w:r>
    </w:p>
    <w:p w14:paraId="0BFEA14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alk = baat kerna</w:t>
      </w:r>
    </w:p>
    <w:p w14:paraId="427D4C4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E3F77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ap andon k baray me baat ker rahay hen jo me ne jaagnay se pehlay torhay hen.</w:t>
      </w:r>
    </w:p>
    <w:p w14:paraId="5399687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F4AA8E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2E3F6F4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ast lia/dia/gya </w:t>
      </w:r>
    </w:p>
    <w:p w14:paraId="529DC9B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A4F7AA6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2620E2A3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2nd January, 2023</w:t>
      </w:r>
    </w:p>
    <w:p w14:paraId="56A340C2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Past Perfect Tense - lia/dia/gya</w:t>
      </w:r>
    </w:p>
    <w:p w14:paraId="4FF83F7F" w14:textId="77777777" w:rsidR="00713A01" w:rsidRDefault="00713A01">
      <w:pPr>
        <w:rPr>
          <w:rFonts w:ascii="Raleway" w:eastAsia="Raleway" w:hAnsi="Raleway" w:cs="Raleway"/>
          <w:b/>
        </w:rPr>
      </w:pPr>
    </w:p>
    <w:p w14:paraId="01A8CFF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mother had left the airport with my dad. </w:t>
      </w:r>
    </w:p>
    <w:p w14:paraId="444009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ri ammi meray abbu k sath airpot se nikal gai thi</w:t>
      </w:r>
    </w:p>
    <w:p w14:paraId="67B895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</w:t>
      </w:r>
    </w:p>
    <w:p w14:paraId="2F3C7D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d used the wrong colors for my old paintings. </w:t>
      </w:r>
    </w:p>
    <w:p w14:paraId="3EB12C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rong = ghalat </w:t>
      </w:r>
    </w:p>
    <w:p w14:paraId="2DFB9CF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inting (f)</w:t>
      </w:r>
    </w:p>
    <w:p w14:paraId="28C1AA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olor = rung (m) </w:t>
      </w:r>
    </w:p>
    <w:p w14:paraId="28B27F1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use = istimaal kerna</w:t>
      </w:r>
    </w:p>
    <w:p w14:paraId="62C186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purani paintings k liay ghalat rung istimaal ker dia tha.</w:t>
      </w:r>
    </w:p>
    <w:p w14:paraId="3556344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71FD8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said = me ne kaha tha </w:t>
      </w:r>
    </w:p>
    <w:p w14:paraId="2BC2023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ave we done “color” before? = (kia) Hum ne pehlay “colors” kia hy? </w:t>
      </w:r>
    </w:p>
    <w:p w14:paraId="4CDADB2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31660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finished two assignments before you woke up. </w:t>
      </w:r>
    </w:p>
    <w:p w14:paraId="0C88A4B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aap k jaagnay se pehlay do assignments khatam ker li thi.</w:t>
      </w:r>
    </w:p>
    <w:p w14:paraId="7123093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824AD6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ir enemies had found the secret tunnel that they were hiding for a long time. </w:t>
      </w:r>
    </w:p>
    <w:p w14:paraId="621D28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kay dushman ne khufiya surang pta laga li thi jo unho ne lambay arsay se chupayi hui thi.</w:t>
      </w:r>
    </w:p>
    <w:p w14:paraId="13B5044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271931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find = pta lagana </w:t>
      </w:r>
    </w:p>
    <w:p w14:paraId="7A2408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at &gt; jo </w:t>
      </w:r>
    </w:p>
    <w:p w14:paraId="536FDD0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iding &gt; state </w:t>
      </w:r>
    </w:p>
    <w:p w14:paraId="058023F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iding itself &gt; chupa hua</w:t>
      </w:r>
    </w:p>
    <w:p w14:paraId="1FEFEE2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iding an object &gt; chupaya hua </w:t>
      </w:r>
    </w:p>
    <w:p w14:paraId="529035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 a long time = lambay arsay se </w:t>
      </w:r>
    </w:p>
    <w:p w14:paraId="01724E5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nemy = dushman (m) </w:t>
      </w:r>
    </w:p>
    <w:p w14:paraId="193460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unnel = surang (f) </w:t>
      </w:r>
    </w:p>
    <w:p w14:paraId="0957D9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ecret (adjective) = khufiya (no ee/ay)</w:t>
      </w:r>
    </w:p>
    <w:p w14:paraId="0A3A4C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 secret (noun) = raaz (m) </w:t>
      </w:r>
    </w:p>
    <w:p w14:paraId="79944F9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9BEAB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s there any question? = (kia) koi question/savaal hy?</w:t>
      </w:r>
    </w:p>
    <w:p w14:paraId="32C1CE8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01C07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d not seen any episode. </w:t>
      </w:r>
    </w:p>
    <w:p w14:paraId="5E465B0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pisode = qist (f)</w:t>
      </w:r>
    </w:p>
    <w:p w14:paraId="4C1FF4D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koi qist nai dekhti thi</w:t>
      </w:r>
    </w:p>
    <w:p w14:paraId="00FFA96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B12A61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was looking at the mirror that I bought from Spain. </w:t>
      </w:r>
    </w:p>
    <w:p w14:paraId="457A99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t &gt; ko </w:t>
      </w:r>
    </w:p>
    <w:p w14:paraId="0B690E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n </w:t>
      </w:r>
    </w:p>
    <w:p w14:paraId="585398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Voh sheeshay ko dekh rahi thi jo me ne spain se khareedaa tha.</w:t>
      </w:r>
    </w:p>
    <w:p w14:paraId="1A178A6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d survived three storms and one earthquake. </w:t>
      </w:r>
    </w:p>
    <w:p w14:paraId="1425D2B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urvive = se (zinda) bachna</w:t>
      </w:r>
    </w:p>
    <w:p w14:paraId="0A12420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torm = tufaan (m)</w:t>
      </w:r>
    </w:p>
    <w:p w14:paraId="797CB8B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arthquake = zalzla </w:t>
      </w:r>
    </w:p>
    <w:p w14:paraId="40C68BE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teen tufaanon aur ek zalzlay se bach gai thi.</w:t>
      </w:r>
    </w:p>
    <w:p w14:paraId="1BF23E3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4A86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treasurer had given permission to renovate the room. </w:t>
      </w:r>
    </w:p>
    <w:p w14:paraId="412120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reasurer = khazaanchi (m)</w:t>
      </w:r>
    </w:p>
    <w:p w14:paraId="2EF77ED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ermission = ijaazat (f)</w:t>
      </w:r>
    </w:p>
    <w:p w14:paraId="67C967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novate = tayyar kerna</w:t>
      </w:r>
    </w:p>
    <w:p w14:paraId="348533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hazaanchi ne kamra tayyar kernay ki ijaazat de di thi</w:t>
      </w:r>
    </w:p>
    <w:p w14:paraId="750FD48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B59B1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re is no preposition after “room”</w:t>
      </w:r>
    </w:p>
    <w:p w14:paraId="3B0CFF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amray k baad (koi) preposition nai hy. </w:t>
      </w:r>
    </w:p>
    <w:p w14:paraId="7CBABEC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33509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teachers had asked all the students about the recent incident. </w:t>
      </w:r>
    </w:p>
    <w:p w14:paraId="44CA56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ncident = vaqya </w:t>
      </w:r>
    </w:p>
    <w:p w14:paraId="2165A6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ecent = haliya (no ee/ay) </w:t>
      </w:r>
    </w:p>
    <w:p w14:paraId="53BBC2D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ask (question) (Someone) = (Se) puchna</w:t>
      </w:r>
    </w:p>
    <w:p w14:paraId="652E5B7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eachers ne haliya vaqyay k baray me saray students se puch lia tha.</w:t>
      </w:r>
    </w:p>
    <w:p w14:paraId="3E77C84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44A78A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y roommate had decided to buy a new heater for the room. </w:t>
      </w:r>
    </w:p>
    <w:p w14:paraId="0802542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decide = (ka) faisla kerna</w:t>
      </w:r>
    </w:p>
    <w:p w14:paraId="5C629D8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decision = faisla </w:t>
      </w:r>
    </w:p>
    <w:p w14:paraId="4E42239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ater (m) </w:t>
      </w:r>
    </w:p>
    <w:p w14:paraId="5A5BAEF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ray roommate ne kamray k liay naya heater khareednay ka faisla ker lia hy.</w:t>
      </w:r>
    </w:p>
    <w:p w14:paraId="0A534D0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8BE30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7354923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t Perfect Continuous Tense</w:t>
      </w:r>
      <w:r>
        <w:br w:type="page"/>
      </w:r>
    </w:p>
    <w:p w14:paraId="0E7B7420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4th January, 2023</w:t>
      </w:r>
    </w:p>
    <w:p w14:paraId="31229F3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Past Perfect Continuous Tense </w:t>
      </w:r>
    </w:p>
    <w:p w14:paraId="184274D8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ince/for/until </w:t>
      </w:r>
    </w:p>
    <w:p w14:paraId="48894BF9" w14:textId="77777777" w:rsidR="00713A01" w:rsidRDefault="00713A01">
      <w:pPr>
        <w:rPr>
          <w:rFonts w:ascii="Raleway" w:eastAsia="Raleway" w:hAnsi="Raleway" w:cs="Raleway"/>
          <w:b/>
        </w:rPr>
      </w:pPr>
    </w:p>
    <w:p w14:paraId="563470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ince = se </w:t>
      </w:r>
    </w:p>
    <w:p w14:paraId="34CF2DB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mat: raha/rahi/rahay + tha/thi/thay </w:t>
      </w:r>
    </w:p>
    <w:p w14:paraId="0B1A74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knew start of the action and it is still going on </w:t>
      </w:r>
    </w:p>
    <w:p w14:paraId="11050DC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9ED748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For = ___</w:t>
      </w:r>
    </w:p>
    <w:p w14:paraId="759C9A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mat: ta/ti/tay + raha/rahi/rahay + tha/thi/thay </w:t>
      </w:r>
    </w:p>
    <w:p w14:paraId="13D7DF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are given the duration of the action </w:t>
      </w:r>
    </w:p>
    <w:p w14:paraId="5BABCA5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87DEF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til = tk </w:t>
      </w:r>
    </w:p>
    <w:p w14:paraId="42542C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mat: ta/ti/tay + raha/rahi/rahay + tha/thi/thay </w:t>
      </w:r>
    </w:p>
    <w:p w14:paraId="3242F90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know when the action ended </w:t>
      </w:r>
    </w:p>
    <w:p w14:paraId="4E57ADD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4B53B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d been trying to make a truck for an hour. </w:t>
      </w:r>
    </w:p>
    <w:p w14:paraId="07C3AC0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ruck (m)</w:t>
      </w:r>
    </w:p>
    <w:p w14:paraId="78ABFE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ek ghanta truck bananay ki koshish kerta raha tha.</w:t>
      </w:r>
    </w:p>
    <w:p w14:paraId="795EED1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9BB3B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had been looking at my painting since long. </w:t>
      </w:r>
    </w:p>
    <w:p w14:paraId="2EE60F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ong = bohot dair </w:t>
      </w:r>
    </w:p>
    <w:p w14:paraId="4ADBCA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bohot dair se meri painting dekh raha tha.</w:t>
      </w:r>
    </w:p>
    <w:p w14:paraId="6CECB36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FAA6E0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s trying to pull it out of the pipe until now. </w:t>
      </w:r>
    </w:p>
    <w:p w14:paraId="584CAC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pull = kheenchna </w:t>
      </w:r>
    </w:p>
    <w:p w14:paraId="107286C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ipe (m) </w:t>
      </w:r>
    </w:p>
    <w:p w14:paraId="14A988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ut of = se bahir </w:t>
      </w:r>
    </w:p>
    <w:p w14:paraId="46EF8B9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t &gt; usay/usko (this &gt; isay/isko</w:t>
      </w:r>
    </w:p>
    <w:p w14:paraId="6ECAB38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ab tk usay pipe se bahir kheenchnay ki koshish kerta raha tha.</w:t>
      </w:r>
    </w:p>
    <w:p w14:paraId="71576C6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1E5DA1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 had been sleeping in her room since last night. </w:t>
      </w:r>
    </w:p>
    <w:p w14:paraId="29EDAE1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st = pichla </w:t>
      </w:r>
    </w:p>
    <w:p w14:paraId="1E3D09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ight = raat (f) </w:t>
      </w:r>
    </w:p>
    <w:p w14:paraId="269A40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pichli raat se apnay kamray me so rahi thi.</w:t>
      </w:r>
    </w:p>
    <w:p w14:paraId="06AF790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4C1B4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had been wasting water in the projects for a few weeks. </w:t>
      </w:r>
    </w:p>
    <w:p w14:paraId="66298DD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Project (m)  </w:t>
      </w:r>
    </w:p>
    <w:p w14:paraId="63326D9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 few = kuch </w:t>
      </w:r>
    </w:p>
    <w:p w14:paraId="20A3B5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kuch haftay projects me pani zaya kertay rahay thay.</w:t>
      </w:r>
    </w:p>
    <w:p w14:paraId="437B2DD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79B4B5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BA6B44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55E05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Deer had been running in the forest since a few minutes. </w:t>
      </w:r>
    </w:p>
    <w:p w14:paraId="1302B1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eer = hiran (f) </w:t>
      </w:r>
    </w:p>
    <w:p w14:paraId="6964A26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est = jungle (m) </w:t>
      </w:r>
    </w:p>
    <w:p w14:paraId="54B76F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iran kuch minute se jungle me baag rahi thi.</w:t>
      </w:r>
    </w:p>
    <w:p w14:paraId="1C4A287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3FFB1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d been thinking about making a new birdhouse for my parrot. </w:t>
      </w:r>
    </w:p>
    <w:p w14:paraId="635AAB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rrot = tota</w:t>
      </w:r>
    </w:p>
    <w:p w14:paraId="286370B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hink = sochna</w:t>
      </w:r>
    </w:p>
    <w:p w14:paraId="09E72B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apnay totay k liay naya birdhouse bananay k baray me soch raha tha.</w:t>
      </w:r>
    </w:p>
    <w:p w14:paraId="047C378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C6BC7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had been looking for a good maid for a long time. </w:t>
      </w:r>
    </w:p>
    <w:p w14:paraId="3DC7065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ong time = bohot arsa</w:t>
      </w:r>
    </w:p>
    <w:p w14:paraId="174A09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aid = kaam vali </w:t>
      </w:r>
    </w:p>
    <w:p w14:paraId="0E65BB3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bohot arsa achi kaam vali dhoondtay rahay thay.</w:t>
      </w:r>
    </w:p>
    <w:p w14:paraId="6FCAD42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33929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am tired because I had been working the whole day. </w:t>
      </w:r>
    </w:p>
    <w:p w14:paraId="52F1EF5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get tired = thakna</w:t>
      </w:r>
    </w:p>
    <w:p w14:paraId="2677FF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ired = thaka hua </w:t>
      </w:r>
    </w:p>
    <w:p w14:paraId="649766B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hole = pura</w:t>
      </w:r>
    </w:p>
    <w:p w14:paraId="1F4D15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ay = din (m)</w:t>
      </w:r>
    </w:p>
    <w:p w14:paraId="6B40F1E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thak gya hun kiun k me pura din kaam kerta raha tha.</w:t>
      </w:r>
    </w:p>
    <w:p w14:paraId="358E0F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5ECEC2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had been opening the gifts that we received from the guests. </w:t>
      </w:r>
    </w:p>
    <w:p w14:paraId="0D2BD0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at &gt; jo </w:t>
      </w:r>
    </w:p>
    <w:p w14:paraId="64E244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ceive = milna</w:t>
      </w:r>
    </w:p>
    <w:p w14:paraId="576FB29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uest = mehmaan </w:t>
      </w:r>
    </w:p>
    <w:p w14:paraId="732376D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open = kholna</w:t>
      </w:r>
    </w:p>
    <w:p w14:paraId="3292049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Gift = gift / tohfa</w:t>
      </w:r>
    </w:p>
    <w:p w14:paraId="26C71E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m gift khol rahay thay jo hme mehmaanon se milay thay.</w:t>
      </w:r>
    </w:p>
    <w:p w14:paraId="3FFB210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&gt; mujay</w:t>
      </w:r>
    </w:p>
    <w:p w14:paraId="202FC2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&gt; hme </w:t>
      </w:r>
    </w:p>
    <w:p w14:paraId="633AB7A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EA495A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o hum ne mehmaanon se liay thy. </w:t>
      </w:r>
    </w:p>
    <w:p w14:paraId="6B0DF78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1DE5B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were working in a tunnel when it fell on them. </w:t>
      </w:r>
    </w:p>
    <w:p w14:paraId="1A59B2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= jab </w:t>
      </w:r>
    </w:p>
    <w:p w14:paraId="7E2408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m &gt; vo + pp &gt; un </w:t>
      </w:r>
    </w:p>
    <w:p w14:paraId="47555DA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unnel - surang (f) </w:t>
      </w:r>
    </w:p>
    <w:p w14:paraId="30F660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all = girna</w:t>
      </w:r>
    </w:p>
    <w:p w14:paraId="76D0B0A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surang me kaam ker rahay thay jab vo un py giree thi.</w:t>
      </w:r>
    </w:p>
    <w:p w14:paraId="3F15411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6F148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s watching a movie when you were eating my popcorn. </w:t>
      </w:r>
    </w:p>
    <w:p w14:paraId="19726A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movie dekh raha tha jab aap meray popcorn kha rahay thay.</w:t>
      </w:r>
    </w:p>
    <w:p w14:paraId="555CA3E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You cleaned the room when I was at school. </w:t>
      </w:r>
    </w:p>
    <w:p w14:paraId="5E09EE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ap </w:t>
      </w:r>
      <w:r>
        <w:rPr>
          <w:rFonts w:ascii="Raleway" w:eastAsia="Raleway" w:hAnsi="Raleway" w:cs="Raleway"/>
          <w:b/>
        </w:rPr>
        <w:t>ne</w:t>
      </w:r>
      <w:r>
        <w:rPr>
          <w:rFonts w:ascii="Raleway Medium" w:eastAsia="Raleway Medium" w:hAnsi="Raleway Medium" w:cs="Raleway Medium"/>
        </w:rPr>
        <w:t xml:space="preserve"> kamra saaf kia tha jab me school me tha</w:t>
      </w:r>
    </w:p>
    <w:p w14:paraId="3E1A11C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929A03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xt Lesson: </w:t>
      </w:r>
    </w:p>
    <w:p w14:paraId="1CF4476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art Future Tense </w:t>
      </w:r>
    </w:p>
    <w:p w14:paraId="62642A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are not allowed to talk in English </w:t>
      </w:r>
    </w:p>
    <w:p w14:paraId="37AE740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AA58CE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6th January, 2023</w:t>
      </w:r>
    </w:p>
    <w:p w14:paraId="7C1A5BE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uture Simple Tense </w:t>
      </w:r>
    </w:p>
    <w:p w14:paraId="1A4436F6" w14:textId="77777777" w:rsidR="00713A01" w:rsidRDefault="00713A01">
      <w:pPr>
        <w:rPr>
          <w:rFonts w:ascii="Raleway" w:eastAsia="Raleway" w:hAnsi="Raleway" w:cs="Raleway"/>
          <w:b/>
        </w:rPr>
      </w:pPr>
    </w:p>
    <w:p w14:paraId="45FD3C0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ifferent = alag </w:t>
      </w:r>
    </w:p>
    <w:p w14:paraId="1EF4CF6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 little = thorha</w:t>
      </w:r>
    </w:p>
    <w:p w14:paraId="30C4993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1370983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377485FC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 xml:space="preserve">Replace “na” of the verb with these: </w:t>
      </w:r>
    </w:p>
    <w:p w14:paraId="0C44F2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e/she &gt; ay</w:t>
      </w:r>
    </w:p>
    <w:p w14:paraId="4C1841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re/they/we &gt; en</w:t>
      </w:r>
    </w:p>
    <w:p w14:paraId="59A85B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&gt; un</w:t>
      </w:r>
    </w:p>
    <w:p w14:paraId="2AD6BFF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junior &gt; o </w:t>
      </w:r>
    </w:p>
    <w:p w14:paraId="0B8EF6D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6A071F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d add ga/gi/gay </w:t>
      </w:r>
    </w:p>
    <w:p w14:paraId="5441051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ill = ga/gi/gay</w:t>
      </w:r>
    </w:p>
    <w:p w14:paraId="5D6D46E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446F0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will come to your house.</w:t>
      </w:r>
    </w:p>
    <w:p w14:paraId="7090C8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pkay ghar (ko) aun gi. </w:t>
      </w:r>
    </w:p>
    <w:p w14:paraId="7D5E5E8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85CDB2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 will make some rice. </w:t>
      </w:r>
    </w:p>
    <w:p w14:paraId="0D4F272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kuch chaaval banay ga. </w:t>
      </w:r>
    </w:p>
    <w:p w14:paraId="309CE1E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D93F8C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will talk about the farm. </w:t>
      </w:r>
    </w:p>
    <w:p w14:paraId="00BB75D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Voh farm k baray me baat keren gay.</w:t>
      </w:r>
    </w:p>
    <w:p w14:paraId="32A4452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2FE65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is lesson k baad aaj kia kro gy?</w:t>
      </w:r>
    </w:p>
    <w:p w14:paraId="549547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football khelun ga. </w:t>
      </w:r>
    </w:p>
    <w:p w14:paraId="7DF334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Leicester jaoun ga.</w:t>
      </w:r>
    </w:p>
    <w:p w14:paraId="7620516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0DFBA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re = kahan </w:t>
      </w:r>
    </w:p>
    <w:p w14:paraId="31FB0C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ird = Ajeeb </w:t>
      </w:r>
    </w:p>
    <w:p w14:paraId="072496A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1B4AF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s k spellings bohot ajeeb hen. </w:t>
      </w:r>
    </w:p>
    <w:p w14:paraId="2BC666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Leicester me kia kro gay?</w:t>
      </w:r>
    </w:p>
    <w:p w14:paraId="755F1C6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CD23F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ee/visit = se/ko milna</w:t>
      </w:r>
    </w:p>
    <w:p w14:paraId="08EBB8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Relatives = rishtedaar (p/m) </w:t>
      </w:r>
    </w:p>
    <w:p w14:paraId="561E39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ready = pehlay hi </w:t>
      </w:r>
    </w:p>
    <w:p w14:paraId="60A18A5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04644B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fter that = us k baad</w:t>
      </w:r>
    </w:p>
    <w:p w14:paraId="12C6F10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ome = aana</w:t>
      </w:r>
    </w:p>
    <w:p w14:paraId="75197D7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return = vaapis aana</w:t>
      </w:r>
    </w:p>
    <w:p w14:paraId="6DF056D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ack = vapis </w:t>
      </w:r>
    </w:p>
    <w:p w14:paraId="383F562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0D837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(apnay) ghar (ko) vaapis aoun ga. </w:t>
      </w:r>
    </w:p>
    <w:p w14:paraId="31E2CC4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4C3C13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Rishtedaron k ghar kitni der ruko gay?</w:t>
      </w:r>
    </w:p>
    <w:p w14:paraId="44D7693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or how long = kitni der </w:t>
      </w:r>
    </w:p>
    <w:p w14:paraId="16ED2D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tay/stop = rukna</w:t>
      </w:r>
    </w:p>
    <w:p w14:paraId="23F136D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teen ghantay rukun ga. </w:t>
      </w:r>
    </w:p>
    <w:p w14:paraId="77D11CC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C4A269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vahan kia kro gy?</w:t>
      </w:r>
    </w:p>
    <w:p w14:paraId="33B6FAC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agli garmiyon me kahan jao gay?</w:t>
      </w:r>
    </w:p>
    <w:p w14:paraId="0DBF2CD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A27DC5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boorhay ho </w:t>
      </w:r>
      <w:r>
        <w:rPr>
          <w:rFonts w:ascii="Raleway" w:eastAsia="Raleway" w:hAnsi="Raleway" w:cs="Raleway"/>
          <w:b/>
        </w:rPr>
        <w:t>k</w:t>
      </w:r>
      <w:r>
        <w:rPr>
          <w:rFonts w:ascii="Raleway Medium" w:eastAsia="Raleway Medium" w:hAnsi="Raleway Medium" w:cs="Raleway Medium"/>
        </w:rPr>
        <w:t xml:space="preserve"> kahan raho gay? </w:t>
      </w:r>
    </w:p>
    <w:p w14:paraId="663CE4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e/happen/become = hona</w:t>
      </w:r>
    </w:p>
    <w:p w14:paraId="490B564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ve = rehna &gt; rah</w:t>
      </w:r>
      <w:r>
        <w:rPr>
          <w:rFonts w:ascii="Raleway" w:eastAsia="Raleway" w:hAnsi="Raleway" w:cs="Raleway"/>
          <w:b/>
        </w:rPr>
        <w:t>o</w:t>
      </w:r>
      <w:r>
        <w:rPr>
          <w:rFonts w:ascii="Raleway Medium" w:eastAsia="Raleway Medium" w:hAnsi="Raleway Medium" w:cs="Raleway Medium"/>
        </w:rPr>
        <w:t xml:space="preserve"> </w:t>
      </w:r>
    </w:p>
    <w:p w14:paraId="52F92B1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farm py kaam krun ga. </w:t>
      </w:r>
    </w:p>
    <w:p w14:paraId="3BF720F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2B991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 khayal se/me barishen kab hon gi?</w:t>
      </w:r>
    </w:p>
    <w:p w14:paraId="74221EA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FDD5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n your opinion = ap k khayal se/me</w:t>
      </w:r>
    </w:p>
    <w:p w14:paraId="33E77B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Rain = barish (f) </w:t>
      </w:r>
    </w:p>
    <w:p w14:paraId="527DD0D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FC262C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barish k vaqt kia kro gy? </w:t>
      </w:r>
    </w:p>
    <w:p w14:paraId="1F5585B4" w14:textId="77777777" w:rsidR="00713A01" w:rsidRDefault="00000000">
      <w:pPr>
        <w:rPr>
          <w:rFonts w:ascii="Raleway Medium" w:eastAsia="Raleway Medium" w:hAnsi="Raleway Medium" w:cs="Raleway Medium"/>
          <w:color w:val="40464D"/>
          <w:sz w:val="21"/>
          <w:szCs w:val="21"/>
        </w:rPr>
      </w:pPr>
      <w:r>
        <w:rPr>
          <w:rFonts w:ascii="Raleway Medium" w:eastAsia="Raleway Medium" w:hAnsi="Raleway Medium" w:cs="Raleway Medium"/>
        </w:rPr>
        <w:t xml:space="preserve">Methi ka paratha </w:t>
      </w:r>
    </w:p>
    <w:p w14:paraId="2EF7107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73EDF3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will learn to cook Pakistani food. </w:t>
      </w:r>
    </w:p>
    <w:p w14:paraId="22075B1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Who = kon</w:t>
      </w:r>
    </w:p>
    <w:p w14:paraId="0F3D533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on + pp &gt; kis</w:t>
      </w:r>
    </w:p>
    <w:p w14:paraId="3EAE867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868D45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p ko seekhnay me kitnay din lagen gy? </w:t>
      </w:r>
    </w:p>
    <w:p w14:paraId="78A6593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ay paanch din lagen gy. </w:t>
      </w:r>
    </w:p>
    <w:p w14:paraId="20BA078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paanch din lagaun ga. </w:t>
      </w:r>
    </w:p>
    <w:p w14:paraId="1BC05AE8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D6C2FF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UK me president hota hy? </w:t>
      </w:r>
    </w:p>
    <w:p w14:paraId="7A795E6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n place = ki vaja </w:t>
      </w:r>
    </w:p>
    <w:p w14:paraId="1D27E51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E8D9D3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9D547B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We have a King. </w:t>
      </w:r>
    </w:p>
    <w:p w14:paraId="462CC6D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ing = badshah </w:t>
      </w:r>
    </w:p>
    <w:p w14:paraId="3ED5090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maray han badshah hota hy. </w:t>
      </w:r>
    </w:p>
    <w:p w14:paraId="0DC788F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ADD38A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ut He does nothing because his power is zero. </w:t>
      </w:r>
    </w:p>
    <w:p w14:paraId="53D333D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othing = kuch b nai </w:t>
      </w:r>
    </w:p>
    <w:p w14:paraId="68796CE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Power = taqat (f) </w:t>
      </w:r>
    </w:p>
    <w:p w14:paraId="15543FB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Zero = sifar </w:t>
      </w:r>
    </w:p>
    <w:p w14:paraId="5C1D799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Lekin vo kuch b nai kerta kiun k uski taqat sifar hoti hy. </w:t>
      </w:r>
    </w:p>
    <w:p w14:paraId="71CD95F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6FE892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ext lesson: </w:t>
      </w:r>
    </w:p>
    <w:p w14:paraId="1DE0A35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Continuous Tense </w:t>
      </w:r>
    </w:p>
    <w:p w14:paraId="4DE80CE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A443696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br w:type="page"/>
      </w:r>
    </w:p>
    <w:p w14:paraId="05EF0092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lastRenderedPageBreak/>
        <w:t>9th January, 2023</w:t>
      </w:r>
    </w:p>
    <w:p w14:paraId="3CF59FFB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Future Continuous Tense </w:t>
      </w:r>
    </w:p>
    <w:p w14:paraId="360729D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Format: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Raha/rahi/rahay + hoga/hunga/hungi/hogi/hogay/hongay/hongi </w:t>
      </w:r>
    </w:p>
    <w:p w14:paraId="4BDCE5C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&gt; hun ga/gi </w:t>
      </w:r>
    </w:p>
    <w:p w14:paraId="7468313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We/they/you &gt; hon gay/gi</w:t>
      </w:r>
    </w:p>
    <w:p w14:paraId="5C3461E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She/he &gt; ho ga/gi</w:t>
      </w:r>
    </w:p>
    <w:p w14:paraId="609D5FE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You junior &gt; ho ga/gi</w:t>
      </w:r>
    </w:p>
    <w:p w14:paraId="1074A0C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548717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ge = umer </w:t>
      </w:r>
    </w:p>
    <w:p w14:paraId="2735E28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Less = come </w:t>
      </w:r>
    </w:p>
    <w:p w14:paraId="593F6D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On you end / there = ap ka han</w:t>
      </w:r>
    </w:p>
    <w:p w14:paraId="7166B2E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BEAAFF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k han, log come umer se job kiun kertay hen?</w:t>
      </w:r>
    </w:p>
    <w:p w14:paraId="456DABC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cause = kiun k </w:t>
      </w:r>
    </w:p>
    <w:p w14:paraId="1B633C8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eople = log</w:t>
      </w:r>
    </w:p>
    <w:p w14:paraId="49167F2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t is a culture in my country.  </w:t>
      </w:r>
    </w:p>
    <w:p w14:paraId="7F17FEA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ulture = ravaj/rivaj (m) </w:t>
      </w:r>
    </w:p>
    <w:p w14:paraId="5690916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cause yeh meray mulk me/ka ravaaj hy. </w:t>
      </w:r>
    </w:p>
    <w:p w14:paraId="0326DC5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4DF806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Larhkiyan kis umer me nokri/job shuru kerti hen?</w:t>
      </w:r>
    </w:p>
    <w:p w14:paraId="0D4D828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start = shuru kerna</w:t>
      </w:r>
    </w:p>
    <w:p w14:paraId="71954BB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___ saal ki umer se</w:t>
      </w:r>
    </w:p>
    <w:p w14:paraId="0786EF3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E9429C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y mum will be making something for me to eat. </w:t>
      </w:r>
    </w:p>
    <w:p w14:paraId="7512DF5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omething = kuch </w:t>
      </w:r>
    </w:p>
    <w:p w14:paraId="700E69E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or me = Meray liay </w:t>
      </w:r>
    </w:p>
    <w:p w14:paraId="74020C1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or me to eat = meray khanay k liay </w:t>
      </w:r>
    </w:p>
    <w:p w14:paraId="0D97100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i ammi meray khanay k liay kuch bana rahi hon gi. </w:t>
      </w:r>
    </w:p>
    <w:p w14:paraId="774F64A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BD5B27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y dad will be working for an extra hour today.</w:t>
      </w:r>
    </w:p>
    <w:p w14:paraId="102C378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Extra = faaltu </w:t>
      </w:r>
    </w:p>
    <w:p w14:paraId="0B5A132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ray Abbu aaj ek faltu ghanta kaam ker rahay hon gay.</w:t>
      </w:r>
    </w:p>
    <w:p w14:paraId="199D76F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8EAAE1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ext lesson: </w:t>
      </w:r>
    </w:p>
    <w:p w14:paraId="6E265F1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Continuous Tenses </w:t>
      </w:r>
    </w:p>
    <w:p w14:paraId="511A8C9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dd ten minutes </w:t>
      </w:r>
      <w:r>
        <w:br w:type="page"/>
      </w:r>
    </w:p>
    <w:p w14:paraId="029015F6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lastRenderedPageBreak/>
        <w:t>11th January, 2023</w:t>
      </w:r>
    </w:p>
    <w:p w14:paraId="6CA72C12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Future Continuous Tense </w:t>
      </w:r>
    </w:p>
    <w:p w14:paraId="6452A719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51E164E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Format: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Raha/rahi/rahay + hunga/hungi, hoga/hogi, hongay/hogay </w:t>
      </w:r>
    </w:p>
    <w:p w14:paraId="4EE84D8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0F21D1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al subha 10 bjay me kaprhay dho rahi hun gi. </w:t>
      </w:r>
    </w:p>
    <w:p w14:paraId="2351C86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</w:t>
      </w:r>
      <w:r>
        <w:rPr>
          <w:rFonts w:ascii="Raleway" w:eastAsia="Raleway" w:hAnsi="Raleway" w:cs="Raleway"/>
          <w:b/>
          <w:sz w:val="23"/>
          <w:szCs w:val="23"/>
        </w:rPr>
        <w:t xml:space="preserve">zarur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abi tk khana </w:t>
      </w:r>
      <w:r>
        <w:rPr>
          <w:rFonts w:ascii="Raleway" w:eastAsia="Raleway" w:hAnsi="Raleway" w:cs="Raleway"/>
          <w:b/>
          <w:sz w:val="23"/>
          <w:szCs w:val="23"/>
        </w:rPr>
        <w:t xml:space="preserve">hi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kha rahi hoga. </w:t>
      </w:r>
    </w:p>
    <w:p w14:paraId="1382E0B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efinitely /for sure = zarur </w:t>
      </w:r>
    </w:p>
    <w:p w14:paraId="1EF4255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eed = zaruret (f) </w:t>
      </w:r>
    </w:p>
    <w:p w14:paraId="1748AE4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mportant = zaruri </w:t>
      </w:r>
    </w:p>
    <w:p w14:paraId="5A51C9E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EBC92E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p sham ko kia ker rahay hogay? </w:t>
      </w:r>
    </w:p>
    <w:p w14:paraId="735C101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Evening = shaam (f)</w:t>
      </w:r>
    </w:p>
    <w:p w14:paraId="2DE2255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Jab ap khana kha rahay hogay, to ap ki ammi kia ker rahi hon gi?</w:t>
      </w:r>
    </w:p>
    <w:p w14:paraId="57BF2C2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n = to </w:t>
      </w:r>
    </w:p>
    <w:p w14:paraId="5C0CF0A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7797B3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kab kaam py ja rahay ho gay?</w:t>
      </w:r>
    </w:p>
    <w:p w14:paraId="0A7864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Weekend = hafta atvaar (m)</w:t>
      </w:r>
    </w:p>
    <w:p w14:paraId="47BD816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haftay atvaar ko kaam py ja raha hun ga </w:t>
      </w:r>
    </w:p>
    <w:p w14:paraId="4C19FE9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C49E81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Jab ap kaam py pahoncho gay, vahan kon kon pehlay se kaam ker raha hoga? </w:t>
      </w:r>
    </w:p>
    <w:p w14:paraId="5A58808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lready = pehlay se</w:t>
      </w:r>
    </w:p>
    <w:p w14:paraId="1047CFA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DF50E6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 se pehlay vali shift </w:t>
      </w:r>
    </w:p>
    <w:p w14:paraId="2D35969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+ se &gt; muj se </w:t>
      </w:r>
    </w:p>
    <w:p w14:paraId="7BDF52F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 previous one = pehlay vali / pichli </w:t>
      </w:r>
    </w:p>
    <w:p w14:paraId="417F5A80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DBFA8F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Us shift me kitnay log kaam ker rahay hon gy?</w:t>
      </w:r>
    </w:p>
    <w:p w14:paraId="4CC18B4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From ____ to ___ = ___ se ____ tk</w:t>
      </w:r>
    </w:p>
    <w:p w14:paraId="38091F8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Place = jagah </w:t>
      </w:r>
    </w:p>
    <w:p w14:paraId="510C284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Jagah py </w:t>
      </w:r>
    </w:p>
    <w:p w14:paraId="5A71431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earn = kamana </w:t>
      </w:r>
    </w:p>
    <w:p w14:paraId="4628B94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lmost = taqreeban </w:t>
      </w:r>
    </w:p>
    <w:p w14:paraId="2357C6E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gar ap apnay ghar subha vapis ao, to sab log kia ker rahay hon gy?</w:t>
      </w:r>
    </w:p>
    <w:p w14:paraId="7976996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5E71C0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jab boorhay ho jao gy, to ap kia ker rahay hogay?</w:t>
      </w:r>
    </w:p>
    <w:p w14:paraId="1E2BAAF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relax = araam kerna</w:t>
      </w:r>
    </w:p>
    <w:p w14:paraId="0C4983F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eather = mosam (m) </w:t>
      </w:r>
    </w:p>
    <w:p w14:paraId="7B587F3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rance janay ka aur kia faida hota hy. </w:t>
      </w:r>
    </w:p>
    <w:p w14:paraId="0D15045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nefit = faida </w:t>
      </w:r>
    </w:p>
    <w:p w14:paraId="7A5499F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Expensive = mehengi </w:t>
      </w:r>
    </w:p>
    <w:p w14:paraId="1AA40F3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Cheap = sasti </w:t>
      </w:r>
    </w:p>
    <w:p w14:paraId="22E9AE7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ing = cheez (f) </w:t>
      </w:r>
    </w:p>
    <w:p w14:paraId="79D5F49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016743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France kaisay jatay hen?</w:t>
      </w:r>
    </w:p>
    <w:p w14:paraId="187556F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Underwater = pani k neechay </w:t>
      </w:r>
    </w:p>
    <w:p w14:paraId="68954A2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rain = rail (f) </w:t>
      </w:r>
    </w:p>
    <w:p w14:paraId="424A4B2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low = ahista / sust </w:t>
      </w:r>
    </w:p>
    <w:p w14:paraId="3732E01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Fast = tez</w:t>
      </w:r>
    </w:p>
    <w:p w14:paraId="35CC2EB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o so / not so good = bus evein hy </w:t>
      </w:r>
    </w:p>
    <w:p w14:paraId="75292A8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3 = teen </w:t>
      </w:r>
    </w:p>
    <w:p w14:paraId="475237A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undred = so </w:t>
      </w:r>
    </w:p>
    <w:p w14:paraId="382E69D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fit into something = ana</w:t>
      </w:r>
    </w:p>
    <w:p w14:paraId="67A0662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F7CC83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ree bottles fit in this box. </w:t>
      </w:r>
    </w:p>
    <w:p w14:paraId="4119566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s dabbay me teen botlen aati hen. </w:t>
      </w:r>
    </w:p>
    <w:p w14:paraId="041442E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858369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s train me 300 log atay hen. </w:t>
      </w:r>
    </w:p>
    <w:p w14:paraId="0B333D6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7C7B6F7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I LIKE___ </w:t>
      </w:r>
    </w:p>
    <w:p w14:paraId="53C3090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assive Pronouns in the beginning (mujay, apko, tumhe, hme, unhe/unko, usay/usko, name+ko)</w:t>
      </w:r>
    </w:p>
    <w:p w14:paraId="7C3F4A6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31750D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ay ___ achi lagti hy. </w:t>
      </w:r>
    </w:p>
    <w:p w14:paraId="50849A0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ay ___ achi lagti hen. </w:t>
      </w:r>
    </w:p>
    <w:p w14:paraId="0A15BD3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ay ___ acha lagta hy. </w:t>
      </w:r>
    </w:p>
    <w:p w14:paraId="7F07883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ujay ___ achay lagtay hen.</w:t>
      </w:r>
    </w:p>
    <w:p w14:paraId="5F01A58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D374C0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en you like a verb, it is always singular masculine. </w:t>
      </w:r>
    </w:p>
    <w:p w14:paraId="2D6DC18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ay strawberry khana acha lagta hy. </w:t>
      </w:r>
    </w:p>
    <w:p w14:paraId="66A5347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ujay aalu khana acha lagta hy. </w:t>
      </w:r>
    </w:p>
    <w:p w14:paraId="6ADAF22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ujay anday khana acha lagta hy.</w:t>
      </w:r>
    </w:p>
    <w:p w14:paraId="6C88A718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17F375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Next Lesson:</w:t>
      </w:r>
    </w:p>
    <w:p w14:paraId="187A9C3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Perfect Tense - chuka </w:t>
      </w:r>
      <w:r>
        <w:br w:type="page"/>
      </w:r>
    </w:p>
    <w:p w14:paraId="32C77F69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lastRenderedPageBreak/>
        <w:t>13th january, 2023</w:t>
      </w:r>
    </w:p>
    <w:p w14:paraId="2A6FB709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Future Perfect Tense </w:t>
      </w:r>
    </w:p>
    <w:p w14:paraId="1ACDB09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hoose between lia/dia/gya and chuka </w:t>
      </w:r>
    </w:p>
    <w:p w14:paraId="5FFC159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4D4934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ifficult = mushkil </w:t>
      </w:r>
    </w:p>
    <w:p w14:paraId="4A21D8D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Easy = asaan </w:t>
      </w:r>
    </w:p>
    <w:p w14:paraId="0F887AB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here are a lot of work of lifting things.</w:t>
      </w:r>
    </w:p>
    <w:p w14:paraId="01D954D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Order: Things to lift </w:t>
      </w:r>
      <w:r>
        <w:rPr>
          <w:rFonts w:ascii="Raleway Medium" w:eastAsia="Raleway Medium" w:hAnsi="Raleway Medium" w:cs="Raleway Medium"/>
          <w:color w:val="980000"/>
          <w:sz w:val="23"/>
          <w:szCs w:val="23"/>
        </w:rPr>
        <w:t xml:space="preserve">of </w:t>
      </w:r>
      <w:r>
        <w:rPr>
          <w:rFonts w:ascii="Raleway" w:eastAsia="Raleway" w:hAnsi="Raleway" w:cs="Raleway"/>
          <w:b/>
          <w:sz w:val="23"/>
          <w:szCs w:val="23"/>
        </w:rPr>
        <w:t>a lot of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 work is</w:t>
      </w:r>
    </w:p>
    <w:p w14:paraId="09988E1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0 lift = uthana</w:t>
      </w:r>
    </w:p>
    <w:p w14:paraId="3C8F642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heezen uthanay </w:t>
      </w:r>
      <w:r>
        <w:rPr>
          <w:rFonts w:ascii="Raleway Medium" w:eastAsia="Raleway Medium" w:hAnsi="Raleway Medium" w:cs="Raleway Medium"/>
          <w:color w:val="980000"/>
          <w:sz w:val="23"/>
          <w:szCs w:val="23"/>
        </w:rPr>
        <w:t>ka</w:t>
      </w:r>
      <w:r>
        <w:rPr>
          <w:rFonts w:ascii="Raleway" w:eastAsia="Raleway" w:hAnsi="Raleway" w:cs="Raleway"/>
          <w:b/>
          <w:sz w:val="23"/>
          <w:szCs w:val="23"/>
        </w:rPr>
        <w:t xml:space="preserve"> bohot </w:t>
      </w:r>
      <w:r>
        <w:rPr>
          <w:rFonts w:ascii="Raleway Medium" w:eastAsia="Raleway Medium" w:hAnsi="Raleway Medium" w:cs="Raleway Medium"/>
          <w:sz w:val="23"/>
          <w:szCs w:val="23"/>
        </w:rPr>
        <w:t>kaam hota hy.</w:t>
      </w:r>
    </w:p>
    <w:p w14:paraId="64029A5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2E8705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pick up boxes of coffee.. </w:t>
      </w:r>
    </w:p>
    <w:p w14:paraId="3A29DCC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coffee kay dabbay uthata hun.</w:t>
      </w:r>
    </w:p>
    <w:p w14:paraId="7307496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</w:t>
      </w:r>
    </w:p>
    <w:p w14:paraId="799709F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Heavy = bhari (no aa/ay)</w:t>
      </w:r>
    </w:p>
    <w:p w14:paraId="32655E8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Light = halka</w:t>
      </w:r>
    </w:p>
    <w:p w14:paraId="75E95F1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4F2496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y will have closed the gate. </w:t>
      </w:r>
    </w:p>
    <w:p w14:paraId="2DF6D00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Voh gate band ker chukay hongay.</w:t>
      </w:r>
    </w:p>
    <w:p w14:paraId="7098888B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Unho ne gate band ker dia hoga.</w:t>
      </w:r>
    </w:p>
    <w:p w14:paraId="26BB261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4B057D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 water will have dried up in June. </w:t>
      </w:r>
    </w:p>
    <w:p w14:paraId="2C26514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dry up = khushk hona</w:t>
      </w:r>
    </w:p>
    <w:p w14:paraId="550A0FC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be happy = khush hona</w:t>
      </w:r>
    </w:p>
    <w:p w14:paraId="7E0B2099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Pani june me khusk ho gya hoga</w:t>
      </w:r>
    </w:p>
    <w:p w14:paraId="0BEE8459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Pani june me khusk ho chuka hoga.</w:t>
      </w:r>
    </w:p>
    <w:p w14:paraId="5857FA0F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4221065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ayaan will have thrown the bottle on the floor. </w:t>
      </w:r>
    </w:p>
    <w:p w14:paraId="07FCF8D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throw = phainkna</w:t>
      </w:r>
    </w:p>
    <w:p w14:paraId="0EE43E8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Shayaan farsh py bottle phaink chuka hoga.</w:t>
      </w:r>
    </w:p>
    <w:p w14:paraId="653EBD3E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Shayaan ne farsh py bottle phaink di hogi.</w:t>
      </w:r>
    </w:p>
    <w:p w14:paraId="32EEE05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12079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hey might have gone.</w:t>
      </w:r>
    </w:p>
    <w:p w14:paraId="25EB1A3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y will have gone. </w:t>
      </w:r>
    </w:p>
    <w:p w14:paraId="475A29B7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Voh chalay gay hongay.</w:t>
      </w:r>
    </w:p>
    <w:p w14:paraId="68FF3AF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Voh ja chukay hongay.</w:t>
      </w:r>
    </w:p>
    <w:p w14:paraId="22867F6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CD38D6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will have done my breakfast. </w:t>
      </w:r>
    </w:p>
    <w:p w14:paraId="7AE49E9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ne nashta ker lia hoga.</w:t>
      </w:r>
    </w:p>
    <w:p w14:paraId="2FA47EC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nashta ker chuka hunga.</w:t>
      </w:r>
    </w:p>
    <w:p w14:paraId="549FE75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57BC38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Me ne job khatam ker li </w:t>
      </w:r>
      <w:r>
        <w:rPr>
          <w:rFonts w:ascii="Raleway" w:eastAsia="Raleway" w:hAnsi="Raleway" w:cs="Raleway"/>
          <w:b/>
          <w:sz w:val="23"/>
          <w:szCs w:val="23"/>
        </w:rPr>
        <w:t>hogi</w:t>
      </w:r>
      <w:r>
        <w:rPr>
          <w:rFonts w:ascii="Raleway Medium" w:eastAsia="Raleway Medium" w:hAnsi="Raleway Medium" w:cs="Raleway Medium"/>
          <w:sz w:val="23"/>
          <w:szCs w:val="23"/>
        </w:rPr>
        <w:t>.</w:t>
      </w:r>
    </w:p>
    <w:p w14:paraId="4809361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ne nashta ker lia hoga.</w:t>
      </w:r>
    </w:p>
    <w:p w14:paraId="246BCE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ne dopeher ka khana kha lia hoga.</w:t>
      </w:r>
    </w:p>
    <w:p w14:paraId="56E71B1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ne coffee kay dabbay utha liay hongay.</w:t>
      </w:r>
    </w:p>
    <w:p w14:paraId="7B068FC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finish = khatam kerna</w:t>
      </w:r>
    </w:p>
    <w:p w14:paraId="45C5AF8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Lunch = dopeher ka khana </w:t>
      </w:r>
    </w:p>
    <w:p w14:paraId="4BEB0AA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305AA1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is time tk ap ki energy/himmat khatam ho chuki hogi?</w:t>
      </w:r>
    </w:p>
    <w:p w14:paraId="5B5B68B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ri energy aath bje tk khatam ho chuki hogi.</w:t>
      </w:r>
    </w:p>
    <w:p w14:paraId="5CCCC99C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75F480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ext lesson: </w:t>
      </w:r>
    </w:p>
    <w:p w14:paraId="5D5C078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Perfect Continuous Tense </w:t>
      </w:r>
    </w:p>
    <w:p w14:paraId="2E99494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evise all the tenses </w:t>
      </w:r>
    </w:p>
    <w:p w14:paraId="499C884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524C5B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EC1C09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97192C3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16th January, 2023</w:t>
      </w:r>
    </w:p>
    <w:p w14:paraId="45182DEA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Revise all the tenses</w:t>
      </w:r>
    </w:p>
    <w:p w14:paraId="4BA63323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4204AA5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o = kon </w:t>
      </w:r>
    </w:p>
    <w:p w14:paraId="4807C9A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on + pp &gt; kis </w:t>
      </w:r>
    </w:p>
    <w:p w14:paraId="6DCF399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at = kia </w:t>
      </w:r>
    </w:p>
    <w:p w14:paraId="41E2669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ia + pp &gt; kis </w:t>
      </w:r>
    </w:p>
    <w:p w14:paraId="2585D8C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AD995F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(kia) ap office chalay gay ho?</w:t>
      </w:r>
    </w:p>
    <w:p w14:paraId="285C135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i, me (abi tk) office nai gya </w:t>
      </w:r>
    </w:p>
    <w:p w14:paraId="6F5F5AF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8322F9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kab se jagay huay ho?</w:t>
      </w:r>
    </w:p>
    <w:p w14:paraId="7859918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get up = jaagna </w:t>
      </w:r>
    </w:p>
    <w:p w14:paraId="1F3176D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paanch ghantay se jaga hua hun. </w:t>
      </w:r>
    </w:p>
    <w:p w14:paraId="47A8B49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E254F0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Say it one more time? = Ek baar phir/dubara bolen!</w:t>
      </w:r>
    </w:p>
    <w:p w14:paraId="6855027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What’s the last part? = akhir me kia tha?</w:t>
      </w:r>
    </w:p>
    <w:p w14:paraId="204CDAB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F70450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raat der tk kia kertay rahay ho?</w:t>
      </w:r>
    </w:p>
    <w:p w14:paraId="5114D22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il late night = raat der tk </w:t>
      </w:r>
    </w:p>
    <w:p w14:paraId="26CE9C8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F588F2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Vo kab se match dekh rahay thy?</w:t>
      </w:r>
    </w:p>
    <w:p w14:paraId="6378EBB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or how long they had been watching the match. </w:t>
      </w:r>
    </w:p>
    <w:p w14:paraId="30F8955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B850E3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dobara kaam py kab jao gy?</w:t>
      </w:r>
    </w:p>
    <w:p w14:paraId="4A7FC40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Next = agla </w:t>
      </w:r>
    </w:p>
    <w:p w14:paraId="2290FFA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eekened = hafta atvaar </w:t>
      </w:r>
    </w:p>
    <w:p w14:paraId="2FACE78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aglay haftay atvaar kaam py jaoun ga. </w:t>
      </w:r>
    </w:p>
    <w:p w14:paraId="173B574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f = agar </w:t>
      </w:r>
    </w:p>
    <w:p w14:paraId="5A8EFBF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A659BD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be = hona &gt; Past &gt; hua/hui/huay </w:t>
      </w:r>
    </w:p>
    <w:p w14:paraId="6718177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ab tk itni der nai hui hogi. </w:t>
      </w:r>
    </w:p>
    <w:p w14:paraId="2248147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2458E2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Simple Tense: </w:t>
      </w:r>
    </w:p>
    <w:p w14:paraId="016AD96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Vo khana khaye gi</w:t>
      </w:r>
    </w:p>
    <w:p w14:paraId="7B23854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khana khati hogi </w:t>
      </w:r>
    </w:p>
    <w:p w14:paraId="1CBD09D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Continuous Tense: </w:t>
      </w:r>
    </w:p>
    <w:p w14:paraId="1B2ED3F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khana kha rahi hogi </w:t>
      </w:r>
    </w:p>
    <w:p w14:paraId="6E86B5A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Perfect: </w:t>
      </w:r>
    </w:p>
    <w:p w14:paraId="40F3720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khana kha chuki hogi </w:t>
      </w:r>
    </w:p>
    <w:p w14:paraId="56695BF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Us ne khana kha lia hoga</w:t>
      </w:r>
    </w:p>
    <w:p w14:paraId="22F9F72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Us ne khana nai khaya hoga</w:t>
      </w:r>
    </w:p>
    <w:p w14:paraId="6A8ABC7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bohot der se khana kha rahi hogi </w:t>
      </w:r>
    </w:p>
    <w:p w14:paraId="676D681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bohot der tk khana khati rahi hogi </w:t>
      </w:r>
    </w:p>
    <w:p w14:paraId="6B3F170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tab tk khana khati rahi hogi </w:t>
      </w:r>
    </w:p>
    <w:p w14:paraId="6E63CEE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60609F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Us ne khana kha lia hy. </w:t>
      </w:r>
    </w:p>
    <w:p w14:paraId="30B9985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Us ne khana nai khaya </w:t>
      </w:r>
      <w:r>
        <w:rPr>
          <w:rFonts w:ascii="Raleway" w:eastAsia="Raleway" w:hAnsi="Raleway" w:cs="Raleway"/>
          <w:b/>
          <w:sz w:val="23"/>
          <w:szCs w:val="23"/>
        </w:rPr>
        <w:t>hy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. </w:t>
      </w:r>
    </w:p>
    <w:p w14:paraId="5B16C16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. </w:t>
      </w:r>
    </w:p>
    <w:p w14:paraId="1306B7A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ext Lesson: </w:t>
      </w:r>
    </w:p>
    <w:p w14:paraId="03BF773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evise all the tenses </w:t>
      </w:r>
      <w:r>
        <w:br w:type="page"/>
      </w:r>
    </w:p>
    <w:p w14:paraId="634CC5F4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lastRenderedPageBreak/>
        <w:t>18th January, 2023</w:t>
      </w:r>
    </w:p>
    <w:p w14:paraId="13530719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Revise all the tenses</w:t>
      </w:r>
    </w:p>
    <w:p w14:paraId="7343FB4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20CEC8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ne pakorhay khaye. </w:t>
      </w:r>
    </w:p>
    <w:p w14:paraId="14D9CC6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asked = me ne pucha (tha) </w:t>
      </w:r>
    </w:p>
    <w:p w14:paraId="0284815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“Aur”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used as an adjective with a noun means “more” </w:t>
      </w:r>
    </w:p>
    <w:p w14:paraId="30619C6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ki ammi aur pakorhay bana rahi hen?</w:t>
      </w:r>
    </w:p>
    <w:p w14:paraId="2BB8DF3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E578D9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is kis ne pakorhay kha liay hen?</w:t>
      </w:r>
    </w:p>
    <w:p w14:paraId="2FDF4F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Ghar me sab ne kha liay hen.</w:t>
      </w:r>
    </w:p>
    <w:p w14:paraId="2502F1E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D08235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on kon pakorhay kha chuka hy? </w:t>
      </w:r>
    </w:p>
    <w:p w14:paraId="3C41497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Ghar me sab kha chukay hen.</w:t>
      </w:r>
    </w:p>
    <w:p w14:paraId="2FACAB0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E2B1AD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ki ammi kab se pakorhay bana rahi hen?</w:t>
      </w:r>
    </w:p>
    <w:p w14:paraId="26B1936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56FD1F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n your opinion = Ap k khayal se… </w:t>
      </w:r>
    </w:p>
    <w:p w14:paraId="2DD6055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Pakistani aur Indian me kia farq hota hy? </w:t>
      </w:r>
    </w:p>
    <w:p w14:paraId="0698691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ifference = farq (m) </w:t>
      </w:r>
    </w:p>
    <w:p w14:paraId="2004B34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hanay ki adaten? </w:t>
      </w:r>
    </w:p>
    <w:p w14:paraId="6F5EAAC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abit = adet (f) </w:t>
      </w:r>
    </w:p>
    <w:p w14:paraId="1DCA2AB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orse = ziyadah bura </w:t>
      </w:r>
    </w:p>
    <w:p w14:paraId="6FD4D47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2E8B9D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n my opinion, Indian food is worse than Pakistani food. </w:t>
      </w:r>
    </w:p>
    <w:p w14:paraId="452E65D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an = se </w:t>
      </w:r>
    </w:p>
    <w:p w14:paraId="2004CE4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Enough = Kafi </w:t>
      </w:r>
    </w:p>
    <w:p w14:paraId="736B55D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Pakistani khanay/pakistan k khanay </w:t>
      </w:r>
    </w:p>
    <w:p w14:paraId="77C8C1D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BC2344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ne akhri baar pulao kab khaya tha?</w:t>
      </w:r>
    </w:p>
    <w:p w14:paraId="145D089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 last = akhri </w:t>
      </w:r>
    </w:p>
    <w:p w14:paraId="501EB57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ime(s) = baar (f) </w:t>
      </w:r>
    </w:p>
    <w:p w14:paraId="4524435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B38216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p is maheenay me kitni baar pulao kha chukay ho? </w:t>
      </w:r>
    </w:p>
    <w:p w14:paraId="5366E44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ur ap ne is maheenay biryani kitni baar kha li hy?</w:t>
      </w:r>
    </w:p>
    <w:p w14:paraId="2D5072E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254CC1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kab se pakorhon ka intizaar ker rahay thy?</w:t>
      </w:r>
    </w:p>
    <w:p w14:paraId="0A26E68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p agli baar pakorhay kab khao gay?</w:t>
      </w:r>
    </w:p>
    <w:p w14:paraId="11667DCC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3F4C0C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ile you are doing… = kertay vaqt </w:t>
      </w:r>
    </w:p>
    <w:p w14:paraId="7F94A6C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4CE70D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ECB391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Ap kab khana banana seekho gay? </w:t>
      </w:r>
    </w:p>
    <w:p w14:paraId="555B5EB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t looks easy = dikhnay me asaan hy </w:t>
      </w:r>
    </w:p>
    <w:p w14:paraId="2D4E318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see = dekhna </w:t>
      </w:r>
    </w:p>
    <w:p w14:paraId="2BCF031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Your eyes are visible = ap ki aankhen dikh rahi hen. </w:t>
      </w:r>
    </w:p>
    <w:p w14:paraId="3FB5D37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I see well / my eye-sight is good = mujay theek dikhta hy</w:t>
      </w:r>
    </w:p>
    <w:p w14:paraId="3D7EFEE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C04FED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ext Lesson: </w:t>
      </w:r>
    </w:p>
    <w:p w14:paraId="76B156A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evise all the tenses and use all the question words </w:t>
      </w:r>
    </w:p>
    <w:p w14:paraId="0C56D2C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9E13BD0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20th January, 2023</w:t>
      </w:r>
    </w:p>
    <w:p w14:paraId="50C08FC0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Revise all the tenses</w:t>
      </w:r>
    </w:p>
    <w:p w14:paraId="065795E4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691DF6D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ts 8 O Clock = aath bjay hen </w:t>
      </w:r>
    </w:p>
    <w:p w14:paraId="3D93539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or how long = kitnay arsay se </w:t>
      </w:r>
    </w:p>
    <w:p w14:paraId="57FBD97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Jab me chota tha, tab se khail raha hun. </w:t>
      </w:r>
    </w:p>
    <w:p w14:paraId="73D2C13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he closest (in distance) = sab se qareebi</w:t>
      </w:r>
    </w:p>
    <w:p w14:paraId="774B0EA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57F0FF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ow much time does it take. = kitna vaqt lagta hy </w:t>
      </w:r>
    </w:p>
    <w:p w14:paraId="4693453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a aur meray doston ka </w:t>
      </w:r>
      <w:r>
        <w:rPr>
          <w:rFonts w:ascii="Raleway" w:eastAsia="Raleway" w:hAnsi="Raleway" w:cs="Raleway"/>
          <w:b/>
          <w:sz w:val="23"/>
          <w:szCs w:val="23"/>
        </w:rPr>
        <w:t xml:space="preserve">qad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bohot chota hy. </w:t>
      </w:r>
    </w:p>
    <w:p w14:paraId="1AD3902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eight = qad (m) </w:t>
      </w:r>
    </w:p>
    <w:p w14:paraId="414DBF9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EBD0AF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You call it ___ = is ko ___ kehtay hen </w:t>
      </w:r>
    </w:p>
    <w:p w14:paraId="155B1F5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heap = sasti </w:t>
      </w:r>
    </w:p>
    <w:p w14:paraId="63CD41F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iun m kuch b khareedna nai hota/parhta </w:t>
      </w:r>
    </w:p>
    <w:p w14:paraId="54695F6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Useful = kaaraamad </w:t>
      </w:r>
    </w:p>
    <w:p w14:paraId="697DB9B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ireplace = chimni </w:t>
      </w:r>
    </w:p>
    <w:p w14:paraId="174BD19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oods = lakrhiyan </w:t>
      </w:r>
    </w:p>
    <w:p w14:paraId="52B47BB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put = daalna </w:t>
      </w:r>
    </w:p>
    <w:p w14:paraId="70FA66C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moke = dhunwan (m) </w:t>
      </w:r>
    </w:p>
    <w:p w14:paraId="5146D27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log lakrhiyan kiun jalatay hen?</w:t>
      </w:r>
    </w:p>
    <w:p w14:paraId="2503F83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burn = jalana </w:t>
      </w:r>
    </w:p>
    <w:p w14:paraId="2456348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cause it looks cool = kiun k acha lagta hy. </w:t>
      </w:r>
    </w:p>
    <w:p w14:paraId="1A2A74D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Problem = masla </w:t>
      </w:r>
    </w:p>
    <w:p w14:paraId="69D031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Violence = larhaiyan jhagrhay</w:t>
      </w:r>
    </w:p>
    <w:p w14:paraId="7315F77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Gang = ghunday </w:t>
      </w:r>
    </w:p>
    <w:p w14:paraId="2CC3D76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Gang violence = ghunda-gardi </w:t>
      </w:r>
    </w:p>
    <w:p w14:paraId="702AE9AC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9535D3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Next Lesson:</w:t>
      </w:r>
    </w:p>
    <w:p w14:paraId="4E2C49B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tart Conditional Sentences </w:t>
      </w:r>
    </w:p>
    <w:p w14:paraId="1414F4E8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30432B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br w:type="page"/>
      </w:r>
    </w:p>
    <w:p w14:paraId="53194B93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lastRenderedPageBreak/>
        <w:t>27th January, 2023</w:t>
      </w:r>
    </w:p>
    <w:p w14:paraId="0C7524BE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Conditional Sentences </w:t>
      </w:r>
    </w:p>
    <w:p w14:paraId="050F4B7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Must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should, need to, want to, let’s, let, either/or, neither/nor, May I, May be, when/then, if/then, request/order, question/answer, likes/dislikes… </w:t>
      </w:r>
    </w:p>
    <w:p w14:paraId="36CDED4B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1515156A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CAN </w:t>
      </w:r>
    </w:p>
    <w:p w14:paraId="64E33BB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Can &gt; sakna</w:t>
      </w:r>
    </w:p>
    <w:p w14:paraId="7C764B1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eplace “na” of the verb with “sakna”, replace “na” of “sakna” with” </w:t>
      </w:r>
    </w:p>
    <w:p w14:paraId="612AD3D8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30DEB4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ast &gt; ta/ti/tay + tha/thi/thay/theen</w:t>
      </w:r>
    </w:p>
    <w:p w14:paraId="080896A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ould eat a lot of fish. </w:t>
      </w:r>
    </w:p>
    <w:p w14:paraId="4C89636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bohot machli kha sakta tha..</w:t>
      </w:r>
    </w:p>
    <w:p w14:paraId="4DB7709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bohot machli kha leta tha. </w:t>
      </w:r>
    </w:p>
    <w:p w14:paraId="1167023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7CD862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ould sleep for three days. </w:t>
      </w:r>
    </w:p>
    <w:p w14:paraId="62A11FA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teen din so sakta tha. </w:t>
      </w:r>
    </w:p>
    <w:p w14:paraId="5A48F39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teen din so leta tha.</w:t>
      </w:r>
    </w:p>
    <w:p w14:paraId="3BB57CC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C80125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resent &gt; ta/ti/tay + hy/hen/hun/ho</w:t>
      </w:r>
    </w:p>
    <w:p w14:paraId="184B803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walk 30 miles. </w:t>
      </w:r>
    </w:p>
    <w:p w14:paraId="2382D98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tees meel chal sakta hun. </w:t>
      </w:r>
    </w:p>
    <w:p w14:paraId="6DE0138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e tees meel chal leta hun.</w:t>
      </w:r>
    </w:p>
    <w:p w14:paraId="485A8CD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4DB04A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eat 50 breads. </w:t>
      </w:r>
    </w:p>
    <w:p w14:paraId="714F4D7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pachaas rotiyan kha sakta hun. </w:t>
      </w:r>
    </w:p>
    <w:p w14:paraId="0A5CC32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pachaas rotiyan kha leta hun. </w:t>
      </w:r>
    </w:p>
    <w:p w14:paraId="23B763B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D7863C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uture &gt; un/ay/en/ho ga/gi/gay </w:t>
      </w:r>
    </w:p>
    <w:p w14:paraId="1E999BE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I will be able to cook pasta.</w:t>
      </w:r>
    </w:p>
    <w:p w14:paraId="05FE73A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pasta bana sakun ga. </w:t>
      </w:r>
    </w:p>
    <w:p w14:paraId="0DA8019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pasta bana lun ga, </w:t>
      </w:r>
    </w:p>
    <w:p w14:paraId="01511C7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FBD3C8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will be able to live alone. </w:t>
      </w:r>
    </w:p>
    <w:p w14:paraId="39C7A4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akela reh sakun ga. </w:t>
      </w:r>
    </w:p>
    <w:p w14:paraId="3B0CA2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akela reh lun ga. </w:t>
      </w:r>
    </w:p>
    <w:p w14:paraId="6ED0E21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E7E2BC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en = jab </w:t>
      </w:r>
    </w:p>
    <w:p w14:paraId="296142C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was five years old. = Me paanch saal ka tha. </w:t>
      </w:r>
    </w:p>
    <w:p w14:paraId="134BF14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374564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11FF7E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27645A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I could sit quietly for a long time. </w:t>
      </w:r>
    </w:p>
    <w:p w14:paraId="4E5A6D8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Quietly = chup ker k </w:t>
      </w:r>
    </w:p>
    <w:p w14:paraId="7E29E91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Long time = bohot der</w:t>
      </w:r>
    </w:p>
    <w:p w14:paraId="28E088B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sit = bethna</w:t>
      </w:r>
    </w:p>
    <w:p w14:paraId="48E9176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bohot der chup ker k beth sakta tha. </w:t>
      </w:r>
    </w:p>
    <w:p w14:paraId="313415E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639E57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ould hide behind the house. </w:t>
      </w:r>
    </w:p>
    <w:p w14:paraId="6624BAD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hind = k peechay </w:t>
      </w:r>
    </w:p>
    <w:p w14:paraId="2A20447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hide (subject) = chupna</w:t>
      </w:r>
    </w:p>
    <w:p w14:paraId="32F0315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hide (object) = chupaana</w:t>
      </w:r>
    </w:p>
    <w:p w14:paraId="43A1F72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ghar k peechay chup sakta tha. </w:t>
      </w:r>
    </w:p>
    <w:p w14:paraId="37945D0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1C0B92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talk to my mom anytime. </w:t>
      </w:r>
    </w:p>
    <w:p w14:paraId="698C7D3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ny = koi </w:t>
      </w:r>
    </w:p>
    <w:p w14:paraId="4DAD661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oi + pp &gt; kisi l</w:t>
      </w:r>
    </w:p>
    <w:p w14:paraId="1032BE3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nytime = kisi b vaqt</w:t>
      </w:r>
    </w:p>
    <w:p w14:paraId="05B8753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talk (to) = (se) baat kerna</w:t>
      </w:r>
    </w:p>
    <w:p w14:paraId="10747C2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kisi b vaqt apni ammi se baat ker sakta hun. </w:t>
      </w:r>
    </w:p>
    <w:p w14:paraId="5FCC4D4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BBD2D2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n America, we can buy only three eggs in one day. </w:t>
      </w:r>
    </w:p>
    <w:p w14:paraId="6379156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merica me, hum ek din me sirf teen anday khareed saktay hen. </w:t>
      </w:r>
    </w:p>
    <w:p w14:paraId="3736855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1A5C5D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wo people can live in this room at the same time. </w:t>
      </w:r>
    </w:p>
    <w:p w14:paraId="0FA409F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t the same time = ek vaqt me</w:t>
      </w:r>
    </w:p>
    <w:p w14:paraId="231F5DC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o log ek vaqt me is kamray me reh saktay hen. </w:t>
      </w:r>
    </w:p>
    <w:p w14:paraId="055CE68C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805412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e can go to school on Sunday. </w:t>
      </w:r>
    </w:p>
    <w:p w14:paraId="5CA078A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atvaar ko school ja sakti hy. </w:t>
      </w:r>
    </w:p>
    <w:p w14:paraId="1340E36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B60A64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show you all the proofs one by one. </w:t>
      </w:r>
    </w:p>
    <w:p w14:paraId="05D7028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roof = saboot (m)</w:t>
      </w:r>
    </w:p>
    <w:p w14:paraId="2488B2A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show = dikhana </w:t>
      </w:r>
    </w:p>
    <w:p w14:paraId="2B39D68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One by one = ek ek ker k </w:t>
      </w:r>
    </w:p>
    <w:p w14:paraId="64E7E58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ek ek ker k saray saboot ap ko dikha sakta hun. </w:t>
      </w:r>
    </w:p>
    <w:p w14:paraId="2F5DB99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9A4F91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is car can charge my phone in one minute. </w:t>
      </w:r>
    </w:p>
    <w:p w14:paraId="08F4EC8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Yeh car ek minute me mera phone charge ker sakti hy. </w:t>
      </w:r>
    </w:p>
    <w:p w14:paraId="3721E21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9EB3BF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 whole = pura/sara </w:t>
      </w:r>
    </w:p>
    <w:p w14:paraId="406726C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Everyday = roz / her roz / rozana </w:t>
      </w:r>
    </w:p>
    <w:p w14:paraId="504769C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he whole = pura din / sara din</w:t>
      </w:r>
    </w:p>
    <w:p w14:paraId="5EB2983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>All the days = saray din</w:t>
      </w:r>
    </w:p>
    <w:p w14:paraId="04865F6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stitch = silai kerna / seenalike</w:t>
      </w:r>
    </w:p>
    <w:p w14:paraId="3206E21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 little bit = thorha sa</w:t>
      </w:r>
    </w:p>
    <w:p w14:paraId="4D1B4C0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B4004E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speak a little bit of Spanish. </w:t>
      </w:r>
    </w:p>
    <w:p w14:paraId="5207F3E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thorhi si Spanish bol sakta hun. </w:t>
      </w:r>
    </w:p>
    <w:p w14:paraId="16246EF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EC193E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My dad can go to Pakistan everyday.</w:t>
      </w:r>
    </w:p>
    <w:p w14:paraId="335307A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ay Abbu her roz Pakistan ja saktay hen. </w:t>
      </w:r>
    </w:p>
    <w:p w14:paraId="1358DD7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334211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e can live without water for three days. </w:t>
      </w:r>
    </w:p>
    <w:p w14:paraId="11E6AF4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ithout = k baghair </w:t>
      </w:r>
    </w:p>
    <w:p w14:paraId="59DDE4B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teen din pani k baghair reh sakti hy. </w:t>
      </w:r>
    </w:p>
    <w:p w14:paraId="309B4E3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1146D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eat raw vegetables. </w:t>
      </w:r>
    </w:p>
    <w:p w14:paraId="17C3031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aw = kacha </w:t>
      </w:r>
    </w:p>
    <w:p w14:paraId="2F5A66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egetables = sabziyan </w:t>
      </w:r>
    </w:p>
    <w:p w14:paraId="3A29208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kachi sabziyan kha sakta hun. </w:t>
      </w:r>
    </w:p>
    <w:p w14:paraId="56D09DC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C41958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e can only sit for a few minutes. </w:t>
      </w:r>
    </w:p>
    <w:p w14:paraId="1B11A19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kuch minute beth sakta hun. </w:t>
      </w:r>
    </w:p>
    <w:p w14:paraId="0E7150B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C321FB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Only two people can enter at the same time. </w:t>
      </w:r>
    </w:p>
    <w:p w14:paraId="19F6D7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enter = dakhil hona / ander aana</w:t>
      </w:r>
    </w:p>
    <w:p w14:paraId="2DBF52F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irf do log ek vaqt me ander aa saktay hen. </w:t>
      </w:r>
    </w:p>
    <w:p w14:paraId="1FDE976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96279A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can do it myself. </w:t>
      </w:r>
    </w:p>
    <w:p w14:paraId="11E1902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yself = khud </w:t>
      </w:r>
    </w:p>
    <w:p w14:paraId="1562E5A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khud ker sakta hun. </w:t>
      </w:r>
    </w:p>
    <w:p w14:paraId="0E11233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27FDB6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y can stay with us for a few more days. </w:t>
      </w:r>
    </w:p>
    <w:p w14:paraId="3E0FE42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kuch aur din hmaray sath reh saktay hen. </w:t>
      </w:r>
    </w:p>
    <w:p w14:paraId="02B012F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7D572E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will be able to earn more. </w:t>
      </w:r>
    </w:p>
    <w:p w14:paraId="12A6504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ziyadah kama sakun ga. </w:t>
      </w:r>
    </w:p>
    <w:p w14:paraId="1162996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EA39D3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e will be able to work for three hours. </w:t>
      </w:r>
    </w:p>
    <w:p w14:paraId="35D34BE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teen ghantay kaam ker sakay ga. </w:t>
      </w:r>
    </w:p>
    <w:p w14:paraId="0613BF9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EAA32E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26F144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A6A555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>Police will be able to save a few people from fire.</w:t>
      </w:r>
    </w:p>
    <w:p w14:paraId="7C57D69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ire = aag </w:t>
      </w:r>
    </w:p>
    <w:p w14:paraId="50D1759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olice (s.f)</w:t>
      </w:r>
    </w:p>
    <w:p w14:paraId="0E98136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save = bachana </w:t>
      </w:r>
    </w:p>
    <w:p w14:paraId="7B2DBE3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Police aag se kuch logo ko bacha sakay gi. </w:t>
      </w:r>
    </w:p>
    <w:p w14:paraId="14C3AE04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1F79AC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told Ali. </w:t>
      </w:r>
    </w:p>
    <w:p w14:paraId="02F8CD0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ne Ali ko btaya. </w:t>
      </w:r>
    </w:p>
    <w:p w14:paraId="1DDD98F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9425AB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He can trick thousands of people with his tricks. </w:t>
      </w:r>
    </w:p>
    <w:p w14:paraId="619F935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trick = bevakoof banana </w:t>
      </w:r>
    </w:p>
    <w:p w14:paraId="41E487E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ousands = hazaron </w:t>
      </w:r>
    </w:p>
    <w:p w14:paraId="773DDF0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ricks = tricks / kattab (m) </w:t>
      </w:r>
    </w:p>
    <w:p w14:paraId="1BA258B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Vo apni tricks se hazaron logon ko bevakoof bana sakta hy. </w:t>
      </w:r>
    </w:p>
    <w:p w14:paraId="3E32A62C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81DAE3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uttay kia kia ker saktay hen? </w:t>
      </w:r>
    </w:p>
    <w:p w14:paraId="65B151B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guard (object) = (ki) hifaazet kerna</w:t>
      </w:r>
    </w:p>
    <w:p w14:paraId="5E98BC3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bark = bhonkna</w:t>
      </w:r>
    </w:p>
    <w:p w14:paraId="247A331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7F061B3E" w14:textId="77777777" w:rsidR="00713A01" w:rsidRDefault="00000000">
      <w:pPr>
        <w:rPr>
          <w:rFonts w:ascii="Raleway" w:eastAsia="Raleway" w:hAnsi="Raleway" w:cs="Raleway"/>
          <w:b/>
        </w:rPr>
      </w:pPr>
      <w:r>
        <w:br w:type="page"/>
      </w:r>
    </w:p>
    <w:p w14:paraId="2850145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30th January, 2023</w:t>
      </w:r>
    </w:p>
    <w:p w14:paraId="2328CFA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Must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should, need to, want to, let’s, let, either/or, neither/nor, May I, May be, when/then, if/then, </w:t>
      </w:r>
      <w:r>
        <w:rPr>
          <w:rFonts w:ascii="Raleway Medium" w:eastAsia="Raleway Medium" w:hAnsi="Raleway Medium" w:cs="Raleway Medium"/>
        </w:rPr>
        <w:t xml:space="preserve">request/order, </w:t>
      </w:r>
      <w:r>
        <w:rPr>
          <w:rFonts w:ascii="Raleway" w:eastAsia="Raleway" w:hAnsi="Raleway" w:cs="Raleway"/>
          <w:b/>
        </w:rPr>
        <w:t xml:space="preserve">question/answer, likes/dislikes… </w:t>
      </w:r>
    </w:p>
    <w:p w14:paraId="6FB229A7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20F4E787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>Request/Order:</w:t>
      </w:r>
    </w:p>
    <w:p w14:paraId="6E62E34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eplace “na” of the verb with “o” for junior and “en” for senior. </w:t>
      </w:r>
    </w:p>
    <w:p w14:paraId="62B5442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Bring water.</w:t>
      </w:r>
    </w:p>
    <w:p w14:paraId="5F054D16" w14:textId="77777777" w:rsidR="00713A01" w:rsidRDefault="00000000">
      <w:pPr>
        <w:numPr>
          <w:ilvl w:val="0"/>
          <w:numId w:val="8"/>
        </w:num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ani lao/lain</w:t>
      </w:r>
    </w:p>
    <w:p w14:paraId="696B1D8E" w14:textId="77777777" w:rsidR="00713A01" w:rsidRDefault="00000000">
      <w:pPr>
        <w:ind w:left="720"/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hana khao/khain</w:t>
      </w:r>
    </w:p>
    <w:p w14:paraId="4D59C540" w14:textId="77777777" w:rsidR="00713A01" w:rsidRDefault="00000000">
      <w:pPr>
        <w:numPr>
          <w:ilvl w:val="0"/>
          <w:numId w:val="8"/>
        </w:num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ani la do/den</w:t>
      </w:r>
    </w:p>
    <w:p w14:paraId="07F0FAF9" w14:textId="77777777" w:rsidR="00713A01" w:rsidRDefault="00000000">
      <w:pPr>
        <w:ind w:left="720"/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hana kha lo/len</w:t>
      </w:r>
    </w:p>
    <w:p w14:paraId="42D8EA50" w14:textId="77777777" w:rsidR="00713A01" w:rsidRDefault="00000000">
      <w:pPr>
        <w:numPr>
          <w:ilvl w:val="0"/>
          <w:numId w:val="21"/>
        </w:num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en you have said multiple times already: </w:t>
      </w:r>
    </w:p>
    <w:p w14:paraId="16A1E053" w14:textId="77777777" w:rsidR="00713A01" w:rsidRDefault="00000000">
      <w:pPr>
        <w:ind w:left="720"/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ani la do/den na</w:t>
      </w:r>
    </w:p>
    <w:p w14:paraId="5B277AC9" w14:textId="77777777" w:rsidR="00713A01" w:rsidRDefault="00000000">
      <w:pPr>
        <w:ind w:left="720"/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Khana kha lo/len na</w:t>
      </w:r>
    </w:p>
    <w:p w14:paraId="149E586C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19B2F43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lean the room. </w:t>
      </w:r>
    </w:p>
    <w:p w14:paraId="014E9DD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Kamra saaf kro/kren. </w:t>
      </w:r>
    </w:p>
    <w:p w14:paraId="4009469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EE6361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oming: Zach! Khanay k liay aa jao. </w:t>
      </w:r>
    </w:p>
    <w:p w14:paraId="20B62C3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aking: Apna bag le lo. </w:t>
      </w:r>
    </w:p>
    <w:p w14:paraId="07CABFE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Giving: Mujay pani dy do </w:t>
      </w:r>
    </w:p>
    <w:p w14:paraId="0830C1C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187E13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take = lena </w:t>
      </w:r>
    </w:p>
    <w:p w14:paraId="64D7CB9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give = dena </w:t>
      </w:r>
    </w:p>
    <w:p w14:paraId="45AABD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go = jana </w:t>
      </w:r>
    </w:p>
    <w:p w14:paraId="4242CF3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813EAC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Feed the cat. </w:t>
      </w:r>
    </w:p>
    <w:p w14:paraId="4F2211C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o feed = khilana </w:t>
      </w:r>
    </w:p>
    <w:p w14:paraId="69100DE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illi ko khana khilao. </w:t>
      </w:r>
    </w:p>
    <w:p w14:paraId="27F31DC2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4C95B1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ow the lawn. </w:t>
      </w:r>
    </w:p>
    <w:p w14:paraId="2BB8635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ut the grass in the yard. </w:t>
      </w:r>
    </w:p>
    <w:p w14:paraId="5BC8B0B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Grass = ghaas (f)</w:t>
      </w:r>
    </w:p>
    <w:p w14:paraId="3D31273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Yard = sehen (m) </w:t>
      </w:r>
    </w:p>
    <w:p w14:paraId="21BA39A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cut = kaatna</w:t>
      </w:r>
    </w:p>
    <w:p w14:paraId="004393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ehen me ghaas kato. </w:t>
      </w:r>
    </w:p>
    <w:p w14:paraId="3B87971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BBC60F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weep the floor. </w:t>
      </w:r>
    </w:p>
    <w:p w14:paraId="64E0C58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sweep = (py) jharhu lagana</w:t>
      </w:r>
    </w:p>
    <w:p w14:paraId="1E060E0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Farsh py jharhu lagao.</w:t>
      </w:r>
    </w:p>
    <w:p w14:paraId="695406E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79A34F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>Stop saying that.</w:t>
      </w:r>
    </w:p>
    <w:p w14:paraId="51EDFE0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Rude: Bakwaas band kro </w:t>
      </w:r>
    </w:p>
    <w:p w14:paraId="3236614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Nice: Aisay/yeh na kaho </w:t>
      </w:r>
    </w:p>
    <w:p w14:paraId="6B3DBBE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say= kehna</w:t>
      </w:r>
    </w:p>
    <w:p w14:paraId="3A5D623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B8E53F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on’t sit idle. </w:t>
      </w:r>
    </w:p>
    <w:p w14:paraId="0E37FF1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raam se na betho. </w:t>
      </w:r>
    </w:p>
    <w:p w14:paraId="1542502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almly = araam se </w:t>
      </w:r>
    </w:p>
    <w:p w14:paraId="2C09BB7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Don’t = na</w:t>
      </w:r>
    </w:p>
    <w:p w14:paraId="0C6A83A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D495DF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Don’t be late to work.</w:t>
      </w:r>
    </w:p>
    <w:p w14:paraId="32A6540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on’t be late for work: Kaam se der na kerna. </w:t>
      </w:r>
    </w:p>
    <w:p w14:paraId="31F14F4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Don’t be late (for coming) to work: Kaam py der se na ana. </w:t>
      </w:r>
    </w:p>
    <w:p w14:paraId="117C2BD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3ABB6E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 on time = vaqt py ana </w:t>
      </w:r>
    </w:p>
    <w:p w14:paraId="4D944176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BA036A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Be quiet </w:t>
      </w:r>
    </w:p>
    <w:p w14:paraId="5C5D053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Chup kero. </w:t>
      </w:r>
    </w:p>
    <w:p w14:paraId="779D444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top it now = Chup ker jao (emphasizing on long term thing) </w:t>
      </w:r>
    </w:p>
    <w:p w14:paraId="67512DF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05D0C03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Have: </w:t>
      </w:r>
    </w:p>
    <w:p w14:paraId="7CA29A2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have ___ </w:t>
      </w:r>
    </w:p>
    <w:p w14:paraId="05013D9D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If the thing is separable, you can disown it any second, for example objects that you own: </w:t>
      </w:r>
    </w:p>
    <w:p w14:paraId="1BA5695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ay pas ___ hy. </w:t>
      </w:r>
    </w:p>
    <w:p w14:paraId="33C7A02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C58A934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If the thing is inseparable, you can’t disown it, for example relatives, parents, siblings, parts of the body. Sometimes big things like house and car. </w:t>
      </w:r>
    </w:p>
    <w:p w14:paraId="405FF4F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a/meri/meray ______ hy/hen. </w:t>
      </w:r>
    </w:p>
    <w:p w14:paraId="3C45E06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FBFABF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I have a sister.</w:t>
      </w:r>
    </w:p>
    <w:p w14:paraId="5735BC1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i ek behen hy. </w:t>
      </w:r>
    </w:p>
    <w:p w14:paraId="437D7427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3EDDE60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ay pas ek bhai hy. </w:t>
      </w:r>
    </w:p>
    <w:p w14:paraId="61CF00B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ans: Your one brother is with/near you. </w:t>
      </w:r>
    </w:p>
    <w:p w14:paraId="5D5B930B" w14:textId="77777777" w:rsidR="00713A01" w:rsidRDefault="00713A01">
      <w:pPr>
        <w:rPr>
          <w:rFonts w:ascii="Raleway" w:eastAsia="Raleway" w:hAnsi="Raleway" w:cs="Raleway"/>
          <w:b/>
          <w:sz w:val="23"/>
          <w:szCs w:val="23"/>
        </w:rPr>
      </w:pPr>
    </w:p>
    <w:p w14:paraId="1D25050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have a brother who lives in New York. </w:t>
      </w:r>
    </w:p>
    <w:p w14:paraId="303EDD4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ra ek bhai hy jo New York me rehta hy. </w:t>
      </w:r>
    </w:p>
    <w:p w14:paraId="76BC7AD5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7C12F7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947E73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67D044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Lines (f) </w:t>
      </w:r>
    </w:p>
    <w:p w14:paraId="251A5B4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rite a few lines about the UK. </w:t>
      </w:r>
    </w:p>
    <w:p w14:paraId="7F2CAF2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UK k baray me kuch lines likho.</w:t>
      </w:r>
    </w:p>
    <w:p w14:paraId="704918E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F4D41B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ash the plates and put them on the shelf. </w:t>
      </w:r>
    </w:p>
    <w:p w14:paraId="11DFD83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To wash = dhona</w:t>
      </w:r>
    </w:p>
    <w:p w14:paraId="53756BD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Plates dho k shelf py rakho. (</w:t>
      </w:r>
      <w:r>
        <w:rPr>
          <w:rFonts w:ascii="Raleway" w:eastAsia="Raleway" w:hAnsi="Raleway" w:cs="Raleway"/>
          <w:b/>
          <w:sz w:val="23"/>
          <w:szCs w:val="23"/>
        </w:rPr>
        <w:t xml:space="preserve">or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rakh do) </w:t>
      </w:r>
    </w:p>
    <w:p w14:paraId="5AB654F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FE592D8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ate breakfast and washed the dishes. </w:t>
      </w:r>
    </w:p>
    <w:p w14:paraId="453F348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ne nashta ker k bartan dhoye. </w:t>
      </w:r>
    </w:p>
    <w:p w14:paraId="24CEBA2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9C8D405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went to the shop and opened the gate. </w:t>
      </w:r>
    </w:p>
    <w:p w14:paraId="187A99D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ne dukaan py ja k gate khola. </w:t>
      </w:r>
    </w:p>
    <w:p w14:paraId="326C6E4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4D0455C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Must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should, need to, want to, let’s, let, </w:t>
      </w:r>
      <w:r>
        <w:rPr>
          <w:rFonts w:ascii="Raleway Medium" w:eastAsia="Raleway Medium" w:hAnsi="Raleway Medium" w:cs="Raleway Medium"/>
        </w:rPr>
        <w:t xml:space="preserve">either/or, neither/nor, </w:t>
      </w:r>
      <w:r>
        <w:rPr>
          <w:rFonts w:ascii="Raleway" w:eastAsia="Raleway" w:hAnsi="Raleway" w:cs="Raleway"/>
          <w:b/>
        </w:rPr>
        <w:t xml:space="preserve">May I, </w:t>
      </w:r>
      <w:r>
        <w:rPr>
          <w:rFonts w:ascii="Raleway Medium" w:eastAsia="Raleway Medium" w:hAnsi="Raleway Medium" w:cs="Raleway Medium"/>
        </w:rPr>
        <w:t xml:space="preserve">May be, </w:t>
      </w:r>
      <w:r>
        <w:rPr>
          <w:rFonts w:ascii="Raleway" w:eastAsia="Raleway" w:hAnsi="Raleway" w:cs="Raleway"/>
          <w:b/>
        </w:rPr>
        <w:t xml:space="preserve">when/then, </w:t>
      </w:r>
      <w:r>
        <w:rPr>
          <w:rFonts w:ascii="Raleway Medium" w:eastAsia="Raleway Medium" w:hAnsi="Raleway Medium" w:cs="Raleway Medium"/>
        </w:rPr>
        <w:t xml:space="preserve">if/then, request/order, </w:t>
      </w:r>
      <w:r>
        <w:rPr>
          <w:rFonts w:ascii="Raleway" w:eastAsia="Raleway" w:hAnsi="Raleway" w:cs="Raleway"/>
          <w:b/>
        </w:rPr>
        <w:t xml:space="preserve">question/answer, likes/dislikes… </w:t>
      </w:r>
    </w:p>
    <w:p w14:paraId="4501958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8D2B508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May be = Shayad </w:t>
      </w:r>
    </w:p>
    <w:p w14:paraId="7677F54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ay be ___ happens/does: </w:t>
      </w:r>
    </w:p>
    <w:p w14:paraId="730AA5C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Replace “na” with “ay/en/un/o” just like future simple tense.</w:t>
      </w:r>
    </w:p>
    <w:p w14:paraId="7A86814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519A336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ayad me aoun. </w:t>
      </w:r>
    </w:p>
    <w:p w14:paraId="1397073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ayad vo aye. </w:t>
      </w:r>
    </w:p>
    <w:p w14:paraId="23FB9B9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ayad vo sab ain. </w:t>
      </w:r>
    </w:p>
    <w:p w14:paraId="068D0A4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hayad ap ao. </w:t>
      </w:r>
    </w:p>
    <w:p w14:paraId="6BD053DB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22DE162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If = agar: </w:t>
      </w:r>
    </w:p>
    <w:p w14:paraId="252C4AF0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Replace “na” with “ay/en/un/o” just like future simple tense.</w:t>
      </w:r>
    </w:p>
    <w:p w14:paraId="2F43A6F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Sometimes we just don’t say “agr” and say nothing for it. </w:t>
      </w:r>
    </w:p>
    <w:p w14:paraId="51691A0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If he comes.</w:t>
      </w:r>
    </w:p>
    <w:p w14:paraId="4818AFF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gar vo aye. </w:t>
      </w:r>
    </w:p>
    <w:p w14:paraId="7623C217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4D9D601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If she works.</w:t>
      </w:r>
    </w:p>
    <w:p w14:paraId="43F3C2B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gar vo kaam kray </w:t>
      </w:r>
    </w:p>
    <w:p w14:paraId="79811ACD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8EE1924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f I fall. </w:t>
      </w:r>
    </w:p>
    <w:p w14:paraId="11475ED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Agar me girun</w:t>
      </w:r>
    </w:p>
    <w:p w14:paraId="7A0EDD28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747536D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f Ali comes, tell him to eat pizza. </w:t>
      </w:r>
    </w:p>
    <w:p w14:paraId="765834D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(Agar) Ali aye </w:t>
      </w:r>
      <w:r>
        <w:rPr>
          <w:rFonts w:ascii="Raleway" w:eastAsia="Raleway" w:hAnsi="Raleway" w:cs="Raleway"/>
          <w:b/>
          <w:sz w:val="23"/>
          <w:szCs w:val="23"/>
        </w:rPr>
        <w:t xml:space="preserve">to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usay/usko pizza khanay ka kehna. </w:t>
      </w:r>
    </w:p>
    <w:p w14:paraId="30F1124C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B57CBF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lastRenderedPageBreak/>
        <w:t xml:space="preserve">To tell (Someone to do semething) = (ka) kehna </w:t>
      </w:r>
    </w:p>
    <w:p w14:paraId="6237D0B0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124DDE9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told Ali to open the door. </w:t>
      </w:r>
    </w:p>
    <w:p w14:paraId="5061C50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ne Ali ko darvaza kholnay ka kaha. </w:t>
      </w:r>
    </w:p>
    <w:p w14:paraId="51CFE2B9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2F39BCD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told him to come. </w:t>
      </w:r>
    </w:p>
    <w:p w14:paraId="550EFBBE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Me ne usay/usko anay ka kaha. </w:t>
      </w:r>
    </w:p>
    <w:p w14:paraId="3ADC8E3A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3A49179E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if/then: </w:t>
      </w:r>
    </w:p>
    <w:p w14:paraId="211BEC5B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gar ___ to ___. </w:t>
      </w:r>
    </w:p>
    <w:p w14:paraId="47471E5F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gar kal chutti hui, to hum park jain gy. </w:t>
      </w:r>
    </w:p>
    <w:p w14:paraId="0E650F03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55FD9A2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Agar bahir barish hy to vaapis aa jao. </w:t>
      </w:r>
    </w:p>
    <w:p w14:paraId="7D10204F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EB47BD8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Either/or: </w:t>
      </w:r>
    </w:p>
    <w:p w14:paraId="1D00052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(ya) ___ (aur) ya ___. </w:t>
      </w:r>
    </w:p>
    <w:p w14:paraId="24D19FF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(ya) Me ghar py rahun gi (aur) </w:t>
      </w:r>
      <w:r>
        <w:rPr>
          <w:rFonts w:ascii="Raleway" w:eastAsia="Raleway" w:hAnsi="Raleway" w:cs="Raleway"/>
          <w:b/>
          <w:sz w:val="23"/>
          <w:szCs w:val="23"/>
        </w:rPr>
        <w:t>ya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 me bazar jaoun gi. </w:t>
      </w:r>
    </w:p>
    <w:p w14:paraId="18F2FD4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Or = ya</w:t>
      </w:r>
    </w:p>
    <w:p w14:paraId="3CEA92BC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t xml:space="preserve">Neither/nor: </w:t>
      </w:r>
    </w:p>
    <w:p w14:paraId="0E0C144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(na) ____ (aur) na ___</w:t>
      </w:r>
    </w:p>
    <w:p w14:paraId="0071F94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(na) Mujay saib achay lagtay hen (Aur) </w:t>
      </w:r>
      <w:r>
        <w:rPr>
          <w:rFonts w:ascii="Raleway" w:eastAsia="Raleway" w:hAnsi="Raleway" w:cs="Raleway"/>
          <w:b/>
          <w:sz w:val="23"/>
          <w:szCs w:val="23"/>
        </w:rPr>
        <w:t xml:space="preserve">na </w:t>
      </w:r>
      <w:r>
        <w:rPr>
          <w:rFonts w:ascii="Raleway Medium" w:eastAsia="Raleway Medium" w:hAnsi="Raleway Medium" w:cs="Raleway Medium"/>
          <w:sz w:val="23"/>
          <w:szCs w:val="23"/>
        </w:rPr>
        <w:t xml:space="preserve">maltay. </w:t>
      </w:r>
    </w:p>
    <w:p w14:paraId="2F74CF58" w14:textId="77777777" w:rsidR="00713A01" w:rsidRDefault="00713A01">
      <w:pPr>
        <w:rPr>
          <w:rFonts w:ascii="Raleway" w:eastAsia="Raleway" w:hAnsi="Raleway" w:cs="Raleway"/>
          <w:b/>
        </w:rPr>
      </w:pPr>
    </w:p>
    <w:p w14:paraId="2F431F70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</w:rPr>
        <w:t>When/then,</w:t>
      </w:r>
    </w:p>
    <w:p w14:paraId="3D19E112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When = jab </w:t>
      </w:r>
    </w:p>
    <w:p w14:paraId="24DC356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Then = tab/to </w:t>
      </w:r>
    </w:p>
    <w:p w14:paraId="2EF9D26A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>Jab ___ tab ___</w:t>
      </w:r>
    </w:p>
    <w:p w14:paraId="4109FB1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Jab Ali school me tha, tab/to vo parh raha tha. </w:t>
      </w:r>
    </w:p>
    <w:p w14:paraId="36F32967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Jab me khana khati hun, tab/to me TV dekhti hun. </w:t>
      </w:r>
    </w:p>
    <w:p w14:paraId="29883228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68F8E4EC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Jab internet theek na chal raha ho to mujay ghussa ata hy. </w:t>
      </w:r>
    </w:p>
    <w:p w14:paraId="2F731B03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rPr>
          <w:rFonts w:ascii="Raleway Medium" w:eastAsia="Raleway Medium" w:hAnsi="Raleway Medium" w:cs="Raleway Medium"/>
          <w:sz w:val="23"/>
          <w:szCs w:val="23"/>
        </w:rPr>
        <w:t xml:space="preserve">I get mad = mujay ghussa ata hy. </w:t>
      </w:r>
    </w:p>
    <w:p w14:paraId="6DDFFD6E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450A5FC5" w14:textId="77777777" w:rsidR="00713A01" w:rsidRDefault="00713A01">
      <w:pPr>
        <w:rPr>
          <w:rFonts w:ascii="Raleway" w:eastAsia="Raleway" w:hAnsi="Raleway" w:cs="Raleway"/>
          <w:b/>
        </w:rPr>
      </w:pPr>
    </w:p>
    <w:p w14:paraId="3A08D751" w14:textId="77777777" w:rsidR="00713A01" w:rsidRDefault="00713A01">
      <w:pPr>
        <w:rPr>
          <w:rFonts w:ascii="Raleway Medium" w:eastAsia="Raleway Medium" w:hAnsi="Raleway Medium" w:cs="Raleway Medium"/>
          <w:sz w:val="23"/>
          <w:szCs w:val="23"/>
        </w:rPr>
      </w:pPr>
    </w:p>
    <w:p w14:paraId="00391499" w14:textId="77777777" w:rsidR="00713A01" w:rsidRDefault="00000000">
      <w:pPr>
        <w:rPr>
          <w:rFonts w:ascii="Raleway Medium" w:eastAsia="Raleway Medium" w:hAnsi="Raleway Medium" w:cs="Raleway Medium"/>
          <w:sz w:val="23"/>
          <w:szCs w:val="23"/>
        </w:rPr>
      </w:pPr>
      <w:r>
        <w:br w:type="page"/>
      </w:r>
    </w:p>
    <w:p w14:paraId="28D7E0B7" w14:textId="77777777" w:rsidR="00713A01" w:rsidRDefault="00000000">
      <w:pPr>
        <w:rPr>
          <w:rFonts w:ascii="Raleway" w:eastAsia="Raleway" w:hAnsi="Raleway" w:cs="Raleway"/>
          <w:b/>
          <w:sz w:val="23"/>
          <w:szCs w:val="23"/>
        </w:rPr>
      </w:pPr>
      <w:r>
        <w:rPr>
          <w:rFonts w:ascii="Raleway" w:eastAsia="Raleway" w:hAnsi="Raleway" w:cs="Raleway"/>
          <w:b/>
          <w:sz w:val="23"/>
          <w:szCs w:val="23"/>
        </w:rPr>
        <w:lastRenderedPageBreak/>
        <w:t>1st February, 2023</w:t>
      </w:r>
    </w:p>
    <w:p w14:paraId="7CD4899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>Must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should, </w:t>
      </w:r>
      <w:r>
        <w:rPr>
          <w:rFonts w:ascii="Raleway Medium" w:eastAsia="Raleway Medium" w:hAnsi="Raleway Medium" w:cs="Raleway Medium"/>
        </w:rPr>
        <w:t>need to,</w:t>
      </w:r>
      <w:r>
        <w:rPr>
          <w:rFonts w:ascii="Raleway" w:eastAsia="Raleway" w:hAnsi="Raleway" w:cs="Raleway"/>
          <w:b/>
        </w:rPr>
        <w:t xml:space="preserve"> want to, let’s, let, </w:t>
      </w:r>
      <w:r>
        <w:rPr>
          <w:rFonts w:ascii="Raleway Medium" w:eastAsia="Raleway Medium" w:hAnsi="Raleway Medium" w:cs="Raleway Medium"/>
        </w:rPr>
        <w:t xml:space="preserve">either/or, neither/nor, </w:t>
      </w:r>
      <w:r>
        <w:rPr>
          <w:rFonts w:ascii="Raleway" w:eastAsia="Raleway" w:hAnsi="Raleway" w:cs="Raleway"/>
          <w:b/>
        </w:rPr>
        <w:t xml:space="preserve">May I, </w:t>
      </w:r>
      <w:r>
        <w:rPr>
          <w:rFonts w:ascii="Raleway Medium" w:eastAsia="Raleway Medium" w:hAnsi="Raleway Medium" w:cs="Raleway Medium"/>
        </w:rPr>
        <w:t>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if/then, request/order, </w:t>
      </w:r>
      <w:r>
        <w:rPr>
          <w:rFonts w:ascii="Raleway" w:eastAsia="Raleway" w:hAnsi="Raleway" w:cs="Raleway"/>
          <w:b/>
        </w:rPr>
        <w:t xml:space="preserve">question/answer, likes/dislikes… </w:t>
      </w:r>
    </w:p>
    <w:p w14:paraId="00B08962" w14:textId="77777777" w:rsidR="00713A01" w:rsidRDefault="00713A01">
      <w:pPr>
        <w:rPr>
          <w:rFonts w:ascii="Raleway" w:eastAsia="Raleway" w:hAnsi="Raleway" w:cs="Raleway"/>
          <w:b/>
        </w:rPr>
      </w:pPr>
    </w:p>
    <w:p w14:paraId="0F93286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Must/Need to/: </w:t>
      </w:r>
    </w:p>
    <w:p w14:paraId="1B80D8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something definitely needs to be done. There is no other choice. </w:t>
      </w:r>
    </w:p>
    <w:p w14:paraId="38FB7BA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must do this. / I need to do this. </w:t>
      </w:r>
    </w:p>
    <w:p w14:paraId="22C320F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Format: </w:t>
      </w:r>
    </w:p>
    <w:p w14:paraId="32D3EEA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_ kerna parhay ga. </w:t>
      </w:r>
    </w:p>
    <w:p w14:paraId="0778725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_ kerni parhay gi. </w:t>
      </w:r>
    </w:p>
    <w:p w14:paraId="32C7210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C4A4CC7" w14:textId="77777777" w:rsidR="00713A01" w:rsidRDefault="00000000">
      <w:pPr>
        <w:numPr>
          <w:ilvl w:val="0"/>
          <w:numId w:val="25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se passive form of the subject (mujay, apko, tumhe, usay/usko, unhe/unko, hume) </w:t>
      </w:r>
    </w:p>
    <w:p w14:paraId="69703C37" w14:textId="77777777" w:rsidR="00713A01" w:rsidRDefault="00000000">
      <w:pPr>
        <w:numPr>
          <w:ilvl w:val="0"/>
          <w:numId w:val="25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“Na” of the very stays with it but changes to “na/ni/nay” according to the object. </w:t>
      </w:r>
    </w:p>
    <w:p w14:paraId="11C30697" w14:textId="77777777" w:rsidR="00713A01" w:rsidRDefault="00000000">
      <w:pPr>
        <w:numPr>
          <w:ilvl w:val="0"/>
          <w:numId w:val="25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n add parhay (singular), parhen (plural) </w:t>
      </w:r>
    </w:p>
    <w:p w14:paraId="01E084F5" w14:textId="77777777" w:rsidR="00713A01" w:rsidRDefault="00000000">
      <w:pPr>
        <w:numPr>
          <w:ilvl w:val="0"/>
          <w:numId w:val="25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dd “ga/gi/gay” at the end according to the object</w:t>
      </w:r>
    </w:p>
    <w:p w14:paraId="1D596407" w14:textId="77777777" w:rsidR="00713A01" w:rsidRDefault="00000000">
      <w:pPr>
        <w:numPr>
          <w:ilvl w:val="0"/>
          <w:numId w:val="25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erna parhay ga &gt; will be according to object </w:t>
      </w:r>
    </w:p>
    <w:p w14:paraId="095F1CCB" w14:textId="77777777" w:rsidR="00713A01" w:rsidRDefault="00000000">
      <w:pPr>
        <w:numPr>
          <w:ilvl w:val="0"/>
          <w:numId w:val="25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use this sentence, when we have to say that this is the only option. (If the water finishes, we will need to get more) </w:t>
      </w:r>
    </w:p>
    <w:p w14:paraId="20E03D5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59ED34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Pakistan janay se pehlay Urdu seekhni parhay gi. </w:t>
      </w:r>
    </w:p>
    <w:p w14:paraId="491D2B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o ghar janay se pehlay, kaam khatam kerna parhay ga. </w:t>
      </w:r>
    </w:p>
    <w:p w14:paraId="7F2846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ray pakorhay khatam na kro. Mujay Abbu k liay aur bananay parhen gy. </w:t>
      </w:r>
    </w:p>
    <w:p w14:paraId="471A03F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C171B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on’t = na / met</w:t>
      </w:r>
    </w:p>
    <w:p w14:paraId="2D7C93F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</w:t>
      </w:r>
    </w:p>
    <w:p w14:paraId="1F45CD1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must clean the hall before the wedding. </w:t>
      </w:r>
    </w:p>
    <w:p w14:paraId="53D9BB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dding = shadi </w:t>
      </w:r>
    </w:p>
    <w:p w14:paraId="62EAD24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all (m) </w:t>
      </w:r>
    </w:p>
    <w:p w14:paraId="659273E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me shadi se pehlay hall saaf kerna parhay ga. </w:t>
      </w:r>
    </w:p>
    <w:p w14:paraId="3E74DA3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3E3D7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will need to turn on the fan in the summer. </w:t>
      </w:r>
    </w:p>
    <w:p w14:paraId="76D6F3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an = pankha </w:t>
      </w:r>
    </w:p>
    <w:p w14:paraId="2F5895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ko garmiyon me pankha on kerna parhay ga. </w:t>
      </w:r>
    </w:p>
    <w:p w14:paraId="7463980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BCC89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must buy another bed because their boy has turned 5. </w:t>
      </w:r>
    </w:p>
    <w:p w14:paraId="60D34DD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rhka &gt; son = unka beta paanch saal ka ho gya hy. </w:t>
      </w:r>
    </w:p>
    <w:p w14:paraId="255E12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he/unko ek aur bed khareedna parhay ga kiun k un ka beta paanch saal ka ho gya hy. </w:t>
      </w:r>
    </w:p>
    <w:p w14:paraId="24FECA4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DA269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overnment must hire more people for new factories. </w:t>
      </w:r>
    </w:p>
    <w:p w14:paraId="3ABAC73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overnment = hakoomet (f) </w:t>
      </w:r>
    </w:p>
    <w:p w14:paraId="2A7943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Factory = factory / kaarkhana (m)</w:t>
      </w:r>
    </w:p>
    <w:p w14:paraId="0916BA6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hire (government level) = bharti kerna</w:t>
      </w:r>
    </w:p>
    <w:p w14:paraId="47FA09C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akoomet ko nay kaarkhanon k liay aur log bharti kernay perhen gay</w:t>
      </w:r>
    </w:p>
    <w:p w14:paraId="5E56545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We will need to take care of the patient on bed number 3. </w:t>
      </w:r>
    </w:p>
    <w:p w14:paraId="30EE4B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ake care = khayal rakhna</w:t>
      </w:r>
    </w:p>
    <w:p w14:paraId="40DEA1C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me bed number 3 valay mareez ka khayal rakhna parhay ga</w:t>
      </w:r>
    </w:p>
    <w:p w14:paraId="37F24DB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9CB6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will need to finish their work before the holidays start. </w:t>
      </w:r>
    </w:p>
    <w:p w14:paraId="47FF319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he garmiyon k shuru honay se pehlay apna kaam khatam kerna parhay ga.</w:t>
      </w:r>
    </w:p>
    <w:p w14:paraId="241F011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478C96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will need to buy three new books for his birthday. </w:t>
      </w:r>
    </w:p>
    <w:p w14:paraId="38D2972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irthday = salgirah (f) </w:t>
      </w:r>
    </w:p>
    <w:p w14:paraId="01FCC7B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ko uski birthday k liay 3 nayi kitaaben khareedni parhen gi.</w:t>
      </w:r>
    </w:p>
    <w:p w14:paraId="5986CBE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349A35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will need to clean the snow first thing in the morning. </w:t>
      </w:r>
    </w:p>
    <w:p w14:paraId="5B0BBDC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now/ice = burf (f) </w:t>
      </w:r>
    </w:p>
    <w:p w14:paraId="6C7B99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nhe subha sab se pehlay burf saaf kerni perhay gi.</w:t>
      </w:r>
    </w:p>
    <w:p w14:paraId="5CABCFA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64945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f you want to wake up early in the morning, you will need to sleep early at night. </w:t>
      </w:r>
    </w:p>
    <w:p w14:paraId="03E9185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nt to = chahna</w:t>
      </w:r>
    </w:p>
    <w:p w14:paraId="2056DD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gar aap subha jaldi jaagna chahtey hen, apko raat </w:t>
      </w:r>
      <w:r>
        <w:rPr>
          <w:rFonts w:ascii="Raleway" w:eastAsia="Raleway" w:hAnsi="Raleway" w:cs="Raleway"/>
          <w:b/>
        </w:rPr>
        <w:t xml:space="preserve">ko </w:t>
      </w:r>
      <w:r>
        <w:rPr>
          <w:rFonts w:ascii="Raleway Medium" w:eastAsia="Raleway Medium" w:hAnsi="Raleway Medium" w:cs="Raleway Medium"/>
        </w:rPr>
        <w:t>jaldi sona parhay ga.</w:t>
      </w:r>
    </w:p>
    <w:p w14:paraId="3F73BE5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658F4E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nt _____ = Mujay chahiay/chahien. </w:t>
      </w:r>
    </w:p>
    <w:p w14:paraId="2DB7323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80DE6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need to press/iron my dress because I have a meeting in the morning. </w:t>
      </w:r>
    </w:p>
    <w:p w14:paraId="784744F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iron = istri kerna</w:t>
      </w:r>
    </w:p>
    <w:p w14:paraId="612ECE5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ujay apnay kaprhay istri kernay perhen gay kiun k subha meri meeting hy.</w:t>
      </w:r>
    </w:p>
    <w:p w14:paraId="5BAFBCF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FF25C1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ill need to add more sugar because coffee isn’t sweet enough. </w:t>
      </w:r>
    </w:p>
    <w:p w14:paraId="0FC426A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ujay aur cheeni daalni perhay gi kiun k cofee itni mithi nai hy.</w:t>
      </w:r>
    </w:p>
    <w:p w14:paraId="730B294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E3BA8D8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21C91959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3rd February, 2023</w:t>
      </w:r>
    </w:p>
    <w:p w14:paraId="3ADE2B9F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>Must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should, </w:t>
      </w:r>
      <w:r>
        <w:rPr>
          <w:rFonts w:ascii="Raleway Medium" w:eastAsia="Raleway Medium" w:hAnsi="Raleway Medium" w:cs="Raleway Medium"/>
        </w:rPr>
        <w:t>need to,</w:t>
      </w:r>
      <w:r>
        <w:rPr>
          <w:rFonts w:ascii="Raleway" w:eastAsia="Raleway" w:hAnsi="Raleway" w:cs="Raleway"/>
          <w:b/>
        </w:rPr>
        <w:t xml:space="preserve"> want to,, let’s, let, </w:t>
      </w:r>
      <w:r>
        <w:rPr>
          <w:rFonts w:ascii="Raleway Medium" w:eastAsia="Raleway Medium" w:hAnsi="Raleway Medium" w:cs="Raleway Medium"/>
        </w:rPr>
        <w:t xml:space="preserve">either/or, neither/nor, </w:t>
      </w:r>
      <w:r>
        <w:rPr>
          <w:rFonts w:ascii="Raleway" w:eastAsia="Raleway" w:hAnsi="Raleway" w:cs="Raleway"/>
          <w:b/>
        </w:rPr>
        <w:t xml:space="preserve">May I, </w:t>
      </w:r>
      <w:r>
        <w:rPr>
          <w:rFonts w:ascii="Raleway Medium" w:eastAsia="Raleway Medium" w:hAnsi="Raleway Medium" w:cs="Raleway Medium"/>
        </w:rPr>
        <w:t>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if/then, request/order, </w:t>
      </w:r>
      <w:r>
        <w:rPr>
          <w:rFonts w:ascii="Raleway" w:eastAsia="Raleway" w:hAnsi="Raleway" w:cs="Raleway"/>
          <w:b/>
        </w:rPr>
        <w:t>question/answer,</w:t>
      </w:r>
      <w:r>
        <w:rPr>
          <w:rFonts w:ascii="Raleway Medium" w:eastAsia="Raleway Medium" w:hAnsi="Raleway Medium" w:cs="Raleway Medium"/>
        </w:rPr>
        <w:t xml:space="preserve"> likes/dislikes, have to,</w:t>
      </w:r>
      <w:r>
        <w:rPr>
          <w:rFonts w:ascii="Raleway" w:eastAsia="Raleway" w:hAnsi="Raleway" w:cs="Raleway"/>
          <w:b/>
        </w:rPr>
        <w:t xml:space="preserve"> even if (beshak kiun na)… </w:t>
      </w:r>
    </w:p>
    <w:p w14:paraId="783C46C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B734BB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HAVE TO: </w:t>
      </w:r>
    </w:p>
    <w:p w14:paraId="512C20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____ verb+na hy. </w:t>
      </w:r>
    </w:p>
    <w:p w14:paraId="24E09ACB" w14:textId="77777777" w:rsidR="00713A01" w:rsidRDefault="00000000">
      <w:pPr>
        <w:numPr>
          <w:ilvl w:val="0"/>
          <w:numId w:val="4"/>
        </w:num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“Na’ can change to</w:t>
      </w:r>
      <w:r>
        <w:rPr>
          <w:rFonts w:ascii="Raleway" w:eastAsia="Raleway" w:hAnsi="Raleway" w:cs="Raleway"/>
          <w:b/>
        </w:rPr>
        <w:t xml:space="preserve"> “na/ni/ay” </w:t>
      </w:r>
      <w:r>
        <w:rPr>
          <w:rFonts w:ascii="Raleway Medium" w:eastAsia="Raleway Medium" w:hAnsi="Raleway Medium" w:cs="Raleway Medium"/>
        </w:rPr>
        <w:t>and</w:t>
      </w:r>
      <w:r>
        <w:rPr>
          <w:rFonts w:ascii="Raleway" w:eastAsia="Raleway" w:hAnsi="Raleway" w:cs="Raleway"/>
          <w:b/>
        </w:rPr>
        <w:t xml:space="preserve"> hy/hen</w:t>
      </w:r>
      <w:r>
        <w:rPr>
          <w:rFonts w:ascii="Raleway Medium" w:eastAsia="Raleway Medium" w:hAnsi="Raleway Medium" w:cs="Raleway Medium"/>
        </w:rPr>
        <w:t xml:space="preserve"> changes according to the object. </w:t>
      </w:r>
    </w:p>
    <w:p w14:paraId="579F2FA4" w14:textId="77777777" w:rsidR="00713A01" w:rsidRDefault="00713A01">
      <w:pPr>
        <w:rPr>
          <w:rFonts w:ascii="Raleway" w:eastAsia="Raleway" w:hAnsi="Raleway" w:cs="Raleway"/>
          <w:b/>
        </w:rPr>
      </w:pPr>
    </w:p>
    <w:p w14:paraId="10F394E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have to work.</w:t>
      </w:r>
    </w:p>
    <w:p w14:paraId="6BA317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work = kaam (m) </w:t>
      </w:r>
    </w:p>
    <w:p w14:paraId="6ABF4C0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kaam kerna hy. </w:t>
      </w:r>
    </w:p>
    <w:p w14:paraId="47D4DD3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C369E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try. </w:t>
      </w:r>
    </w:p>
    <w:p w14:paraId="666C99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ry = koshish kerna</w:t>
      </w:r>
    </w:p>
    <w:p w14:paraId="6F420D4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try = koshish (f) </w:t>
      </w:r>
    </w:p>
    <w:p w14:paraId="5403D1E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koshish kerni hy. </w:t>
      </w:r>
    </w:p>
    <w:p w14:paraId="3199646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4ADFE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put everything back in the cupboard. </w:t>
      </w:r>
    </w:p>
    <w:p w14:paraId="0218362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put back = vaapis rakhna </w:t>
      </w:r>
    </w:p>
    <w:p w14:paraId="75E1B7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almaari me her cheez vapis rakhna hy. </w:t>
      </w:r>
    </w:p>
    <w:p w14:paraId="6F3F161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23F886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put the umbrella back in the cupboard. </w:t>
      </w:r>
    </w:p>
    <w:p w14:paraId="3A60069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almari me chatri vaapi rakhni hy. </w:t>
      </w:r>
    </w:p>
    <w:p w14:paraId="10E8E9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mbrella = chatri </w:t>
      </w:r>
    </w:p>
    <w:p w14:paraId="524930C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CE093F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put the boxes back. </w:t>
      </w:r>
    </w:p>
    <w:p w14:paraId="2E9A210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dabbay vaapis rakhnay hen. </w:t>
      </w:r>
    </w:p>
    <w:p w14:paraId="69F12A3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3EE17D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tell Ali. </w:t>
      </w:r>
    </w:p>
    <w:p w14:paraId="401556F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Ali </w:t>
      </w:r>
      <w:r>
        <w:rPr>
          <w:rFonts w:ascii="Raleway" w:eastAsia="Raleway" w:hAnsi="Raleway" w:cs="Raleway"/>
          <w:b/>
        </w:rPr>
        <w:t xml:space="preserve">ko </w:t>
      </w:r>
      <w:r>
        <w:rPr>
          <w:rFonts w:ascii="Raleway Medium" w:eastAsia="Raleway Medium" w:hAnsi="Raleway Medium" w:cs="Raleway Medium"/>
        </w:rPr>
        <w:t xml:space="preserve">btana hy. </w:t>
      </w:r>
    </w:p>
    <w:p w14:paraId="0DB717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tell (someone) = (ko) btana </w:t>
      </w:r>
    </w:p>
    <w:p w14:paraId="440C8EE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0D3A0E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tell Ali a secret. </w:t>
      </w:r>
    </w:p>
    <w:p w14:paraId="41D11F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 secret = raaz (m) </w:t>
      </w:r>
    </w:p>
    <w:p w14:paraId="0EA4F57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Ali ko (ek) raaz btana hy. </w:t>
      </w:r>
    </w:p>
    <w:p w14:paraId="69695E9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A5FE0C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tell Ali a thing. </w:t>
      </w:r>
    </w:p>
    <w:p w14:paraId="1B3F75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talk = baat (f) </w:t>
      </w:r>
    </w:p>
    <w:p w14:paraId="6C992F8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ne Ali ko (ek) baat btani hy. </w:t>
      </w:r>
    </w:p>
    <w:p w14:paraId="4BC1D14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8716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to tell Ali formulas. </w:t>
      </w:r>
    </w:p>
    <w:p w14:paraId="0A71F2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ne Ali ko formulas btanay hen.</w:t>
      </w:r>
    </w:p>
    <w:p w14:paraId="5061ED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 Groceries = soda/samaan</w:t>
      </w:r>
    </w:p>
    <w:p w14:paraId="57DFF18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540C4B2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LIKES/DISLIKES: </w:t>
      </w:r>
    </w:p>
    <w:p w14:paraId="60C6AA8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 achi lagti hy. </w:t>
      </w:r>
    </w:p>
    <w:p w14:paraId="408974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 acha lagta hy. </w:t>
      </w:r>
    </w:p>
    <w:p w14:paraId="74371E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 achi lagti hen. </w:t>
      </w:r>
    </w:p>
    <w:p w14:paraId="0197ECE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 achay lagtay hen. </w:t>
      </w:r>
    </w:p>
    <w:p w14:paraId="3C69477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DE88F3B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If you like “a verb”: </w:t>
      </w:r>
    </w:p>
    <w:p w14:paraId="4DCBA3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nd will always be singular masculin. </w:t>
      </w:r>
    </w:p>
    <w:p w14:paraId="184484C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7A6D54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strawberry khana acha lagta hy. </w:t>
      </w:r>
      <w:r>
        <w:rPr>
          <w:rFonts w:ascii="Raleway Medium" w:eastAsia="Raleway Medium" w:hAnsi="Raleway Medium" w:cs="Raleway Medium"/>
        </w:rPr>
        <w:br/>
        <w:t>Mujay anda khana acha lagta hy.</w:t>
      </w:r>
    </w:p>
    <w:p w14:paraId="76500E5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anday khana acha lagta hy. </w:t>
      </w:r>
    </w:p>
    <w:p w14:paraId="7842A60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FE90C2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t is a common mistake to change “na” and “acha” and “lagta” according to the object. </w:t>
      </w:r>
    </w:p>
    <w:p w14:paraId="1A84F0E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91A2CC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olleagues = sath valay </w:t>
      </w:r>
    </w:p>
    <w:p w14:paraId="7C3583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hutti</w:t>
      </w:r>
    </w:p>
    <w:p w14:paraId="2BFDB7B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ccent = lehja </w:t>
      </w:r>
    </w:p>
    <w:p w14:paraId="3F7CD59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appy = khush </w:t>
      </w:r>
    </w:p>
    <w:p w14:paraId="331B0F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drive = chalana </w:t>
      </w:r>
    </w:p>
    <w:p w14:paraId="3027943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96E744C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1D7071C9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6th February, 2023</w:t>
      </w:r>
    </w:p>
    <w:p w14:paraId="7DC9EE54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>Must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should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need to,</w:t>
      </w:r>
      <w:r>
        <w:rPr>
          <w:rFonts w:ascii="Raleway" w:eastAsia="Raleway" w:hAnsi="Raleway" w:cs="Raleway"/>
          <w:b/>
        </w:rPr>
        <w:t xml:space="preserve"> want to,, let’s, let, </w:t>
      </w:r>
      <w:r>
        <w:rPr>
          <w:rFonts w:ascii="Raleway Medium" w:eastAsia="Raleway Medium" w:hAnsi="Raleway Medium" w:cs="Raleway Medium"/>
        </w:rPr>
        <w:t xml:space="preserve">either/or, neither/nor, </w:t>
      </w:r>
      <w:r>
        <w:rPr>
          <w:rFonts w:ascii="Raleway" w:eastAsia="Raleway" w:hAnsi="Raleway" w:cs="Raleway"/>
          <w:b/>
        </w:rPr>
        <w:t xml:space="preserve">May I, </w:t>
      </w:r>
      <w:r>
        <w:rPr>
          <w:rFonts w:ascii="Raleway Medium" w:eastAsia="Raleway Medium" w:hAnsi="Raleway Medium" w:cs="Raleway Medium"/>
        </w:rPr>
        <w:t>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if/then, request/order, </w:t>
      </w:r>
      <w:r>
        <w:rPr>
          <w:rFonts w:ascii="Raleway" w:eastAsia="Raleway" w:hAnsi="Raleway" w:cs="Raleway"/>
          <w:b/>
        </w:rPr>
        <w:t>question/answer,</w:t>
      </w:r>
      <w:r>
        <w:rPr>
          <w:rFonts w:ascii="Raleway Medium" w:eastAsia="Raleway Medium" w:hAnsi="Raleway Medium" w:cs="Raleway Medium"/>
        </w:rPr>
        <w:t xml:space="preserve"> likes/dislikes, </w:t>
      </w:r>
      <w:r>
        <w:rPr>
          <w:rFonts w:ascii="Raleway" w:eastAsia="Raleway" w:hAnsi="Raleway" w:cs="Raleway"/>
          <w:b/>
        </w:rPr>
        <w:t>I know (a skill,</w:t>
      </w:r>
      <w:r>
        <w:rPr>
          <w:rFonts w:ascii="Raleway Medium" w:eastAsia="Raleway Medium" w:hAnsi="Raleway Medium" w:cs="Raleway Medium"/>
        </w:rPr>
        <w:t xml:space="preserve"> have to,</w:t>
      </w:r>
      <w:r>
        <w:rPr>
          <w:rFonts w:ascii="Raleway" w:eastAsia="Raleway" w:hAnsi="Raleway" w:cs="Raleway"/>
          <w:b/>
        </w:rPr>
        <w:t xml:space="preserve"> even if (beshak kiun na), as soon as… </w:t>
      </w:r>
    </w:p>
    <w:p w14:paraId="46C9033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88CB0F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SHOULD: </w:t>
      </w:r>
    </w:p>
    <w:p w14:paraId="386CD9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 xml:space="preserve">Start with the passive form of the pronoun/subject. </w:t>
      </w:r>
    </w:p>
    <w:p w14:paraId="42D6717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“Na” of the verb changes according to the object and then at the end, add “chahiay/chahien”</w:t>
      </w:r>
    </w:p>
    <w:p w14:paraId="37CAE10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hiay for singular </w:t>
      </w:r>
    </w:p>
    <w:p w14:paraId="7D28AA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hien for plural </w:t>
      </w:r>
    </w:p>
    <w:p w14:paraId="1C17729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A94376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should go. </w:t>
      </w:r>
    </w:p>
    <w:p w14:paraId="331EC39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ujay jana chahiay</w:t>
      </w:r>
    </w:p>
    <w:p w14:paraId="3E412DE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8BA2E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should eat less.</w:t>
      </w:r>
    </w:p>
    <w:p w14:paraId="38F669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come khana chahiay. </w:t>
      </w:r>
    </w:p>
    <w:p w14:paraId="6035EE8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00BA8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should work more to go home early. </w:t>
      </w:r>
    </w:p>
    <w:p w14:paraId="2A3E99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jaldi ghar janay k liay ziyadah kaam kerna chahiay. </w:t>
      </w:r>
    </w:p>
    <w:p w14:paraId="3E84C92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7267C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should come. </w:t>
      </w:r>
    </w:p>
    <w:p w14:paraId="6A80E49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he/unko ana chahiay. </w:t>
      </w:r>
    </w:p>
    <w:p w14:paraId="6DCFA55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206E4E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e = jhoot bolna</w:t>
      </w:r>
    </w:p>
    <w:p w14:paraId="6D894E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ay the truth = such bolna</w:t>
      </w:r>
    </w:p>
    <w:p w14:paraId="479D643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C19C8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arthquake = zalzala </w:t>
      </w:r>
    </w:p>
    <w:p w14:paraId="042CC2E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get under the table = table k neechay </w:t>
      </w:r>
      <w:r>
        <w:rPr>
          <w:rFonts w:ascii="Raleway" w:eastAsia="Raleway" w:hAnsi="Raleway" w:cs="Raleway"/>
          <w:b/>
        </w:rPr>
        <w:t xml:space="preserve">ghus </w:t>
      </w:r>
      <w:r>
        <w:rPr>
          <w:rFonts w:ascii="Raleway Medium" w:eastAsia="Raleway Medium" w:hAnsi="Raleway Medium" w:cs="Raleway Medium"/>
        </w:rPr>
        <w:t xml:space="preserve">jana chahiay. </w:t>
      </w:r>
    </w:p>
    <w:p w14:paraId="443D854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pen places = khuli jaghen </w:t>
      </w:r>
    </w:p>
    <w:p w14:paraId="072E2C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mmi ko kaisay khana banana chahiay? (method) </w:t>
      </w:r>
    </w:p>
    <w:p w14:paraId="116AA68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mmi ko kaisa khana banana chahiay? (qualities of food) </w:t>
      </w:r>
    </w:p>
    <w:p w14:paraId="4382DEC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picy = chatpta </w:t>
      </w:r>
    </w:p>
    <w:p w14:paraId="0EA98DC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sweep = jharhu lagana</w:t>
      </w:r>
    </w:p>
    <w:p w14:paraId="19B0CD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top talking = baaten kerna band kro </w:t>
      </w:r>
    </w:p>
    <w:p w14:paraId="2EB8648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anguage = zubaan (f) </w:t>
      </w:r>
    </w:p>
    <w:p w14:paraId="72F5C7A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9F9B42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o aalu aur gajaren khani chahien. </w:t>
      </w:r>
    </w:p>
    <w:p w14:paraId="5B82001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o gajaren aur aalu khanay chahien. </w:t>
      </w:r>
    </w:p>
    <w:p w14:paraId="254A086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43080E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he mukhtalif zubaanen seekhni chahien. </w:t>
      </w:r>
    </w:p>
    <w:p w14:paraId="73CCF31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he Urdu aur Farsi seekhni chahiay. </w:t>
      </w:r>
    </w:p>
    <w:p w14:paraId="18964113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574B44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lastRenderedPageBreak/>
        <w:t>10th February, 2023</w:t>
      </w:r>
      <w:r>
        <w:rPr>
          <w:rFonts w:ascii="Raleway Medium" w:eastAsia="Raleway Medium" w:hAnsi="Raleway Medium" w:cs="Raleway Medium"/>
        </w:rPr>
        <w:t xml:space="preserve">: </w:t>
      </w:r>
    </w:p>
    <w:p w14:paraId="7D9590D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>Must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should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need to,</w:t>
      </w:r>
      <w:r>
        <w:rPr>
          <w:rFonts w:ascii="Raleway" w:eastAsia="Raleway" w:hAnsi="Raleway" w:cs="Raleway"/>
          <w:b/>
        </w:rPr>
        <w:t xml:space="preserve"> want to,, let’s, let, </w:t>
      </w:r>
      <w:r>
        <w:rPr>
          <w:rFonts w:ascii="Raleway Medium" w:eastAsia="Raleway Medium" w:hAnsi="Raleway Medium" w:cs="Raleway Medium"/>
        </w:rPr>
        <w:t xml:space="preserve">either/or, neither/nor, </w:t>
      </w:r>
      <w:r>
        <w:rPr>
          <w:rFonts w:ascii="Raleway" w:eastAsia="Raleway" w:hAnsi="Raleway" w:cs="Raleway"/>
          <w:b/>
        </w:rPr>
        <w:t xml:space="preserve">May I, </w:t>
      </w:r>
      <w:r>
        <w:rPr>
          <w:rFonts w:ascii="Raleway Medium" w:eastAsia="Raleway Medium" w:hAnsi="Raleway Medium" w:cs="Raleway Medium"/>
        </w:rPr>
        <w:t>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if/then, request/order, </w:t>
      </w:r>
      <w:r>
        <w:rPr>
          <w:rFonts w:ascii="Raleway" w:eastAsia="Raleway" w:hAnsi="Raleway" w:cs="Raleway"/>
          <w:b/>
        </w:rPr>
        <w:t>question/answer,</w:t>
      </w:r>
      <w:r>
        <w:rPr>
          <w:rFonts w:ascii="Raleway Medium" w:eastAsia="Raleway Medium" w:hAnsi="Raleway Medium" w:cs="Raleway Medium"/>
        </w:rPr>
        <w:t xml:space="preserve"> likes/dislikes, </w:t>
      </w:r>
      <w:r>
        <w:rPr>
          <w:rFonts w:ascii="Raleway" w:eastAsia="Raleway" w:hAnsi="Raleway" w:cs="Raleway"/>
          <w:b/>
        </w:rPr>
        <w:t>I know (a skill,</w:t>
      </w:r>
      <w:r>
        <w:rPr>
          <w:rFonts w:ascii="Raleway Medium" w:eastAsia="Raleway Medium" w:hAnsi="Raleway Medium" w:cs="Raleway Medium"/>
        </w:rPr>
        <w:t xml:space="preserve"> have to,</w:t>
      </w:r>
      <w:r>
        <w:rPr>
          <w:rFonts w:ascii="Raleway" w:eastAsia="Raleway" w:hAnsi="Raleway" w:cs="Raleway"/>
          <w:b/>
        </w:rPr>
        <w:t xml:space="preserve"> even if (beshak kiun na), as soon as… </w:t>
      </w:r>
    </w:p>
    <w:p w14:paraId="6DE2373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6DDC6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Question Answers:</w:t>
      </w:r>
    </w:p>
    <w:p w14:paraId="03AC38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hat = kia</w:t>
      </w:r>
    </w:p>
    <w:p w14:paraId="00F2EB8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y = kiun </w:t>
      </w:r>
    </w:p>
    <w:p w14:paraId="0241D5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n = kab </w:t>
      </w:r>
    </w:p>
    <w:p w14:paraId="329688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ere = kahan </w:t>
      </w:r>
    </w:p>
    <w:p w14:paraId="5410869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w = kaisa/kaisi/kaisay </w:t>
      </w:r>
    </w:p>
    <w:p w14:paraId="190906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hich one = kon sa/si/say</w:t>
      </w:r>
    </w:p>
    <w:p w14:paraId="0A4357E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o = kon </w:t>
      </w:r>
    </w:p>
    <w:p w14:paraId="548FAE3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ow many = kitnay </w:t>
      </w:r>
    </w:p>
    <w:p w14:paraId="271ADB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ow much = kitna/kitni</w:t>
      </w:r>
    </w:p>
    <w:p w14:paraId="4C6B67E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F7EB9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at is your name? </w:t>
      </w:r>
    </w:p>
    <w:p w14:paraId="4B96ABE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a naam kia hy?</w:t>
      </w:r>
    </w:p>
    <w:p w14:paraId="6E4D0E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a kia naam hy?</w:t>
      </w:r>
    </w:p>
    <w:p w14:paraId="1D252DE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Naam kia hy apka?</w:t>
      </w:r>
    </w:p>
    <w:p w14:paraId="365F169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aam hy kia apka? </w:t>
      </w:r>
    </w:p>
    <w:p w14:paraId="78F27B9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97D31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i is in the kitchen.</w:t>
      </w:r>
    </w:p>
    <w:p w14:paraId="22D8DC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li kitchen me hy.</w:t>
      </w:r>
    </w:p>
    <w:p w14:paraId="748DBED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CDFAF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o is in the kitchen? </w:t>
      </w:r>
    </w:p>
    <w:p w14:paraId="2C54EB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on kitchen me hy? </w:t>
      </w:r>
    </w:p>
    <w:p w14:paraId="50D86EF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25E6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 ghar me paanch log hen. </w:t>
      </w:r>
    </w:p>
    <w:p w14:paraId="3B0F58B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 ghar me kitnay log hen? </w:t>
      </w:r>
    </w:p>
    <w:p w14:paraId="56CBEEA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88E512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>Kitnay logo k liay</w:t>
      </w:r>
      <w:r>
        <w:rPr>
          <w:rFonts w:ascii="Raleway Medium" w:eastAsia="Raleway Medium" w:hAnsi="Raleway Medium" w:cs="Raleway Medium"/>
        </w:rPr>
        <w:t xml:space="preserve"> khana banana hy?</w:t>
      </w:r>
    </w:p>
    <w:p w14:paraId="36CC4DF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hana kitnay logo k liay banana hy?</w:t>
      </w:r>
    </w:p>
    <w:p w14:paraId="56D8B0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hana banana kitnay logo k liay hy? </w:t>
      </w:r>
    </w:p>
    <w:p w14:paraId="51F0B8E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AF1D5C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>Paanch logo k liay</w:t>
      </w:r>
      <w:r>
        <w:rPr>
          <w:rFonts w:ascii="Raleway Medium" w:eastAsia="Raleway Medium" w:hAnsi="Raleway Medium" w:cs="Raleway Medium"/>
        </w:rPr>
        <w:t xml:space="preserve"> khana banana hy.</w:t>
      </w:r>
    </w:p>
    <w:p w14:paraId="4AA2E9B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hana paanch logo k liay banana hy, </w:t>
      </w:r>
    </w:p>
    <w:p w14:paraId="66EC003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6D050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hana paanch logo k liay banana hy. </w:t>
      </w:r>
    </w:p>
    <w:p w14:paraId="00A4DD5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hana kitnay</w:t>
      </w:r>
      <w:r>
        <w:rPr>
          <w:rFonts w:ascii="Raleway" w:eastAsia="Raleway" w:hAnsi="Raleway" w:cs="Raleway"/>
          <w:b/>
        </w:rPr>
        <w:t xml:space="preserve"> logo k liay</w:t>
      </w:r>
      <w:r>
        <w:rPr>
          <w:rFonts w:ascii="Raleway Medium" w:eastAsia="Raleway Medium" w:hAnsi="Raleway Medium" w:cs="Raleway Medium"/>
        </w:rPr>
        <w:t xml:space="preserve"> banana hy? </w:t>
      </w:r>
    </w:p>
    <w:p w14:paraId="4FCCC7E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E1E76B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 pas kitnay paisay hen? </w:t>
      </w:r>
    </w:p>
    <w:p w14:paraId="71BDF2F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ray pas 1000 rupay hen. </w:t>
      </w:r>
    </w:p>
    <w:p w14:paraId="1F1F0A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Rent = kraya </w:t>
      </w:r>
    </w:p>
    <w:p w14:paraId="04F049A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pay = dena / ada kerna</w:t>
      </w:r>
    </w:p>
    <w:p w14:paraId="11465A3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2FEF16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Passion = Shoq se</w:t>
      </w:r>
    </w:p>
    <w:p w14:paraId="1980C47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ge = umer</w:t>
      </w:r>
    </w:p>
    <w:p w14:paraId="7BFD788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What kind of = kis terha k</w:t>
      </w:r>
    </w:p>
    <w:p w14:paraId="460573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alary/wage = tankhaw (f) </w:t>
      </w:r>
    </w:p>
    <w:p w14:paraId="5A1DEF7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igh = ziyadah </w:t>
      </w:r>
    </w:p>
    <w:p w14:paraId="49793A9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ow = come</w:t>
      </w:r>
    </w:p>
    <w:p w14:paraId="4ACA9FA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Free = muft </w:t>
      </w:r>
    </w:p>
    <w:p w14:paraId="5A5CBF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eed = zaruret (f) </w:t>
      </w:r>
    </w:p>
    <w:p w14:paraId="3333795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mportant = zaruri </w:t>
      </w:r>
    </w:p>
    <w:p w14:paraId="58C3D3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Sure = zarur</w:t>
      </w:r>
    </w:p>
    <w:p w14:paraId="6B8B4E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ere its same = yahan b aisa hi (hota) hy</w:t>
      </w:r>
    </w:p>
    <w:p w14:paraId="5A45186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Bus yehi 2 faiday hotay hen.</w:t>
      </w:r>
    </w:p>
    <w:p w14:paraId="27C71C7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C9CA9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ek din ka khana kitnay din khatay ho? </w:t>
      </w:r>
    </w:p>
    <w:p w14:paraId="412ACE6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 han log kab sotay hen? </w:t>
      </w:r>
    </w:p>
    <w:p w14:paraId="223D105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maray han </w:t>
      </w:r>
    </w:p>
    <w:p w14:paraId="1BA8F26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 day off = chutti </w:t>
      </w:r>
    </w:p>
    <w:p w14:paraId="3B67817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CDE0F8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og bazar kaisay jatay hen? </w:t>
      </w:r>
    </w:p>
    <w:p w14:paraId="3E06F7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y foot = paidal </w:t>
      </w:r>
    </w:p>
    <w:p w14:paraId="2C445AB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og kitnay paison me araam se reh saktay hen?</w:t>
      </w:r>
    </w:p>
    <w:p w14:paraId="555956F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40 = chalees</w:t>
      </w:r>
    </w:p>
    <w:p w14:paraId="5F69B01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ousand = hazaar </w:t>
      </w:r>
    </w:p>
    <w:p w14:paraId="74967B2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34 = chauntees</w:t>
      </w:r>
    </w:p>
    <w:p w14:paraId="4BFFD54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ndred = so</w:t>
      </w:r>
    </w:p>
    <w:p w14:paraId="30A692C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3400 = chauntees so</w:t>
      </w:r>
    </w:p>
    <w:p w14:paraId="015907A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F8655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be found = milna</w:t>
      </w:r>
    </w:p>
    <w:p w14:paraId="6F804C3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meet = milna</w:t>
      </w:r>
    </w:p>
    <w:p w14:paraId="27F8BD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asy = asaan </w:t>
      </w:r>
    </w:p>
    <w:p w14:paraId="0C8A204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asily = asaani se</w:t>
      </w:r>
    </w:p>
    <w:p w14:paraId="2A0522A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 ease = asaani </w:t>
      </w:r>
    </w:p>
    <w:p w14:paraId="220F38D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ard/difficult = mushkil </w:t>
      </w:r>
    </w:p>
    <w:p w14:paraId="3D0521B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8EC5D5A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6EC60BAD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13th February, 2023</w:t>
      </w:r>
    </w:p>
    <w:p w14:paraId="3EBADEB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 Medium" w:eastAsia="Raleway Medium" w:hAnsi="Raleway Medium" w:cs="Raleway Medium"/>
        </w:rPr>
        <w:t>Must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should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need to, want to,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>let’s, let, either/or, neither/nor, May I, 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>if/then, request/order, question/answer, likes/dislikes, I know (a skill, have to,</w:t>
      </w:r>
      <w:r>
        <w:rPr>
          <w:rFonts w:ascii="Raleway" w:eastAsia="Raleway" w:hAnsi="Raleway" w:cs="Raleway"/>
          <w:b/>
        </w:rPr>
        <w:t xml:space="preserve"> even if (beshak kiun na), as soon as… </w:t>
      </w:r>
    </w:p>
    <w:p w14:paraId="21FED77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89DBB6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62BA5A6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Want to: </w:t>
      </w:r>
    </w:p>
    <w:p w14:paraId="337ED0D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want = Chahna </w:t>
      </w:r>
    </w:p>
    <w:p w14:paraId="231E5B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>Use present simple tense ta/ti/tay + hy/hen/hun/ho (Using two verb format)</w:t>
      </w:r>
    </w:p>
    <w:p w14:paraId="5E984CE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3CC115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nt to learn physics. </w:t>
      </w:r>
    </w:p>
    <w:p w14:paraId="16C115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Physics seekhna chahti hun. </w:t>
      </w:r>
    </w:p>
    <w:p w14:paraId="0863083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A3E5C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arthquake = zalzla</w:t>
      </w:r>
    </w:p>
    <w:p w14:paraId="257166C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help (someone) = ki madad kerna</w:t>
      </w:r>
    </w:p>
    <w:p w14:paraId="0A8023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latives = rishtadar</w:t>
      </w:r>
    </w:p>
    <w:p w14:paraId="70CBA0D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EE77E1A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Let’s: </w:t>
      </w:r>
    </w:p>
    <w:p w14:paraId="21DD85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’s go &gt; chalo chalen </w:t>
      </w:r>
    </w:p>
    <w:p w14:paraId="4A4F133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lo &gt; replace “na” of the verb with “o/en” </w:t>
      </w:r>
    </w:p>
    <w:p w14:paraId="56A0183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lo khana khain </w:t>
      </w:r>
    </w:p>
    <w:p w14:paraId="56CCDE0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lo bazaar jain </w:t>
      </w:r>
    </w:p>
    <w:p w14:paraId="0C6E7E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lo pani pien </w:t>
      </w:r>
    </w:p>
    <w:p w14:paraId="05EFF59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1AD5C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halen khana khain </w:t>
      </w:r>
    </w:p>
    <w:p w14:paraId="52BDA36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Dishes = bartan (m/p) </w:t>
      </w:r>
    </w:p>
    <w:p w14:paraId="50322F5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omething else = kuch aur </w:t>
      </w:r>
    </w:p>
    <w:p w14:paraId="304EC1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til late night = raat der tk </w:t>
      </w:r>
    </w:p>
    <w:p w14:paraId="585B40C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each other = ek dusray ki </w:t>
      </w:r>
    </w:p>
    <w:p w14:paraId="3FD0F1E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indow = khirki </w:t>
      </w:r>
    </w:p>
    <w:p w14:paraId="4DDCFC1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1BEE72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Let: </w:t>
      </w:r>
    </w:p>
    <w:p w14:paraId="03B687E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" w:eastAsia="Raleway" w:hAnsi="Raleway" w:cs="Raleway"/>
          <w:b/>
        </w:rPr>
        <w:t xml:space="preserve">Format: </w:t>
      </w:r>
      <w:r>
        <w:rPr>
          <w:rFonts w:ascii="Raleway Medium" w:eastAsia="Raleway Medium" w:hAnsi="Raleway Medium" w:cs="Raleway Medium"/>
        </w:rPr>
        <w:t>Start with a passive pronoun (mujay.. Apko, hme, tumhe, unhe/unko, usay/usko) and “na” of the verb changes to “nay” and end with “do/den” according to the subject.</w:t>
      </w:r>
    </w:p>
    <w:p w14:paraId="0C878BD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70DA84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me eat </w:t>
      </w:r>
    </w:p>
    <w:p w14:paraId="71FD837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khana khanay den </w:t>
      </w:r>
    </w:p>
    <w:p w14:paraId="25A90D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16F145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me open the door. </w:t>
      </w:r>
    </w:p>
    <w:p w14:paraId="7D6B31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darvaza kholnay den </w:t>
      </w:r>
    </w:p>
    <w:p w14:paraId="14609A2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9065FF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et him come.</w:t>
      </w:r>
    </w:p>
    <w:p w14:paraId="649CA7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me check </w:t>
      </w:r>
    </w:p>
    <w:p w14:paraId="68DF37B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To get = lena </w:t>
      </w:r>
    </w:p>
    <w:p w14:paraId="5669878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bring = lana </w:t>
      </w:r>
    </w:p>
    <w:p w14:paraId="29811F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think = sochna </w:t>
      </w:r>
    </w:p>
    <w:p w14:paraId="5999F3C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22B203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me try to bring him here. </w:t>
      </w:r>
    </w:p>
    <w:p w14:paraId="4B7EE96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usko yahan lanay ki koshish kernay den. </w:t>
      </w:r>
    </w:p>
    <w:p w14:paraId="5ECC894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7BA70F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him stay with us for a few days. </w:t>
      </w:r>
    </w:p>
    <w:p w14:paraId="768D3C6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Usay kuch din hmaray sath rehnay do.</w:t>
      </w:r>
    </w:p>
    <w:p w14:paraId="23521DF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055818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him play another over. </w:t>
      </w:r>
    </w:p>
    <w:p w14:paraId="0B55D86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say ek aur over khailnay den. </w:t>
      </w:r>
    </w:p>
    <w:p w14:paraId="775AC2A6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FEA4A18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MAY I…?</w:t>
      </w:r>
    </w:p>
    <w:p w14:paraId="0A297B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ia me ____</w:t>
      </w:r>
    </w:p>
    <w:p w14:paraId="746900F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move “na” and replace with “lun/dun/jaoun”</w:t>
      </w:r>
    </w:p>
    <w:p w14:paraId="7B56D39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D00AD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ay I eat food. </w:t>
      </w:r>
    </w:p>
    <w:p w14:paraId="2DFC0AD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khana kha lun?</w:t>
      </w:r>
    </w:p>
    <w:p w14:paraId="3939A82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3F417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Can I go to the toilet? </w:t>
      </w:r>
    </w:p>
    <w:p w14:paraId="762789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bathroom chala jaoun?</w:t>
      </w:r>
    </w:p>
    <w:p w14:paraId="65D4D42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0DB54E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954E40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ay I give you the laptop? </w:t>
      </w:r>
    </w:p>
    <w:p w14:paraId="78BBDC2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p ko laptop dy dun? </w:t>
      </w:r>
    </w:p>
    <w:p w14:paraId="59F952D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CEC661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billi ko khana khila dun? </w:t>
      </w:r>
    </w:p>
    <w:p w14:paraId="241636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bachay ko movie dikha dun. </w:t>
      </w:r>
    </w:p>
    <w:p w14:paraId="0326A64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tch = dekhna</w:t>
      </w:r>
    </w:p>
    <w:p w14:paraId="7CC54D3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show = dikhana </w:t>
      </w:r>
    </w:p>
    <w:p w14:paraId="383091B3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A52528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ou may go&gt; </w:t>
      </w:r>
    </w:p>
    <w:p w14:paraId="0334B80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ee chalay jao. </w:t>
      </w:r>
    </w:p>
    <w:p w14:paraId="188378E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6C1B912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Yes, you may…</w:t>
      </w:r>
    </w:p>
    <w:p w14:paraId="50E5A3C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move “na” and replace with “lo/do/jaou, len/den/jain”</w:t>
      </w:r>
    </w:p>
    <w:p w14:paraId="14C90AF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FB79C3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1F10A67" w14:textId="77777777" w:rsidR="00713A01" w:rsidRDefault="00000000">
      <w:pPr>
        <w:rPr>
          <w:rFonts w:ascii="Raleway" w:eastAsia="Raleway" w:hAnsi="Raleway" w:cs="Raleway"/>
          <w:b/>
        </w:rPr>
      </w:pPr>
      <w:r>
        <w:br w:type="page"/>
      </w:r>
    </w:p>
    <w:p w14:paraId="5728E736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I know (a skill)</w:t>
      </w:r>
    </w:p>
    <w:p w14:paraId="573ADBA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ujay ___  ata hy.</w:t>
      </w:r>
    </w:p>
    <w:p w14:paraId="0808A79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 ati hy/hen </w:t>
      </w:r>
    </w:p>
    <w:p w14:paraId="4F1278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___ atay hen. </w:t>
      </w:r>
    </w:p>
    <w:p w14:paraId="12B67FA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E4C1C2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nds according to the object. </w:t>
      </w:r>
    </w:p>
    <w:p w14:paraId="48E1195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E965E0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Urdu aati hy. </w:t>
      </w:r>
    </w:p>
    <w:p w14:paraId="69A2CFB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parhna aata hy. </w:t>
      </w:r>
    </w:p>
    <w:p w14:paraId="2607AC4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ghar ka kaam ata hy. </w:t>
      </w:r>
    </w:p>
    <w:p w14:paraId="0F68B88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chaaval bananay atay hen. </w:t>
      </w:r>
    </w:p>
    <w:p w14:paraId="3F7B9DE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465B41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Obviously = zaahir hy. </w:t>
      </w:r>
    </w:p>
    <w:p w14:paraId="4CBA6B8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6BD36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 is loud. </w:t>
      </w:r>
    </w:p>
    <w:p w14:paraId="43D8EA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li shor kerta hy. </w:t>
      </w:r>
    </w:p>
    <w:p w14:paraId="73A0C2D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Long time = bohot der</w:t>
      </w:r>
    </w:p>
    <w:p w14:paraId="795FA784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AA6511" w14:textId="77777777" w:rsidR="00713A01" w:rsidRDefault="00000000">
      <w:pPr>
        <w:rPr>
          <w:rFonts w:ascii="Raleway Medium" w:eastAsia="Raleway Medium" w:hAnsi="Raleway Medium" w:cs="Raleway Medium"/>
        </w:rPr>
      </w:pPr>
      <w:r>
        <w:br w:type="page"/>
      </w:r>
    </w:p>
    <w:p w14:paraId="54F42F97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lastRenderedPageBreak/>
        <w:t>15th February, 2023</w:t>
      </w:r>
    </w:p>
    <w:p w14:paraId="36D29BB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ust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should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need to, want to,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>let’s, let, either/or, neither/nor, May I, 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>if/then, request/order, question/answer, likes/dislikes, I know (a skill, have to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even if (beshak kiun na), as soon as… </w:t>
      </w:r>
    </w:p>
    <w:p w14:paraId="48AC3F2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ell someone to adopt the habit</w:t>
      </w:r>
    </w:p>
    <w:p w14:paraId="12FF913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171A5FE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EVEN IF (Beshak ______ kiun na)</w:t>
      </w:r>
    </w:p>
    <w:p w14:paraId="2FF9ED06" w14:textId="77777777" w:rsidR="00713A01" w:rsidRDefault="00713A01">
      <w:pPr>
        <w:rPr>
          <w:rFonts w:ascii="Raleway" w:eastAsia="Raleway" w:hAnsi="Raleway" w:cs="Raleway"/>
          <w:b/>
        </w:rPr>
      </w:pPr>
    </w:p>
    <w:p w14:paraId="2206BA7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ill go to the office, even if it is raining. </w:t>
      </w:r>
    </w:p>
    <w:p w14:paraId="772B9B4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office jaoun gi, beshak barish kiun na ho rahi ho. </w:t>
      </w:r>
    </w:p>
    <w:p w14:paraId="5EEFDF6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35A8E0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soun ga, beshak subha kiun na ho. </w:t>
      </w:r>
    </w:p>
    <w:p w14:paraId="340820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khana khaoun ga, beshak mujay bahir se khana kiun na lana parhay. </w:t>
      </w:r>
    </w:p>
    <w:p w14:paraId="36C452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al chutti hogi, beshak kuch b kiun na ho jay. </w:t>
      </w:r>
    </w:p>
    <w:p w14:paraId="24A55AE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69DC48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o matter what happens = beshak kuch b (kiun na) ho jay </w:t>
      </w:r>
    </w:p>
    <w:p w14:paraId="1D8A7DF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ill stay at home, even if there is day off. </w:t>
      </w:r>
    </w:p>
    <w:p w14:paraId="650F224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 ghar py rahun ga, beshak kal chutti kiun na ho</w:t>
      </w:r>
    </w:p>
    <w:p w14:paraId="10A3DF4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ghar py rahun ga, beshak ka khutti na ho. </w:t>
      </w:r>
    </w:p>
    <w:p w14:paraId="79BA8C6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Even if = beshak </w:t>
      </w:r>
    </w:p>
    <w:p w14:paraId="04AA0A5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A5A7B4E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Thorhi</w:t>
      </w:r>
    </w:p>
    <w:p w14:paraId="4C39037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t is added in the sentence to negate the sentences, and it's more popular in Karachi. </w:t>
      </w:r>
    </w:p>
    <w:p w14:paraId="424641B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is doll is not big. </w:t>
      </w:r>
    </w:p>
    <w:p w14:paraId="1C55169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imple: Yeh gurhiya barhi nai hy. </w:t>
      </w:r>
    </w:p>
    <w:p w14:paraId="0750E01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is format:  Yeh gurhiya barhi thorhi ee hy</w:t>
      </w:r>
    </w:p>
    <w:p w14:paraId="44B1E3D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77F8BB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orha ee hy, thori ee hy, thorhay ee hen &gt; according to the object. </w:t>
      </w:r>
    </w:p>
    <w:p w14:paraId="7320FEE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Meray pas itnay paisay nai hen. Meri itni tankhaw thorhi ee ay!</w:t>
      </w:r>
    </w:p>
    <w:p w14:paraId="53DF6F3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DBB14C2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As soon as:</w:t>
      </w:r>
    </w:p>
    <w:p w14:paraId="4D1826A6" w14:textId="77777777" w:rsidR="00713A01" w:rsidRDefault="00000000">
      <w:pPr>
        <w:numPr>
          <w:ilvl w:val="0"/>
          <w:numId w:val="5"/>
        </w:num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 xml:space="preserve">Jitna jaldi ho sakay, _______ </w:t>
      </w:r>
    </w:p>
    <w:p w14:paraId="328F95C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itna jaldi ho skay, me vaapis aa jaoun gi. </w:t>
      </w:r>
    </w:p>
    <w:p w14:paraId="4971ED9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m jitna jaldi ho skay, vaapis aa jaoun gi. </w:t>
      </w:r>
    </w:p>
    <w:p w14:paraId="32B40B0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017D13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itna jaldi ho skay, yahan se bhaag jao. </w:t>
      </w:r>
    </w:p>
    <w:p w14:paraId="6CC2750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itna jaldi ho skay, yahan se bhaag jana. </w:t>
      </w:r>
    </w:p>
    <w:p w14:paraId="7B11BC3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26EFFF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s soon as possible, Complete the project.</w:t>
      </w:r>
    </w:p>
    <w:p w14:paraId="275EB38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complete = mukammal kerna</w:t>
      </w:r>
    </w:p>
    <w:p w14:paraId="7719DAD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Jitna jaldi ho skay project mukammal ker do.</w:t>
      </w:r>
    </w:p>
    <w:p w14:paraId="35ED6F0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0C9425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will find a new car, as soon as possible.</w:t>
      </w:r>
    </w:p>
    <w:p w14:paraId="740426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Me jitna jaldi ho skay nai car dhoondoon ga. </w:t>
      </w:r>
    </w:p>
    <w:p w14:paraId="5E4F97D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E8142A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e need to send aid to Turkey, asap. </w:t>
      </w:r>
    </w:p>
    <w:p w14:paraId="2FE73DA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id = imdaad (m)</w:t>
      </w:r>
    </w:p>
    <w:p w14:paraId="553473C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itna jaldi ho skay, hme Turkey imdad bhaijnee parhay gi. </w:t>
      </w:r>
    </w:p>
    <w:p w14:paraId="584B544A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CED8C6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ey should get out of the water, asap.</w:t>
      </w:r>
    </w:p>
    <w:p w14:paraId="2030060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nhe jitna jaldi ho skay, pani se bahir nikal ana </w:t>
      </w:r>
    </w:p>
    <w:p w14:paraId="6D637C9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.</w:t>
      </w:r>
    </w:p>
    <w:p w14:paraId="1CAF0B4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me jitna jaldi ho skay, bachon ko dhoondna chahiay. </w:t>
      </w:r>
    </w:p>
    <w:p w14:paraId="0250E15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itna jaldi ho skay, hme ghar vaapis jana chahiay. </w:t>
      </w:r>
    </w:p>
    <w:p w14:paraId="73E176B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B93EF20" w14:textId="77777777" w:rsidR="00713A01" w:rsidRDefault="00000000">
      <w:pPr>
        <w:numPr>
          <w:ilvl w:val="0"/>
          <w:numId w:val="23"/>
        </w:num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Jaisay hi, _____</w:t>
      </w:r>
    </w:p>
    <w:p w14:paraId="6549624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s soon as = jaisay hi </w:t>
      </w:r>
    </w:p>
    <w:p w14:paraId="4B4C652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CD28DA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aisay hi mujay pta chala, me yahan aa gai. </w:t>
      </w:r>
    </w:p>
    <w:p w14:paraId="4491D1E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aisay hi baarish shuru hui, me ne darvazay band ker diay. </w:t>
      </w:r>
    </w:p>
    <w:p w14:paraId="292E83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aisay hi barish shuru hoti hy, me darvazay band ker deti hun. </w:t>
      </w:r>
    </w:p>
    <w:p w14:paraId="787C82D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Jaisay hi barish shuru hogi, me darvazay band ker dun gi. </w:t>
      </w:r>
    </w:p>
    <w:p w14:paraId="5BB54E2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583D701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To tell someone to adopt the habit:</w:t>
      </w:r>
    </w:p>
    <w:p w14:paraId="3DDC1AF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Ziyadah khana khaya kro. </w:t>
      </w:r>
    </w:p>
    <w:p w14:paraId="4003CBF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orha pani piya kro. </w:t>
      </w:r>
    </w:p>
    <w:p w14:paraId="6CB40F0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hngay kaprhay na pehna kro. </w:t>
      </w:r>
    </w:p>
    <w:p w14:paraId="52B1730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Buray ganay na suna kro. </w:t>
      </w:r>
    </w:p>
    <w:p w14:paraId="7C95EA1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har saaf rakha kro. </w:t>
      </w:r>
    </w:p>
    <w:p w14:paraId="1E436B4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B7819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ss = come / thori </w:t>
      </w:r>
    </w:p>
    <w:p w14:paraId="6980BE1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Fast = tez / jaldi</w:t>
      </w:r>
    </w:p>
    <w:p w14:paraId="0B09E61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15CD5A8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Don’t = na</w:t>
      </w:r>
    </w:p>
    <w:p w14:paraId="0217844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B3B56D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ear = pehen-na</w:t>
      </w:r>
    </w:p>
    <w:p w14:paraId="0E7F39E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listen = sun-na</w:t>
      </w:r>
    </w:p>
    <w:p w14:paraId="41DDC59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3F2D8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Order:</w:t>
      </w:r>
    </w:p>
    <w:p w14:paraId="4661BC2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Ziyadah Khana khao </w:t>
      </w:r>
    </w:p>
    <w:p w14:paraId="2E7BC91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orha pani Pani pio </w:t>
      </w:r>
    </w:p>
    <w:p w14:paraId="5DDEFF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hngay kaprhay na pehno. </w:t>
      </w:r>
    </w:p>
    <w:p w14:paraId="4F046FA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Ghar saaf rakho. </w:t>
      </w:r>
    </w:p>
    <w:p w14:paraId="783B927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206F89D2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20710FB" w14:textId="77777777" w:rsidR="00713A01" w:rsidRDefault="00713A01">
      <w:pPr>
        <w:rPr>
          <w:rFonts w:ascii="Raleway" w:eastAsia="Raleway" w:hAnsi="Raleway" w:cs="Raleway"/>
          <w:b/>
        </w:rPr>
      </w:pPr>
    </w:p>
    <w:p w14:paraId="1423694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>Place = jagah (f)</w:t>
      </w:r>
    </w:p>
    <w:p w14:paraId="2D8A27C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her cheez apni jagah py rakhni chahiay . </w:t>
      </w:r>
    </w:p>
    <w:p w14:paraId="2823C69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Her cheez ko apni jagah py rakhna chahiay </w:t>
      </w:r>
    </w:p>
    <w:p w14:paraId="7F877B6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B952C3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want = chahna </w:t>
      </w:r>
    </w:p>
    <w:p w14:paraId="74CE8DC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322DE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can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should</w:t>
      </w:r>
      <w:r>
        <w:rPr>
          <w:rFonts w:ascii="Raleway" w:eastAsia="Raleway" w:hAnsi="Raleway" w:cs="Raleway"/>
          <w:b/>
        </w:rPr>
        <w:t xml:space="preserve">, </w:t>
      </w:r>
      <w:r>
        <w:rPr>
          <w:rFonts w:ascii="Raleway Medium" w:eastAsia="Raleway Medium" w:hAnsi="Raleway Medium" w:cs="Raleway Medium"/>
        </w:rPr>
        <w:t>need to, want to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let’s, let, </w:t>
      </w:r>
    </w:p>
    <w:p w14:paraId="5BBB8CE8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519788C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D326BA5" w14:textId="77777777" w:rsidR="00713A01" w:rsidRDefault="00000000">
      <w:pPr>
        <w:rPr>
          <w:rFonts w:ascii="Raleway" w:eastAsia="Raleway" w:hAnsi="Raleway" w:cs="Raleway"/>
          <w:b/>
        </w:rPr>
      </w:pPr>
      <w:r>
        <w:rPr>
          <w:rFonts w:ascii="Raleway" w:eastAsia="Raleway" w:hAnsi="Raleway" w:cs="Raleway"/>
          <w:b/>
        </w:rPr>
        <w:t>17th February, 2023</w:t>
      </w:r>
    </w:p>
    <w:p w14:paraId="1258A2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Revise these:</w:t>
      </w:r>
    </w:p>
    <w:p w14:paraId="6D5F41F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either/or, neither/nor, May I, May be, when/then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>if/then, request/order, question/answer, likes/dislikes, I know (a skill, have to,</w:t>
      </w:r>
      <w:r>
        <w:rPr>
          <w:rFonts w:ascii="Raleway" w:eastAsia="Raleway" w:hAnsi="Raleway" w:cs="Raleway"/>
          <w:b/>
        </w:rPr>
        <w:t xml:space="preserve"> </w:t>
      </w:r>
      <w:r>
        <w:rPr>
          <w:rFonts w:ascii="Raleway Medium" w:eastAsia="Raleway Medium" w:hAnsi="Raleway Medium" w:cs="Raleway Medium"/>
        </w:rPr>
        <w:t xml:space="preserve">even if (beshak kiun na), as soon as… </w:t>
      </w:r>
    </w:p>
    <w:p w14:paraId="7A71D0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ell someone to adopt the habit</w:t>
      </w:r>
    </w:p>
    <w:p w14:paraId="7B4F4AD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gether = mil k, akathay, ek sath </w:t>
      </w:r>
    </w:p>
    <w:p w14:paraId="2BF621D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Let me go home. </w:t>
      </w:r>
    </w:p>
    <w:p w14:paraId="1C7D474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D24CA5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have flu. </w:t>
      </w:r>
    </w:p>
    <w:p w14:paraId="577300A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flu hy. </w:t>
      </w:r>
    </w:p>
    <w:p w14:paraId="71ED2EC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32985C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nazla hua hua hy. </w:t>
      </w:r>
    </w:p>
    <w:p w14:paraId="5AFD0CC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bukhar hua hua hy. </w:t>
      </w:r>
    </w:p>
    <w:p w14:paraId="38DF71E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F21755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Hua hua hy &gt; ua-va hy</w:t>
      </w:r>
    </w:p>
    <w:p w14:paraId="719EB2C9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03DCDB7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Who has come? </w:t>
      </w:r>
    </w:p>
    <w:p w14:paraId="0E09D9B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his is used in “compilation sense”, not when there is a lack of completion. Kon aa gya hy?</w:t>
      </w:r>
    </w:p>
    <w:p w14:paraId="2AF1510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on aya hua hy? &gt; kon aya va ay</w:t>
      </w:r>
    </w:p>
    <w:p w14:paraId="06BDC7A5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9A0B97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Kia bana va-ay?</w:t>
      </w:r>
    </w:p>
    <w:p w14:paraId="65F7F0B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gar ap ko flu ziyadah ho gya to ap kia kro gy? </w:t>
      </w:r>
    </w:p>
    <w:p w14:paraId="73DB225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take = lena</w:t>
      </w:r>
    </w:p>
    <w:p w14:paraId="38C1D0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dicine = davai (f) </w:t>
      </w:r>
    </w:p>
    <w:p w14:paraId="7E69B25E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7ECAC7F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gra ap k ghar chor aa jay to ap kia kro gay?</w:t>
      </w:r>
    </w:p>
    <w:p w14:paraId="0DA250C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fight = larhna</w:t>
      </w:r>
    </w:p>
    <w:p w14:paraId="2702284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defend = hifaazet kerna </w:t>
      </w:r>
    </w:p>
    <w:p w14:paraId="18CF1B6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o hit = maarna </w:t>
      </w:r>
    </w:p>
    <w:p w14:paraId="5C5B3DC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35E8CD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gar ziyadah chor hon, </w:t>
      </w:r>
    </w:p>
    <w:p w14:paraId="4D4E8DE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= Vo + pp &gt; un </w:t>
      </w:r>
    </w:p>
    <w:p w14:paraId="59A73A7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Vo + se &gt; un se </w:t>
      </w:r>
    </w:p>
    <w:p w14:paraId="7F7B267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lastRenderedPageBreak/>
        <w:t xml:space="preserve">Vo + ko &gt; unhe/unko </w:t>
      </w:r>
    </w:p>
    <w:p w14:paraId="327ED2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gar subha ap ki aankh na kholay </w:t>
      </w:r>
      <w:r>
        <w:rPr>
          <w:rFonts w:ascii="Raleway" w:eastAsia="Raleway" w:hAnsi="Raleway" w:cs="Raleway"/>
          <w:b/>
        </w:rPr>
        <w:t xml:space="preserve">aur </w:t>
      </w:r>
      <w:r>
        <w:rPr>
          <w:rFonts w:ascii="Raleway Medium" w:eastAsia="Raleway Medium" w:hAnsi="Raleway Medium" w:cs="Raleway Medium"/>
        </w:rPr>
        <w:t xml:space="preserve">ap office se late ho jao </w:t>
      </w:r>
      <w:r>
        <w:rPr>
          <w:rFonts w:ascii="Raleway" w:eastAsia="Raleway" w:hAnsi="Raleway" w:cs="Raleway"/>
          <w:b/>
        </w:rPr>
        <w:t xml:space="preserve">to </w:t>
      </w:r>
      <w:r>
        <w:rPr>
          <w:rFonts w:ascii="Raleway Medium" w:eastAsia="Raleway Medium" w:hAnsi="Raleway Medium" w:cs="Raleway Medium"/>
        </w:rPr>
        <w:t>ap boss ko kia btao gay?</w:t>
      </w:r>
    </w:p>
    <w:p w14:paraId="4654142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gar ap ki sehat ziyadah kharaab ho jay to ap ghar py kia kro gy?</w:t>
      </w:r>
    </w:p>
    <w:p w14:paraId="2295D32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sara din farigh hogay. Aur kia kro gy?</w:t>
      </w:r>
    </w:p>
    <w:p w14:paraId="68D2D88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gar ap ka internet band ho jay to ap kia kro gay? </w:t>
      </w:r>
    </w:p>
    <w:p w14:paraId="7BC9D74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annoy = tung kerna</w:t>
      </w:r>
    </w:p>
    <w:p w14:paraId="0954EB5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gar ap ki yeh job khatam ho jay to ap kahan kaam kro gy? </w:t>
      </w:r>
    </w:p>
    <w:p w14:paraId="19D5C1D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To wait = intizaar kerna</w:t>
      </w:r>
    </w:p>
    <w:p w14:paraId="3879853C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am waiting here. </w:t>
      </w:r>
    </w:p>
    <w:p w14:paraId="28F910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yahan intizaar ker raha hun. </w:t>
      </w:r>
    </w:p>
    <w:p w14:paraId="75FB308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0819B1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I am waiting here for Ali.</w:t>
      </w:r>
    </w:p>
    <w:p w14:paraId="47267D9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Ali ka intizaar ker raha hun. </w:t>
      </w:r>
    </w:p>
    <w:p w14:paraId="2AAC0BD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is summer = in garmiyon me </w:t>
      </w:r>
    </w:p>
    <w:p w14:paraId="254E89ED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10E0EA1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she/he = Yeh + pp &gt; is </w:t>
      </w:r>
    </w:p>
    <w:p w14:paraId="235425E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They = yeh + pp &gt; in </w:t>
      </w:r>
    </w:p>
    <w:p w14:paraId="6E3F12F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04C6835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ny = koi </w:t>
      </w:r>
    </w:p>
    <w:p w14:paraId="4EA967B6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oi + pp &gt; kisi </w:t>
      </w:r>
    </w:p>
    <w:p w14:paraId="53FC996B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Jab ap kisi restaurant py kaam kro gay to kahan raho gy?</w:t>
      </w:r>
    </w:p>
    <w:p w14:paraId="1C9671B8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 </w:t>
      </w:r>
    </w:p>
    <w:p w14:paraId="52955D22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Yeh biryani kaisi hy?</w:t>
      </w:r>
    </w:p>
    <w:p w14:paraId="4722D185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Yeh biryani kaisay banai hy? </w:t>
      </w:r>
    </w:p>
    <w:p w14:paraId="1DCCB1F0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>Ap ko kesi job milay gi?</w:t>
      </w:r>
    </w:p>
    <w:p w14:paraId="50D2F6C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Ap ko job kaisay milay gi. </w:t>
      </w:r>
    </w:p>
    <w:p w14:paraId="485187FB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7ADA8CA9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job dhoondoon ga. </w:t>
      </w:r>
    </w:p>
    <w:p w14:paraId="2D531F7D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ujay job milay gi. </w:t>
      </w:r>
    </w:p>
    <w:p w14:paraId="68EBCE0F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394CF283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iun k koi b vahan rehna nai chahta. </w:t>
      </w:r>
    </w:p>
    <w:p w14:paraId="580055F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Nobody = koi b _____ nai </w:t>
      </w:r>
    </w:p>
    <w:p w14:paraId="1FEFD947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4F6F30C4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I want to live. </w:t>
      </w:r>
    </w:p>
    <w:p w14:paraId="77AE9CF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Me rehna chahta hun. </w:t>
      </w:r>
    </w:p>
    <w:p w14:paraId="00C9117E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Koi b vahan rehna nai chahta. </w:t>
      </w:r>
    </w:p>
    <w:p w14:paraId="3CB0CD30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65BC900A" w14:textId="77777777" w:rsidR="00713A01" w:rsidRDefault="00000000">
      <w:pPr>
        <w:rPr>
          <w:rFonts w:ascii="Raleway Medium" w:eastAsia="Raleway Medium" w:hAnsi="Raleway Medium" w:cs="Raleway Medium"/>
        </w:rPr>
      </w:pPr>
      <w:r>
        <w:rPr>
          <w:rFonts w:ascii="Raleway Medium" w:eastAsia="Raleway Medium" w:hAnsi="Raleway Medium" w:cs="Raleway Medium"/>
        </w:rPr>
        <w:t xml:space="preserve">Ugly = ganda </w:t>
      </w:r>
    </w:p>
    <w:p w14:paraId="0DEEC0A1" w14:textId="77777777" w:rsidR="00713A01" w:rsidRDefault="00713A01">
      <w:pPr>
        <w:rPr>
          <w:rFonts w:ascii="Raleway Medium" w:eastAsia="Raleway Medium" w:hAnsi="Raleway Medium" w:cs="Raleway Medium"/>
        </w:rPr>
      </w:pPr>
    </w:p>
    <w:p w14:paraId="565B7D6F" w14:textId="77777777" w:rsidR="00713A01" w:rsidRDefault="00713A01">
      <w:pPr>
        <w:pBdr>
          <w:top w:val="nil"/>
          <w:left w:val="nil"/>
          <w:bottom w:val="nil"/>
          <w:right w:val="nil"/>
          <w:between w:val="nil"/>
        </w:pBdr>
        <w:rPr>
          <w:rFonts w:ascii="Raleway Medium" w:eastAsia="Raleway Medium" w:hAnsi="Raleway Medium" w:cs="Raleway Medium"/>
        </w:rPr>
      </w:pPr>
    </w:p>
    <w:sectPr w:rsidR="00713A01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D388E" w14:textId="77777777" w:rsidR="00AD7387" w:rsidRDefault="00AD7387">
      <w:pPr>
        <w:spacing w:line="240" w:lineRule="auto"/>
      </w:pPr>
      <w:r>
        <w:separator/>
      </w:r>
    </w:p>
  </w:endnote>
  <w:endnote w:type="continuationSeparator" w:id="0">
    <w:p w14:paraId="43B50871" w14:textId="77777777" w:rsidR="00AD7387" w:rsidRDefault="00AD73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Raleway Medium">
    <w:charset w:val="00"/>
    <w:family w:val="auto"/>
    <w:pitch w:val="variable"/>
    <w:sig w:usb0="A00002FF" w:usb1="5000205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54B4D" w14:textId="77777777" w:rsidR="00713A01" w:rsidRDefault="00713A0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94EF7" w14:textId="77777777" w:rsidR="00AD7387" w:rsidRDefault="00AD7387">
      <w:pPr>
        <w:spacing w:line="240" w:lineRule="auto"/>
      </w:pPr>
      <w:r>
        <w:separator/>
      </w:r>
    </w:p>
  </w:footnote>
  <w:footnote w:type="continuationSeparator" w:id="0">
    <w:p w14:paraId="6FF9C9DC" w14:textId="77777777" w:rsidR="00AD7387" w:rsidRDefault="00AD738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D6C3F"/>
    <w:multiLevelType w:val="multilevel"/>
    <w:tmpl w:val="EA44F10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61761B3"/>
    <w:multiLevelType w:val="multilevel"/>
    <w:tmpl w:val="CE02CAB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6522A5B"/>
    <w:multiLevelType w:val="multilevel"/>
    <w:tmpl w:val="5C580F5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ED5CD8"/>
    <w:multiLevelType w:val="multilevel"/>
    <w:tmpl w:val="43E057E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9DF3BAF"/>
    <w:multiLevelType w:val="multilevel"/>
    <w:tmpl w:val="D1F6452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F9667E8"/>
    <w:multiLevelType w:val="multilevel"/>
    <w:tmpl w:val="15884BA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FEC4B99"/>
    <w:multiLevelType w:val="multilevel"/>
    <w:tmpl w:val="DE8AEA2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10C7EC0"/>
    <w:multiLevelType w:val="multilevel"/>
    <w:tmpl w:val="BA3408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2846540"/>
    <w:multiLevelType w:val="multilevel"/>
    <w:tmpl w:val="4422612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60C5793"/>
    <w:multiLevelType w:val="multilevel"/>
    <w:tmpl w:val="C50838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7DF42A6"/>
    <w:multiLevelType w:val="multilevel"/>
    <w:tmpl w:val="196A5E0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0F5633F"/>
    <w:multiLevelType w:val="multilevel"/>
    <w:tmpl w:val="7AA8F4B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B0274F1"/>
    <w:multiLevelType w:val="multilevel"/>
    <w:tmpl w:val="262EFDF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AF26F23"/>
    <w:multiLevelType w:val="multilevel"/>
    <w:tmpl w:val="DA581A8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4ED46E55"/>
    <w:multiLevelType w:val="multilevel"/>
    <w:tmpl w:val="14D0E18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F54033E"/>
    <w:multiLevelType w:val="multilevel"/>
    <w:tmpl w:val="1ADA9F1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6A9581C"/>
    <w:multiLevelType w:val="multilevel"/>
    <w:tmpl w:val="E5F8FAE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9BE23FB"/>
    <w:multiLevelType w:val="multilevel"/>
    <w:tmpl w:val="F936491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CA74C25"/>
    <w:multiLevelType w:val="multilevel"/>
    <w:tmpl w:val="BE6E267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1E96845"/>
    <w:multiLevelType w:val="multilevel"/>
    <w:tmpl w:val="B91E6D8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29F421E"/>
    <w:multiLevelType w:val="multilevel"/>
    <w:tmpl w:val="6600733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2D553A9"/>
    <w:multiLevelType w:val="multilevel"/>
    <w:tmpl w:val="7B8E52A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1D55904"/>
    <w:multiLevelType w:val="multilevel"/>
    <w:tmpl w:val="8A068F3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50C2E69"/>
    <w:multiLevelType w:val="multilevel"/>
    <w:tmpl w:val="6BC253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A3E664B"/>
    <w:multiLevelType w:val="multilevel"/>
    <w:tmpl w:val="51800FA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F8E43F3"/>
    <w:multiLevelType w:val="multilevel"/>
    <w:tmpl w:val="06BCAF7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1844738959">
    <w:abstractNumId w:val="8"/>
  </w:num>
  <w:num w:numId="2" w16cid:durableId="1369336812">
    <w:abstractNumId w:val="25"/>
  </w:num>
  <w:num w:numId="3" w16cid:durableId="994336001">
    <w:abstractNumId w:val="10"/>
  </w:num>
  <w:num w:numId="4" w16cid:durableId="532424780">
    <w:abstractNumId w:val="4"/>
  </w:num>
  <w:num w:numId="5" w16cid:durableId="1383168393">
    <w:abstractNumId w:val="22"/>
  </w:num>
  <w:num w:numId="6" w16cid:durableId="2141340007">
    <w:abstractNumId w:val="11"/>
  </w:num>
  <w:num w:numId="7" w16cid:durableId="2137941455">
    <w:abstractNumId w:val="20"/>
  </w:num>
  <w:num w:numId="8" w16cid:durableId="2037079564">
    <w:abstractNumId w:val="16"/>
  </w:num>
  <w:num w:numId="9" w16cid:durableId="90898520">
    <w:abstractNumId w:val="5"/>
  </w:num>
  <w:num w:numId="10" w16cid:durableId="1432583227">
    <w:abstractNumId w:val="21"/>
  </w:num>
  <w:num w:numId="11" w16cid:durableId="1306013116">
    <w:abstractNumId w:val="9"/>
  </w:num>
  <w:num w:numId="12" w16cid:durableId="1239249377">
    <w:abstractNumId w:val="14"/>
  </w:num>
  <w:num w:numId="13" w16cid:durableId="1708329416">
    <w:abstractNumId w:val="6"/>
  </w:num>
  <w:num w:numId="14" w16cid:durableId="760107674">
    <w:abstractNumId w:val="2"/>
  </w:num>
  <w:num w:numId="15" w16cid:durableId="653607583">
    <w:abstractNumId w:val="19"/>
  </w:num>
  <w:num w:numId="16" w16cid:durableId="790710101">
    <w:abstractNumId w:val="18"/>
  </w:num>
  <w:num w:numId="17" w16cid:durableId="1495409676">
    <w:abstractNumId w:val="1"/>
  </w:num>
  <w:num w:numId="18" w16cid:durableId="88043150">
    <w:abstractNumId w:val="7"/>
  </w:num>
  <w:num w:numId="19" w16cid:durableId="721058620">
    <w:abstractNumId w:val="24"/>
  </w:num>
  <w:num w:numId="20" w16cid:durableId="1311597683">
    <w:abstractNumId w:val="15"/>
  </w:num>
  <w:num w:numId="21" w16cid:durableId="367799776">
    <w:abstractNumId w:val="0"/>
  </w:num>
  <w:num w:numId="22" w16cid:durableId="1888447810">
    <w:abstractNumId w:val="12"/>
  </w:num>
  <w:num w:numId="23" w16cid:durableId="1587297950">
    <w:abstractNumId w:val="13"/>
  </w:num>
  <w:num w:numId="24" w16cid:durableId="672072507">
    <w:abstractNumId w:val="23"/>
  </w:num>
  <w:num w:numId="25" w16cid:durableId="447967506">
    <w:abstractNumId w:val="3"/>
  </w:num>
  <w:num w:numId="26" w16cid:durableId="17104920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zNDKxsDA2szA3MbBQ0lEKTi0uzszPAykwNKwFAPyhX1ItAAAA"/>
  </w:docVars>
  <w:rsids>
    <w:rsidRoot w:val="00713A01"/>
    <w:rsid w:val="000071C0"/>
    <w:rsid w:val="00067067"/>
    <w:rsid w:val="00091816"/>
    <w:rsid w:val="000937FA"/>
    <w:rsid w:val="000B2CC8"/>
    <w:rsid w:val="000D00DF"/>
    <w:rsid w:val="001038E1"/>
    <w:rsid w:val="00140011"/>
    <w:rsid w:val="00217DAC"/>
    <w:rsid w:val="002A6EBB"/>
    <w:rsid w:val="003060BA"/>
    <w:rsid w:val="00312F0A"/>
    <w:rsid w:val="003148D7"/>
    <w:rsid w:val="0034695E"/>
    <w:rsid w:val="003C2AE7"/>
    <w:rsid w:val="003C7208"/>
    <w:rsid w:val="003F1C4F"/>
    <w:rsid w:val="00407601"/>
    <w:rsid w:val="00424112"/>
    <w:rsid w:val="0044238F"/>
    <w:rsid w:val="004F1BBC"/>
    <w:rsid w:val="004F49FC"/>
    <w:rsid w:val="00576E77"/>
    <w:rsid w:val="0059125C"/>
    <w:rsid w:val="00592238"/>
    <w:rsid w:val="0063111B"/>
    <w:rsid w:val="00686683"/>
    <w:rsid w:val="00713A01"/>
    <w:rsid w:val="0079567A"/>
    <w:rsid w:val="007C4173"/>
    <w:rsid w:val="00840165"/>
    <w:rsid w:val="00857555"/>
    <w:rsid w:val="008C290A"/>
    <w:rsid w:val="00912F61"/>
    <w:rsid w:val="00940BC9"/>
    <w:rsid w:val="009956D4"/>
    <w:rsid w:val="00996473"/>
    <w:rsid w:val="009A04EA"/>
    <w:rsid w:val="00AD7387"/>
    <w:rsid w:val="00B84936"/>
    <w:rsid w:val="00BE6D17"/>
    <w:rsid w:val="00C21596"/>
    <w:rsid w:val="00C32C32"/>
    <w:rsid w:val="00C43BA0"/>
    <w:rsid w:val="00C505D6"/>
    <w:rsid w:val="00C96C50"/>
    <w:rsid w:val="00CE403D"/>
    <w:rsid w:val="00D527A3"/>
    <w:rsid w:val="00D7759D"/>
    <w:rsid w:val="00E911EA"/>
    <w:rsid w:val="00F10487"/>
    <w:rsid w:val="00F60574"/>
    <w:rsid w:val="00F63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D6B344"/>
  <w15:docId w15:val="{81B86231-D874-47DD-A295-6A537E26F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astedrecipes.com/wp-content/uploads/2018/10/Veg-Dum-Biryani-Recipe-Card.jp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88</Pages>
  <Words>15907</Words>
  <Characters>64428</Characters>
  <Application>Microsoft Office Word</Application>
  <DocSecurity>0</DocSecurity>
  <Lines>3579</Lines>
  <Paragraphs>3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if Aziz (BEE-57)</cp:lastModifiedBy>
  <cp:revision>29</cp:revision>
  <dcterms:created xsi:type="dcterms:W3CDTF">2023-09-01T19:18:00Z</dcterms:created>
  <dcterms:modified xsi:type="dcterms:W3CDTF">2023-10-06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9e552f95089d1d7d3bba55b695cf47b62a390e30f2d90324c95efb47c3b83</vt:lpwstr>
  </property>
</Properties>
</file>